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CD166" w14:textId="37111561" w:rsidR="00A15FB1" w:rsidRPr="00220238" w:rsidRDefault="00A15FB1" w:rsidP="00A15FB1">
      <w:pPr>
        <w:pBdr>
          <w:top w:val="single" w:sz="4" w:space="1" w:color="auto"/>
          <w:left w:val="single" w:sz="4" w:space="4" w:color="auto"/>
          <w:bottom w:val="single" w:sz="4" w:space="1" w:color="auto"/>
          <w:right w:val="single" w:sz="4" w:space="4" w:color="auto"/>
        </w:pBdr>
      </w:pPr>
      <w:bookmarkStart w:id="0" w:name="_Hlk117453139"/>
      <w:r w:rsidRPr="00220238">
        <w:t xml:space="preserve">See dokument on ravimi </w:t>
      </w:r>
      <w:r w:rsidRPr="004B3258">
        <w:t>Sugammadex Amomed</w:t>
      </w:r>
      <w:r w:rsidRPr="00220238">
        <w:t xml:space="preserve"> heakskiidetud ravimiteave, milles kuvatakse märgituna</w:t>
      </w:r>
      <w:r w:rsidRPr="00220238">
        <w:rPr>
          <w:lang w:val="en-GB"/>
        </w:rPr>
        <w:t xml:space="preserve"> </w:t>
      </w:r>
      <w:r w:rsidRPr="00220238">
        <w:t>pärast eelmist menetlust (</w:t>
      </w:r>
      <w:r>
        <w:t>&lt;</w:t>
      </w:r>
      <w:r w:rsidRPr="00830A77">
        <w:rPr>
          <w:lang w:val="en-US"/>
        </w:rPr>
        <w:t>EMA/VR/</w:t>
      </w:r>
      <w:r w:rsidR="007E2D57" w:rsidRPr="00F53F6F">
        <w:rPr>
          <w:rFonts w:cs="Times New Roman"/>
          <w:lang w:val="de-AT"/>
        </w:rPr>
        <w:t>0000267132</w:t>
      </w:r>
      <w:r>
        <w:rPr>
          <w:lang w:val="en-US"/>
        </w:rPr>
        <w:t>&gt;</w:t>
      </w:r>
      <w:r w:rsidRPr="00220238">
        <w:t>) tehtud muudatused, mis mõjutavad ravimiteavet.</w:t>
      </w:r>
    </w:p>
    <w:p w14:paraId="078A20FB" w14:textId="77777777" w:rsidR="00A15FB1" w:rsidRPr="00220238" w:rsidRDefault="00A15FB1" w:rsidP="00A15FB1">
      <w:pPr>
        <w:pBdr>
          <w:top w:val="single" w:sz="4" w:space="1" w:color="auto"/>
          <w:left w:val="single" w:sz="4" w:space="4" w:color="auto"/>
          <w:bottom w:val="single" w:sz="4" w:space="1" w:color="auto"/>
          <w:right w:val="single" w:sz="4" w:space="4" w:color="auto"/>
        </w:pBdr>
      </w:pPr>
    </w:p>
    <w:p w14:paraId="591FF873" w14:textId="77777777" w:rsidR="00A15FB1" w:rsidRPr="00830A77" w:rsidRDefault="00A15FB1" w:rsidP="00A15FB1">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220238">
        <w:t xml:space="preserve">Lisateave on Euroopa Ravimiameti veebilehel: </w:t>
      </w:r>
      <w:hyperlink r:id="rId10" w:history="1">
        <w:r w:rsidRPr="00C64FD0">
          <w:rPr>
            <w:rStyle w:val="Hyperlink"/>
          </w:rPr>
          <w:t>https://www.ema.europa.eu/en/medicines/human/EPAR/sugammadex-amomed</w:t>
        </w:r>
      </w:hyperlink>
    </w:p>
    <w:p w14:paraId="1FAA0438" w14:textId="77777777" w:rsidR="00DA4C32" w:rsidRPr="00FB49EA" w:rsidRDefault="00DA4C32" w:rsidP="00FB49EA">
      <w:pPr>
        <w:jc w:val="center"/>
        <w:rPr>
          <w:rFonts w:asciiTheme="majorBidi" w:hAnsiTheme="majorBidi" w:cstheme="majorBidi"/>
        </w:rPr>
      </w:pPr>
    </w:p>
    <w:p w14:paraId="5870A6DE" w14:textId="77777777" w:rsidR="00DA4C32" w:rsidRPr="00FB49EA" w:rsidRDefault="00DA4C32" w:rsidP="00FB49EA">
      <w:pPr>
        <w:jc w:val="center"/>
        <w:rPr>
          <w:rFonts w:asciiTheme="majorBidi" w:hAnsiTheme="majorBidi" w:cstheme="majorBidi"/>
        </w:rPr>
      </w:pPr>
    </w:p>
    <w:p w14:paraId="74BE7A45" w14:textId="77777777" w:rsidR="00DA4C32" w:rsidRPr="00FB49EA" w:rsidRDefault="00DA4C32" w:rsidP="00FB49EA">
      <w:pPr>
        <w:jc w:val="center"/>
        <w:rPr>
          <w:rFonts w:asciiTheme="majorBidi" w:hAnsiTheme="majorBidi" w:cstheme="majorBidi"/>
        </w:rPr>
      </w:pPr>
    </w:p>
    <w:p w14:paraId="4A65B149" w14:textId="77777777" w:rsidR="00DA4C32" w:rsidRPr="00FB49EA" w:rsidRDefault="00DA4C32" w:rsidP="00FB49EA">
      <w:pPr>
        <w:jc w:val="center"/>
        <w:rPr>
          <w:rFonts w:asciiTheme="majorBidi" w:hAnsiTheme="majorBidi" w:cstheme="majorBidi"/>
        </w:rPr>
      </w:pPr>
    </w:p>
    <w:p w14:paraId="3A4F200D" w14:textId="77777777" w:rsidR="00DA4C32" w:rsidRPr="00FB49EA" w:rsidRDefault="00DA4C32" w:rsidP="00FB49EA">
      <w:pPr>
        <w:jc w:val="center"/>
        <w:rPr>
          <w:rFonts w:asciiTheme="majorBidi" w:hAnsiTheme="majorBidi" w:cstheme="majorBidi"/>
        </w:rPr>
      </w:pPr>
    </w:p>
    <w:p w14:paraId="088D6718" w14:textId="77777777" w:rsidR="00DA4C32" w:rsidRPr="00FB49EA" w:rsidRDefault="00DA4C32" w:rsidP="00FB49EA">
      <w:pPr>
        <w:jc w:val="center"/>
        <w:rPr>
          <w:rFonts w:asciiTheme="majorBidi" w:hAnsiTheme="majorBidi" w:cstheme="majorBidi"/>
        </w:rPr>
      </w:pPr>
    </w:p>
    <w:p w14:paraId="33B8CB6D" w14:textId="77777777" w:rsidR="00DA4C32" w:rsidRPr="00FB49EA" w:rsidRDefault="00DA4C32" w:rsidP="00FB49EA">
      <w:pPr>
        <w:jc w:val="center"/>
        <w:rPr>
          <w:rFonts w:asciiTheme="majorBidi" w:hAnsiTheme="majorBidi" w:cstheme="majorBidi"/>
        </w:rPr>
      </w:pPr>
    </w:p>
    <w:p w14:paraId="5360E7EB" w14:textId="77777777" w:rsidR="00DA4C32" w:rsidRPr="00FB49EA" w:rsidRDefault="00DA4C32" w:rsidP="00FB49EA">
      <w:pPr>
        <w:jc w:val="center"/>
        <w:rPr>
          <w:rFonts w:asciiTheme="majorBidi" w:hAnsiTheme="majorBidi" w:cstheme="majorBidi"/>
        </w:rPr>
      </w:pPr>
    </w:p>
    <w:p w14:paraId="47ADFB9C" w14:textId="77777777" w:rsidR="00DA4C32" w:rsidRPr="00FB49EA" w:rsidRDefault="00DA4C32" w:rsidP="00FB49EA">
      <w:pPr>
        <w:jc w:val="center"/>
        <w:rPr>
          <w:rFonts w:asciiTheme="majorBidi" w:hAnsiTheme="majorBidi" w:cstheme="majorBidi"/>
        </w:rPr>
      </w:pPr>
    </w:p>
    <w:p w14:paraId="789A7652" w14:textId="77777777" w:rsidR="00DA4C32" w:rsidRPr="00FB49EA" w:rsidRDefault="00DA4C32" w:rsidP="00FB49EA">
      <w:pPr>
        <w:jc w:val="center"/>
        <w:rPr>
          <w:rFonts w:asciiTheme="majorBidi" w:hAnsiTheme="majorBidi" w:cstheme="majorBidi"/>
        </w:rPr>
      </w:pPr>
    </w:p>
    <w:p w14:paraId="58BA2225" w14:textId="77777777" w:rsidR="00DA4C32" w:rsidRPr="00FB49EA" w:rsidRDefault="00DA4C32" w:rsidP="00FB49EA">
      <w:pPr>
        <w:jc w:val="center"/>
        <w:rPr>
          <w:rFonts w:asciiTheme="majorBidi" w:hAnsiTheme="majorBidi" w:cstheme="majorBidi"/>
        </w:rPr>
      </w:pPr>
    </w:p>
    <w:p w14:paraId="77BCD71B" w14:textId="77777777" w:rsidR="00DA4C32" w:rsidRPr="00FB49EA" w:rsidRDefault="00DA4C32" w:rsidP="00FB49EA">
      <w:pPr>
        <w:jc w:val="center"/>
        <w:rPr>
          <w:rFonts w:asciiTheme="majorBidi" w:hAnsiTheme="majorBidi" w:cstheme="majorBidi"/>
        </w:rPr>
      </w:pPr>
    </w:p>
    <w:p w14:paraId="229515B4" w14:textId="77777777" w:rsidR="00DA4C32" w:rsidRPr="00FB49EA" w:rsidRDefault="00DA4C32" w:rsidP="00FB49EA">
      <w:pPr>
        <w:jc w:val="center"/>
        <w:rPr>
          <w:rFonts w:asciiTheme="majorBidi" w:hAnsiTheme="majorBidi" w:cstheme="majorBidi"/>
        </w:rPr>
      </w:pPr>
    </w:p>
    <w:p w14:paraId="4C6E6DA3" w14:textId="77777777" w:rsidR="00DA4C32" w:rsidRPr="00FB49EA" w:rsidRDefault="00DA4C32" w:rsidP="00FB49EA">
      <w:pPr>
        <w:jc w:val="center"/>
        <w:rPr>
          <w:rFonts w:asciiTheme="majorBidi" w:hAnsiTheme="majorBidi" w:cstheme="majorBidi"/>
        </w:rPr>
      </w:pPr>
    </w:p>
    <w:p w14:paraId="4370D87C" w14:textId="77777777" w:rsidR="00DA4C32" w:rsidRPr="00FB49EA" w:rsidRDefault="00DA4C32" w:rsidP="00FB49EA">
      <w:pPr>
        <w:jc w:val="center"/>
        <w:rPr>
          <w:rFonts w:asciiTheme="majorBidi" w:hAnsiTheme="majorBidi" w:cstheme="majorBidi"/>
        </w:rPr>
      </w:pPr>
    </w:p>
    <w:p w14:paraId="5B2DF7D1" w14:textId="77777777" w:rsidR="00DA4C32" w:rsidRPr="00FB49EA" w:rsidRDefault="00DA4C32" w:rsidP="00FB49EA">
      <w:pPr>
        <w:jc w:val="center"/>
        <w:rPr>
          <w:rFonts w:asciiTheme="majorBidi" w:hAnsiTheme="majorBidi" w:cstheme="majorBidi"/>
        </w:rPr>
      </w:pPr>
    </w:p>
    <w:p w14:paraId="0D8906EA" w14:textId="77777777" w:rsidR="00DA4C32" w:rsidRPr="00FB49EA" w:rsidRDefault="00DA4C32" w:rsidP="00FB49EA">
      <w:pPr>
        <w:jc w:val="center"/>
        <w:rPr>
          <w:rFonts w:asciiTheme="majorBidi" w:hAnsiTheme="majorBidi" w:cstheme="majorBidi"/>
        </w:rPr>
      </w:pPr>
    </w:p>
    <w:p w14:paraId="5CDAE765" w14:textId="77777777" w:rsidR="00DA4C32" w:rsidRPr="00FB49EA" w:rsidRDefault="00DA4C32" w:rsidP="00FB49EA">
      <w:pPr>
        <w:jc w:val="center"/>
        <w:rPr>
          <w:rFonts w:asciiTheme="majorBidi" w:hAnsiTheme="majorBidi" w:cstheme="majorBidi"/>
        </w:rPr>
      </w:pPr>
    </w:p>
    <w:p w14:paraId="54EBE3DC" w14:textId="77777777" w:rsidR="00DA4C32" w:rsidRPr="00FB49EA" w:rsidRDefault="00DA4C32" w:rsidP="00FB49EA">
      <w:pPr>
        <w:jc w:val="center"/>
        <w:rPr>
          <w:rFonts w:asciiTheme="majorBidi" w:hAnsiTheme="majorBidi" w:cstheme="majorBidi"/>
        </w:rPr>
      </w:pPr>
    </w:p>
    <w:p w14:paraId="78914469" w14:textId="77777777" w:rsidR="00DA4C32" w:rsidRPr="00FB49EA" w:rsidRDefault="00DA4C32" w:rsidP="00FB49EA">
      <w:pPr>
        <w:jc w:val="center"/>
        <w:rPr>
          <w:rFonts w:asciiTheme="majorBidi" w:hAnsiTheme="majorBidi" w:cstheme="majorBidi"/>
        </w:rPr>
      </w:pPr>
    </w:p>
    <w:p w14:paraId="77FA7A02" w14:textId="77777777" w:rsidR="00DA4C32" w:rsidRPr="00FB49EA" w:rsidRDefault="00DA4C32" w:rsidP="00FB49EA">
      <w:pPr>
        <w:jc w:val="center"/>
        <w:rPr>
          <w:rFonts w:asciiTheme="majorBidi" w:hAnsiTheme="majorBidi" w:cstheme="majorBidi"/>
        </w:rPr>
      </w:pPr>
    </w:p>
    <w:p w14:paraId="5F27A752" w14:textId="77777777" w:rsidR="00DA4C32" w:rsidRPr="00FB49EA" w:rsidRDefault="00DA4C32" w:rsidP="00FB49EA">
      <w:pPr>
        <w:jc w:val="center"/>
        <w:rPr>
          <w:rFonts w:asciiTheme="majorBidi" w:hAnsiTheme="majorBidi" w:cstheme="majorBidi"/>
        </w:rPr>
      </w:pPr>
    </w:p>
    <w:p w14:paraId="0F4AD3BA" w14:textId="77777777" w:rsidR="00DA4C32" w:rsidRPr="00FB49EA" w:rsidRDefault="00DA4C32" w:rsidP="00FB49EA">
      <w:pPr>
        <w:jc w:val="center"/>
        <w:rPr>
          <w:rFonts w:asciiTheme="majorBidi" w:hAnsiTheme="majorBidi" w:cstheme="majorBidi"/>
        </w:rPr>
      </w:pPr>
    </w:p>
    <w:p w14:paraId="44A93F5E" w14:textId="77777777" w:rsidR="00DA4C32" w:rsidRPr="00FB49EA" w:rsidRDefault="006003F6" w:rsidP="00FB49EA">
      <w:pPr>
        <w:jc w:val="center"/>
        <w:rPr>
          <w:rFonts w:asciiTheme="majorBidi" w:hAnsiTheme="majorBidi" w:cstheme="majorBidi"/>
          <w:b/>
        </w:rPr>
      </w:pPr>
      <w:r w:rsidRPr="00FB49EA">
        <w:rPr>
          <w:rFonts w:asciiTheme="majorBidi" w:hAnsiTheme="majorBidi" w:cstheme="majorBidi"/>
          <w:b/>
          <w:bCs/>
        </w:rPr>
        <w:t>I LISA</w:t>
      </w:r>
    </w:p>
    <w:p w14:paraId="2BF0C6DA" w14:textId="77777777" w:rsidR="00DA4C32" w:rsidRPr="00FB49EA" w:rsidRDefault="00DA4C32" w:rsidP="00FB49EA">
      <w:pPr>
        <w:jc w:val="center"/>
        <w:rPr>
          <w:rFonts w:asciiTheme="majorBidi" w:hAnsiTheme="majorBidi" w:cstheme="majorBidi"/>
          <w:b/>
        </w:rPr>
      </w:pPr>
    </w:p>
    <w:p w14:paraId="4F095A88" w14:textId="77777777" w:rsidR="00DA4C32" w:rsidRPr="00FB49EA" w:rsidRDefault="006003F6" w:rsidP="00FB49EA">
      <w:pPr>
        <w:pStyle w:val="TitleA"/>
        <w:rPr>
          <w:rFonts w:asciiTheme="majorBidi" w:hAnsiTheme="majorBidi" w:cstheme="majorBidi"/>
          <w:spacing w:val="0"/>
          <w:w w:val="100"/>
        </w:rPr>
      </w:pPr>
      <w:r w:rsidRPr="00FB49EA">
        <w:rPr>
          <w:rFonts w:asciiTheme="majorBidi" w:hAnsiTheme="majorBidi" w:cstheme="majorBidi"/>
          <w:spacing w:val="0"/>
          <w:w w:val="100"/>
        </w:rPr>
        <w:t>RAVIMI OMADUSTE KOKKUVÕTE</w:t>
      </w:r>
    </w:p>
    <w:p w14:paraId="34E2FC3B"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02F341B3"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lastRenderedPageBreak/>
        <w:t>1.</w:t>
      </w:r>
      <w:r w:rsidRPr="00FB49EA">
        <w:rPr>
          <w:rFonts w:asciiTheme="majorBidi" w:hAnsiTheme="majorBidi" w:cstheme="majorBidi"/>
          <w:b/>
        </w:rPr>
        <w:tab/>
        <w:t>RAVIMPREPARAADI NIMETUS</w:t>
      </w:r>
    </w:p>
    <w:p w14:paraId="492C1079" w14:textId="77777777" w:rsidR="00DA4C32" w:rsidRPr="00FB49EA" w:rsidRDefault="00DA4C32">
      <w:pPr>
        <w:rPr>
          <w:rFonts w:asciiTheme="majorBidi" w:hAnsiTheme="majorBidi" w:cstheme="majorBidi"/>
        </w:rPr>
      </w:pPr>
    </w:p>
    <w:p w14:paraId="3A80BE6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100 mg/ml süstelahus</w:t>
      </w:r>
    </w:p>
    <w:p w14:paraId="7814B0EE" w14:textId="77777777" w:rsidR="00DA4C32" w:rsidRPr="00FB49EA" w:rsidRDefault="00DA4C32">
      <w:pPr>
        <w:rPr>
          <w:rFonts w:asciiTheme="majorBidi" w:hAnsiTheme="majorBidi" w:cstheme="majorBidi"/>
        </w:rPr>
      </w:pPr>
    </w:p>
    <w:p w14:paraId="4CD499EA" w14:textId="77777777" w:rsidR="00DA4C32" w:rsidRPr="00FB49EA" w:rsidRDefault="00DA4C32">
      <w:pPr>
        <w:rPr>
          <w:rFonts w:asciiTheme="majorBidi" w:hAnsiTheme="majorBidi" w:cstheme="majorBidi"/>
        </w:rPr>
      </w:pPr>
    </w:p>
    <w:p w14:paraId="13217ECD"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2.</w:t>
      </w:r>
      <w:r w:rsidRPr="00FB49EA">
        <w:rPr>
          <w:rFonts w:asciiTheme="majorBidi" w:hAnsiTheme="majorBidi" w:cstheme="majorBidi"/>
          <w:b/>
        </w:rPr>
        <w:tab/>
        <w:t>KVALITATIIVNE JA KVANTITATIIVNE KOOSTIS</w:t>
      </w:r>
    </w:p>
    <w:p w14:paraId="070A3B51" w14:textId="77777777" w:rsidR="00DA4C32" w:rsidRPr="00FB49EA" w:rsidRDefault="00DA4C32">
      <w:pPr>
        <w:rPr>
          <w:rFonts w:asciiTheme="majorBidi" w:hAnsiTheme="majorBidi" w:cstheme="majorBidi"/>
        </w:rPr>
      </w:pPr>
    </w:p>
    <w:p w14:paraId="2E9258C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 ml sisaldab naatriumsugammadeksi koguses, mis vastab 100 mg sugammadeksile.</w:t>
      </w:r>
    </w:p>
    <w:p w14:paraId="3F64E00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Iga 2 ml viaal sisaldab naatriumsugammadeksi koguses, mis vastab 200 mg sugammadeksile.</w:t>
      </w:r>
    </w:p>
    <w:p w14:paraId="1BF236B2" w14:textId="77777777" w:rsidR="00DA4C32" w:rsidRPr="00FB49EA" w:rsidRDefault="00DA4C32">
      <w:pPr>
        <w:rPr>
          <w:rFonts w:asciiTheme="majorBidi" w:hAnsiTheme="majorBidi" w:cstheme="majorBidi"/>
        </w:rPr>
      </w:pPr>
    </w:p>
    <w:p w14:paraId="36290436"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Teadaolevat toimet omav(ad) abiaine(d)</w:t>
      </w:r>
    </w:p>
    <w:p w14:paraId="5E93524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isaldab kuni 9,4 mg/ml naatriumi (vt lõik 4.4).</w:t>
      </w:r>
    </w:p>
    <w:p w14:paraId="54C82C48" w14:textId="77777777" w:rsidR="00DA4C32" w:rsidRPr="00FB49EA" w:rsidRDefault="00DA4C32">
      <w:pPr>
        <w:rPr>
          <w:rFonts w:asciiTheme="majorBidi" w:hAnsiTheme="majorBidi" w:cstheme="majorBidi"/>
        </w:rPr>
      </w:pPr>
    </w:p>
    <w:p w14:paraId="1E57B2B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biainete täielik loetelu vt lõik 6.1.</w:t>
      </w:r>
    </w:p>
    <w:p w14:paraId="25706AFB" w14:textId="77777777" w:rsidR="00DA4C32" w:rsidRPr="00FB49EA" w:rsidRDefault="00DA4C32">
      <w:pPr>
        <w:rPr>
          <w:rFonts w:asciiTheme="majorBidi" w:hAnsiTheme="majorBidi" w:cstheme="majorBidi"/>
        </w:rPr>
      </w:pPr>
    </w:p>
    <w:p w14:paraId="64C4D7C1" w14:textId="77777777" w:rsidR="00DA4C32" w:rsidRPr="00FB49EA" w:rsidRDefault="00DA4C32">
      <w:pPr>
        <w:rPr>
          <w:rFonts w:asciiTheme="majorBidi" w:hAnsiTheme="majorBidi" w:cstheme="majorBidi"/>
        </w:rPr>
      </w:pPr>
    </w:p>
    <w:p w14:paraId="6E95E64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3.</w:t>
      </w:r>
      <w:r w:rsidRPr="00FB49EA">
        <w:rPr>
          <w:rFonts w:asciiTheme="majorBidi" w:hAnsiTheme="majorBidi" w:cstheme="majorBidi"/>
          <w:b/>
        </w:rPr>
        <w:tab/>
        <w:t>RAVIMVORM</w:t>
      </w:r>
    </w:p>
    <w:p w14:paraId="07AFD922" w14:textId="77777777" w:rsidR="00DA4C32" w:rsidRPr="00FB49EA" w:rsidRDefault="00DA4C32">
      <w:pPr>
        <w:rPr>
          <w:rFonts w:asciiTheme="majorBidi" w:hAnsiTheme="majorBidi" w:cstheme="majorBidi"/>
        </w:rPr>
      </w:pPr>
    </w:p>
    <w:p w14:paraId="0029AEC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üstelahus.</w:t>
      </w:r>
    </w:p>
    <w:p w14:paraId="5A225EA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äbipaistev ja kergelt kollakas lahus.</w:t>
      </w:r>
    </w:p>
    <w:p w14:paraId="739546F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ahuse pH on vahemikus 7 kuni 8 ja osmolaalsus vahemikus 300 kuni 400 mOsm/kg.</w:t>
      </w:r>
    </w:p>
    <w:p w14:paraId="40D153D8" w14:textId="77777777" w:rsidR="00DA4C32" w:rsidRPr="00FB49EA" w:rsidRDefault="00DA4C32">
      <w:pPr>
        <w:rPr>
          <w:rFonts w:asciiTheme="majorBidi" w:hAnsiTheme="majorBidi" w:cstheme="majorBidi"/>
        </w:rPr>
      </w:pPr>
    </w:p>
    <w:p w14:paraId="398A49BB" w14:textId="77777777" w:rsidR="00DA4C32" w:rsidRPr="00FB49EA" w:rsidRDefault="00DA4C32">
      <w:pPr>
        <w:rPr>
          <w:rFonts w:asciiTheme="majorBidi" w:hAnsiTheme="majorBidi" w:cstheme="majorBidi"/>
        </w:rPr>
      </w:pPr>
    </w:p>
    <w:p w14:paraId="093B509F"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w:t>
      </w:r>
      <w:r w:rsidRPr="00FB49EA">
        <w:rPr>
          <w:rFonts w:asciiTheme="majorBidi" w:hAnsiTheme="majorBidi" w:cstheme="majorBidi"/>
          <w:b/>
        </w:rPr>
        <w:tab/>
        <w:t>KLIINILISED ANDMED</w:t>
      </w:r>
    </w:p>
    <w:p w14:paraId="43909464" w14:textId="77777777" w:rsidR="00DA4C32" w:rsidRPr="00FB49EA" w:rsidRDefault="00DA4C32">
      <w:pPr>
        <w:rPr>
          <w:rFonts w:asciiTheme="majorBidi" w:hAnsiTheme="majorBidi" w:cstheme="majorBidi"/>
        </w:rPr>
      </w:pPr>
    </w:p>
    <w:p w14:paraId="1C9995C0"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1.</w:t>
      </w:r>
      <w:r w:rsidRPr="00FB49EA">
        <w:rPr>
          <w:rFonts w:asciiTheme="majorBidi" w:hAnsiTheme="majorBidi" w:cstheme="majorBidi"/>
          <w:b/>
        </w:rPr>
        <w:tab/>
        <w:t>Näidustused</w:t>
      </w:r>
    </w:p>
    <w:p w14:paraId="4B129CEC" w14:textId="77777777" w:rsidR="00DA4C32" w:rsidRPr="00FB49EA" w:rsidRDefault="00DA4C32">
      <w:pPr>
        <w:rPr>
          <w:rFonts w:asciiTheme="majorBidi" w:hAnsiTheme="majorBidi" w:cstheme="majorBidi"/>
        </w:rPr>
      </w:pPr>
    </w:p>
    <w:p w14:paraId="241AF01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 või vekurooniumiga tekitatud neuromuskulaarse blokaadi kõrvaldamine täiskasvanutel.</w:t>
      </w:r>
    </w:p>
    <w:p w14:paraId="38795A7A" w14:textId="77777777" w:rsidR="00DA4C32" w:rsidRPr="00FB49EA" w:rsidRDefault="00DA4C32">
      <w:pPr>
        <w:rPr>
          <w:rFonts w:asciiTheme="majorBidi" w:hAnsiTheme="majorBidi" w:cstheme="majorBidi"/>
        </w:rPr>
      </w:pPr>
    </w:p>
    <w:p w14:paraId="2290D60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apsed: sugammadeksi soovitatakse lastele alates sünnist kuni 17 aasta vanuseni ainult rokurooniumiga tekitatud blokaadi rutiinseks kõrvaldamiseks.</w:t>
      </w:r>
    </w:p>
    <w:p w14:paraId="296FD756" w14:textId="77777777" w:rsidR="00DA4C32" w:rsidRPr="00FB49EA" w:rsidRDefault="00DA4C32">
      <w:pPr>
        <w:rPr>
          <w:rFonts w:asciiTheme="majorBidi" w:hAnsiTheme="majorBidi" w:cstheme="majorBidi"/>
        </w:rPr>
      </w:pPr>
    </w:p>
    <w:p w14:paraId="42A4BD5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2.</w:t>
      </w:r>
      <w:r w:rsidRPr="00FB49EA">
        <w:rPr>
          <w:rFonts w:asciiTheme="majorBidi" w:hAnsiTheme="majorBidi" w:cstheme="majorBidi"/>
          <w:b/>
        </w:rPr>
        <w:tab/>
        <w:t>Annustamine ja manustamisviis</w:t>
      </w:r>
    </w:p>
    <w:p w14:paraId="45003D78" w14:textId="77777777" w:rsidR="00DA4C32" w:rsidRPr="00FB49EA" w:rsidRDefault="00DA4C32">
      <w:pPr>
        <w:rPr>
          <w:rFonts w:asciiTheme="majorBidi" w:hAnsiTheme="majorBidi" w:cstheme="majorBidi"/>
        </w:rPr>
      </w:pPr>
    </w:p>
    <w:p w14:paraId="35430B6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 on piiratud tingimustel väljastatav retseptiravim.</w:t>
      </w:r>
    </w:p>
    <w:p w14:paraId="6819039F" w14:textId="77777777" w:rsidR="00DA4C32" w:rsidRPr="00FB49EA" w:rsidRDefault="00DA4C32">
      <w:pPr>
        <w:rPr>
          <w:rFonts w:asciiTheme="majorBidi" w:hAnsiTheme="majorBidi" w:cstheme="majorBidi"/>
        </w:rPr>
      </w:pPr>
    </w:p>
    <w:p w14:paraId="22ACD41D"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Annustamine</w:t>
      </w:r>
    </w:p>
    <w:p w14:paraId="5B521ED8" w14:textId="77777777" w:rsidR="00DA4C32" w:rsidRPr="00FB49EA" w:rsidRDefault="00DA4C32" w:rsidP="00FB49EA">
      <w:pPr>
        <w:keepNext/>
        <w:widowControl/>
        <w:rPr>
          <w:rFonts w:asciiTheme="majorBidi" w:hAnsiTheme="majorBidi" w:cstheme="majorBidi"/>
        </w:rPr>
      </w:pPr>
    </w:p>
    <w:p w14:paraId="78763B2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võib manustada ainult anestesioloog või manustamine peab toimuma anestesioloogi järelevalve all.</w:t>
      </w:r>
    </w:p>
    <w:p w14:paraId="6AC83C9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euromuskulaarsest blokaadist taastumise jälgimiseks on soovitatav kasutada sobivat neuromuskulaarse ülekande jälgimise tehnikat (vt lõik 4.4).</w:t>
      </w:r>
    </w:p>
    <w:p w14:paraId="1EC8EBE2" w14:textId="77777777" w:rsidR="00DA4C32" w:rsidRPr="00FB49EA" w:rsidRDefault="00DA4C32">
      <w:pPr>
        <w:rPr>
          <w:rFonts w:asciiTheme="majorBidi" w:hAnsiTheme="majorBidi" w:cstheme="majorBidi"/>
        </w:rPr>
      </w:pPr>
    </w:p>
    <w:p w14:paraId="1D0E092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soovitatav annus sõltub kõrvaldatava neuromuskulaarse blokaadi sügavusest. Soovitatav annus ei sõltu anesteetikumi kasutamisskeemist.</w:t>
      </w:r>
    </w:p>
    <w:p w14:paraId="3E82050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võib kasutada rokurooniumi või vekurooniumiga tekitatud erineva tugevusega neuromuskulaarse blokaadi kõrvaldamiseks.</w:t>
      </w:r>
    </w:p>
    <w:p w14:paraId="1D076138" w14:textId="77777777" w:rsidR="00DA4C32" w:rsidRPr="00FB49EA" w:rsidRDefault="00DA4C32">
      <w:pPr>
        <w:rPr>
          <w:rFonts w:asciiTheme="majorBidi" w:hAnsiTheme="majorBidi" w:cstheme="majorBidi"/>
        </w:rPr>
      </w:pPr>
    </w:p>
    <w:p w14:paraId="3F295100"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Täiskasvanud</w:t>
      </w:r>
    </w:p>
    <w:p w14:paraId="2F15348F" w14:textId="77777777" w:rsidR="00DA4C32" w:rsidRPr="00FB49EA" w:rsidRDefault="00DA4C32" w:rsidP="00FB49EA">
      <w:pPr>
        <w:keepNext/>
        <w:widowControl/>
        <w:rPr>
          <w:rFonts w:asciiTheme="majorBidi" w:hAnsiTheme="majorBidi" w:cstheme="majorBidi"/>
        </w:rPr>
      </w:pPr>
    </w:p>
    <w:p w14:paraId="5B8E1755"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utiinne kõrvaldamine</w:t>
      </w:r>
    </w:p>
    <w:p w14:paraId="7521F95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taastumine rokurooniumi või vekurooniumiga tekitatud blokaadist on jõudnud vähemalt 1...2 posttetaanilise vastuseni (</w:t>
      </w:r>
      <w:r w:rsidRPr="00FB49EA">
        <w:rPr>
          <w:rFonts w:asciiTheme="majorBidi" w:hAnsiTheme="majorBidi" w:cstheme="majorBidi"/>
          <w:i/>
          <w:iCs/>
        </w:rPr>
        <w:t>post-tetanic counts</w:t>
      </w:r>
      <w:r w:rsidRPr="00FB49EA">
        <w:rPr>
          <w:rFonts w:asciiTheme="majorBidi" w:hAnsiTheme="majorBidi" w:cstheme="majorBidi"/>
        </w:rPr>
        <w:t>, PTC), on sugammadeksi soovitatav annus 4 mg/kg. Taastumisaja mediaan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on umbes 3 minutit (vt lõik 5.1).</w:t>
      </w:r>
    </w:p>
    <w:p w14:paraId="3368245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annust 2 mg/kg soovitatakse kasutada siis, kui spontaanne taastumine pärast rokurooniumi või vekurooniumiga tekitatud blokaadi on jõudnud vähemalt T</w:t>
      </w:r>
      <w:r w:rsidRPr="00FB49EA">
        <w:rPr>
          <w:rFonts w:asciiTheme="majorBidi" w:hAnsiTheme="majorBidi" w:cstheme="majorBidi"/>
          <w:vertAlign w:val="subscript"/>
        </w:rPr>
        <w:t>2</w:t>
      </w:r>
      <w:r w:rsidRPr="00FB49EA">
        <w:rPr>
          <w:rFonts w:asciiTheme="majorBidi" w:hAnsiTheme="majorBidi" w:cstheme="majorBidi"/>
        </w:rPr>
        <w:t xml:space="preserve"> taasilmumiseni. Taastumisaja mediaan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on umbes 2 minutit (vt lõik 5.1).</w:t>
      </w:r>
    </w:p>
    <w:p w14:paraId="3D465F3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lastRenderedPageBreak/>
        <w:t>Soovitatavate annuste kasutamine blokaadi rutiinseks kõrvaldamiseks põhjustab rokurooniumi puhul veidi kiirema taastumisaja mediaan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võrreldes vekurooniumiga tekitatud neuromuskulaarse blokaadiga (vt lõik 5.1).</w:t>
      </w:r>
    </w:p>
    <w:p w14:paraId="4FBEA8E0" w14:textId="77777777" w:rsidR="00DA4C32" w:rsidRPr="00FB49EA" w:rsidRDefault="00DA4C32">
      <w:pPr>
        <w:rPr>
          <w:rFonts w:asciiTheme="majorBidi" w:hAnsiTheme="majorBidi" w:cstheme="majorBidi"/>
        </w:rPr>
      </w:pPr>
    </w:p>
    <w:p w14:paraId="60617D8D"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okurooniumiga tekitatud blokaadi viivitamatu kõrvaldamine</w:t>
      </w:r>
    </w:p>
    <w:p w14:paraId="171A84CF" w14:textId="77777777" w:rsidR="00DA4C32" w:rsidRPr="00FB49EA" w:rsidRDefault="006003F6">
      <w:pPr>
        <w:rPr>
          <w:rFonts w:asciiTheme="majorBidi" w:hAnsiTheme="majorBidi" w:cstheme="majorBidi"/>
        </w:rPr>
      </w:pPr>
      <w:r w:rsidRPr="00FB49EA">
        <w:rPr>
          <w:rFonts w:asciiTheme="majorBidi" w:hAnsiTheme="majorBidi" w:cstheme="majorBidi"/>
        </w:rPr>
        <w:t>Kui tekib kliiniline vajadus kõrvaldada blokaad kohe pärast rokurooniumi manustamist, on sugammadeksi soovitatav annus 16 mg/kg. Kui sugammadeksi manustatakse annuses 16 mg/kg</w:t>
      </w:r>
      <w:r>
        <w:rPr>
          <w:rFonts w:asciiTheme="majorBidi" w:hAnsiTheme="majorBidi" w:cstheme="majorBidi"/>
        </w:rPr>
        <w:t xml:space="preserve"> </w:t>
      </w:r>
      <w:r w:rsidRPr="00FB49EA">
        <w:rPr>
          <w:rFonts w:asciiTheme="majorBidi" w:hAnsiTheme="majorBidi" w:cstheme="majorBidi"/>
        </w:rPr>
        <w:t>3 minutit pärast rokurooniumbromiidi boolusannuse 1,2 mg/kg manustamist, on eeldatav taastumisaja mediaan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umbes 1,5 minutit (vt lõik 5.1).</w:t>
      </w:r>
    </w:p>
    <w:p w14:paraId="6F65B2F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uuduvad andmed, mis soovitavad sugammadeksi kasutada vekurooniumiga tekitatud blokaadi viivitamatuks kõrvaldamiseks.</w:t>
      </w:r>
    </w:p>
    <w:p w14:paraId="2B8FAFA8" w14:textId="77777777" w:rsidR="00DA4C32" w:rsidRPr="00FB49EA" w:rsidRDefault="00DA4C32">
      <w:pPr>
        <w:rPr>
          <w:rFonts w:asciiTheme="majorBidi" w:hAnsiTheme="majorBidi" w:cstheme="majorBidi"/>
        </w:rPr>
      </w:pPr>
    </w:p>
    <w:p w14:paraId="425298A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Sugammadeksi korduv manustamine</w:t>
      </w:r>
    </w:p>
    <w:p w14:paraId="75B7D3C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randjuhtudel, st kui operatsioonijärgselt tekib pärast algannuse 2 mg/kg või 4 mg/kg sugammadeksi manustamist uuesti neuromuskulaarne blokaad (vt lõik 4.4), soovitatakse sugammadeksi manustamist korrata annuses 4 mg/kg kohta. Pärast sugammadeksi teist annust tuleb patsienti hoolikalt jälgida, et veenduda neuromuskulaarse funktsiooni stabiilses taastumises.</w:t>
      </w:r>
    </w:p>
    <w:p w14:paraId="284361B7" w14:textId="77777777" w:rsidR="00DA4C32" w:rsidRPr="00FB49EA" w:rsidRDefault="00DA4C32">
      <w:pPr>
        <w:rPr>
          <w:rFonts w:asciiTheme="majorBidi" w:hAnsiTheme="majorBidi" w:cstheme="majorBidi"/>
        </w:rPr>
      </w:pPr>
    </w:p>
    <w:p w14:paraId="3C0871C9"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okurooniumi ja vekurooniumi korduv manustamine pärast sugammadeksi</w:t>
      </w:r>
    </w:p>
    <w:p w14:paraId="2B0210B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 või vekurooniumi korduva manustamise ooteajad pärast blokaadi kõrvaldamist sugammadeksiga vt lõik 4.4.</w:t>
      </w:r>
    </w:p>
    <w:p w14:paraId="094867D8" w14:textId="77777777" w:rsidR="00DA4C32" w:rsidRPr="00FB49EA" w:rsidRDefault="00DA4C32">
      <w:pPr>
        <w:rPr>
          <w:rFonts w:asciiTheme="majorBidi" w:hAnsiTheme="majorBidi" w:cstheme="majorBidi"/>
        </w:rPr>
      </w:pPr>
    </w:p>
    <w:p w14:paraId="39C48CC1"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Täiendav teave patsientide erirühmade kohta</w:t>
      </w:r>
    </w:p>
    <w:p w14:paraId="4458A64C" w14:textId="77777777" w:rsidR="00DA4C32" w:rsidRPr="00FB49EA" w:rsidRDefault="00DA4C32" w:rsidP="00FB49EA">
      <w:pPr>
        <w:keepNext/>
        <w:widowControl/>
        <w:rPr>
          <w:rFonts w:asciiTheme="majorBidi" w:hAnsiTheme="majorBidi" w:cstheme="majorBidi"/>
          <w:i/>
          <w:iCs/>
          <w:u w:val="single"/>
        </w:rPr>
      </w:pPr>
    </w:p>
    <w:p w14:paraId="17F097D0"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Neerukahjustus</w:t>
      </w:r>
    </w:p>
    <w:p w14:paraId="03FCD71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kasutamine raske neerukahjustusega patsientidel (sh dialüüsi vajavatel patsientidel (kreatiniinikliirens &lt; 30 ml/min)) ei ole soovitatav (vt lõik 4.4).</w:t>
      </w:r>
    </w:p>
    <w:p w14:paraId="15D5312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Uuringud raske neerukahjustusega patsientidel ei ole andnud piisavalt ohutusteavet, mis toetaks sugammadeksi kasutamist neil patsientidel (vt ka lõik 5.1).</w:t>
      </w:r>
    </w:p>
    <w:p w14:paraId="2ECA7E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erge ja mõõduka neerukahjustuse puhul (kreatiniinikliirens ≥ 30 ja &lt; 80 ml/min) on annustamissoovitused samasugused kui täiskasvanute puhul, kellel ei ole neerukahjustust.</w:t>
      </w:r>
    </w:p>
    <w:p w14:paraId="295C3C78" w14:textId="77777777" w:rsidR="00DA4C32" w:rsidRPr="00FB49EA" w:rsidRDefault="00DA4C32">
      <w:pPr>
        <w:rPr>
          <w:rFonts w:asciiTheme="majorBidi" w:hAnsiTheme="majorBidi" w:cstheme="majorBidi"/>
        </w:rPr>
      </w:pPr>
    </w:p>
    <w:p w14:paraId="5288A208"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Eakad</w:t>
      </w:r>
    </w:p>
    <w:p w14:paraId="5EBCEFF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ga tekitatud blokaadi korral oli pärast sugammadeksi manustamist T</w:t>
      </w:r>
      <w:r w:rsidRPr="00FB49EA">
        <w:rPr>
          <w:rFonts w:asciiTheme="majorBidi" w:hAnsiTheme="majorBidi" w:cstheme="majorBidi"/>
          <w:vertAlign w:val="subscript"/>
        </w:rPr>
        <w:t>2</w:t>
      </w:r>
      <w:r w:rsidRPr="00FB49EA">
        <w:rPr>
          <w:rFonts w:asciiTheme="majorBidi" w:hAnsiTheme="majorBidi" w:cstheme="majorBidi"/>
        </w:rPr>
        <w:t xml:space="preserve"> taasilmumisel taastumisaja mediaan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täiskasvanutel (18…64-aastased) 2,2 minutit, eakatel täiskasvanutel (65…74-aastased) 2,6 minutit ja kõrges vanuses täiskasvanutel (75-aastased või vanemad) 3,6 minutit. Kuigi eakate taastumisaeg on pikem, soovitatakse eakatel kasutada sama annust kui täiskasvanutel (vt lõik 4.4).</w:t>
      </w:r>
    </w:p>
    <w:p w14:paraId="114E8F28" w14:textId="77777777" w:rsidR="00DA4C32" w:rsidRPr="00FB49EA" w:rsidRDefault="00DA4C32">
      <w:pPr>
        <w:rPr>
          <w:rFonts w:asciiTheme="majorBidi" w:hAnsiTheme="majorBidi" w:cstheme="majorBidi"/>
        </w:rPr>
      </w:pPr>
    </w:p>
    <w:p w14:paraId="0DD69C65"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asvtõvega patsiendid</w:t>
      </w:r>
    </w:p>
    <w:p w14:paraId="7D3A7E4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svtõvega patsientidele, kaasa arvatud haigusliku rasvumusega (kehamassiindeks ≥ 40 kg/m</w:t>
      </w:r>
      <w:r w:rsidRPr="00FB49EA">
        <w:rPr>
          <w:rFonts w:asciiTheme="majorBidi" w:hAnsiTheme="majorBidi" w:cstheme="majorBidi"/>
          <w:vertAlign w:val="superscript"/>
        </w:rPr>
        <w:t>2</w:t>
      </w:r>
      <w:r w:rsidRPr="00FB49EA">
        <w:rPr>
          <w:rFonts w:asciiTheme="majorBidi" w:hAnsiTheme="majorBidi" w:cstheme="majorBidi"/>
        </w:rPr>
        <w:t>) patsientidele tuleb sugammadeksi manustada vastavalt tegelikule kehakaalule. Annustamissoovitused on samasugused kui täiskasvanute puhul.</w:t>
      </w:r>
    </w:p>
    <w:p w14:paraId="480B0405" w14:textId="77777777" w:rsidR="00DA4C32" w:rsidRPr="00FB49EA" w:rsidRDefault="00DA4C32">
      <w:pPr>
        <w:rPr>
          <w:rFonts w:asciiTheme="majorBidi" w:hAnsiTheme="majorBidi" w:cstheme="majorBidi"/>
        </w:rPr>
      </w:pPr>
    </w:p>
    <w:p w14:paraId="69A5FD78"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Maksakahjustus</w:t>
      </w:r>
    </w:p>
    <w:p w14:paraId="1FF9D3A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Maksakahjustusega patsientidel ei ole uuringuid läbi viidud. Ettevaatusega tuleb kaaluda sugammadeksi kasutamist raske maksakahjustusega patsientidel või kui maksakahjustusega kaasneb koagulopaatia (vt lõik 4.4).</w:t>
      </w:r>
    </w:p>
    <w:p w14:paraId="4E38F56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erge kuni mõõdukas maksakahjustus: kuna sugammadeks eritub peamiselt neerude kaudu, ei ole annust vaja kohandada.</w:t>
      </w:r>
    </w:p>
    <w:p w14:paraId="7A2B1415" w14:textId="77777777" w:rsidR="00DA4C32" w:rsidRPr="00FB49EA" w:rsidRDefault="00DA4C32">
      <w:pPr>
        <w:rPr>
          <w:rFonts w:asciiTheme="majorBidi" w:hAnsiTheme="majorBidi" w:cstheme="majorBidi"/>
        </w:rPr>
      </w:pPr>
    </w:p>
    <w:p w14:paraId="61AE5526"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Lapsed (sünnist kuni 17-aastased)</w:t>
      </w:r>
    </w:p>
    <w:p w14:paraId="780585D1" w14:textId="77777777" w:rsidR="00DA4C32" w:rsidRPr="00FB49EA" w:rsidRDefault="00DA4C32" w:rsidP="00FB49EA">
      <w:pPr>
        <w:keepNext/>
        <w:widowControl/>
        <w:rPr>
          <w:rFonts w:asciiTheme="majorBidi" w:hAnsiTheme="majorBidi" w:cstheme="majorBidi"/>
        </w:rPr>
      </w:pPr>
    </w:p>
    <w:p w14:paraId="06EB9C2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nustamistäpsuse suurendamiseks lastel võib Sugammadex Amomed’i 100 mg/ml lahjendada 10 mg/ml-ni (vt lõik 6.6).</w:t>
      </w:r>
    </w:p>
    <w:p w14:paraId="17D2A6D7" w14:textId="77777777" w:rsidR="00DA4C32" w:rsidRPr="00FB49EA" w:rsidRDefault="00DA4C32">
      <w:pPr>
        <w:rPr>
          <w:rFonts w:asciiTheme="majorBidi" w:hAnsiTheme="majorBidi" w:cstheme="majorBidi"/>
        </w:rPr>
      </w:pPr>
    </w:p>
    <w:p w14:paraId="075746B3" w14:textId="77777777" w:rsidR="00DA4C32" w:rsidRPr="00FB49EA" w:rsidRDefault="006003F6" w:rsidP="00FB49EA">
      <w:pPr>
        <w:keepNext/>
        <w:rPr>
          <w:rFonts w:asciiTheme="majorBidi" w:eastAsia="Times New Roman" w:hAnsiTheme="majorBidi" w:cstheme="majorBidi"/>
          <w:u w:val="single"/>
        </w:rPr>
      </w:pPr>
      <w:r w:rsidRPr="00FB49EA">
        <w:rPr>
          <w:rFonts w:asciiTheme="majorBidi" w:hAnsiTheme="majorBidi" w:cstheme="majorBidi"/>
          <w:u w:val="single"/>
        </w:rPr>
        <w:lastRenderedPageBreak/>
        <w:t>Rutiinne kõrvaldamine</w:t>
      </w:r>
    </w:p>
    <w:p w14:paraId="3A3FE42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taastumine on jõudnud vähemalt 1…2 PTC-ni, on sugammadeksi soovitatav annus rokurooniumiga tekitatud blokaadi kõrvaldamiseks 4 mg/kg.</w:t>
      </w:r>
    </w:p>
    <w:p w14:paraId="402126BA" w14:textId="77777777" w:rsidR="00DA4C32" w:rsidRPr="00FB49EA" w:rsidRDefault="006003F6">
      <w:pPr>
        <w:rPr>
          <w:rFonts w:asciiTheme="majorBidi" w:hAnsiTheme="majorBidi" w:cstheme="majorBidi"/>
        </w:rPr>
      </w:pPr>
      <w:r w:rsidRPr="00FB49EA">
        <w:rPr>
          <w:rFonts w:asciiTheme="majorBidi" w:hAnsiTheme="majorBidi" w:cstheme="majorBidi"/>
        </w:rPr>
        <w:t>T</w:t>
      </w:r>
      <w:r w:rsidRPr="00FB49EA">
        <w:rPr>
          <w:rFonts w:asciiTheme="majorBidi" w:hAnsiTheme="majorBidi" w:cstheme="majorBidi"/>
          <w:vertAlign w:val="subscript"/>
        </w:rPr>
        <w:t>2</w:t>
      </w:r>
      <w:r w:rsidRPr="00FB49EA">
        <w:rPr>
          <w:rFonts w:asciiTheme="majorBidi" w:hAnsiTheme="majorBidi" w:cstheme="majorBidi"/>
        </w:rPr>
        <w:t xml:space="preserve"> taasilmumisel on sugammadeksi soovitatav annus rokurooniumiga tekitatud blokaadi kõrvaldamiseks 2 mg/kg (vt lõik 5.1).</w:t>
      </w:r>
    </w:p>
    <w:p w14:paraId="52D796FE" w14:textId="77777777" w:rsidR="00DA4C32" w:rsidRPr="00FB49EA" w:rsidRDefault="00DA4C32">
      <w:pPr>
        <w:rPr>
          <w:rFonts w:asciiTheme="majorBidi" w:hAnsiTheme="majorBidi" w:cstheme="majorBidi"/>
        </w:rPr>
      </w:pPr>
    </w:p>
    <w:p w14:paraId="33C87DEB"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Viivitamatu kõrvaldamine</w:t>
      </w:r>
    </w:p>
    <w:p w14:paraId="2D936C9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Viivitamatut kõrvaldamist ei ole lastel uuritud.</w:t>
      </w:r>
    </w:p>
    <w:p w14:paraId="0BB912D4" w14:textId="77777777" w:rsidR="00DA4C32" w:rsidRPr="00FB49EA" w:rsidRDefault="00DA4C32">
      <w:pPr>
        <w:rPr>
          <w:rFonts w:asciiTheme="majorBidi" w:hAnsiTheme="majorBidi" w:cstheme="majorBidi"/>
        </w:rPr>
      </w:pPr>
    </w:p>
    <w:p w14:paraId="5614172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Manustamisviis</w:t>
      </w:r>
    </w:p>
    <w:p w14:paraId="5BC9C9C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tuleb manustada intravenoosselt ühekordse boolussüstina. Boolussüst tuleb teha kiiresti 10 sekundi jooksul intravenoosse manustamissüsteemi voolikusse (vt lõik 6.6). Sugammadeksi on kliinilistes uuringutes manustatud vaid ühekordse boolussüstina.</w:t>
      </w:r>
    </w:p>
    <w:p w14:paraId="674DB1A0" w14:textId="77777777" w:rsidR="00DA4C32" w:rsidRPr="00FB49EA" w:rsidRDefault="00DA4C32">
      <w:pPr>
        <w:rPr>
          <w:rFonts w:asciiTheme="majorBidi" w:hAnsiTheme="majorBidi" w:cstheme="majorBidi"/>
        </w:rPr>
      </w:pPr>
    </w:p>
    <w:p w14:paraId="2AA43007"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3.</w:t>
      </w:r>
      <w:r w:rsidRPr="00FB49EA">
        <w:rPr>
          <w:rFonts w:asciiTheme="majorBidi" w:hAnsiTheme="majorBidi" w:cstheme="majorBidi"/>
          <w:b/>
        </w:rPr>
        <w:tab/>
        <w:t>Vastunäidustused</w:t>
      </w:r>
    </w:p>
    <w:p w14:paraId="77D33B68" w14:textId="77777777" w:rsidR="00DA4C32" w:rsidRPr="00FB49EA" w:rsidRDefault="00DA4C32">
      <w:pPr>
        <w:rPr>
          <w:rFonts w:asciiTheme="majorBidi" w:hAnsiTheme="majorBidi" w:cstheme="majorBidi"/>
        </w:rPr>
      </w:pPr>
    </w:p>
    <w:p w14:paraId="7D9AEDD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litundlikkus toimeaine või lõigus 6.1 loetletud mis tahes abiainete suhtes.</w:t>
      </w:r>
    </w:p>
    <w:p w14:paraId="3BA2D155" w14:textId="77777777" w:rsidR="00DA4C32" w:rsidRPr="00FB49EA" w:rsidRDefault="00DA4C32">
      <w:pPr>
        <w:rPr>
          <w:rFonts w:asciiTheme="majorBidi" w:hAnsiTheme="majorBidi" w:cstheme="majorBidi"/>
        </w:rPr>
      </w:pPr>
    </w:p>
    <w:p w14:paraId="7045725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4.</w:t>
      </w:r>
      <w:r w:rsidRPr="00FB49EA">
        <w:rPr>
          <w:rFonts w:asciiTheme="majorBidi" w:hAnsiTheme="majorBidi" w:cstheme="majorBidi"/>
          <w:b/>
        </w:rPr>
        <w:tab/>
        <w:t>Erihoiatused ja ettevaatusabinõud kasutamisel</w:t>
      </w:r>
    </w:p>
    <w:p w14:paraId="33401985" w14:textId="77777777" w:rsidR="00DA4C32" w:rsidRPr="00FB49EA" w:rsidRDefault="00DA4C32">
      <w:pPr>
        <w:rPr>
          <w:rFonts w:asciiTheme="majorBidi" w:hAnsiTheme="majorBidi" w:cstheme="majorBidi"/>
        </w:rPr>
      </w:pPr>
    </w:p>
    <w:p w14:paraId="3D1FD9D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agu pärast neuromuskulaarset blokaadi tehtava anesteesiajärgse ravi korral tavapärane, soovitatakse vahetult pärast operatsiooni patsienti jälgida kõrvaltoimete, sh neuromuskulaarse blokaadi taastekkimise suhtes.</w:t>
      </w:r>
    </w:p>
    <w:p w14:paraId="09F59EE6" w14:textId="77777777" w:rsidR="00DA4C32" w:rsidRPr="00FB49EA" w:rsidRDefault="00DA4C32">
      <w:pPr>
        <w:rPr>
          <w:rFonts w:asciiTheme="majorBidi" w:hAnsiTheme="majorBidi" w:cstheme="majorBidi"/>
          <w:u w:val="single"/>
        </w:rPr>
      </w:pPr>
    </w:p>
    <w:p w14:paraId="2EDD8618"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Hingamisfunktsiooni jälgimine taastumise ajal</w:t>
      </w:r>
    </w:p>
    <w:p w14:paraId="036E047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ärast neuromuskulaarse blokaadi kõrvaldamist vajavad patsiendid hingamise toetamist kuni adekvaatse spontaanse hingamise taastumiseni. Isegi kui taastumine neuromuskulaarsest blokaadist on täielik, võivad teised peri- ja postoperatiivsel perioodil kasutatud ravimid tekitada hingamisdepressiooni ja seetõttu on ikkagi vajalik hingamist toetada.</w:t>
      </w:r>
    </w:p>
    <w:p w14:paraId="2EADF01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neuromuskulaarne blokaad tekib taas pärast ekstubatsiooni, tuleb kasutada adekvaatset ventileerimist.</w:t>
      </w:r>
    </w:p>
    <w:p w14:paraId="61E19327" w14:textId="77777777" w:rsidR="00DA4C32" w:rsidRPr="00FB49EA" w:rsidRDefault="00DA4C32">
      <w:pPr>
        <w:rPr>
          <w:rFonts w:asciiTheme="majorBidi" w:hAnsiTheme="majorBidi" w:cstheme="majorBidi"/>
        </w:rPr>
      </w:pPr>
    </w:p>
    <w:p w14:paraId="25D71A5C" w14:textId="77777777" w:rsidR="00DA4C32" w:rsidRPr="00FB49EA" w:rsidRDefault="006003F6" w:rsidP="00FB49EA">
      <w:pPr>
        <w:keepNext/>
        <w:widowControl/>
        <w:rPr>
          <w:rFonts w:eastAsia="Times New Roman"/>
          <w:u w:val="single"/>
        </w:rPr>
      </w:pPr>
      <w:r>
        <w:rPr>
          <w:u w:val="single"/>
        </w:rPr>
        <w:t>Neuromuskulaarse blokaadi taastekkimine</w:t>
      </w:r>
    </w:p>
    <w:p w14:paraId="481AF11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 või vekurooniumi saanud isikutega läbi viidud kliinilistes uuringutes, kus sugammadeksi manustati vastavalt neuromuskulaarse blokaadi sügavusele ettenähtud annuses, oli neuromuskulaarse ülekande jälgimise või kliiniliste andmete põhjal neuromuskulaarse blokaadi taastekkimise esinemissagedus 0,20%. Soovitatust väiksemate annuste kasutamine võib viia neuromuskulaarse blokaadi taastekkimise riski suurenemiseni pärast selle esialgset kõrvaldamist ning ei ole soovitatav (vt lõik 4.2 ja lõik 4.8).</w:t>
      </w:r>
    </w:p>
    <w:p w14:paraId="4C9F1B7A" w14:textId="77777777" w:rsidR="00DA4C32" w:rsidRPr="00FB49EA" w:rsidRDefault="00DA4C32">
      <w:pPr>
        <w:rPr>
          <w:rFonts w:asciiTheme="majorBidi" w:hAnsiTheme="majorBidi" w:cstheme="majorBidi"/>
        </w:rPr>
      </w:pPr>
    </w:p>
    <w:p w14:paraId="0EEDEC4B" w14:textId="77777777" w:rsidR="00DA4C32" w:rsidRPr="00FB49EA" w:rsidRDefault="006003F6" w:rsidP="00FB49EA">
      <w:pPr>
        <w:keepNext/>
        <w:widowControl/>
        <w:rPr>
          <w:rFonts w:eastAsia="Times New Roman"/>
          <w:u w:val="single"/>
        </w:rPr>
      </w:pPr>
      <w:r>
        <w:rPr>
          <w:u w:val="single"/>
        </w:rPr>
        <w:t>Toime hemostaasile</w:t>
      </w:r>
    </w:p>
    <w:p w14:paraId="588EABF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Uuringus vabatahtlikel pikendasid sugammadeksi annused 4 mg/kg ja 16 mg/kg aktiveeritud osalise tromboplastiini aega (activated partial thromboplastin time, aPTT) ja protrombiini aja rahvusvahelist normaliseeritud suhet (PT-INR) maksimaalselt keskmiselt vastavalt 17 ja 22% ning 11 ja 22% võrra. Need piiratud keskmised aPTT ja PT (INR) pikenemised olid lühikese kestusega (≤ 30 minutit). Toetudes kliinilisele andmebaasile (n = 3519) ja eriuuringule 1184 patsiendil, kes olid läbi teinud puusaluumurru / suure liigese asendamise operatsiooni, puudus sugammadeksil manustatuna 4 mg/kg üksinda või kombinatsioonis antikoagulantidega kliiniliselt oluline toime peri- või postoperatiivse verejooksuga seotud tüsistuste esinemissagedusele.</w:t>
      </w:r>
    </w:p>
    <w:p w14:paraId="7468482B" w14:textId="77777777" w:rsidR="00DA4C32" w:rsidRPr="00FB49EA" w:rsidRDefault="00DA4C32">
      <w:pPr>
        <w:rPr>
          <w:rFonts w:asciiTheme="majorBidi" w:hAnsiTheme="majorBidi" w:cstheme="majorBidi"/>
        </w:rPr>
      </w:pPr>
    </w:p>
    <w:p w14:paraId="5FA59C3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i/>
          <w:iCs/>
        </w:rPr>
        <w:t>In vitro</w:t>
      </w:r>
      <w:r w:rsidRPr="00FB49EA">
        <w:rPr>
          <w:rFonts w:asciiTheme="majorBidi" w:hAnsiTheme="majorBidi" w:cstheme="majorBidi"/>
        </w:rPr>
        <w:t xml:space="preserve"> katsetes täheldati vitamiin K antagonistide, fraktsioneerimata hepariini, madala molekulmassiga hepariinide, rivaroksabaani ja dabigatraaniga farmakodünaamilist koostoimet (aPTT ja PT pikenemine). Patsientidel, kes saavad rutiinset postoperatiivset profülaktilist antikoagulatsioonravi, ei ole see farmakodünaamiline koostoime kliiniliselt oluline. Ettevaatusega tuleb kaaluda sugammadeksi kasutamist patsientidel, kes saavad terapeutilist antikoagulatsioonravi olemasoleva või komorbiidse seisundi jaoks.</w:t>
      </w:r>
    </w:p>
    <w:p w14:paraId="6F670142" w14:textId="77777777" w:rsidR="00DA4C32" w:rsidRPr="00FB49EA" w:rsidRDefault="00DA4C32">
      <w:pPr>
        <w:rPr>
          <w:rFonts w:asciiTheme="majorBidi" w:hAnsiTheme="majorBidi" w:cstheme="majorBidi"/>
        </w:rPr>
      </w:pPr>
    </w:p>
    <w:p w14:paraId="5DA836EA"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lastRenderedPageBreak/>
        <w:t>Suurenenud verejooksuriski ei saa välistada patsientidel:</w:t>
      </w:r>
    </w:p>
    <w:p w14:paraId="194F8541"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ellel on pärilik K-vitamiinist sõltuvate hüübimisfaktorite puudus;</w:t>
      </w:r>
    </w:p>
    <w:p w14:paraId="1AB7C4B7"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ellel on olemasolevad koagulopaatiad;</w:t>
      </w:r>
    </w:p>
    <w:p w14:paraId="17025981"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es saavad kumariini derivaate ja kellel on INR üle 3,5;</w:t>
      </w:r>
    </w:p>
    <w:p w14:paraId="5030661B"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es kasutavad antikoagulante ja saavad sugammadeksi annuses 16 mg/kg.</w:t>
      </w:r>
    </w:p>
    <w:p w14:paraId="6BC9F52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on meditsiiniline vajadus anda sugammadeksi nendele patsientidele, peab anestesioloog otsustama, kas kasu kaalub üles võimaliku verejooksuga seotud tüsistuste riski, arvestades patsientide verejooksu episoodide anamneesi ja määratud operatsiooni tüüpi. Kui sugammadeksi manustatakse nendele patsientidele, on soovitatav jälgida hemostaasi ja koagulatsiooni parameetreid.</w:t>
      </w:r>
    </w:p>
    <w:p w14:paraId="3DCE7664" w14:textId="77777777" w:rsidR="00DA4C32" w:rsidRPr="00FB49EA" w:rsidRDefault="00DA4C32">
      <w:pPr>
        <w:rPr>
          <w:rFonts w:asciiTheme="majorBidi" w:hAnsiTheme="majorBidi" w:cstheme="majorBidi"/>
        </w:rPr>
      </w:pPr>
    </w:p>
    <w:p w14:paraId="34A0AE2D" w14:textId="77777777" w:rsidR="00DA4C32" w:rsidRPr="00FB49EA" w:rsidRDefault="006003F6" w:rsidP="00FB49EA">
      <w:pPr>
        <w:keepNext/>
        <w:widowControl/>
        <w:rPr>
          <w:rFonts w:eastAsia="Times New Roman"/>
          <w:u w:val="single"/>
        </w:rPr>
      </w:pPr>
      <w:r>
        <w:rPr>
          <w:u w:val="single"/>
        </w:rPr>
        <w:t>Ooteajad neuromuskulaarset ülekannet blokeerivate ainete (NMBA) korduvaks manustamiseks pärast blokaadi kõrvaldamist sugammadeksiga</w:t>
      </w:r>
    </w:p>
    <w:p w14:paraId="1346B1A4" w14:textId="77777777" w:rsidR="00DA4C32" w:rsidRPr="00FB49EA" w:rsidRDefault="00DA4C32" w:rsidP="00FB49EA">
      <w:pPr>
        <w:keepNext/>
        <w:widowControl/>
        <w:rPr>
          <w:rFonts w:asciiTheme="majorBidi" w:hAnsiTheme="majorBidi" w:cstheme="majorBidi"/>
        </w:rPr>
      </w:pPr>
    </w:p>
    <w:p w14:paraId="1A19AA63" w14:textId="77777777" w:rsidR="00DA4C32" w:rsidRPr="00FB49EA" w:rsidRDefault="006003F6" w:rsidP="00FB49EA">
      <w:pPr>
        <w:keepNext/>
        <w:widowControl/>
        <w:rPr>
          <w:rFonts w:eastAsia="Times New Roman"/>
          <w:b/>
          <w:bCs/>
        </w:rPr>
      </w:pPr>
      <w:r>
        <w:rPr>
          <w:b/>
          <w:bCs/>
        </w:rPr>
        <w:t>Tabel 1. Rokurooniumi või vekurooniumi korduv manustamine pärast blokaadi rutiinset kõrvaldamist (kuni 4 mg/kg sugammadeksiga)</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898"/>
        <w:gridCol w:w="6166"/>
      </w:tblGrid>
      <w:tr w:rsidR="00DA4C32" w14:paraId="5AB76C4C" w14:textId="77777777" w:rsidTr="00FB49EA">
        <w:trPr>
          <w:trHeight w:val="253"/>
        </w:trPr>
        <w:tc>
          <w:tcPr>
            <w:tcW w:w="2967" w:type="dxa"/>
          </w:tcPr>
          <w:p w14:paraId="65AA4837" w14:textId="77777777" w:rsidR="00DA4C32" w:rsidRPr="00FB49EA" w:rsidRDefault="006003F6">
            <w:pPr>
              <w:jc w:val="center"/>
              <w:rPr>
                <w:rFonts w:asciiTheme="majorBidi" w:hAnsiTheme="majorBidi" w:cstheme="majorBidi"/>
                <w:b/>
                <w:bCs/>
              </w:rPr>
            </w:pPr>
            <w:r w:rsidRPr="00FB49EA">
              <w:rPr>
                <w:rFonts w:asciiTheme="majorBidi" w:hAnsiTheme="majorBidi" w:cstheme="majorBidi"/>
                <w:b/>
                <w:bCs/>
              </w:rPr>
              <w:t>Minimaalne ooteaeg</w:t>
            </w:r>
          </w:p>
        </w:tc>
        <w:tc>
          <w:tcPr>
            <w:tcW w:w="6320" w:type="dxa"/>
          </w:tcPr>
          <w:p w14:paraId="50A16548" w14:textId="77777777" w:rsidR="00DA4C32" w:rsidRPr="00FB49EA" w:rsidRDefault="006003F6">
            <w:pPr>
              <w:jc w:val="center"/>
              <w:rPr>
                <w:rFonts w:asciiTheme="majorBidi" w:eastAsia="Times New Roman" w:hAnsiTheme="majorBidi" w:cstheme="majorBidi"/>
                <w:b/>
                <w:bCs/>
              </w:rPr>
            </w:pPr>
            <w:r w:rsidRPr="00FB49EA">
              <w:rPr>
                <w:rFonts w:asciiTheme="majorBidi" w:hAnsiTheme="majorBidi" w:cstheme="majorBidi"/>
                <w:b/>
                <w:bCs/>
              </w:rPr>
              <w:t>NMBA ja manustatav annus</w:t>
            </w:r>
          </w:p>
        </w:tc>
      </w:tr>
      <w:tr w:rsidR="00DA4C32" w14:paraId="5A0B8BA4" w14:textId="77777777" w:rsidTr="00FB49EA">
        <w:trPr>
          <w:trHeight w:val="251"/>
        </w:trPr>
        <w:tc>
          <w:tcPr>
            <w:tcW w:w="2967" w:type="dxa"/>
          </w:tcPr>
          <w:p w14:paraId="49C28417" w14:textId="77777777" w:rsidR="00DA4C32" w:rsidRPr="00FB49EA" w:rsidRDefault="006003F6">
            <w:pPr>
              <w:jc w:val="center"/>
              <w:rPr>
                <w:rFonts w:asciiTheme="majorBidi" w:hAnsiTheme="majorBidi" w:cstheme="majorBidi"/>
              </w:rPr>
            </w:pPr>
            <w:r w:rsidRPr="00FB49EA">
              <w:rPr>
                <w:rFonts w:asciiTheme="majorBidi" w:hAnsiTheme="majorBidi" w:cstheme="majorBidi"/>
              </w:rPr>
              <w:t>5 minutit</w:t>
            </w:r>
          </w:p>
        </w:tc>
        <w:tc>
          <w:tcPr>
            <w:tcW w:w="6320" w:type="dxa"/>
          </w:tcPr>
          <w:p w14:paraId="46523016"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1,2 mg/kg rokurooniumi</w:t>
            </w:r>
          </w:p>
        </w:tc>
      </w:tr>
      <w:tr w:rsidR="00DA4C32" w14:paraId="64BFEA68" w14:textId="77777777" w:rsidTr="00FB49EA">
        <w:trPr>
          <w:trHeight w:val="506"/>
        </w:trPr>
        <w:tc>
          <w:tcPr>
            <w:tcW w:w="2967" w:type="dxa"/>
          </w:tcPr>
          <w:p w14:paraId="07F8EFA5" w14:textId="77777777" w:rsidR="00DA4C32" w:rsidRPr="00FB49EA" w:rsidRDefault="006003F6">
            <w:pPr>
              <w:jc w:val="center"/>
              <w:rPr>
                <w:rFonts w:asciiTheme="majorBidi" w:hAnsiTheme="majorBidi" w:cstheme="majorBidi"/>
              </w:rPr>
            </w:pPr>
            <w:r w:rsidRPr="00FB49EA">
              <w:rPr>
                <w:rFonts w:asciiTheme="majorBidi" w:hAnsiTheme="majorBidi" w:cstheme="majorBidi"/>
              </w:rPr>
              <w:t>4 tundi</w:t>
            </w:r>
          </w:p>
        </w:tc>
        <w:tc>
          <w:tcPr>
            <w:tcW w:w="6320" w:type="dxa"/>
          </w:tcPr>
          <w:p w14:paraId="740E30FB"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0,6 mg/kg rokurooniumi või</w:t>
            </w:r>
          </w:p>
          <w:p w14:paraId="5F79F52F"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0,1 mg/kg vekurooniumi</w:t>
            </w:r>
          </w:p>
        </w:tc>
      </w:tr>
    </w:tbl>
    <w:p w14:paraId="31908BEC" w14:textId="77777777" w:rsidR="00DA4C32" w:rsidRPr="00FB49EA" w:rsidRDefault="00DA4C32">
      <w:pPr>
        <w:rPr>
          <w:rFonts w:asciiTheme="majorBidi" w:hAnsiTheme="majorBidi" w:cstheme="majorBidi"/>
        </w:rPr>
      </w:pPr>
    </w:p>
    <w:p w14:paraId="1154A50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euromuskulaarse blokaadi algus võib pikeneda kuni umbes 4 minutit ja neuromuskulaarse blokaadi kestus võib lüheneda kuni umbes 15 minutit pärast rokurooniumi 1,2 mg/kg korduvat manustamist 30 minuti jooksul pärast sugammadeksi manustamist.</w:t>
      </w:r>
    </w:p>
    <w:p w14:paraId="774C5555" w14:textId="77777777" w:rsidR="00DA4C32" w:rsidRPr="00FB49EA" w:rsidRDefault="00DA4C32">
      <w:pPr>
        <w:rPr>
          <w:rFonts w:asciiTheme="majorBidi" w:hAnsiTheme="majorBidi" w:cstheme="majorBidi"/>
        </w:rPr>
      </w:pPr>
    </w:p>
    <w:p w14:paraId="4672A2E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armakokineetilise modelleerimise põhjal peab soovitatav ooteaeg 0,6 mg/kg rokurooniumi või 0,1 mg/kg vekurooniumi korduvaks kasutamiseks kerge kuni mõõduka neerukahjustusega patsientidel pärast rutiinset blokaadi kõrvaldamist sugammadeksiga olema 24 tundi. Kui on vaja lühemat ooteaega, siis peab rokurooniumi uue neuromuskulaarse blokaadi annus olema 1,2 mg/kg.</w:t>
      </w:r>
    </w:p>
    <w:p w14:paraId="36DF551A" w14:textId="77777777" w:rsidR="00DA4C32" w:rsidRPr="00FB49EA" w:rsidRDefault="00DA4C32">
      <w:pPr>
        <w:rPr>
          <w:rFonts w:asciiTheme="majorBidi" w:hAnsiTheme="majorBidi" w:cstheme="majorBidi"/>
        </w:rPr>
      </w:pPr>
    </w:p>
    <w:p w14:paraId="30D0853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 või vekurooniumi korduv manustamine pärast viivitamatut blokaadi kõrvaldamist (16 mg/kg sugammadeksiga): väga harvade juhtude korral, kus see võib vajalik olla, soovitatakse 24-tunnist ooteaega.</w:t>
      </w:r>
    </w:p>
    <w:p w14:paraId="4A9430E1" w14:textId="77777777" w:rsidR="00DA4C32" w:rsidRPr="00FB49EA" w:rsidRDefault="00DA4C32">
      <w:pPr>
        <w:rPr>
          <w:rFonts w:asciiTheme="majorBidi" w:hAnsiTheme="majorBidi" w:cstheme="majorBidi"/>
        </w:rPr>
      </w:pPr>
    </w:p>
    <w:p w14:paraId="3223F8A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neuromuskulaarset blokaadi vajatakse enne soovitatava ooteaja möödumist, tuleb kasutada mittesteroidset neuromuskulaarset ülekannet blokeerivat ainet. Depolariseeriva neuromuskulaarset ülekannet blokeeriva aine toime algus võib olla oodatust aeglasem, sest märkimisväärne osa lihasraku pinnal olevatest nikotiiniretseptoritest võivad olla veel hõivatud neuromuskulaarset ülekannet blokeeriva aine poolt.</w:t>
      </w:r>
    </w:p>
    <w:p w14:paraId="29074BD4" w14:textId="77777777" w:rsidR="00DA4C32" w:rsidRPr="00FB49EA" w:rsidRDefault="00DA4C32">
      <w:pPr>
        <w:rPr>
          <w:rFonts w:asciiTheme="majorBidi" w:hAnsiTheme="majorBidi" w:cstheme="majorBidi"/>
        </w:rPr>
      </w:pPr>
    </w:p>
    <w:p w14:paraId="17F4D517" w14:textId="77777777" w:rsidR="00DA4C32" w:rsidRPr="00FB49EA" w:rsidRDefault="006003F6" w:rsidP="00FB49EA">
      <w:pPr>
        <w:keepNext/>
        <w:widowControl/>
        <w:rPr>
          <w:rFonts w:eastAsia="Times New Roman"/>
          <w:u w:val="single"/>
        </w:rPr>
      </w:pPr>
      <w:r>
        <w:rPr>
          <w:u w:val="single"/>
        </w:rPr>
        <w:t>Neerukahjustus</w:t>
      </w:r>
    </w:p>
    <w:p w14:paraId="269F9B5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ei soovitata manustada raske neerukahjustusega patsientidele, sh nendele, kes vajavad dialüüsi (vt lõik 5.1).</w:t>
      </w:r>
    </w:p>
    <w:p w14:paraId="5418079D" w14:textId="77777777" w:rsidR="00DA4C32" w:rsidRPr="00FB49EA" w:rsidRDefault="00DA4C32">
      <w:pPr>
        <w:rPr>
          <w:rFonts w:asciiTheme="majorBidi" w:hAnsiTheme="majorBidi" w:cstheme="majorBidi"/>
          <w:u w:val="single"/>
        </w:rPr>
      </w:pPr>
    </w:p>
    <w:p w14:paraId="38E90128" w14:textId="77777777" w:rsidR="00DA4C32" w:rsidRPr="00FB49EA" w:rsidRDefault="006003F6" w:rsidP="00FB49EA">
      <w:pPr>
        <w:keepNext/>
        <w:widowControl/>
        <w:rPr>
          <w:rFonts w:eastAsia="Times New Roman"/>
          <w:u w:val="single"/>
        </w:rPr>
      </w:pPr>
      <w:r>
        <w:rPr>
          <w:u w:val="single"/>
        </w:rPr>
        <w:t>Kerge anesteesia</w:t>
      </w:r>
    </w:p>
    <w:p w14:paraId="5DDE1D5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neuromuskulaarne blokaad kõrvaldati kliinilises uuringus tahtlikult anesteesia keskel, täheldati mõnikord kerge anesteesia nähte (liigutused, köha, grimassitamine ja intubatsioonitoru imemine).</w:t>
      </w:r>
    </w:p>
    <w:p w14:paraId="2D1798B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neuromuskulaarne blokaad kõrvaldatakse anesteesia ajal, tuleb manustada anesteetikumi ja/või opioidi täiendav annus, nagu kliiniliselt näidustatud.</w:t>
      </w:r>
    </w:p>
    <w:p w14:paraId="7D49D08F" w14:textId="77777777" w:rsidR="00DA4C32" w:rsidRPr="00FB49EA" w:rsidRDefault="00DA4C32">
      <w:pPr>
        <w:rPr>
          <w:rFonts w:asciiTheme="majorBidi" w:hAnsiTheme="majorBidi" w:cstheme="majorBidi"/>
        </w:rPr>
      </w:pPr>
    </w:p>
    <w:p w14:paraId="13D2ED5F" w14:textId="77777777" w:rsidR="00DA4C32" w:rsidRPr="00FB49EA" w:rsidRDefault="006003F6" w:rsidP="00FB49EA">
      <w:pPr>
        <w:keepNext/>
        <w:rPr>
          <w:rFonts w:asciiTheme="majorBidi" w:eastAsia="Times New Roman" w:hAnsiTheme="majorBidi" w:cstheme="majorBidi"/>
          <w:u w:val="single"/>
        </w:rPr>
      </w:pPr>
      <w:r w:rsidRPr="00FB49EA">
        <w:rPr>
          <w:rFonts w:asciiTheme="majorBidi" w:hAnsiTheme="majorBidi" w:cstheme="majorBidi"/>
          <w:u w:val="single"/>
        </w:rPr>
        <w:t>Väljendunud bradükardia</w:t>
      </w:r>
    </w:p>
    <w:p w14:paraId="1DE90CE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arvadel juhtudel on täheldatud väljendunud bradükardiat mõne minuti jooksul pärast sugammadeksi manustamist neuromuskulaarse blokaadi kõrvaldamiseks. Bradükardia võib mõnikord viia südameseiskuseni (vt lõik 4.8). Patsiente tuleb hoolikalt jälgida hemodünaamiliste muutuste suhtes neuromuskulaarse blokaadi kõrvaldamise ajal ja järel. Kui täheldatakse kliiniliselt olulist bradükardiat, tuleb manustada antikolinergilist ainet, nt atropiini.</w:t>
      </w:r>
    </w:p>
    <w:p w14:paraId="10A01CDC" w14:textId="77777777" w:rsidR="00DA4C32" w:rsidRPr="00FB49EA" w:rsidRDefault="00DA4C32">
      <w:pPr>
        <w:rPr>
          <w:rFonts w:asciiTheme="majorBidi" w:hAnsiTheme="majorBidi" w:cstheme="majorBidi"/>
        </w:rPr>
      </w:pPr>
    </w:p>
    <w:p w14:paraId="697FE6D5"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lastRenderedPageBreak/>
        <w:t>Maksakahjustus</w:t>
      </w:r>
    </w:p>
    <w:p w14:paraId="6AC75B1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ei metaboliseerita ega elimineerita maksa kaudu, seetõttu ei ole vastavaid uuringuid maksakahjustusega patsientide kohta läbi viidud. Raske maksakahjustusega patsiente tuleb ravida suure ettevaatusega (vt lõik 4.2). Juhul kui maksakahjustusega kaasneb koagulopaatia, vt teavet toime kohta hemostaasile.</w:t>
      </w:r>
    </w:p>
    <w:p w14:paraId="7CFE2F6F" w14:textId="77777777" w:rsidR="00DA4C32" w:rsidRPr="00FB49EA" w:rsidRDefault="00DA4C32">
      <w:pPr>
        <w:rPr>
          <w:rFonts w:asciiTheme="majorBidi" w:hAnsiTheme="majorBidi" w:cstheme="majorBidi"/>
        </w:rPr>
      </w:pPr>
    </w:p>
    <w:p w14:paraId="3E6EAA70"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asutamine intensiivraviosakonnas</w:t>
      </w:r>
    </w:p>
    <w:p w14:paraId="368D60E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kasutamist ei ole uuritud patsientide puhul, kes saavad rokurooniumi või vekurooniumi intensiivraviosakonnas.</w:t>
      </w:r>
    </w:p>
    <w:p w14:paraId="68CC66EC" w14:textId="77777777" w:rsidR="00DA4C32" w:rsidRPr="00FB49EA" w:rsidRDefault="00DA4C32">
      <w:pPr>
        <w:rPr>
          <w:rFonts w:asciiTheme="majorBidi" w:hAnsiTheme="majorBidi" w:cstheme="majorBidi"/>
        </w:rPr>
      </w:pPr>
    </w:p>
    <w:p w14:paraId="04954B1F"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asutamine teiste neuromuskulaarsete blokaatorite toime kõrvaldamiseks peale rokurooniumi ja vekurooniumi</w:t>
      </w:r>
    </w:p>
    <w:p w14:paraId="6E6FA08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ei tohi kasutada mittesteroidsetest neuromuskulaarset ülekannet blokeerivatest ainetest, nagu suktsinüülkoliin või bensüülisokinoliini ühendid, põhjustatud blokaadi kõrvaldamiseks. Sugammadeksi ei tohi kasutada muudest steroidsetest neuromuskulaarset ülekannet blokeerivatest ainetest, peale rokurooniumi või vekurooniumi, põhjustatud blokaadi kõrvaldamiseks, sest puuduvad andmed efektiivsuse ja ohutuse kohta nendes olukordades. Pankurooniumiga tekitatud blokaadi kõrvaldamise kohta on andmed piiratud, kuid selles olukorras ei soovitata sugammadeksi kasutada.</w:t>
      </w:r>
    </w:p>
    <w:p w14:paraId="4B6D5033" w14:textId="77777777" w:rsidR="00DA4C32" w:rsidRPr="00FB49EA" w:rsidRDefault="00DA4C32">
      <w:pPr>
        <w:rPr>
          <w:rFonts w:asciiTheme="majorBidi" w:hAnsiTheme="majorBidi" w:cstheme="majorBidi"/>
        </w:rPr>
      </w:pPr>
    </w:p>
    <w:p w14:paraId="3BAA9E8D"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Aeglustunud taastumine</w:t>
      </w:r>
    </w:p>
    <w:p w14:paraId="1B9161E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Olukorrad, mille puhul on tsirkulatsiooniaeg pikenenud, nagu kardiovaskulaarne haigus, kõrge vanus (vt lõik 4.2 taastumise kohta eakatel) või tursete esinemine (nt raske maksakahjustus), võib taastumisaeg olla pikem.</w:t>
      </w:r>
    </w:p>
    <w:p w14:paraId="33651310" w14:textId="77777777" w:rsidR="00DA4C32" w:rsidRPr="00FB49EA" w:rsidRDefault="00DA4C32">
      <w:pPr>
        <w:rPr>
          <w:rFonts w:asciiTheme="majorBidi" w:hAnsiTheme="majorBidi" w:cstheme="majorBidi"/>
        </w:rPr>
      </w:pPr>
    </w:p>
    <w:p w14:paraId="47991F3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Ülitundlikkusreaktsioonid ravimi suhtes</w:t>
      </w:r>
    </w:p>
    <w:p w14:paraId="5850132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rstid peavad olema valmis võimalike ülitundlikkusreaktsioonide (sealhulgas anafülaktiliste reaktsioonide) tekkimiseks ravimi suhtes ja võtma kasutusele vajalikud ettevaatusabinõud (vt lõik 4.8).</w:t>
      </w:r>
    </w:p>
    <w:p w14:paraId="12FB3DD3" w14:textId="77777777" w:rsidR="00DA4C32" w:rsidRPr="00FB49EA" w:rsidRDefault="00DA4C32">
      <w:pPr>
        <w:rPr>
          <w:rFonts w:asciiTheme="majorBidi" w:hAnsiTheme="majorBidi" w:cstheme="majorBidi"/>
        </w:rPr>
      </w:pPr>
    </w:p>
    <w:p w14:paraId="4B7F70CA"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Naatrium</w:t>
      </w:r>
    </w:p>
    <w:p w14:paraId="7316C48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vim sisaldab kuni 9,4 mg naatriumi ühes milliliitris, mis on võrdne 0,5%-ga WHO poolt soovitatud naatriumi maksimaalsest ööpäevasest kogusest täiskasvanutel, s.o 2 g.</w:t>
      </w:r>
    </w:p>
    <w:p w14:paraId="4B7D81DF" w14:textId="77777777" w:rsidR="00DA4C32" w:rsidRPr="00FB49EA" w:rsidRDefault="00DA4C32">
      <w:pPr>
        <w:rPr>
          <w:rFonts w:asciiTheme="majorBidi" w:hAnsiTheme="majorBidi" w:cstheme="majorBidi"/>
        </w:rPr>
      </w:pPr>
    </w:p>
    <w:p w14:paraId="28EC2F57"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5.</w:t>
      </w:r>
      <w:r w:rsidRPr="00FB49EA">
        <w:rPr>
          <w:rFonts w:asciiTheme="majorBidi" w:hAnsiTheme="majorBidi" w:cstheme="majorBidi"/>
          <w:b/>
        </w:rPr>
        <w:tab/>
        <w:t>Koostoimed teiste ravimitega ja muud koostoimed</w:t>
      </w:r>
    </w:p>
    <w:p w14:paraId="07E0E298" w14:textId="77777777" w:rsidR="00DA4C32" w:rsidRPr="00FB49EA" w:rsidRDefault="00DA4C32">
      <w:pPr>
        <w:rPr>
          <w:rFonts w:asciiTheme="majorBidi" w:hAnsiTheme="majorBidi" w:cstheme="majorBidi"/>
        </w:rPr>
      </w:pPr>
    </w:p>
    <w:p w14:paraId="5961875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elles lõigus toodud teave põhineb seondumisafiinsusel sugammadeksi ja teiste ravimite vahel, mittekliinilistel katsetel, kliinilistel uuringutel ja simulatsioonidel, kus kasutati mudelit, mis arvestas neuromuskulaarsete blokaatorite farmakodünaamilist toimet ja farmakokineetilist koostoimet neuromuskulaarsete blokaatorite ja sugammadeksi vahel. Põhinedes nendel andmetel, ei ole teiste ravimitega kliiniliselt olulisi farmakodünaamilisi koostoimeid oodata; v.a järgmised ravimid: väljatõrjuvaid koostoimeid ei saa välistada toremifeeni ja fusidiinhappega (kliiniliselt olulisi farmakokineetilisi koostoimeid eeldatavalt ei ole).</w:t>
      </w:r>
    </w:p>
    <w:p w14:paraId="0D92995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liiniliselt olulisi farmakokineetilisi koostoimeid ei saa välistada hormonaalsete kontratseptiividega (väljatõrjuvaid koostoimeid eeldatavalt ei ole).</w:t>
      </w:r>
    </w:p>
    <w:p w14:paraId="4C121618" w14:textId="77777777" w:rsidR="00DA4C32" w:rsidRPr="00FB49EA" w:rsidRDefault="00DA4C32">
      <w:pPr>
        <w:rPr>
          <w:rFonts w:asciiTheme="majorBidi" w:hAnsiTheme="majorBidi" w:cstheme="majorBidi"/>
        </w:rPr>
      </w:pPr>
    </w:p>
    <w:p w14:paraId="6CE66EFB"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oostoimed, mis võivad mõjutada sugammadeksi efektiivsust (väljatõrjuvad koostoimed)</w:t>
      </w:r>
    </w:p>
    <w:p w14:paraId="5F3C925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eatud ravimite manustamisel pärast sugammadeksi võivad teoreetiliselt rokuroonium või vekuroonium saada välja tõrjutud kompleksist sugammadeksiga. Selle tulemusena võib täheldada neuromuskulaarse blokaadi taastekkimist. Sellises olukorras tuleb patsienti ventileerida. Infusiooni korral tuleb lõpetada selle ravimpreparaadi manustamine, mis põhjustas väljatõrjumise. Olukordades, kus on oodata võimalikke väljatõrjuvaid koostoimeid, tuleb patsiente hoolikalt jälgida neuromuskulaarse blokaadi taastekkimise nähtude suhtes (ligikaudu kuni 15 minutit) pärast teise ravimi parenteraalset manustamist 7,5 tunni jooksul pärast sugammadeksi manustamist.</w:t>
      </w:r>
    </w:p>
    <w:p w14:paraId="31C6D086" w14:textId="77777777" w:rsidR="00DA4C32" w:rsidRPr="00FB49EA" w:rsidRDefault="00DA4C32">
      <w:pPr>
        <w:rPr>
          <w:rFonts w:asciiTheme="majorBidi" w:hAnsiTheme="majorBidi" w:cstheme="majorBidi"/>
        </w:rPr>
      </w:pPr>
    </w:p>
    <w:p w14:paraId="333A7202"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Toremifeen</w:t>
      </w:r>
    </w:p>
    <w:p w14:paraId="64347B9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Toremifeeniga, millel on suhteliselt kõrge seondumisafiinsus sugammadeksi suhtes ja mida võib olla suhteliselt suures kontsentratsioonis plasmas, võib ilmneda mõningal määral vekurooniumi või rokurooniumi väljatõrjumist kompleksist sugammadeksiga. Arstid peavad olema teadlikud, et </w:t>
      </w:r>
      <w:r w:rsidRPr="00FB49EA">
        <w:rPr>
          <w:rFonts w:asciiTheme="majorBidi" w:hAnsiTheme="majorBidi" w:cstheme="majorBidi"/>
        </w:rPr>
        <w:lastRenderedPageBreak/>
        <w:t>patsientidel, kes saavad operatsioonipäeval toremifeeni, võib seetõttu taastumine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aeglustuda.</w:t>
      </w:r>
    </w:p>
    <w:p w14:paraId="4C76008F" w14:textId="77777777" w:rsidR="00DA4C32" w:rsidRPr="00FB49EA" w:rsidRDefault="00DA4C32">
      <w:pPr>
        <w:rPr>
          <w:rFonts w:asciiTheme="majorBidi" w:hAnsiTheme="majorBidi" w:cstheme="majorBidi"/>
        </w:rPr>
      </w:pPr>
    </w:p>
    <w:p w14:paraId="66004A55"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Fusidiinhappe intravenoosne manustamine</w:t>
      </w:r>
    </w:p>
    <w:p w14:paraId="34309DA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usidiinhappe kasutamine operatsioonieelses faasis võib mõningal määral aeglustada taastumist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Operatsioonijärgses faasis ei ole oodata neuromuskulaarse blokaadi taastekkimist, sest fusidiinhapet manustatakse mitu tundi kestva infusioonina ning selle sisaldus veres kumuleerub 2…3-päevase ravi järgselt. Sugammadeksi korduva manustamise kohta vt lõik 4.2.</w:t>
      </w:r>
    </w:p>
    <w:p w14:paraId="481D1CC2" w14:textId="77777777" w:rsidR="00DA4C32" w:rsidRPr="00FB49EA" w:rsidRDefault="00DA4C32">
      <w:pPr>
        <w:rPr>
          <w:rFonts w:asciiTheme="majorBidi" w:hAnsiTheme="majorBidi" w:cstheme="majorBidi"/>
        </w:rPr>
      </w:pPr>
    </w:p>
    <w:p w14:paraId="1FE51971"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oostoimed, mis võivad mõjutada teiste ravimite efektiivsust (farmakokineetilised koostoimed)</w:t>
      </w:r>
    </w:p>
    <w:p w14:paraId="330DCB2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manustamisel võib mõnede ravimite efektiivsus väheneda, kuna väheneb nende (vaba) kontsentratsioon plasmas. Kui täheldatakse sellist olukorda, soovitatakse arstil vastavalt kaaluda ravimi taasmanustamist, terapeutiliselt võrdväärse ravimi (eelistatult erinevast keemilisest klassist) manustamist ja/või mittefarmakoloogilist sekkumist.</w:t>
      </w:r>
    </w:p>
    <w:p w14:paraId="3337A5D5" w14:textId="77777777" w:rsidR="00DA4C32" w:rsidRPr="00FB49EA" w:rsidRDefault="00DA4C32">
      <w:pPr>
        <w:rPr>
          <w:rFonts w:asciiTheme="majorBidi" w:hAnsiTheme="majorBidi" w:cstheme="majorBidi"/>
        </w:rPr>
      </w:pPr>
    </w:p>
    <w:p w14:paraId="78E1B038"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Hormonaalsed kontratseptiivid</w:t>
      </w:r>
    </w:p>
    <w:p w14:paraId="05325E5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4 mg/kg ja progestageeni vahelise koostoime tõttu võib väheneda progestageeni ekspositsioon (34% AUC-st) sarnaselt sellele, mida on täheldatud siis, kui suukaudse kontratseptiivi ööpäevane annus manustatakse 12 tundi hiljem, mis võib ravimi efektiivsust vähendada. Östrogeenide puhul on toime tõenäoliselt nõrgem. Seetõttu loetakse sugammadeksi boolusannuse manustamist võrdväärseks ühe vahelejäänud suukaudse steroidse kontratseptiivi päevaannusega (kas kombineeritud või ainult progesteroon). Kui sugammadeksi manustatakse samal päeval, kui võetakse suukaudset kontratseptiivi, tuleb vaadata suukaudse kontratseptiivi pakendi infolehel olevat teavet vahelejäänud annuse kohta. Teiste hormonaalsete kontratseptiivide kasutamisel peab patsient järgmise 7 päeva jooksul kasutama täiendavat mittehormonaalset kontratseptsioonimeetodit ja lugema ravimi pakendi infolehel olevat teavet.</w:t>
      </w:r>
    </w:p>
    <w:p w14:paraId="785ADFBC" w14:textId="77777777" w:rsidR="00DA4C32" w:rsidRPr="00FB49EA" w:rsidRDefault="00DA4C32">
      <w:pPr>
        <w:rPr>
          <w:rFonts w:asciiTheme="majorBidi" w:hAnsiTheme="majorBidi" w:cstheme="majorBidi"/>
        </w:rPr>
      </w:pPr>
    </w:p>
    <w:p w14:paraId="51463A37"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oostoimed, mis on tingitud rokurooniumi või vekurooniumi pikaajalisest toimest</w:t>
      </w:r>
    </w:p>
    <w:p w14:paraId="0E3420D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postoperatiivsel perioodil kasutatakse neuromuskulaarset blokaadi võimendavaid ravimeid, tuleb erilist tähelepanu pöörata neuromuskulaarse blokaadi võimalikule taastekkimisele (vt lõik 4.4). Palun vaadake rokurooniumi või vekurooniumi pakendi infolehest loetelu konkreetsetest neuromuskulaarset blokaadi võimendavatest ravimitest. Juhul kui täheldatakse neuromuskulaarse blokaadi taastekkimist, võib patsient vajada mehhaanilist ventileerimist ja sugammadeksi taasmanustamist (vt lõik 4.2).</w:t>
      </w:r>
    </w:p>
    <w:p w14:paraId="00DC3E7C" w14:textId="77777777" w:rsidR="00DA4C32" w:rsidRPr="00FB49EA" w:rsidRDefault="00DA4C32">
      <w:pPr>
        <w:rPr>
          <w:rFonts w:asciiTheme="majorBidi" w:hAnsiTheme="majorBidi" w:cstheme="majorBidi"/>
        </w:rPr>
      </w:pPr>
    </w:p>
    <w:p w14:paraId="1C55C9E1"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Toime laboratoorsetele analüüsidele</w:t>
      </w:r>
    </w:p>
    <w:p w14:paraId="222E846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ldiselt ei mõjuta sugammadeks laboratoorseid analüüse, võib-olla ainult progesterooni määramist seerumis. Mõju sellele analüüsile täheldati sugammadeksi plasmakontsentratsiooni juures 100 mikrogrammi/ml (maksimaalne sisaldus plasmas pärast 8 mg/kg boolussüste manustamist).</w:t>
      </w:r>
    </w:p>
    <w:p w14:paraId="6D99085D" w14:textId="77777777" w:rsidR="00DA4C32" w:rsidRPr="00FB49EA" w:rsidRDefault="00DA4C32">
      <w:pPr>
        <w:rPr>
          <w:rFonts w:asciiTheme="majorBidi" w:hAnsiTheme="majorBidi" w:cstheme="majorBidi"/>
        </w:rPr>
      </w:pPr>
    </w:p>
    <w:p w14:paraId="22E2C3C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Uuringus vabatahtlikel pikendasid sugammadeksi annused 4 mg/kg ja 16 mg/kg aktiveeritud osalise tromboplastiini aega (aPTT) ja protrombiini aega (PT) [INR] keskmiselt maksimaalselt vastavalt 17 ja 22% ning 11 ja 22% võrra. Need piiratud keskmised aPTT ja PT (INR) pikenemised olid lühikese kestusega (≤ 30 minutit).</w:t>
      </w:r>
    </w:p>
    <w:p w14:paraId="707E297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i/>
          <w:iCs/>
        </w:rPr>
        <w:t>In vitro</w:t>
      </w:r>
      <w:r w:rsidRPr="00FB49EA">
        <w:rPr>
          <w:rFonts w:asciiTheme="majorBidi" w:hAnsiTheme="majorBidi" w:cstheme="majorBidi"/>
        </w:rPr>
        <w:t xml:space="preserve"> katsetes täheldati vitamiin K antagonistide, fraktsioneerimata hepariini, madala molekulmassiga hepariinide, rivaroksabaani ja dabigatraaniga farmakodünaamilist koostoimet (aPTT ja PT pikenemine) (vt lõik 4.4).</w:t>
      </w:r>
    </w:p>
    <w:p w14:paraId="3309E1EC" w14:textId="77777777" w:rsidR="00DA4C32" w:rsidRPr="00FB49EA" w:rsidRDefault="00DA4C32">
      <w:pPr>
        <w:rPr>
          <w:rFonts w:asciiTheme="majorBidi" w:hAnsiTheme="majorBidi" w:cstheme="majorBidi"/>
          <w:u w:val="single"/>
        </w:rPr>
      </w:pPr>
    </w:p>
    <w:p w14:paraId="1D2CE1FE"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Lapsed</w:t>
      </w:r>
    </w:p>
    <w:p w14:paraId="5DE69D2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õuetele vastavaid koostoimete uuringuid ei ole läbi viidud. Eespool lõigus 4.4 täiskasvanute kohta mainitud koostoimeid ja hoiatusi tuleb arvestada ka laste puhul.</w:t>
      </w:r>
    </w:p>
    <w:p w14:paraId="73278668" w14:textId="77777777" w:rsidR="00DA4C32" w:rsidRPr="00FB49EA" w:rsidRDefault="00DA4C32">
      <w:pPr>
        <w:rPr>
          <w:rFonts w:asciiTheme="majorBidi" w:hAnsiTheme="majorBidi" w:cstheme="majorBidi"/>
        </w:rPr>
      </w:pPr>
    </w:p>
    <w:p w14:paraId="4E5C282F"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6.</w:t>
      </w:r>
      <w:r w:rsidRPr="00FB49EA">
        <w:rPr>
          <w:rFonts w:asciiTheme="majorBidi" w:hAnsiTheme="majorBidi" w:cstheme="majorBidi"/>
          <w:b/>
        </w:rPr>
        <w:tab/>
        <w:t>Fertiilsus, rasedus ja imetamine</w:t>
      </w:r>
    </w:p>
    <w:p w14:paraId="407E7C33" w14:textId="77777777" w:rsidR="00DA4C32" w:rsidRPr="00FB49EA" w:rsidRDefault="00DA4C32">
      <w:pPr>
        <w:rPr>
          <w:rFonts w:asciiTheme="majorBidi" w:hAnsiTheme="majorBidi" w:cstheme="majorBidi"/>
        </w:rPr>
      </w:pPr>
    </w:p>
    <w:p w14:paraId="4F6F844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asedus</w:t>
      </w:r>
    </w:p>
    <w:p w14:paraId="0433344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kasutamise kohta rasedatel ei ole kliinilisi andmeid.</w:t>
      </w:r>
    </w:p>
    <w:p w14:paraId="3B6A158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oomkatsed ei näita otsest või kaudset kahjulikku toimet rasedusele, embrüo/loote arengule, sünnitusele või postnataalsele arengule.</w:t>
      </w:r>
    </w:p>
    <w:p w14:paraId="6FC8FF0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lastRenderedPageBreak/>
        <w:t>Raseduse ajal tuleb ravimit kasutada ettevaatusega.</w:t>
      </w:r>
    </w:p>
    <w:p w14:paraId="0CEBF28E" w14:textId="77777777" w:rsidR="00DA4C32" w:rsidRPr="00FB49EA" w:rsidRDefault="00DA4C32">
      <w:pPr>
        <w:rPr>
          <w:rFonts w:asciiTheme="majorBidi" w:hAnsiTheme="majorBidi" w:cstheme="majorBidi"/>
        </w:rPr>
      </w:pPr>
    </w:p>
    <w:p w14:paraId="52C4EAC1"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Imetamine</w:t>
      </w:r>
    </w:p>
    <w:p w14:paraId="676EDEA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i ole teada, kas sugammadeks eritub rinnapiima. Loomkatsed on näidanud sugammadeksi eritumist rinnapiima. Tsüklodekstriinide imendumine suukaudsel manustamisel on üldiselt väike ja arvatakse, et ühekordse annuse manustamisel imetavale emale puudub toime lapsele.</w:t>
      </w:r>
    </w:p>
    <w:p w14:paraId="2360A62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innaga toitmise katkestamine või sugammadeksiga ravi katkestamine / ravist hoidumine tuleb otsustada, arvestades imetamise kasu lapsele ja ravi kasu naisele.</w:t>
      </w:r>
    </w:p>
    <w:p w14:paraId="4DD20453" w14:textId="77777777" w:rsidR="00DA4C32" w:rsidRPr="00FB49EA" w:rsidRDefault="00DA4C32">
      <w:pPr>
        <w:rPr>
          <w:rFonts w:asciiTheme="majorBidi" w:hAnsiTheme="majorBidi" w:cstheme="majorBidi"/>
        </w:rPr>
      </w:pPr>
    </w:p>
    <w:p w14:paraId="0CFCB0CF"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Fertiilsus</w:t>
      </w:r>
    </w:p>
    <w:p w14:paraId="5517A1B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mõju inimese viljakusele ei ole uuritud. Loomkatsed ei ole näidanud kahjulikku toimet viljakusele.</w:t>
      </w:r>
    </w:p>
    <w:p w14:paraId="06A3728D" w14:textId="77777777" w:rsidR="00DA4C32" w:rsidRPr="00FB49EA" w:rsidRDefault="00DA4C32">
      <w:pPr>
        <w:rPr>
          <w:rFonts w:asciiTheme="majorBidi" w:hAnsiTheme="majorBidi" w:cstheme="majorBidi"/>
        </w:rPr>
      </w:pPr>
    </w:p>
    <w:p w14:paraId="476E3DE0"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7.</w:t>
      </w:r>
      <w:r w:rsidRPr="00FB49EA">
        <w:rPr>
          <w:rFonts w:asciiTheme="majorBidi" w:hAnsiTheme="majorBidi" w:cstheme="majorBidi"/>
          <w:b/>
        </w:rPr>
        <w:tab/>
        <w:t>Toime reaktsioonikiirusele</w:t>
      </w:r>
    </w:p>
    <w:p w14:paraId="6B488C1F" w14:textId="77777777" w:rsidR="00DA4C32" w:rsidRPr="00FB49EA" w:rsidRDefault="00DA4C32">
      <w:pPr>
        <w:rPr>
          <w:rFonts w:asciiTheme="majorBidi" w:hAnsiTheme="majorBidi" w:cstheme="majorBidi"/>
        </w:rPr>
      </w:pPr>
    </w:p>
    <w:p w14:paraId="5934619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ei mõjuta teadaolevalt autojuhtimise ja masinate käsitsemise võimet.</w:t>
      </w:r>
    </w:p>
    <w:p w14:paraId="4991DB04" w14:textId="77777777" w:rsidR="00DA4C32" w:rsidRPr="00FB49EA" w:rsidRDefault="00DA4C32">
      <w:pPr>
        <w:rPr>
          <w:rFonts w:asciiTheme="majorBidi" w:hAnsiTheme="majorBidi" w:cstheme="majorBidi"/>
        </w:rPr>
      </w:pPr>
    </w:p>
    <w:p w14:paraId="7B8C0283"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8.</w:t>
      </w:r>
      <w:r w:rsidRPr="00FB49EA">
        <w:rPr>
          <w:rFonts w:asciiTheme="majorBidi" w:hAnsiTheme="majorBidi" w:cstheme="majorBidi"/>
          <w:b/>
        </w:rPr>
        <w:tab/>
        <w:t>Kõrvaltoimed</w:t>
      </w:r>
    </w:p>
    <w:p w14:paraId="45496888" w14:textId="77777777" w:rsidR="00DA4C32" w:rsidRPr="00FB49EA" w:rsidRDefault="00DA4C32">
      <w:pPr>
        <w:rPr>
          <w:rFonts w:asciiTheme="majorBidi" w:hAnsiTheme="majorBidi" w:cstheme="majorBidi"/>
        </w:rPr>
      </w:pPr>
    </w:p>
    <w:p w14:paraId="2C3BF682"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Ohutusprofiili kokkuvõte</w:t>
      </w:r>
    </w:p>
    <w:p w14:paraId="136CAF8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irurgilistele patsientidele manustatakse Sugammadex’i koos neuromuskulaarset ülekannet blokeerivate ainete ja anesteetikumidega. Seetõttu on kõrvaltoimete põhjuslikkust raske hinnata.</w:t>
      </w:r>
    </w:p>
    <w:p w14:paraId="4B974AE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õige sagedamini teatatud kõrvaltoimed kirurgilistel patsientidel olid köha, anesteesiaga seotud hingamisteede tüsistused, anesteesia tüsistused, protseduurist tingitud hüpotensioon ja protseduuri tüsistused (sage (≥ 1/100 kuni &lt; 1/10)).</w:t>
      </w:r>
    </w:p>
    <w:p w14:paraId="0622415D" w14:textId="77777777" w:rsidR="00DA4C32" w:rsidRPr="00FB49EA" w:rsidRDefault="00DA4C32">
      <w:pPr>
        <w:rPr>
          <w:rFonts w:asciiTheme="majorBidi" w:hAnsiTheme="majorBidi" w:cstheme="majorBidi"/>
        </w:rPr>
      </w:pPr>
    </w:p>
    <w:p w14:paraId="6B32496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b/>
          <w:bCs/>
        </w:rPr>
        <w:t>Tabel 2. Kõrvaltoimete loetelu tabelina</w:t>
      </w:r>
    </w:p>
    <w:p w14:paraId="0336CC3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ohutust on hinnatud 3519 ainukordsel isikul I...III faasi uuringute ohutuse koondandmete põhjal. Järgmistest kõrvaltoimetest teatati platseebokontrolliga uuringutes, kus isikud said anesteetikume ja/või neuromuskulaarset ülekannet blokeerivaid aineid (1078 isikut said sugammadeksi ja 544 platseebot).</w:t>
      </w:r>
    </w:p>
    <w:p w14:paraId="6845EF2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õrvaltoimed on loetletud organsüsteemi klasside ja sageduste kaupa:</w:t>
      </w:r>
    </w:p>
    <w:p w14:paraId="5DF40DA6" w14:textId="77777777" w:rsidR="00DA4C32" w:rsidRPr="00FB49EA" w:rsidRDefault="006003F6">
      <w:pPr>
        <w:rPr>
          <w:rFonts w:asciiTheme="majorBidi" w:hAnsiTheme="majorBidi" w:cstheme="majorBidi"/>
          <w:i/>
          <w:iCs/>
        </w:rPr>
      </w:pPr>
      <w:r w:rsidRPr="00FB49EA">
        <w:rPr>
          <w:rFonts w:asciiTheme="majorBidi" w:hAnsiTheme="majorBidi" w:cstheme="majorBidi"/>
          <w:i/>
          <w:iCs/>
        </w:rPr>
        <w:t>[väga sage (≥ 1/10), sage (≥ 1/100 kuni &lt; 1/10), aeg-ajalt (≥ 1/1000 kuni &lt; 1/100), harv (≥ 1/10 000 kuni &lt; 1/1000), väga harv (&lt; 1/10 000)]</w:t>
      </w:r>
    </w:p>
    <w:p w14:paraId="76BC746A" w14:textId="77777777" w:rsidR="00DA4C32" w:rsidRPr="00FB49EA" w:rsidRDefault="00DA4C32">
      <w:pPr>
        <w:rPr>
          <w:rFonts w:asciiTheme="majorBidi" w:hAnsiTheme="majorBidi" w:cstheme="majorBidi"/>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648"/>
        <w:gridCol w:w="3637"/>
        <w:gridCol w:w="2779"/>
      </w:tblGrid>
      <w:tr w:rsidR="00DA4C32" w14:paraId="289E7BDF" w14:textId="77777777" w:rsidTr="00FB49EA">
        <w:trPr>
          <w:trHeight w:val="20"/>
        </w:trPr>
        <w:tc>
          <w:tcPr>
            <w:tcW w:w="2648" w:type="dxa"/>
          </w:tcPr>
          <w:p w14:paraId="36CB01EA" w14:textId="77777777" w:rsidR="00DA4C32" w:rsidRPr="00FB49EA" w:rsidRDefault="006003F6">
            <w:pPr>
              <w:rPr>
                <w:rFonts w:asciiTheme="majorBidi" w:hAnsiTheme="majorBidi" w:cstheme="majorBidi"/>
              </w:rPr>
            </w:pPr>
            <w:r w:rsidRPr="00FB49EA">
              <w:rPr>
                <w:rFonts w:asciiTheme="majorBidi" w:hAnsiTheme="majorBidi" w:cstheme="majorBidi"/>
              </w:rPr>
              <w:t>Organsüsteemi klass</w:t>
            </w:r>
          </w:p>
        </w:tc>
        <w:tc>
          <w:tcPr>
            <w:tcW w:w="3637" w:type="dxa"/>
          </w:tcPr>
          <w:p w14:paraId="25154E2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sinemissagedused</w:t>
            </w:r>
          </w:p>
        </w:tc>
        <w:tc>
          <w:tcPr>
            <w:tcW w:w="2779" w:type="dxa"/>
          </w:tcPr>
          <w:p w14:paraId="3D6396A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õrvaltoimed</w:t>
            </w:r>
          </w:p>
          <w:p w14:paraId="3096EA1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elisterminid)</w:t>
            </w:r>
          </w:p>
        </w:tc>
      </w:tr>
      <w:tr w:rsidR="00DA4C32" w14:paraId="447FC6C0" w14:textId="77777777" w:rsidTr="00FB49EA">
        <w:trPr>
          <w:trHeight w:val="20"/>
        </w:trPr>
        <w:tc>
          <w:tcPr>
            <w:tcW w:w="2648" w:type="dxa"/>
          </w:tcPr>
          <w:p w14:paraId="6302F0DA" w14:textId="77777777" w:rsidR="00DA4C32" w:rsidRPr="00FB49EA" w:rsidRDefault="006003F6">
            <w:pPr>
              <w:rPr>
                <w:rFonts w:asciiTheme="majorBidi" w:hAnsiTheme="majorBidi" w:cstheme="majorBidi"/>
              </w:rPr>
            </w:pPr>
            <w:r w:rsidRPr="00FB49EA">
              <w:rPr>
                <w:rFonts w:asciiTheme="majorBidi" w:hAnsiTheme="majorBidi" w:cstheme="majorBidi"/>
              </w:rPr>
              <w:t>Immuunsüsteemi häired</w:t>
            </w:r>
          </w:p>
        </w:tc>
        <w:tc>
          <w:tcPr>
            <w:tcW w:w="3637" w:type="dxa"/>
          </w:tcPr>
          <w:p w14:paraId="02DEC90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eg-ajalt</w:t>
            </w:r>
          </w:p>
        </w:tc>
        <w:tc>
          <w:tcPr>
            <w:tcW w:w="2779" w:type="dxa"/>
          </w:tcPr>
          <w:p w14:paraId="37D3696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litundlikkusreaktsioonid ravimi suhtes (vt lõik 4.4)</w:t>
            </w:r>
          </w:p>
        </w:tc>
      </w:tr>
      <w:tr w:rsidR="00DA4C32" w14:paraId="73827D8E" w14:textId="77777777" w:rsidTr="00FB49EA">
        <w:trPr>
          <w:trHeight w:val="20"/>
        </w:trPr>
        <w:tc>
          <w:tcPr>
            <w:tcW w:w="2648" w:type="dxa"/>
          </w:tcPr>
          <w:p w14:paraId="74F889EA" w14:textId="77777777" w:rsidR="00DA4C32" w:rsidRPr="00FB49EA" w:rsidRDefault="006003F6">
            <w:pPr>
              <w:rPr>
                <w:rFonts w:asciiTheme="majorBidi" w:hAnsiTheme="majorBidi" w:cstheme="majorBidi"/>
              </w:rPr>
            </w:pPr>
            <w:r w:rsidRPr="00FB49EA">
              <w:rPr>
                <w:rFonts w:asciiTheme="majorBidi" w:hAnsiTheme="majorBidi" w:cstheme="majorBidi"/>
              </w:rPr>
              <w:t>Respiratoorsed, rindkere ja mediastiinumi häired</w:t>
            </w:r>
          </w:p>
        </w:tc>
        <w:tc>
          <w:tcPr>
            <w:tcW w:w="3637" w:type="dxa"/>
          </w:tcPr>
          <w:p w14:paraId="7DCFD1D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age</w:t>
            </w:r>
          </w:p>
        </w:tc>
        <w:tc>
          <w:tcPr>
            <w:tcW w:w="2779" w:type="dxa"/>
          </w:tcPr>
          <w:p w14:paraId="28B2EED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öha</w:t>
            </w:r>
          </w:p>
        </w:tc>
      </w:tr>
      <w:tr w:rsidR="00DA4C32" w14:paraId="250C2227" w14:textId="77777777" w:rsidTr="00FB49EA">
        <w:trPr>
          <w:trHeight w:val="1801"/>
        </w:trPr>
        <w:tc>
          <w:tcPr>
            <w:tcW w:w="2648" w:type="dxa"/>
          </w:tcPr>
          <w:p w14:paraId="7017B8A7" w14:textId="77777777" w:rsidR="00DA4C32" w:rsidRPr="00FB49EA" w:rsidRDefault="006003F6">
            <w:pPr>
              <w:rPr>
                <w:rFonts w:asciiTheme="majorBidi" w:hAnsiTheme="majorBidi" w:cstheme="majorBidi"/>
              </w:rPr>
            </w:pPr>
            <w:r w:rsidRPr="00FB49EA">
              <w:rPr>
                <w:rFonts w:asciiTheme="majorBidi" w:hAnsiTheme="majorBidi" w:cstheme="majorBidi"/>
              </w:rPr>
              <w:t>Vigastus, mürgistus ja protseduuri tüsistused</w:t>
            </w:r>
          </w:p>
        </w:tc>
        <w:tc>
          <w:tcPr>
            <w:tcW w:w="3637" w:type="dxa"/>
          </w:tcPr>
          <w:p w14:paraId="5913D97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age</w:t>
            </w:r>
          </w:p>
        </w:tc>
        <w:tc>
          <w:tcPr>
            <w:tcW w:w="2779" w:type="dxa"/>
          </w:tcPr>
          <w:p w14:paraId="698AEC1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esteesiaga seotud hingamisteede tüsistused</w:t>
            </w:r>
          </w:p>
          <w:p w14:paraId="118F44B6" w14:textId="77777777" w:rsidR="00DA4C32" w:rsidRPr="00FB49EA" w:rsidRDefault="00DA4C32">
            <w:pPr>
              <w:rPr>
                <w:rFonts w:asciiTheme="majorBidi" w:hAnsiTheme="majorBidi" w:cstheme="majorBidi"/>
              </w:rPr>
            </w:pPr>
          </w:p>
          <w:p w14:paraId="404BA93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esteesia tüsistused (vt lõik 4.4)</w:t>
            </w:r>
          </w:p>
          <w:p w14:paraId="31A8B965" w14:textId="77777777" w:rsidR="00DA4C32" w:rsidRPr="00FB49EA" w:rsidRDefault="00DA4C32">
            <w:pPr>
              <w:rPr>
                <w:rFonts w:asciiTheme="majorBidi" w:hAnsiTheme="majorBidi" w:cstheme="majorBidi"/>
              </w:rPr>
            </w:pPr>
          </w:p>
          <w:p w14:paraId="30DD138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rotseduurist tingitud hüpotensioon</w:t>
            </w:r>
          </w:p>
          <w:p w14:paraId="2C4433CF" w14:textId="77777777" w:rsidR="00DA4C32" w:rsidRPr="00FB49EA" w:rsidRDefault="00DA4C32">
            <w:pPr>
              <w:rPr>
                <w:rFonts w:asciiTheme="majorBidi" w:hAnsiTheme="majorBidi" w:cstheme="majorBidi"/>
              </w:rPr>
            </w:pPr>
          </w:p>
          <w:p w14:paraId="4F84646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rotseduuri tüsistused</w:t>
            </w:r>
          </w:p>
        </w:tc>
      </w:tr>
    </w:tbl>
    <w:p w14:paraId="5D86F321" w14:textId="77777777" w:rsidR="00DA4C32" w:rsidRPr="00FB49EA" w:rsidRDefault="00DA4C32">
      <w:pPr>
        <w:rPr>
          <w:rFonts w:asciiTheme="majorBidi" w:hAnsiTheme="majorBidi" w:cstheme="majorBidi"/>
        </w:rPr>
      </w:pPr>
    </w:p>
    <w:p w14:paraId="1D2A2556"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Valitud kõrvaltoimete kirjeldus</w:t>
      </w:r>
    </w:p>
    <w:p w14:paraId="74E720B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litundlikkusreaktsioonid ravimi suhtes</w:t>
      </w:r>
    </w:p>
    <w:p w14:paraId="61E0045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Mõnel patsiendil ja vabatahtlikel (teavet vabatahtlike kohta vt allpool „Teave tervete vabatahtlike kohta“) on esinenud ülitundlikkusreaktsioone, sh anafülaksiat. Kliinilistes uuringutes kirurgilistel patsientidel teatati neist reaktsioonidest aeg-ajalt ja turuletulekujärgsetes teadetes ei ole nende sagedus </w:t>
      </w:r>
      <w:r w:rsidRPr="00FB49EA">
        <w:rPr>
          <w:rFonts w:asciiTheme="majorBidi" w:hAnsiTheme="majorBidi" w:cstheme="majorBidi"/>
        </w:rPr>
        <w:lastRenderedPageBreak/>
        <w:t>teada.</w:t>
      </w:r>
    </w:p>
    <w:p w14:paraId="6A129BD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eed reaktsioonid ulatuvad isoleeritud nahareaktsioonidest raskete süsteemsete reaktsioonideni (st anafülaksia, anafülaktiline šokk) ja on esinenud patsientidel, kes ei ole varem sugammadeksiga kokku puutunud. Nende reaktsioonidega seotud sümptomite hulka võivad kuuluda: õhetus, urtikaaria, erütematoosne lööve, (raske) hüpotensioon, tahhükardia, keeleturse, neeluturse, bronhospasm ja pulmonaalsed obstruktiivsed haigusjuhud. Rasked ülitundlikkusreaktsioonid võivad lõppeda surmaga.</w:t>
      </w:r>
    </w:p>
    <w:p w14:paraId="66F0C5E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uruletulekujärgsetes teatistes on täheldatud ülitundlikkust nii sugammadeksi kui ka sugammadeks-rokuroonium kompleksi suhtes.</w:t>
      </w:r>
    </w:p>
    <w:p w14:paraId="3DE5A129" w14:textId="77777777" w:rsidR="00DA4C32" w:rsidRPr="00FB49EA" w:rsidRDefault="00DA4C32">
      <w:pPr>
        <w:rPr>
          <w:rFonts w:asciiTheme="majorBidi" w:hAnsiTheme="majorBidi" w:cstheme="majorBidi"/>
        </w:rPr>
      </w:pPr>
    </w:p>
    <w:p w14:paraId="2D64851A"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Anesteesiaga seotud hingamisteede tüsistused</w:t>
      </w:r>
    </w:p>
    <w:p w14:paraId="0452FCC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esteesiaga seotud hingamisteede tüsistused olid väljatõukereaktsioon intubatsioonitoru suhtes, köhimine, kerge väljatõukereaktsioon, virgumisreaktsioon operatsiooni ajal, köhimine anesteesiaprotseduuri või operatsiooni ajal või anesteesiaprotseduuriga seotud patsiendi spontaanne hingetõmme.</w:t>
      </w:r>
    </w:p>
    <w:p w14:paraId="7EB933D0" w14:textId="77777777" w:rsidR="00DA4C32" w:rsidRPr="00FB49EA" w:rsidRDefault="00DA4C32">
      <w:pPr>
        <w:rPr>
          <w:rFonts w:asciiTheme="majorBidi" w:hAnsiTheme="majorBidi" w:cstheme="majorBidi"/>
          <w:i/>
          <w:iCs/>
          <w:u w:val="single"/>
        </w:rPr>
      </w:pPr>
    </w:p>
    <w:p w14:paraId="2205AF9F"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Anesteesia tüsistused</w:t>
      </w:r>
    </w:p>
    <w:p w14:paraId="4F2F206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esteesia tüsistused, mis viitavad neuromuskulaarse funktsiooni taastumisele, hõlmavad jäsemete või keha liigutamist või köhimist anesteesiaprotseduuri või operatsiooni ajal, grimassitamist või intubatsioonitoru imemist (vt lõik 4.4).</w:t>
      </w:r>
    </w:p>
    <w:p w14:paraId="5DFA1D3A" w14:textId="77777777" w:rsidR="00DA4C32" w:rsidRPr="00FB49EA" w:rsidRDefault="00DA4C32">
      <w:pPr>
        <w:rPr>
          <w:rFonts w:asciiTheme="majorBidi" w:hAnsiTheme="majorBidi" w:cstheme="majorBidi"/>
        </w:rPr>
      </w:pPr>
    </w:p>
    <w:p w14:paraId="5F401ACD"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Protseduuri tüsistused</w:t>
      </w:r>
    </w:p>
    <w:p w14:paraId="3951176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rotseduuri tüsistused olid köha, tahhükardia, bradükardia, liigutamine ja südame löögisageduse suurenemine.</w:t>
      </w:r>
    </w:p>
    <w:p w14:paraId="76FC41C1" w14:textId="77777777" w:rsidR="00DA4C32" w:rsidRPr="00FB49EA" w:rsidRDefault="00DA4C32">
      <w:pPr>
        <w:rPr>
          <w:rFonts w:asciiTheme="majorBidi" w:hAnsiTheme="majorBidi" w:cstheme="majorBidi"/>
        </w:rPr>
      </w:pPr>
    </w:p>
    <w:p w14:paraId="467379CE"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Väljendunud bradükardia</w:t>
      </w:r>
    </w:p>
    <w:p w14:paraId="5714B4D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uruletulekujärgselt on üksikutel juhtudel täheldatud väljendunud bradükardiat ja südameseiskuseni viinud bradükardiat mõne minuti jooksul pärast sugammadeksi manustamist (vt lõik 4.4).</w:t>
      </w:r>
    </w:p>
    <w:p w14:paraId="506B8B1B" w14:textId="77777777" w:rsidR="00DA4C32" w:rsidRPr="00FB49EA" w:rsidRDefault="00DA4C32">
      <w:pPr>
        <w:rPr>
          <w:rFonts w:asciiTheme="majorBidi" w:hAnsiTheme="majorBidi" w:cstheme="majorBidi"/>
        </w:rPr>
      </w:pPr>
    </w:p>
    <w:p w14:paraId="48C45836"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Neuromuskulaarse blokaadi taasteke</w:t>
      </w:r>
    </w:p>
    <w:p w14:paraId="2F78DB7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i või vekurooniumi saanud isikutega läbi viidud kliinilistes uuringutes, kus sugammadeksi manustati vastavalt neuromuskulaarse blokaadi sügavusele ettenähtud annuses (n = 2022), oli neuromuskulaarse ülekande jälgimise või kliiniliste andmete põhjal neuromuskulaarse blokaadi taastekkimise esinemissagedus 0,20% (vt lõik 4.4).</w:t>
      </w:r>
    </w:p>
    <w:p w14:paraId="4A87775C" w14:textId="77777777" w:rsidR="00DA4C32" w:rsidRPr="00FB49EA" w:rsidRDefault="00DA4C32">
      <w:pPr>
        <w:rPr>
          <w:rFonts w:asciiTheme="majorBidi" w:hAnsiTheme="majorBidi" w:cstheme="majorBidi"/>
        </w:rPr>
      </w:pPr>
    </w:p>
    <w:p w14:paraId="49FAE12F"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Teave tervete vabatahtlike kohta</w:t>
      </w:r>
    </w:p>
    <w:p w14:paraId="389D9CF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ndomiseeritud topeltpimedas uuringus uuriti ravimi suhtes tekkivate ülitundlikkusreaktsioonide esinemissagedust tervetel vabatahtlikel, kellele manustati kuni 3 annust platseebot (n = 76), 4 mg/kg sugammadeksi (n = 151) või 16 mg/kg sugammadeksi (n = 148). Võimaliku ülitundlikkuse teatiseid hindas komitee, kasutades pimemenetlust. Hinnatud ülitundlikkuse esinemissagedus oli vastavalt 1,3% platseebo-, 6,6% 4 mg/kg sugammadeksi ja 9,5% 16 mg/kg sugammadeksi rühmas. Anafülaksia kohta pärast platseebo või 4 mg/kg sugammadeksi manustamist teateid ei olnud. Pärast esimese 16 mg/kg sugammadeksi annuse manustamist oli üks hinnatud anafülaksia juht (esinemissagedus 0,7%).</w:t>
      </w:r>
    </w:p>
    <w:p w14:paraId="119BA83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õendeid ülitundlikkuse esinemise sagenemise või raskuse suurenemise kohta sugammadeksi korduva annustamise korral ei olnud.</w:t>
      </w:r>
    </w:p>
    <w:p w14:paraId="1B9122D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arnase kavandiga eelnevas uuringus esines kolm hinnatud anafülaksia juhtu, kõik pärast 16 mg/kg sugammadeksi manustamist (esinemissagedus 2,0%).</w:t>
      </w:r>
    </w:p>
    <w:p w14:paraId="29F187C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I faasi uuringute koondandmete põhjal olid sagedad (≥ 1/100 kuni &lt; 1/10) või väga sagedad</w:t>
      </w:r>
      <w:r>
        <w:rPr>
          <w:rFonts w:asciiTheme="majorBidi" w:hAnsiTheme="majorBidi" w:cstheme="majorBidi"/>
        </w:rPr>
        <w:t xml:space="preserve"> </w:t>
      </w:r>
      <w:r w:rsidRPr="00FB49EA">
        <w:rPr>
          <w:rFonts w:asciiTheme="majorBidi" w:hAnsiTheme="majorBidi" w:cstheme="majorBidi"/>
        </w:rPr>
        <w:t>(≥ 1/10) ning sagedamini sugammadeksi- kui platseeborühmas esinenud kõrvaltoimed düsgeusia (10,1%), peavalu (6,7%), iiveldus (5,6%), urtikaaria (1,7%), kihelus (1,7%), pearinglus (1,6%), oksendamine (1,2%) ja kõhuvalu (1,0%).</w:t>
      </w:r>
    </w:p>
    <w:p w14:paraId="31F31E62" w14:textId="77777777" w:rsidR="00DA4C32" w:rsidRPr="00FB49EA" w:rsidRDefault="00DA4C32">
      <w:pPr>
        <w:rPr>
          <w:rFonts w:asciiTheme="majorBidi" w:hAnsiTheme="majorBidi" w:cstheme="majorBidi"/>
        </w:rPr>
      </w:pPr>
    </w:p>
    <w:p w14:paraId="56E172D0"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Täiendav teave erirühmade kohta</w:t>
      </w:r>
    </w:p>
    <w:p w14:paraId="21FE6DE8" w14:textId="77777777" w:rsidR="00DA4C32" w:rsidRPr="00FB49EA" w:rsidRDefault="00DA4C32" w:rsidP="00FB49EA">
      <w:pPr>
        <w:keepNext/>
        <w:widowControl/>
        <w:rPr>
          <w:rFonts w:asciiTheme="majorBidi" w:hAnsiTheme="majorBidi" w:cstheme="majorBidi"/>
        </w:rPr>
      </w:pPr>
    </w:p>
    <w:p w14:paraId="38CB16A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opsuprobleemidega patsiendid</w:t>
      </w:r>
    </w:p>
    <w:p w14:paraId="6231C9E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Turuletulekujärgsetes andmetes ja ühes kopsutüsistuste anamneesiga patsientidele keskendunud kliinilises uuringus teatati võimaliku seotud kõrvaltoimena bronhospasmist. Kõikide patsientide puhul, kellel on varem esinenud kopsuprobleeme, peab arst olema teadlik bronhospasmi esinemise </w:t>
      </w:r>
      <w:r w:rsidRPr="00FB49EA">
        <w:rPr>
          <w:rFonts w:asciiTheme="majorBidi" w:hAnsiTheme="majorBidi" w:cstheme="majorBidi"/>
        </w:rPr>
        <w:lastRenderedPageBreak/>
        <w:t>võimalusest.</w:t>
      </w:r>
    </w:p>
    <w:p w14:paraId="2B1C9C8F" w14:textId="77777777" w:rsidR="00DA4C32" w:rsidRPr="00FB49EA" w:rsidRDefault="00DA4C32">
      <w:pPr>
        <w:rPr>
          <w:rFonts w:asciiTheme="majorBidi" w:hAnsiTheme="majorBidi" w:cstheme="majorBidi"/>
        </w:rPr>
      </w:pPr>
    </w:p>
    <w:p w14:paraId="03AEDF69"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Lapsed</w:t>
      </w:r>
    </w:p>
    <w:p w14:paraId="66BD813B" w14:textId="77777777" w:rsidR="00DA4C32" w:rsidRPr="00FB49EA" w:rsidRDefault="00DA4C32" w:rsidP="00FB49EA">
      <w:pPr>
        <w:keepNext/>
        <w:widowControl/>
        <w:rPr>
          <w:rFonts w:asciiTheme="majorBidi" w:hAnsiTheme="majorBidi" w:cstheme="majorBidi"/>
        </w:rPr>
      </w:pPr>
    </w:p>
    <w:p w14:paraId="0F13963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ünnist kuni 17-aastaste laste uuringutes oli sugammadeksi (kuni 4 mg/kg) ohutusprofiil üldiselt sarnane täiskasvanutel täheldatud profiiliga.</w:t>
      </w:r>
    </w:p>
    <w:p w14:paraId="7D769764" w14:textId="77777777" w:rsidR="00DA4C32" w:rsidRPr="00FB49EA" w:rsidRDefault="00DA4C32">
      <w:pPr>
        <w:rPr>
          <w:rFonts w:asciiTheme="majorBidi" w:hAnsiTheme="majorBidi" w:cstheme="majorBidi"/>
        </w:rPr>
      </w:pPr>
    </w:p>
    <w:p w14:paraId="499AC83F"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Haigusliku rasvumusega patsiendid</w:t>
      </w:r>
    </w:p>
    <w:p w14:paraId="5200E889" w14:textId="77777777" w:rsidR="00DA4C32" w:rsidRPr="00FB49EA" w:rsidRDefault="00DA4C32" w:rsidP="00FB49EA">
      <w:pPr>
        <w:keepNext/>
        <w:widowControl/>
        <w:rPr>
          <w:rFonts w:asciiTheme="majorBidi" w:hAnsiTheme="majorBidi" w:cstheme="majorBidi"/>
        </w:rPr>
      </w:pPr>
    </w:p>
    <w:p w14:paraId="07E5ACD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hes suunatud kliinilises uuringus haigusliku rasvumusega patsientidel oli ohutusprofiil üldiselt sarnane täiskasvanute profiiliga I kuni III faasi koonduuringutes (vt tabel 2).</w:t>
      </w:r>
    </w:p>
    <w:p w14:paraId="112431C9" w14:textId="77777777" w:rsidR="00DA4C32" w:rsidRPr="00FB49EA" w:rsidRDefault="00DA4C32">
      <w:pPr>
        <w:rPr>
          <w:rFonts w:asciiTheme="majorBidi" w:hAnsiTheme="majorBidi" w:cstheme="majorBidi"/>
        </w:rPr>
      </w:pPr>
    </w:p>
    <w:p w14:paraId="3496ADA8"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Raske süsteemse haigusega patsiendid</w:t>
      </w:r>
    </w:p>
    <w:p w14:paraId="1390E45E" w14:textId="77777777" w:rsidR="00DA4C32" w:rsidRPr="00FB49EA" w:rsidRDefault="00DA4C32" w:rsidP="00FB49EA">
      <w:pPr>
        <w:keepNext/>
        <w:widowControl/>
        <w:rPr>
          <w:rFonts w:asciiTheme="majorBidi" w:hAnsiTheme="majorBidi" w:cstheme="majorBidi"/>
        </w:rPr>
      </w:pPr>
    </w:p>
    <w:p w14:paraId="3895B7E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meerika Anestesioloogide Ühingu (</w:t>
      </w:r>
      <w:r w:rsidRPr="00FB49EA">
        <w:rPr>
          <w:rFonts w:asciiTheme="majorBidi" w:hAnsiTheme="majorBidi" w:cstheme="majorBidi"/>
          <w:i/>
          <w:iCs/>
        </w:rPr>
        <w:t>American Society of Anesthesiologists</w:t>
      </w:r>
      <w:r w:rsidRPr="00FB49EA">
        <w:rPr>
          <w:rFonts w:asciiTheme="majorBidi" w:hAnsiTheme="majorBidi" w:cstheme="majorBidi"/>
        </w:rPr>
        <w:t>, ASA) järgi III või IV klassi (raske süsteemse haigusega patsiendid või püsivalt eluohtliku raske süsteemse haigusega patsiendid) kuuluvate patsientidega läbi viidud uuringus oli nende ASA III ja IV klassi patsientide kõrvaltoimete profiil üldiselt sarnane I kuni III faasi koonduuringutes osalenud täiskasvanud patsientidel täheldatuga (vt tabel 2 ja lõik 5.1).</w:t>
      </w:r>
    </w:p>
    <w:p w14:paraId="62BDC767" w14:textId="77777777" w:rsidR="00DA4C32" w:rsidRPr="00FB49EA" w:rsidRDefault="00DA4C32">
      <w:pPr>
        <w:rPr>
          <w:rFonts w:asciiTheme="majorBidi" w:hAnsiTheme="majorBidi" w:cstheme="majorBidi"/>
          <w:i/>
          <w:iCs/>
        </w:rPr>
      </w:pPr>
    </w:p>
    <w:p w14:paraId="25979F20"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Võimalikest kõrvaltoimetest teatamine</w:t>
      </w:r>
    </w:p>
    <w:p w14:paraId="44C046E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Ravimi võimalikest kõrvaltoimetest on oluline teatada ka pärast ravimi müügiloa väljastamist. See võimaldab jätkuvalt hinnata ravimi kasu/riski suhet. Tervishoiutöötajatel palutakse kõigist võimalikest kõrvaltoimetest </w:t>
      </w:r>
      <w:r w:rsidRPr="00FB49EA">
        <w:rPr>
          <w:rFonts w:asciiTheme="majorBidi" w:hAnsiTheme="majorBidi" w:cstheme="majorBidi"/>
          <w:highlight w:val="lightGray"/>
        </w:rPr>
        <w:t xml:space="preserve">teatada riikliku teavitamissüsteemi (vt </w:t>
      </w:r>
      <w:hyperlink r:id="rId11">
        <w:r w:rsidRPr="00FB49EA">
          <w:rPr>
            <w:rStyle w:val="Hyperlink"/>
            <w:rFonts w:asciiTheme="majorBidi" w:hAnsiTheme="majorBidi" w:cstheme="majorBidi"/>
            <w:highlight w:val="lightGray"/>
          </w:rPr>
          <w:t>V lisa</w:t>
        </w:r>
      </w:hyperlink>
      <w:r w:rsidRPr="00FB49EA">
        <w:rPr>
          <w:rFonts w:asciiTheme="majorBidi" w:hAnsiTheme="majorBidi" w:cstheme="majorBidi"/>
          <w:highlight w:val="lightGray"/>
        </w:rPr>
        <w:t>)</w:t>
      </w:r>
      <w:r w:rsidRPr="00FB49EA">
        <w:rPr>
          <w:rFonts w:asciiTheme="majorBidi" w:hAnsiTheme="majorBidi" w:cstheme="majorBidi"/>
        </w:rPr>
        <w:t xml:space="preserve"> kaudu.</w:t>
      </w:r>
    </w:p>
    <w:p w14:paraId="1F6CA8D8" w14:textId="77777777" w:rsidR="00DA4C32" w:rsidRPr="00FB49EA" w:rsidRDefault="00DA4C32">
      <w:pPr>
        <w:rPr>
          <w:rFonts w:asciiTheme="majorBidi" w:hAnsiTheme="majorBidi" w:cstheme="majorBidi"/>
        </w:rPr>
      </w:pPr>
    </w:p>
    <w:p w14:paraId="26961E4B"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9.</w:t>
      </w:r>
      <w:r w:rsidRPr="00FB49EA">
        <w:rPr>
          <w:rFonts w:asciiTheme="majorBidi" w:hAnsiTheme="majorBidi" w:cstheme="majorBidi"/>
          <w:b/>
        </w:rPr>
        <w:tab/>
        <w:t>Üleannustamine</w:t>
      </w:r>
    </w:p>
    <w:p w14:paraId="6814E315" w14:textId="77777777" w:rsidR="00DA4C32" w:rsidRPr="00FB49EA" w:rsidRDefault="00DA4C32">
      <w:pPr>
        <w:rPr>
          <w:rFonts w:asciiTheme="majorBidi" w:hAnsiTheme="majorBidi" w:cstheme="majorBidi"/>
        </w:rPr>
      </w:pPr>
    </w:p>
    <w:p w14:paraId="0458938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liinilistes uuringutes teatati ühest 40 mg/kg annuse juhusliku üleannustamise juhust, mingeid olulisi kõrvaltoimeid ei täheldatud. Taluvuse uuringus manustati inimestele sugammadeksi annustes kuni 96 mg/kg. Annusega seotud kõrvaltoimeid ega tõsiseid kõrvaltoimeid ei täheldatud.</w:t>
      </w:r>
    </w:p>
    <w:p w14:paraId="5520F91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saab eemaldada, kasutades hemodialüüsil hõredamat, mitte tihedamat filtrit. Kliiniliste uuringute põhjal väheneb sugammadeksi kontsentratsioon plasmas kuni 70% pärast 3- kuni 6-tunnist dialüüsi.</w:t>
      </w:r>
    </w:p>
    <w:p w14:paraId="6D00A6AB" w14:textId="77777777" w:rsidR="00DA4C32" w:rsidRPr="00FB49EA" w:rsidRDefault="00DA4C32">
      <w:pPr>
        <w:rPr>
          <w:rFonts w:asciiTheme="majorBidi" w:hAnsiTheme="majorBidi" w:cstheme="majorBidi"/>
        </w:rPr>
      </w:pPr>
    </w:p>
    <w:p w14:paraId="4D06DA9E" w14:textId="77777777" w:rsidR="00DA4C32" w:rsidRPr="00FB49EA" w:rsidRDefault="00DA4C32">
      <w:pPr>
        <w:rPr>
          <w:rFonts w:asciiTheme="majorBidi" w:hAnsiTheme="majorBidi" w:cstheme="majorBidi"/>
        </w:rPr>
      </w:pPr>
    </w:p>
    <w:p w14:paraId="1AFDB9D7"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5.</w:t>
      </w:r>
      <w:r w:rsidRPr="00FB49EA">
        <w:rPr>
          <w:rFonts w:asciiTheme="majorBidi" w:hAnsiTheme="majorBidi" w:cstheme="majorBidi"/>
          <w:b/>
        </w:rPr>
        <w:tab/>
        <w:t>FARMAKOKOOGILISED OMADUSED</w:t>
      </w:r>
    </w:p>
    <w:p w14:paraId="12CF29CD" w14:textId="77777777" w:rsidR="00DA4C32" w:rsidRPr="00FB49EA" w:rsidRDefault="00DA4C32">
      <w:pPr>
        <w:rPr>
          <w:rFonts w:asciiTheme="majorBidi" w:hAnsiTheme="majorBidi" w:cstheme="majorBidi"/>
        </w:rPr>
      </w:pPr>
    </w:p>
    <w:p w14:paraId="308355E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5.1.</w:t>
      </w:r>
      <w:r w:rsidRPr="00FB49EA">
        <w:rPr>
          <w:rFonts w:asciiTheme="majorBidi" w:hAnsiTheme="majorBidi" w:cstheme="majorBidi"/>
          <w:b/>
        </w:rPr>
        <w:tab/>
        <w:t>Farmakodünaamilised omadused</w:t>
      </w:r>
    </w:p>
    <w:p w14:paraId="3983036A" w14:textId="77777777" w:rsidR="00DA4C32" w:rsidRPr="00FB49EA" w:rsidRDefault="00DA4C32">
      <w:pPr>
        <w:rPr>
          <w:rFonts w:asciiTheme="majorBidi" w:hAnsiTheme="majorBidi" w:cstheme="majorBidi"/>
        </w:rPr>
      </w:pPr>
    </w:p>
    <w:p w14:paraId="7226CF7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armakoterapeutiline rühm: kõik teised raviained, antidoodid; ATC-kood: V03AB35</w:t>
      </w:r>
    </w:p>
    <w:p w14:paraId="55F155BA" w14:textId="77777777" w:rsidR="00DA4C32" w:rsidRPr="00FB49EA" w:rsidRDefault="00DA4C32">
      <w:pPr>
        <w:rPr>
          <w:rFonts w:asciiTheme="majorBidi" w:hAnsiTheme="majorBidi" w:cstheme="majorBidi"/>
        </w:rPr>
      </w:pPr>
    </w:p>
    <w:p w14:paraId="2672B097" w14:textId="77777777" w:rsidR="00DA4C32" w:rsidRPr="00FB49EA" w:rsidRDefault="006003F6" w:rsidP="00FB49EA">
      <w:pPr>
        <w:keepNext/>
        <w:widowControl/>
        <w:rPr>
          <w:rFonts w:asciiTheme="majorBidi" w:hAnsiTheme="majorBidi" w:cstheme="majorBidi"/>
        </w:rPr>
      </w:pPr>
      <w:r w:rsidRPr="00FB49EA">
        <w:rPr>
          <w:rFonts w:asciiTheme="majorBidi" w:hAnsiTheme="majorBidi" w:cstheme="majorBidi"/>
          <w:u w:val="single"/>
        </w:rPr>
        <w:t>Toimemehhanism</w:t>
      </w:r>
    </w:p>
    <w:p w14:paraId="18ED598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 on modifitseeritud gamma-tsüklodekstriin, mis on selektiivne müorelaksandiga seonduv aine. See moodustab neuromuskulaarset ülekannet blokeerivate ainete rokurooniumi või vekurooniumiga plasmas kompleksi ja vähendab seega neuromuskulaarset ülekannet blokeeriva aine kogust, mis seondub nikotiiniretseptoritega neuromuskulaarses sünapsis. Selle tulemusena kõrvaldatakse rokurooniumi või vekurooniumiga tekitatud neuromuskulaarne blokaad.</w:t>
      </w:r>
    </w:p>
    <w:p w14:paraId="6490BDF3" w14:textId="77777777" w:rsidR="00DA4C32" w:rsidRPr="00FB49EA" w:rsidRDefault="00DA4C32">
      <w:pPr>
        <w:rPr>
          <w:rFonts w:asciiTheme="majorBidi" w:hAnsiTheme="majorBidi" w:cstheme="majorBidi"/>
        </w:rPr>
      </w:pPr>
    </w:p>
    <w:p w14:paraId="1FD403A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Farmakodünaamilised toimed</w:t>
      </w:r>
    </w:p>
    <w:p w14:paraId="239DA2A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on rokurooniumiga tekitatud blokaadi (0,6; 0,9; 1,0 ja 1,2 mg/kg rokurooniumbromiidi koos säilitusannustega ja ilma) ja vekurooniumiga tekitatud blokaadi (0,1 mg/kg vekurooniumbromiidi koos säilitusannustega või ilma) annuse-efekti uuringutes manustatud erinevatel ajamomentidel / blokaadi sügavustel annustes vahemikus 0,5…16 mg/kg. Nendes uuringutes täheldati selget annuse-efekti suhet.</w:t>
      </w:r>
    </w:p>
    <w:p w14:paraId="71756084" w14:textId="77777777" w:rsidR="00DA4C32" w:rsidRPr="00FB49EA" w:rsidRDefault="00DA4C32">
      <w:pPr>
        <w:rPr>
          <w:rFonts w:asciiTheme="majorBidi" w:hAnsiTheme="majorBidi" w:cstheme="majorBidi"/>
        </w:rPr>
      </w:pPr>
    </w:p>
    <w:p w14:paraId="3F049A38"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liiniline efektiivsus ja ohutus</w:t>
      </w:r>
    </w:p>
    <w:p w14:paraId="2E9D305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Sugammadeksi võib manustada ükskõik millal pärast rokuroonium- või vekurooniumbromiidi </w:t>
      </w:r>
      <w:r w:rsidRPr="00FB49EA">
        <w:rPr>
          <w:rFonts w:asciiTheme="majorBidi" w:hAnsiTheme="majorBidi" w:cstheme="majorBidi"/>
        </w:rPr>
        <w:lastRenderedPageBreak/>
        <w:t>manustamist.</w:t>
      </w:r>
    </w:p>
    <w:p w14:paraId="5F540C7C" w14:textId="77777777" w:rsidR="00DA4C32" w:rsidRPr="00FB49EA" w:rsidRDefault="00DA4C32">
      <w:pPr>
        <w:rPr>
          <w:rFonts w:asciiTheme="majorBidi" w:hAnsiTheme="majorBidi" w:cstheme="majorBidi"/>
        </w:rPr>
      </w:pPr>
    </w:p>
    <w:p w14:paraId="366FE88F" w14:textId="77777777" w:rsidR="00DA4C32" w:rsidRPr="00FB49EA" w:rsidRDefault="006003F6">
      <w:pPr>
        <w:rPr>
          <w:rFonts w:asciiTheme="majorBidi" w:eastAsia="Times New Roman" w:hAnsiTheme="majorBidi" w:cstheme="majorBidi"/>
          <w:i/>
          <w:iCs/>
        </w:rPr>
      </w:pPr>
      <w:r w:rsidRPr="00FB49EA">
        <w:rPr>
          <w:rFonts w:asciiTheme="majorBidi" w:hAnsiTheme="majorBidi" w:cstheme="majorBidi"/>
          <w:i/>
          <w:iCs/>
        </w:rPr>
        <w:t>Rutiinne kõrvaldamine – sügav neuromuskulaarne blokaad</w:t>
      </w:r>
    </w:p>
    <w:p w14:paraId="7E3984E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Olulise tähtsusega uuringus randomiseeriti patsiendid kas rokurooniumi või vekurooniumi gruppi. Pärast rokurooniumi või vekurooniumi viimase annuse manustamist, 1…2 PTC juures, manustati 4,0 mg/kg sugammadeksi või 70 µg/kg neostigmiini juhuslikus järjekorras. Aeg alates sugammadeksi või neostigmiini manustamise algusest kuni taastumiseni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oli järgmine.</w:t>
      </w:r>
    </w:p>
    <w:p w14:paraId="7FAD3CCE" w14:textId="77777777" w:rsidR="00DA4C32" w:rsidRPr="00FB49EA" w:rsidRDefault="00DA4C32">
      <w:pPr>
        <w:rPr>
          <w:rFonts w:asciiTheme="majorBidi" w:hAnsiTheme="majorBidi" w:cstheme="majorBidi"/>
        </w:rPr>
      </w:pPr>
    </w:p>
    <w:p w14:paraId="34029A68" w14:textId="77777777" w:rsidR="00DA4C32" w:rsidRPr="00FB49EA" w:rsidRDefault="006003F6" w:rsidP="00FB49EA">
      <w:pPr>
        <w:keepNext/>
        <w:widowControl/>
        <w:rPr>
          <w:rFonts w:eastAsia="Times New Roman"/>
          <w:b/>
          <w:bCs/>
        </w:rPr>
      </w:pPr>
      <w:r>
        <w:rPr>
          <w:b/>
          <w:bCs/>
        </w:rPr>
        <w:t>Tabel 3. Aeg (minutites) alates sugammadeksi või neostigmiini manustamisest rokurooniumi või vekurooniumiga tekitatud sügava neuromuskulaarse blokaadi ajal (1…2 PTC-d) kuni taastumiseni T</w:t>
      </w:r>
      <w:r>
        <w:rPr>
          <w:b/>
          <w:bCs/>
          <w:vertAlign w:val="subscript"/>
        </w:rPr>
        <w:t>4</w:t>
      </w:r>
      <w:r>
        <w:rPr>
          <w:b/>
          <w:bCs/>
        </w:rPr>
        <w:t>/T</w:t>
      </w:r>
      <w:r>
        <w:rPr>
          <w:b/>
          <w:bCs/>
          <w:vertAlign w:val="subscript"/>
        </w:rPr>
        <w:t>1</w:t>
      </w:r>
      <w:r>
        <w:rPr>
          <w:b/>
          <w:bCs/>
        </w:rPr>
        <w:t xml:space="preserve"> suhteni 0,9</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050"/>
        <w:gridCol w:w="3022"/>
        <w:gridCol w:w="2992"/>
      </w:tblGrid>
      <w:tr w:rsidR="00DA4C32" w14:paraId="73313FAB" w14:textId="77777777" w:rsidTr="00FB49EA">
        <w:trPr>
          <w:trHeight w:val="20"/>
        </w:trPr>
        <w:tc>
          <w:tcPr>
            <w:tcW w:w="3050" w:type="dxa"/>
            <w:vMerge w:val="restart"/>
          </w:tcPr>
          <w:p w14:paraId="62EA4D17" w14:textId="77777777" w:rsidR="00DA4C32" w:rsidRPr="00FB49EA" w:rsidRDefault="006003F6">
            <w:pPr>
              <w:rPr>
                <w:rFonts w:asciiTheme="majorBidi" w:hAnsiTheme="majorBidi" w:cstheme="majorBidi"/>
              </w:rPr>
            </w:pPr>
            <w:r w:rsidRPr="00FB49EA">
              <w:rPr>
                <w:rFonts w:asciiTheme="majorBidi" w:hAnsiTheme="majorBidi" w:cstheme="majorBidi"/>
              </w:rPr>
              <w:t>Neuromuskulaarset ülekannet blokeeriv aine</w:t>
            </w:r>
          </w:p>
        </w:tc>
        <w:tc>
          <w:tcPr>
            <w:tcW w:w="6014" w:type="dxa"/>
            <w:gridSpan w:val="2"/>
          </w:tcPr>
          <w:p w14:paraId="519C45D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viskeem</w:t>
            </w:r>
          </w:p>
        </w:tc>
      </w:tr>
      <w:tr w:rsidR="00DA4C32" w14:paraId="4FF9EA3C" w14:textId="77777777" w:rsidTr="00FB49EA">
        <w:trPr>
          <w:trHeight w:val="20"/>
        </w:trPr>
        <w:tc>
          <w:tcPr>
            <w:tcW w:w="3050" w:type="dxa"/>
            <w:vMerge/>
            <w:tcBorders>
              <w:top w:val="nil"/>
            </w:tcBorders>
          </w:tcPr>
          <w:p w14:paraId="43648426" w14:textId="77777777" w:rsidR="00DA4C32" w:rsidRPr="00FB49EA" w:rsidRDefault="00DA4C32">
            <w:pPr>
              <w:rPr>
                <w:rFonts w:asciiTheme="majorBidi" w:hAnsiTheme="majorBidi" w:cstheme="majorBidi"/>
              </w:rPr>
            </w:pPr>
          </w:p>
        </w:tc>
        <w:tc>
          <w:tcPr>
            <w:tcW w:w="3022" w:type="dxa"/>
          </w:tcPr>
          <w:p w14:paraId="022E778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 (4 mg/kg)</w:t>
            </w:r>
          </w:p>
        </w:tc>
        <w:tc>
          <w:tcPr>
            <w:tcW w:w="2992" w:type="dxa"/>
          </w:tcPr>
          <w:p w14:paraId="4BAD3C9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eostigmiin (70 µg/kg)</w:t>
            </w:r>
          </w:p>
        </w:tc>
      </w:tr>
      <w:tr w:rsidR="00DA4C32" w14:paraId="7E8FACEC" w14:textId="77777777" w:rsidTr="00FB49EA">
        <w:trPr>
          <w:trHeight w:val="20"/>
        </w:trPr>
        <w:tc>
          <w:tcPr>
            <w:tcW w:w="3050" w:type="dxa"/>
            <w:tcBorders>
              <w:bottom w:val="nil"/>
            </w:tcBorders>
          </w:tcPr>
          <w:p w14:paraId="419BE2ED" w14:textId="77777777" w:rsidR="00DA4C32" w:rsidRPr="00FB49EA" w:rsidRDefault="006003F6">
            <w:pPr>
              <w:rPr>
                <w:rFonts w:asciiTheme="majorBidi" w:hAnsiTheme="majorBidi" w:cstheme="majorBidi"/>
              </w:rPr>
            </w:pPr>
            <w:r w:rsidRPr="00FB49EA">
              <w:rPr>
                <w:rFonts w:asciiTheme="majorBidi" w:hAnsiTheme="majorBidi" w:cstheme="majorBidi"/>
              </w:rPr>
              <w:t>Rokuroonium</w:t>
            </w:r>
          </w:p>
        </w:tc>
        <w:tc>
          <w:tcPr>
            <w:tcW w:w="3022" w:type="dxa"/>
            <w:tcBorders>
              <w:bottom w:val="nil"/>
            </w:tcBorders>
          </w:tcPr>
          <w:p w14:paraId="145D83DA" w14:textId="77777777" w:rsidR="00DA4C32" w:rsidRPr="00FB49EA" w:rsidRDefault="00DA4C32">
            <w:pPr>
              <w:rPr>
                <w:rFonts w:asciiTheme="majorBidi" w:hAnsiTheme="majorBidi" w:cstheme="majorBidi"/>
              </w:rPr>
            </w:pPr>
          </w:p>
        </w:tc>
        <w:tc>
          <w:tcPr>
            <w:tcW w:w="2992" w:type="dxa"/>
            <w:tcBorders>
              <w:bottom w:val="nil"/>
            </w:tcBorders>
          </w:tcPr>
          <w:p w14:paraId="62980F4B" w14:textId="77777777" w:rsidR="00DA4C32" w:rsidRPr="00FB49EA" w:rsidRDefault="00DA4C32">
            <w:pPr>
              <w:rPr>
                <w:rFonts w:asciiTheme="majorBidi" w:hAnsiTheme="majorBidi" w:cstheme="majorBidi"/>
              </w:rPr>
            </w:pPr>
          </w:p>
        </w:tc>
      </w:tr>
      <w:tr w:rsidR="00DA4C32" w14:paraId="0A408149" w14:textId="77777777" w:rsidTr="00FB49EA">
        <w:trPr>
          <w:trHeight w:val="20"/>
        </w:trPr>
        <w:tc>
          <w:tcPr>
            <w:tcW w:w="3050" w:type="dxa"/>
            <w:tcBorders>
              <w:top w:val="nil"/>
              <w:bottom w:val="nil"/>
            </w:tcBorders>
          </w:tcPr>
          <w:p w14:paraId="68E9E386" w14:textId="77777777" w:rsidR="00DA4C32" w:rsidRPr="00FB49EA" w:rsidRDefault="006003F6">
            <w:pPr>
              <w:rPr>
                <w:rFonts w:asciiTheme="majorBidi" w:hAnsiTheme="majorBidi" w:cstheme="majorBidi"/>
              </w:rPr>
            </w:pPr>
            <w:r w:rsidRPr="00FB49EA">
              <w:rPr>
                <w:rFonts w:asciiTheme="majorBidi" w:hAnsiTheme="majorBidi" w:cstheme="majorBidi"/>
              </w:rPr>
              <w:t>N</w:t>
            </w:r>
          </w:p>
        </w:tc>
        <w:tc>
          <w:tcPr>
            <w:tcW w:w="3022" w:type="dxa"/>
            <w:tcBorders>
              <w:top w:val="nil"/>
              <w:bottom w:val="nil"/>
            </w:tcBorders>
          </w:tcPr>
          <w:p w14:paraId="6FCA8D6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7</w:t>
            </w:r>
          </w:p>
        </w:tc>
        <w:tc>
          <w:tcPr>
            <w:tcW w:w="2992" w:type="dxa"/>
            <w:tcBorders>
              <w:top w:val="nil"/>
              <w:bottom w:val="nil"/>
            </w:tcBorders>
          </w:tcPr>
          <w:p w14:paraId="489EAC3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7</w:t>
            </w:r>
          </w:p>
        </w:tc>
      </w:tr>
      <w:tr w:rsidR="00DA4C32" w14:paraId="178D0325" w14:textId="77777777" w:rsidTr="00FB49EA">
        <w:trPr>
          <w:trHeight w:val="20"/>
        </w:trPr>
        <w:tc>
          <w:tcPr>
            <w:tcW w:w="3050" w:type="dxa"/>
            <w:tcBorders>
              <w:top w:val="nil"/>
              <w:bottom w:val="nil"/>
            </w:tcBorders>
          </w:tcPr>
          <w:p w14:paraId="67AC8ACF" w14:textId="77777777" w:rsidR="00DA4C32" w:rsidRPr="00FB49EA" w:rsidRDefault="006003F6">
            <w:pPr>
              <w:rPr>
                <w:rFonts w:asciiTheme="majorBidi" w:hAnsiTheme="majorBidi" w:cstheme="majorBidi"/>
              </w:rPr>
            </w:pPr>
            <w:r w:rsidRPr="00FB49EA">
              <w:rPr>
                <w:rFonts w:asciiTheme="majorBidi" w:hAnsiTheme="majorBidi" w:cstheme="majorBidi"/>
              </w:rPr>
              <w:t>Mediaan (minutites)</w:t>
            </w:r>
          </w:p>
        </w:tc>
        <w:tc>
          <w:tcPr>
            <w:tcW w:w="3022" w:type="dxa"/>
            <w:tcBorders>
              <w:top w:val="nil"/>
              <w:bottom w:val="nil"/>
            </w:tcBorders>
          </w:tcPr>
          <w:p w14:paraId="6156175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2,7</w:t>
            </w:r>
          </w:p>
        </w:tc>
        <w:tc>
          <w:tcPr>
            <w:tcW w:w="2992" w:type="dxa"/>
            <w:tcBorders>
              <w:top w:val="nil"/>
              <w:bottom w:val="nil"/>
            </w:tcBorders>
          </w:tcPr>
          <w:p w14:paraId="3ECB47C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9,0</w:t>
            </w:r>
          </w:p>
        </w:tc>
      </w:tr>
      <w:tr w:rsidR="00DA4C32" w14:paraId="566AF040" w14:textId="77777777" w:rsidTr="00FB49EA">
        <w:trPr>
          <w:trHeight w:val="20"/>
        </w:trPr>
        <w:tc>
          <w:tcPr>
            <w:tcW w:w="3050" w:type="dxa"/>
            <w:tcBorders>
              <w:top w:val="nil"/>
            </w:tcBorders>
          </w:tcPr>
          <w:p w14:paraId="17BE6D39" w14:textId="77777777" w:rsidR="00DA4C32" w:rsidRPr="00FB49EA" w:rsidRDefault="006003F6">
            <w:pPr>
              <w:rPr>
                <w:rFonts w:asciiTheme="majorBidi" w:hAnsiTheme="majorBidi" w:cstheme="majorBidi"/>
              </w:rPr>
            </w:pPr>
            <w:r w:rsidRPr="00FB49EA">
              <w:rPr>
                <w:rFonts w:asciiTheme="majorBidi" w:hAnsiTheme="majorBidi" w:cstheme="majorBidi"/>
              </w:rPr>
              <w:t>Vahemik</w:t>
            </w:r>
          </w:p>
        </w:tc>
        <w:tc>
          <w:tcPr>
            <w:tcW w:w="3022" w:type="dxa"/>
            <w:tcBorders>
              <w:top w:val="nil"/>
            </w:tcBorders>
          </w:tcPr>
          <w:p w14:paraId="7F70E1D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2…16,1</w:t>
            </w:r>
          </w:p>
        </w:tc>
        <w:tc>
          <w:tcPr>
            <w:tcW w:w="2992" w:type="dxa"/>
            <w:tcBorders>
              <w:top w:val="nil"/>
            </w:tcBorders>
          </w:tcPr>
          <w:p w14:paraId="2894256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3,3…145,7</w:t>
            </w:r>
          </w:p>
        </w:tc>
      </w:tr>
      <w:tr w:rsidR="00DA4C32" w14:paraId="519BD1C4" w14:textId="77777777" w:rsidTr="00FB49EA">
        <w:trPr>
          <w:trHeight w:val="20"/>
        </w:trPr>
        <w:tc>
          <w:tcPr>
            <w:tcW w:w="3050" w:type="dxa"/>
            <w:tcBorders>
              <w:bottom w:val="nil"/>
            </w:tcBorders>
          </w:tcPr>
          <w:p w14:paraId="5F8FA44F" w14:textId="77777777" w:rsidR="00DA4C32" w:rsidRPr="00FB49EA" w:rsidRDefault="006003F6">
            <w:pPr>
              <w:rPr>
                <w:rFonts w:asciiTheme="majorBidi" w:hAnsiTheme="majorBidi" w:cstheme="majorBidi"/>
              </w:rPr>
            </w:pPr>
            <w:r w:rsidRPr="00FB49EA">
              <w:rPr>
                <w:rFonts w:asciiTheme="majorBidi" w:hAnsiTheme="majorBidi" w:cstheme="majorBidi"/>
              </w:rPr>
              <w:t>Vekuroonium</w:t>
            </w:r>
          </w:p>
        </w:tc>
        <w:tc>
          <w:tcPr>
            <w:tcW w:w="3022" w:type="dxa"/>
            <w:tcBorders>
              <w:bottom w:val="nil"/>
            </w:tcBorders>
          </w:tcPr>
          <w:p w14:paraId="249F5B78" w14:textId="77777777" w:rsidR="00DA4C32" w:rsidRPr="00FB49EA" w:rsidRDefault="00DA4C32">
            <w:pPr>
              <w:rPr>
                <w:rFonts w:asciiTheme="majorBidi" w:hAnsiTheme="majorBidi" w:cstheme="majorBidi"/>
              </w:rPr>
            </w:pPr>
          </w:p>
        </w:tc>
        <w:tc>
          <w:tcPr>
            <w:tcW w:w="2992" w:type="dxa"/>
            <w:tcBorders>
              <w:bottom w:val="nil"/>
            </w:tcBorders>
          </w:tcPr>
          <w:p w14:paraId="1084CC3C" w14:textId="77777777" w:rsidR="00DA4C32" w:rsidRPr="00FB49EA" w:rsidRDefault="00DA4C32">
            <w:pPr>
              <w:rPr>
                <w:rFonts w:asciiTheme="majorBidi" w:hAnsiTheme="majorBidi" w:cstheme="majorBidi"/>
              </w:rPr>
            </w:pPr>
          </w:p>
        </w:tc>
      </w:tr>
      <w:tr w:rsidR="00DA4C32" w14:paraId="599088FC" w14:textId="77777777" w:rsidTr="00FB49EA">
        <w:trPr>
          <w:trHeight w:val="20"/>
        </w:trPr>
        <w:tc>
          <w:tcPr>
            <w:tcW w:w="3050" w:type="dxa"/>
            <w:tcBorders>
              <w:top w:val="nil"/>
              <w:bottom w:val="nil"/>
            </w:tcBorders>
          </w:tcPr>
          <w:p w14:paraId="61CB4057" w14:textId="77777777" w:rsidR="00DA4C32" w:rsidRPr="00FB49EA" w:rsidRDefault="006003F6">
            <w:pPr>
              <w:rPr>
                <w:rFonts w:asciiTheme="majorBidi" w:hAnsiTheme="majorBidi" w:cstheme="majorBidi"/>
              </w:rPr>
            </w:pPr>
            <w:r w:rsidRPr="00FB49EA">
              <w:rPr>
                <w:rFonts w:asciiTheme="majorBidi" w:hAnsiTheme="majorBidi" w:cstheme="majorBidi"/>
              </w:rPr>
              <w:t>N</w:t>
            </w:r>
          </w:p>
        </w:tc>
        <w:tc>
          <w:tcPr>
            <w:tcW w:w="3022" w:type="dxa"/>
            <w:tcBorders>
              <w:top w:val="nil"/>
              <w:bottom w:val="nil"/>
            </w:tcBorders>
          </w:tcPr>
          <w:p w14:paraId="4D70384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7</w:t>
            </w:r>
          </w:p>
        </w:tc>
        <w:tc>
          <w:tcPr>
            <w:tcW w:w="2992" w:type="dxa"/>
            <w:tcBorders>
              <w:top w:val="nil"/>
              <w:bottom w:val="nil"/>
            </w:tcBorders>
          </w:tcPr>
          <w:p w14:paraId="652BBA2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6</w:t>
            </w:r>
          </w:p>
        </w:tc>
      </w:tr>
      <w:tr w:rsidR="00DA4C32" w14:paraId="4355C952" w14:textId="77777777" w:rsidTr="00FB49EA">
        <w:trPr>
          <w:trHeight w:val="20"/>
        </w:trPr>
        <w:tc>
          <w:tcPr>
            <w:tcW w:w="3050" w:type="dxa"/>
            <w:tcBorders>
              <w:top w:val="nil"/>
              <w:bottom w:val="nil"/>
            </w:tcBorders>
          </w:tcPr>
          <w:p w14:paraId="18E41533" w14:textId="77777777" w:rsidR="00DA4C32" w:rsidRPr="00FB49EA" w:rsidRDefault="006003F6">
            <w:pPr>
              <w:rPr>
                <w:rFonts w:asciiTheme="majorBidi" w:hAnsiTheme="majorBidi" w:cstheme="majorBidi"/>
              </w:rPr>
            </w:pPr>
            <w:r w:rsidRPr="00FB49EA">
              <w:rPr>
                <w:rFonts w:asciiTheme="majorBidi" w:hAnsiTheme="majorBidi" w:cstheme="majorBidi"/>
              </w:rPr>
              <w:t>Mediaan (minutites)</w:t>
            </w:r>
          </w:p>
        </w:tc>
        <w:tc>
          <w:tcPr>
            <w:tcW w:w="3022" w:type="dxa"/>
            <w:tcBorders>
              <w:top w:val="nil"/>
              <w:bottom w:val="nil"/>
            </w:tcBorders>
          </w:tcPr>
          <w:p w14:paraId="010DFD5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3</w:t>
            </w:r>
          </w:p>
        </w:tc>
        <w:tc>
          <w:tcPr>
            <w:tcW w:w="2992" w:type="dxa"/>
            <w:tcBorders>
              <w:top w:val="nil"/>
              <w:bottom w:val="nil"/>
            </w:tcBorders>
          </w:tcPr>
          <w:p w14:paraId="10BD258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9,9</w:t>
            </w:r>
          </w:p>
        </w:tc>
      </w:tr>
      <w:tr w:rsidR="00DA4C32" w14:paraId="2FD8947B" w14:textId="77777777" w:rsidTr="00FB49EA">
        <w:trPr>
          <w:trHeight w:val="20"/>
        </w:trPr>
        <w:tc>
          <w:tcPr>
            <w:tcW w:w="3050" w:type="dxa"/>
            <w:tcBorders>
              <w:top w:val="nil"/>
            </w:tcBorders>
          </w:tcPr>
          <w:p w14:paraId="4D1917E2" w14:textId="77777777" w:rsidR="00DA4C32" w:rsidRPr="00FB49EA" w:rsidRDefault="006003F6">
            <w:pPr>
              <w:rPr>
                <w:rFonts w:asciiTheme="majorBidi" w:hAnsiTheme="majorBidi" w:cstheme="majorBidi"/>
              </w:rPr>
            </w:pPr>
            <w:r w:rsidRPr="00FB49EA">
              <w:rPr>
                <w:rFonts w:asciiTheme="majorBidi" w:hAnsiTheme="majorBidi" w:cstheme="majorBidi"/>
              </w:rPr>
              <w:t>Vahemik</w:t>
            </w:r>
          </w:p>
        </w:tc>
        <w:tc>
          <w:tcPr>
            <w:tcW w:w="3022" w:type="dxa"/>
            <w:tcBorders>
              <w:top w:val="nil"/>
            </w:tcBorders>
          </w:tcPr>
          <w:p w14:paraId="56B6070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4…68,4</w:t>
            </w:r>
          </w:p>
        </w:tc>
        <w:tc>
          <w:tcPr>
            <w:tcW w:w="2992" w:type="dxa"/>
            <w:tcBorders>
              <w:top w:val="nil"/>
            </w:tcBorders>
          </w:tcPr>
          <w:p w14:paraId="20386DC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6,0…312,7</w:t>
            </w:r>
          </w:p>
        </w:tc>
      </w:tr>
    </w:tbl>
    <w:p w14:paraId="22C51212" w14:textId="77777777" w:rsidR="00DA4C32" w:rsidRPr="00FB49EA" w:rsidRDefault="00DA4C32">
      <w:pPr>
        <w:rPr>
          <w:rFonts w:asciiTheme="majorBidi" w:hAnsiTheme="majorBidi" w:cstheme="majorBidi"/>
        </w:rPr>
      </w:pPr>
    </w:p>
    <w:p w14:paraId="7D52F8C7"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Rutiinne kõrvaldamine – mõõdukas neuromuskulaarne blokaad</w:t>
      </w:r>
    </w:p>
    <w:p w14:paraId="731EEBF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Järgmises olulise tähtsusega uuringus randomiseeriti patsiendid kas rokurooniumi või vekurooniumi gruppi. Pärast rokurooniumi või vekurooniumi viimase annuse manustamist manustati T</w:t>
      </w:r>
      <w:r w:rsidRPr="00FB49EA">
        <w:rPr>
          <w:rFonts w:asciiTheme="majorBidi" w:hAnsiTheme="majorBidi" w:cstheme="majorBidi"/>
          <w:vertAlign w:val="subscript"/>
        </w:rPr>
        <w:t>2</w:t>
      </w:r>
      <w:r w:rsidRPr="00FB49EA">
        <w:rPr>
          <w:rFonts w:asciiTheme="majorBidi" w:hAnsiTheme="majorBidi" w:cstheme="majorBidi"/>
        </w:rPr>
        <w:t xml:space="preserve"> taasilmumisel juhuslikus järjekorras 2 mg/kg sugammadeksi või 50 µg/kg neostigmiini. Aeg alates sugammadeksi või neostigmiini manustamise algusest kuni taastumiseni 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suhteni 0,9 oli järgmine.</w:t>
      </w:r>
    </w:p>
    <w:p w14:paraId="0450594D" w14:textId="77777777" w:rsidR="00DA4C32" w:rsidRPr="00FB49EA" w:rsidRDefault="00DA4C32">
      <w:pPr>
        <w:rPr>
          <w:rFonts w:asciiTheme="majorBidi" w:hAnsiTheme="majorBidi" w:cstheme="majorBidi"/>
          <w:b/>
          <w:bCs/>
        </w:rPr>
      </w:pPr>
    </w:p>
    <w:p w14:paraId="197E935A"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b/>
          <w:bCs/>
        </w:rPr>
        <w:t>Tabel 4. Aeg (minutites) alates sugammadeksi või neostigmiini manustamisest T</w:t>
      </w:r>
      <w:r w:rsidRPr="00FB49EA">
        <w:rPr>
          <w:rFonts w:asciiTheme="majorBidi" w:hAnsiTheme="majorBidi" w:cstheme="majorBidi"/>
          <w:vertAlign w:val="subscript"/>
        </w:rPr>
        <w:t>2</w:t>
      </w:r>
      <w:r w:rsidRPr="00FB49EA">
        <w:rPr>
          <w:rFonts w:asciiTheme="majorBidi" w:hAnsiTheme="majorBidi" w:cstheme="majorBidi"/>
          <w:b/>
          <w:bCs/>
        </w:rPr>
        <w:t xml:space="preserve"> taasilmumisel pärast rokurooniumi või vekurooniumi manustamist kuni taastumiseni T</w:t>
      </w:r>
      <w:r w:rsidRPr="00FB49EA">
        <w:rPr>
          <w:rFonts w:asciiTheme="majorBidi" w:hAnsiTheme="majorBidi" w:cstheme="majorBidi"/>
          <w:vertAlign w:val="subscript"/>
        </w:rPr>
        <w:t>4</w:t>
      </w:r>
      <w:r w:rsidRPr="00FB49EA">
        <w:rPr>
          <w:rFonts w:asciiTheme="majorBidi" w:hAnsiTheme="majorBidi" w:cstheme="majorBidi"/>
          <w:b/>
          <w:bCs/>
        </w:rPr>
        <w:t>/T</w:t>
      </w:r>
      <w:r w:rsidRPr="00FB49EA">
        <w:rPr>
          <w:rFonts w:asciiTheme="majorBidi" w:hAnsiTheme="majorBidi" w:cstheme="majorBidi"/>
          <w:vertAlign w:val="subscript"/>
        </w:rPr>
        <w:t>1</w:t>
      </w:r>
      <w:r w:rsidRPr="00FB49EA">
        <w:rPr>
          <w:rFonts w:asciiTheme="majorBidi" w:hAnsiTheme="majorBidi" w:cstheme="majorBidi"/>
          <w:b/>
          <w:bCs/>
        </w:rPr>
        <w:t xml:space="preserve"> suhteni 0,9</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050"/>
        <w:gridCol w:w="3022"/>
        <w:gridCol w:w="2992"/>
      </w:tblGrid>
      <w:tr w:rsidR="00DA4C32" w14:paraId="786CB247" w14:textId="77777777" w:rsidTr="00FB49EA">
        <w:trPr>
          <w:trHeight w:val="20"/>
        </w:trPr>
        <w:tc>
          <w:tcPr>
            <w:tcW w:w="3050" w:type="dxa"/>
            <w:vMerge w:val="restart"/>
          </w:tcPr>
          <w:p w14:paraId="27E795E6" w14:textId="77777777" w:rsidR="00DA4C32" w:rsidRPr="00FB49EA" w:rsidRDefault="006003F6" w:rsidP="00FB49EA">
            <w:pPr>
              <w:keepNext/>
              <w:keepLines/>
              <w:rPr>
                <w:rFonts w:asciiTheme="majorBidi" w:hAnsiTheme="majorBidi" w:cstheme="majorBidi"/>
              </w:rPr>
            </w:pPr>
            <w:r w:rsidRPr="00FB49EA">
              <w:rPr>
                <w:rFonts w:asciiTheme="majorBidi" w:hAnsiTheme="majorBidi" w:cstheme="majorBidi"/>
              </w:rPr>
              <w:t>Neuromuskulaarset ülekannet blokeeriv aine</w:t>
            </w:r>
          </w:p>
        </w:tc>
        <w:tc>
          <w:tcPr>
            <w:tcW w:w="6014" w:type="dxa"/>
            <w:gridSpan w:val="2"/>
          </w:tcPr>
          <w:p w14:paraId="7A6E66DA" w14:textId="77777777" w:rsidR="00DA4C32" w:rsidRPr="00FB49EA" w:rsidRDefault="006003F6" w:rsidP="00FB49EA">
            <w:pPr>
              <w:keepNext/>
              <w:keepLines/>
              <w:rPr>
                <w:rFonts w:asciiTheme="majorBidi" w:hAnsiTheme="majorBidi" w:cstheme="majorBidi"/>
              </w:rPr>
            </w:pPr>
            <w:r w:rsidRPr="00FB49EA">
              <w:rPr>
                <w:rFonts w:asciiTheme="majorBidi" w:hAnsiTheme="majorBidi" w:cstheme="majorBidi"/>
              </w:rPr>
              <w:t>Raviskeem</w:t>
            </w:r>
          </w:p>
        </w:tc>
      </w:tr>
      <w:tr w:rsidR="00DA4C32" w14:paraId="180912AE" w14:textId="77777777" w:rsidTr="00FB49EA">
        <w:trPr>
          <w:trHeight w:val="20"/>
        </w:trPr>
        <w:tc>
          <w:tcPr>
            <w:tcW w:w="3050" w:type="dxa"/>
            <w:vMerge/>
            <w:tcBorders>
              <w:top w:val="nil"/>
            </w:tcBorders>
          </w:tcPr>
          <w:p w14:paraId="7D003C02" w14:textId="77777777" w:rsidR="00DA4C32" w:rsidRPr="00FB49EA" w:rsidRDefault="00DA4C32">
            <w:pPr>
              <w:rPr>
                <w:rFonts w:asciiTheme="majorBidi" w:hAnsiTheme="majorBidi" w:cstheme="majorBidi"/>
              </w:rPr>
            </w:pPr>
          </w:p>
        </w:tc>
        <w:tc>
          <w:tcPr>
            <w:tcW w:w="3022" w:type="dxa"/>
          </w:tcPr>
          <w:p w14:paraId="0D0B206D" w14:textId="77777777" w:rsidR="00DA4C32" w:rsidRPr="00FB49EA" w:rsidRDefault="006003F6" w:rsidP="00FB49EA">
            <w:pPr>
              <w:rPr>
                <w:rFonts w:asciiTheme="majorBidi" w:hAnsiTheme="majorBidi" w:cstheme="majorBidi"/>
              </w:rPr>
            </w:pPr>
            <w:r w:rsidRPr="00FB49EA">
              <w:rPr>
                <w:rFonts w:asciiTheme="majorBidi" w:hAnsiTheme="majorBidi" w:cstheme="majorBidi"/>
              </w:rPr>
              <w:t>Sugammadeks (2 mg/kg)</w:t>
            </w:r>
          </w:p>
        </w:tc>
        <w:tc>
          <w:tcPr>
            <w:tcW w:w="2992" w:type="dxa"/>
          </w:tcPr>
          <w:p w14:paraId="7EE7A746" w14:textId="77777777" w:rsidR="00DA4C32" w:rsidRPr="00FB49EA" w:rsidRDefault="006003F6" w:rsidP="00FB49EA">
            <w:pPr>
              <w:rPr>
                <w:rFonts w:asciiTheme="majorBidi" w:hAnsiTheme="majorBidi" w:cstheme="majorBidi"/>
              </w:rPr>
            </w:pPr>
            <w:r w:rsidRPr="00FB49EA">
              <w:rPr>
                <w:rFonts w:asciiTheme="majorBidi" w:hAnsiTheme="majorBidi" w:cstheme="majorBidi"/>
              </w:rPr>
              <w:t>Neostigmiin (50 µg/kg)</w:t>
            </w:r>
          </w:p>
        </w:tc>
      </w:tr>
      <w:tr w:rsidR="00DA4C32" w14:paraId="74E9CA3E" w14:textId="77777777" w:rsidTr="00FB49EA">
        <w:trPr>
          <w:trHeight w:val="20"/>
        </w:trPr>
        <w:tc>
          <w:tcPr>
            <w:tcW w:w="3050" w:type="dxa"/>
            <w:tcBorders>
              <w:bottom w:val="nil"/>
            </w:tcBorders>
          </w:tcPr>
          <w:p w14:paraId="2F1E6691" w14:textId="77777777" w:rsidR="00DA4C32" w:rsidRPr="00FB49EA" w:rsidRDefault="006003F6" w:rsidP="00FB49EA">
            <w:pPr>
              <w:rPr>
                <w:rFonts w:asciiTheme="majorBidi" w:hAnsiTheme="majorBidi" w:cstheme="majorBidi"/>
              </w:rPr>
            </w:pPr>
            <w:r w:rsidRPr="00FB49EA">
              <w:rPr>
                <w:rFonts w:asciiTheme="majorBidi" w:hAnsiTheme="majorBidi" w:cstheme="majorBidi"/>
              </w:rPr>
              <w:t>Rokuroonium</w:t>
            </w:r>
          </w:p>
        </w:tc>
        <w:tc>
          <w:tcPr>
            <w:tcW w:w="3022" w:type="dxa"/>
            <w:tcBorders>
              <w:bottom w:val="nil"/>
            </w:tcBorders>
          </w:tcPr>
          <w:p w14:paraId="3C519BD9" w14:textId="77777777" w:rsidR="00DA4C32" w:rsidRPr="00FB49EA" w:rsidRDefault="00DA4C32" w:rsidP="00FB49EA">
            <w:pPr>
              <w:rPr>
                <w:rFonts w:asciiTheme="majorBidi" w:hAnsiTheme="majorBidi" w:cstheme="majorBidi"/>
              </w:rPr>
            </w:pPr>
          </w:p>
        </w:tc>
        <w:tc>
          <w:tcPr>
            <w:tcW w:w="2992" w:type="dxa"/>
            <w:tcBorders>
              <w:bottom w:val="nil"/>
            </w:tcBorders>
          </w:tcPr>
          <w:p w14:paraId="21D49F23" w14:textId="77777777" w:rsidR="00DA4C32" w:rsidRPr="00FB49EA" w:rsidRDefault="00DA4C32" w:rsidP="00FB49EA">
            <w:pPr>
              <w:rPr>
                <w:rFonts w:asciiTheme="majorBidi" w:hAnsiTheme="majorBidi" w:cstheme="majorBidi"/>
              </w:rPr>
            </w:pPr>
          </w:p>
        </w:tc>
      </w:tr>
      <w:tr w:rsidR="00DA4C32" w14:paraId="267AC348" w14:textId="77777777" w:rsidTr="00FB49EA">
        <w:trPr>
          <w:trHeight w:val="20"/>
        </w:trPr>
        <w:tc>
          <w:tcPr>
            <w:tcW w:w="3050" w:type="dxa"/>
            <w:tcBorders>
              <w:top w:val="nil"/>
              <w:bottom w:val="nil"/>
            </w:tcBorders>
          </w:tcPr>
          <w:p w14:paraId="4800A622" w14:textId="77777777" w:rsidR="00DA4C32" w:rsidRPr="00FB49EA" w:rsidRDefault="006003F6" w:rsidP="00FB49EA">
            <w:pPr>
              <w:rPr>
                <w:rFonts w:asciiTheme="majorBidi" w:hAnsiTheme="majorBidi" w:cstheme="majorBidi"/>
              </w:rPr>
            </w:pPr>
            <w:r w:rsidRPr="00FB49EA">
              <w:rPr>
                <w:rFonts w:asciiTheme="majorBidi" w:hAnsiTheme="majorBidi" w:cstheme="majorBidi"/>
              </w:rPr>
              <w:t>N</w:t>
            </w:r>
          </w:p>
        </w:tc>
        <w:tc>
          <w:tcPr>
            <w:tcW w:w="3022" w:type="dxa"/>
            <w:tcBorders>
              <w:top w:val="nil"/>
              <w:bottom w:val="nil"/>
            </w:tcBorders>
          </w:tcPr>
          <w:p w14:paraId="5BF238B2" w14:textId="77777777" w:rsidR="00DA4C32" w:rsidRPr="00FB49EA" w:rsidRDefault="006003F6" w:rsidP="00FB49EA">
            <w:pPr>
              <w:rPr>
                <w:rFonts w:asciiTheme="majorBidi" w:hAnsiTheme="majorBidi" w:cstheme="majorBidi"/>
              </w:rPr>
            </w:pPr>
            <w:r w:rsidRPr="00FB49EA">
              <w:rPr>
                <w:rFonts w:asciiTheme="majorBidi" w:hAnsiTheme="majorBidi" w:cstheme="majorBidi"/>
              </w:rPr>
              <w:t>48</w:t>
            </w:r>
          </w:p>
        </w:tc>
        <w:tc>
          <w:tcPr>
            <w:tcW w:w="2992" w:type="dxa"/>
            <w:tcBorders>
              <w:top w:val="nil"/>
              <w:bottom w:val="nil"/>
            </w:tcBorders>
          </w:tcPr>
          <w:p w14:paraId="7675F667" w14:textId="77777777" w:rsidR="00DA4C32" w:rsidRPr="00FB49EA" w:rsidRDefault="006003F6" w:rsidP="00FB49EA">
            <w:pPr>
              <w:rPr>
                <w:rFonts w:asciiTheme="majorBidi" w:hAnsiTheme="majorBidi" w:cstheme="majorBidi"/>
              </w:rPr>
            </w:pPr>
            <w:r w:rsidRPr="00FB49EA">
              <w:rPr>
                <w:rFonts w:asciiTheme="majorBidi" w:hAnsiTheme="majorBidi" w:cstheme="majorBidi"/>
              </w:rPr>
              <w:t>48</w:t>
            </w:r>
          </w:p>
        </w:tc>
      </w:tr>
      <w:tr w:rsidR="00DA4C32" w14:paraId="4F495DCA" w14:textId="77777777" w:rsidTr="00FB49EA">
        <w:trPr>
          <w:trHeight w:val="20"/>
        </w:trPr>
        <w:tc>
          <w:tcPr>
            <w:tcW w:w="3050" w:type="dxa"/>
            <w:tcBorders>
              <w:top w:val="nil"/>
              <w:bottom w:val="nil"/>
            </w:tcBorders>
          </w:tcPr>
          <w:p w14:paraId="4EA2705B" w14:textId="77777777" w:rsidR="00DA4C32" w:rsidRPr="00FB49EA" w:rsidRDefault="006003F6" w:rsidP="00FB49EA">
            <w:pPr>
              <w:rPr>
                <w:rFonts w:asciiTheme="majorBidi" w:hAnsiTheme="majorBidi" w:cstheme="majorBidi"/>
              </w:rPr>
            </w:pPr>
            <w:r w:rsidRPr="00FB49EA">
              <w:rPr>
                <w:rFonts w:asciiTheme="majorBidi" w:hAnsiTheme="majorBidi" w:cstheme="majorBidi"/>
              </w:rPr>
              <w:t>Mediaan (minutites)</w:t>
            </w:r>
          </w:p>
        </w:tc>
        <w:tc>
          <w:tcPr>
            <w:tcW w:w="3022" w:type="dxa"/>
            <w:tcBorders>
              <w:top w:val="nil"/>
              <w:bottom w:val="nil"/>
            </w:tcBorders>
          </w:tcPr>
          <w:p w14:paraId="48BD2CAC" w14:textId="77777777" w:rsidR="00DA4C32" w:rsidRPr="00FB49EA" w:rsidRDefault="006003F6" w:rsidP="00FB49EA">
            <w:pPr>
              <w:rPr>
                <w:rFonts w:asciiTheme="majorBidi" w:hAnsiTheme="majorBidi" w:cstheme="majorBidi"/>
              </w:rPr>
            </w:pPr>
            <w:r w:rsidRPr="00FB49EA">
              <w:rPr>
                <w:rFonts w:asciiTheme="majorBidi" w:hAnsiTheme="majorBidi" w:cstheme="majorBidi"/>
              </w:rPr>
              <w:t>1,4</w:t>
            </w:r>
          </w:p>
        </w:tc>
        <w:tc>
          <w:tcPr>
            <w:tcW w:w="2992" w:type="dxa"/>
            <w:tcBorders>
              <w:top w:val="nil"/>
              <w:bottom w:val="nil"/>
            </w:tcBorders>
          </w:tcPr>
          <w:p w14:paraId="1C67A59E" w14:textId="77777777" w:rsidR="00DA4C32" w:rsidRPr="00FB49EA" w:rsidRDefault="006003F6" w:rsidP="00FB49EA">
            <w:pPr>
              <w:rPr>
                <w:rFonts w:asciiTheme="majorBidi" w:hAnsiTheme="majorBidi" w:cstheme="majorBidi"/>
              </w:rPr>
            </w:pPr>
            <w:r w:rsidRPr="00FB49EA">
              <w:rPr>
                <w:rFonts w:asciiTheme="majorBidi" w:hAnsiTheme="majorBidi" w:cstheme="majorBidi"/>
              </w:rPr>
              <w:t>17,6</w:t>
            </w:r>
          </w:p>
        </w:tc>
      </w:tr>
      <w:tr w:rsidR="00DA4C32" w14:paraId="25070A3F" w14:textId="77777777" w:rsidTr="00FB49EA">
        <w:trPr>
          <w:trHeight w:val="20"/>
        </w:trPr>
        <w:tc>
          <w:tcPr>
            <w:tcW w:w="3050" w:type="dxa"/>
            <w:tcBorders>
              <w:top w:val="nil"/>
            </w:tcBorders>
          </w:tcPr>
          <w:p w14:paraId="4C9FDB7C" w14:textId="77777777" w:rsidR="00DA4C32" w:rsidRPr="00FB49EA" w:rsidRDefault="006003F6" w:rsidP="00FB49EA">
            <w:pPr>
              <w:rPr>
                <w:rFonts w:asciiTheme="majorBidi" w:hAnsiTheme="majorBidi" w:cstheme="majorBidi"/>
              </w:rPr>
            </w:pPr>
            <w:r w:rsidRPr="00FB49EA">
              <w:rPr>
                <w:rFonts w:asciiTheme="majorBidi" w:hAnsiTheme="majorBidi" w:cstheme="majorBidi"/>
              </w:rPr>
              <w:t>Vahemik</w:t>
            </w:r>
          </w:p>
        </w:tc>
        <w:tc>
          <w:tcPr>
            <w:tcW w:w="3022" w:type="dxa"/>
            <w:tcBorders>
              <w:top w:val="nil"/>
            </w:tcBorders>
          </w:tcPr>
          <w:p w14:paraId="2BB3FA5E" w14:textId="77777777" w:rsidR="00DA4C32" w:rsidRPr="00FB49EA" w:rsidRDefault="006003F6" w:rsidP="00FB49EA">
            <w:pPr>
              <w:rPr>
                <w:rFonts w:asciiTheme="majorBidi" w:hAnsiTheme="majorBidi" w:cstheme="majorBidi"/>
              </w:rPr>
            </w:pPr>
            <w:r w:rsidRPr="00FB49EA">
              <w:rPr>
                <w:rFonts w:asciiTheme="majorBidi" w:hAnsiTheme="majorBidi" w:cstheme="majorBidi"/>
              </w:rPr>
              <w:t>0,9…5,4</w:t>
            </w:r>
          </w:p>
        </w:tc>
        <w:tc>
          <w:tcPr>
            <w:tcW w:w="2992" w:type="dxa"/>
            <w:tcBorders>
              <w:top w:val="nil"/>
            </w:tcBorders>
          </w:tcPr>
          <w:p w14:paraId="3298A537" w14:textId="77777777" w:rsidR="00DA4C32" w:rsidRPr="00FB49EA" w:rsidRDefault="006003F6" w:rsidP="00FB49EA">
            <w:pPr>
              <w:rPr>
                <w:rFonts w:asciiTheme="majorBidi" w:hAnsiTheme="majorBidi" w:cstheme="majorBidi"/>
              </w:rPr>
            </w:pPr>
            <w:r w:rsidRPr="00FB49EA">
              <w:rPr>
                <w:rFonts w:asciiTheme="majorBidi" w:hAnsiTheme="majorBidi" w:cstheme="majorBidi"/>
              </w:rPr>
              <w:t>3,7…106,9</w:t>
            </w:r>
          </w:p>
        </w:tc>
      </w:tr>
      <w:tr w:rsidR="00DA4C32" w14:paraId="60CEFC3A" w14:textId="77777777" w:rsidTr="00FB49EA">
        <w:trPr>
          <w:trHeight w:val="20"/>
        </w:trPr>
        <w:tc>
          <w:tcPr>
            <w:tcW w:w="3050" w:type="dxa"/>
            <w:tcBorders>
              <w:bottom w:val="nil"/>
            </w:tcBorders>
          </w:tcPr>
          <w:p w14:paraId="1A20CF82" w14:textId="77777777" w:rsidR="00DA4C32" w:rsidRPr="00FB49EA" w:rsidRDefault="006003F6" w:rsidP="00FB49EA">
            <w:pPr>
              <w:rPr>
                <w:rFonts w:asciiTheme="majorBidi" w:hAnsiTheme="majorBidi" w:cstheme="majorBidi"/>
              </w:rPr>
            </w:pPr>
            <w:r w:rsidRPr="00FB49EA">
              <w:rPr>
                <w:rFonts w:asciiTheme="majorBidi" w:hAnsiTheme="majorBidi" w:cstheme="majorBidi"/>
              </w:rPr>
              <w:t>Vekuroonium</w:t>
            </w:r>
          </w:p>
        </w:tc>
        <w:tc>
          <w:tcPr>
            <w:tcW w:w="3022" w:type="dxa"/>
            <w:tcBorders>
              <w:bottom w:val="nil"/>
            </w:tcBorders>
          </w:tcPr>
          <w:p w14:paraId="77C55FAD" w14:textId="77777777" w:rsidR="00DA4C32" w:rsidRPr="00FB49EA" w:rsidRDefault="00DA4C32" w:rsidP="00FB49EA">
            <w:pPr>
              <w:rPr>
                <w:rFonts w:asciiTheme="majorBidi" w:hAnsiTheme="majorBidi" w:cstheme="majorBidi"/>
              </w:rPr>
            </w:pPr>
          </w:p>
        </w:tc>
        <w:tc>
          <w:tcPr>
            <w:tcW w:w="2992" w:type="dxa"/>
            <w:tcBorders>
              <w:bottom w:val="nil"/>
            </w:tcBorders>
          </w:tcPr>
          <w:p w14:paraId="69F46B8D" w14:textId="77777777" w:rsidR="00DA4C32" w:rsidRPr="00FB49EA" w:rsidRDefault="00DA4C32" w:rsidP="00FB49EA">
            <w:pPr>
              <w:rPr>
                <w:rFonts w:asciiTheme="majorBidi" w:hAnsiTheme="majorBidi" w:cstheme="majorBidi"/>
              </w:rPr>
            </w:pPr>
          </w:p>
        </w:tc>
      </w:tr>
      <w:tr w:rsidR="00DA4C32" w14:paraId="7B7345F7" w14:textId="77777777" w:rsidTr="00FB49EA">
        <w:trPr>
          <w:trHeight w:val="20"/>
        </w:trPr>
        <w:tc>
          <w:tcPr>
            <w:tcW w:w="3050" w:type="dxa"/>
            <w:tcBorders>
              <w:top w:val="nil"/>
              <w:bottom w:val="nil"/>
            </w:tcBorders>
          </w:tcPr>
          <w:p w14:paraId="7FAF2E82" w14:textId="77777777" w:rsidR="00DA4C32" w:rsidRPr="00FB49EA" w:rsidRDefault="006003F6" w:rsidP="00FB49EA">
            <w:pPr>
              <w:rPr>
                <w:rFonts w:asciiTheme="majorBidi" w:hAnsiTheme="majorBidi" w:cstheme="majorBidi"/>
              </w:rPr>
            </w:pPr>
            <w:r w:rsidRPr="00FB49EA">
              <w:rPr>
                <w:rFonts w:asciiTheme="majorBidi" w:hAnsiTheme="majorBidi" w:cstheme="majorBidi"/>
              </w:rPr>
              <w:t>N</w:t>
            </w:r>
          </w:p>
        </w:tc>
        <w:tc>
          <w:tcPr>
            <w:tcW w:w="3022" w:type="dxa"/>
            <w:tcBorders>
              <w:top w:val="nil"/>
              <w:bottom w:val="nil"/>
            </w:tcBorders>
          </w:tcPr>
          <w:p w14:paraId="7E983193" w14:textId="77777777" w:rsidR="00DA4C32" w:rsidRPr="00FB49EA" w:rsidRDefault="006003F6" w:rsidP="00FB49EA">
            <w:pPr>
              <w:rPr>
                <w:rFonts w:asciiTheme="majorBidi" w:hAnsiTheme="majorBidi" w:cstheme="majorBidi"/>
              </w:rPr>
            </w:pPr>
            <w:r w:rsidRPr="00FB49EA">
              <w:rPr>
                <w:rFonts w:asciiTheme="majorBidi" w:hAnsiTheme="majorBidi" w:cstheme="majorBidi"/>
              </w:rPr>
              <w:t>48</w:t>
            </w:r>
          </w:p>
        </w:tc>
        <w:tc>
          <w:tcPr>
            <w:tcW w:w="2992" w:type="dxa"/>
            <w:tcBorders>
              <w:top w:val="nil"/>
              <w:bottom w:val="nil"/>
            </w:tcBorders>
          </w:tcPr>
          <w:p w14:paraId="2FB2DA73" w14:textId="77777777" w:rsidR="00DA4C32" w:rsidRPr="00FB49EA" w:rsidRDefault="006003F6" w:rsidP="00FB49EA">
            <w:pPr>
              <w:rPr>
                <w:rFonts w:asciiTheme="majorBidi" w:hAnsiTheme="majorBidi" w:cstheme="majorBidi"/>
              </w:rPr>
            </w:pPr>
            <w:r w:rsidRPr="00FB49EA">
              <w:rPr>
                <w:rFonts w:asciiTheme="majorBidi" w:hAnsiTheme="majorBidi" w:cstheme="majorBidi"/>
              </w:rPr>
              <w:t>45</w:t>
            </w:r>
          </w:p>
        </w:tc>
      </w:tr>
      <w:tr w:rsidR="00DA4C32" w14:paraId="4C2FD692" w14:textId="77777777" w:rsidTr="00FB49EA">
        <w:trPr>
          <w:trHeight w:val="20"/>
        </w:trPr>
        <w:tc>
          <w:tcPr>
            <w:tcW w:w="3050" w:type="dxa"/>
            <w:tcBorders>
              <w:top w:val="nil"/>
              <w:bottom w:val="nil"/>
            </w:tcBorders>
          </w:tcPr>
          <w:p w14:paraId="10500CEB" w14:textId="77777777" w:rsidR="00DA4C32" w:rsidRPr="00FB49EA" w:rsidRDefault="006003F6" w:rsidP="00FB49EA">
            <w:pPr>
              <w:rPr>
                <w:rFonts w:asciiTheme="majorBidi" w:hAnsiTheme="majorBidi" w:cstheme="majorBidi"/>
              </w:rPr>
            </w:pPr>
            <w:r w:rsidRPr="00FB49EA">
              <w:rPr>
                <w:rFonts w:asciiTheme="majorBidi" w:hAnsiTheme="majorBidi" w:cstheme="majorBidi"/>
              </w:rPr>
              <w:t>Mediaan (minutites)</w:t>
            </w:r>
          </w:p>
        </w:tc>
        <w:tc>
          <w:tcPr>
            <w:tcW w:w="3022" w:type="dxa"/>
            <w:tcBorders>
              <w:top w:val="nil"/>
              <w:bottom w:val="nil"/>
            </w:tcBorders>
          </w:tcPr>
          <w:p w14:paraId="6A0C5455" w14:textId="77777777" w:rsidR="00DA4C32" w:rsidRPr="00FB49EA" w:rsidRDefault="006003F6" w:rsidP="00FB49EA">
            <w:pPr>
              <w:rPr>
                <w:rFonts w:asciiTheme="majorBidi" w:hAnsiTheme="majorBidi" w:cstheme="majorBidi"/>
              </w:rPr>
            </w:pPr>
            <w:r w:rsidRPr="00FB49EA">
              <w:rPr>
                <w:rFonts w:asciiTheme="majorBidi" w:hAnsiTheme="majorBidi" w:cstheme="majorBidi"/>
              </w:rPr>
              <w:t>2,1</w:t>
            </w:r>
          </w:p>
        </w:tc>
        <w:tc>
          <w:tcPr>
            <w:tcW w:w="2992" w:type="dxa"/>
            <w:tcBorders>
              <w:top w:val="nil"/>
              <w:bottom w:val="nil"/>
            </w:tcBorders>
          </w:tcPr>
          <w:p w14:paraId="760C2D39" w14:textId="77777777" w:rsidR="00DA4C32" w:rsidRPr="00FB49EA" w:rsidRDefault="006003F6" w:rsidP="00FB49EA">
            <w:pPr>
              <w:rPr>
                <w:rFonts w:asciiTheme="majorBidi" w:hAnsiTheme="majorBidi" w:cstheme="majorBidi"/>
              </w:rPr>
            </w:pPr>
            <w:r w:rsidRPr="00FB49EA">
              <w:rPr>
                <w:rFonts w:asciiTheme="majorBidi" w:hAnsiTheme="majorBidi" w:cstheme="majorBidi"/>
              </w:rPr>
              <w:t>18,9</w:t>
            </w:r>
          </w:p>
        </w:tc>
      </w:tr>
      <w:tr w:rsidR="00DA4C32" w14:paraId="4936AF84" w14:textId="77777777" w:rsidTr="00FB49EA">
        <w:trPr>
          <w:trHeight w:val="20"/>
        </w:trPr>
        <w:tc>
          <w:tcPr>
            <w:tcW w:w="3050" w:type="dxa"/>
            <w:tcBorders>
              <w:top w:val="nil"/>
            </w:tcBorders>
          </w:tcPr>
          <w:p w14:paraId="62478A69" w14:textId="77777777" w:rsidR="00DA4C32" w:rsidRPr="00FB49EA" w:rsidRDefault="006003F6" w:rsidP="00FB49EA">
            <w:pPr>
              <w:rPr>
                <w:rFonts w:asciiTheme="majorBidi" w:hAnsiTheme="majorBidi" w:cstheme="majorBidi"/>
              </w:rPr>
            </w:pPr>
            <w:r w:rsidRPr="00FB49EA">
              <w:rPr>
                <w:rFonts w:asciiTheme="majorBidi" w:hAnsiTheme="majorBidi" w:cstheme="majorBidi"/>
              </w:rPr>
              <w:t>Vahemik</w:t>
            </w:r>
          </w:p>
        </w:tc>
        <w:tc>
          <w:tcPr>
            <w:tcW w:w="3022" w:type="dxa"/>
            <w:tcBorders>
              <w:top w:val="nil"/>
            </w:tcBorders>
          </w:tcPr>
          <w:p w14:paraId="6D95C325" w14:textId="77777777" w:rsidR="00DA4C32" w:rsidRPr="00FB49EA" w:rsidRDefault="006003F6" w:rsidP="00FB49EA">
            <w:pPr>
              <w:rPr>
                <w:rFonts w:asciiTheme="majorBidi" w:hAnsiTheme="majorBidi" w:cstheme="majorBidi"/>
              </w:rPr>
            </w:pPr>
            <w:r w:rsidRPr="00FB49EA">
              <w:rPr>
                <w:rFonts w:asciiTheme="majorBidi" w:hAnsiTheme="majorBidi" w:cstheme="majorBidi"/>
              </w:rPr>
              <w:t>1,2…64,2</w:t>
            </w:r>
          </w:p>
        </w:tc>
        <w:tc>
          <w:tcPr>
            <w:tcW w:w="2992" w:type="dxa"/>
            <w:tcBorders>
              <w:top w:val="nil"/>
            </w:tcBorders>
          </w:tcPr>
          <w:p w14:paraId="256C5CF3" w14:textId="77777777" w:rsidR="00DA4C32" w:rsidRPr="00FB49EA" w:rsidRDefault="006003F6" w:rsidP="00FB49EA">
            <w:pPr>
              <w:rPr>
                <w:rFonts w:asciiTheme="majorBidi" w:hAnsiTheme="majorBidi" w:cstheme="majorBidi"/>
              </w:rPr>
            </w:pPr>
            <w:r w:rsidRPr="00FB49EA">
              <w:rPr>
                <w:rFonts w:asciiTheme="majorBidi" w:hAnsiTheme="majorBidi" w:cstheme="majorBidi"/>
              </w:rPr>
              <w:t>2,9…76,2</w:t>
            </w:r>
          </w:p>
        </w:tc>
      </w:tr>
    </w:tbl>
    <w:p w14:paraId="51F8419B" w14:textId="77777777" w:rsidR="00DA4C32" w:rsidRPr="00FB49EA" w:rsidRDefault="00DA4C32">
      <w:pPr>
        <w:rPr>
          <w:rFonts w:asciiTheme="majorBidi" w:hAnsiTheme="majorBidi" w:cstheme="majorBidi"/>
        </w:rPr>
      </w:pPr>
    </w:p>
    <w:p w14:paraId="3BF9AB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Rokurooniumiga tekitatud neuromuskulaarse blokaadi kõrvaldamist sugammadeksiga võrreldi </w:t>
      </w:r>
      <w:r w:rsidRPr="00FB49EA">
        <w:rPr>
          <w:rFonts w:asciiTheme="majorBidi" w:hAnsiTheme="majorBidi" w:cstheme="majorBidi"/>
          <w:i/>
          <w:iCs/>
        </w:rPr>
        <w:t>cis</w:t>
      </w:r>
      <w:r w:rsidRPr="00FB49EA">
        <w:rPr>
          <w:rFonts w:asciiTheme="majorBidi" w:hAnsiTheme="majorBidi" w:cstheme="majorBidi"/>
        </w:rPr>
        <w:t>-atrakuuriumiga tekitatud neuromuskulaarse blokaadi kõrvaldamisega neostigmiiniga. T</w:t>
      </w:r>
      <w:r w:rsidRPr="00FB49EA">
        <w:rPr>
          <w:rFonts w:asciiTheme="majorBidi" w:hAnsiTheme="majorBidi" w:cstheme="majorBidi"/>
          <w:vertAlign w:val="subscript"/>
        </w:rPr>
        <w:t>2</w:t>
      </w:r>
      <w:r w:rsidRPr="00FB49EA">
        <w:rPr>
          <w:rFonts w:asciiTheme="majorBidi" w:hAnsiTheme="majorBidi" w:cstheme="majorBidi"/>
        </w:rPr>
        <w:t xml:space="preserve"> taasilmumisel manustati 2 mg/kg sugammadeksi või 50 µg/kg neostigmiini. Sugammadeks kõrvaldas rokurooniumiga tekitatud neuromuskulaarse blokaadi kiiremini kui neostigmiin </w:t>
      </w:r>
      <w:r w:rsidRPr="00FB49EA">
        <w:rPr>
          <w:rFonts w:asciiTheme="majorBidi" w:hAnsiTheme="majorBidi" w:cstheme="majorBidi"/>
          <w:i/>
          <w:iCs/>
        </w:rPr>
        <w:t>cis</w:t>
      </w:r>
      <w:r w:rsidRPr="00FB49EA">
        <w:rPr>
          <w:rFonts w:asciiTheme="majorBidi" w:hAnsiTheme="majorBidi" w:cstheme="majorBidi"/>
        </w:rPr>
        <w:t>-atrakuuriumiga tekitatud neuromuskulaarse blokaadi.</w:t>
      </w:r>
    </w:p>
    <w:p w14:paraId="742D9A90" w14:textId="77777777" w:rsidR="00DA4C32" w:rsidRPr="00FB49EA" w:rsidRDefault="00DA4C32">
      <w:pPr>
        <w:rPr>
          <w:rFonts w:asciiTheme="majorBidi" w:hAnsiTheme="majorBidi" w:cstheme="majorBidi"/>
        </w:rPr>
      </w:pPr>
    </w:p>
    <w:p w14:paraId="148F6E3E" w14:textId="77777777" w:rsidR="00DA4C32" w:rsidRPr="00FB49EA" w:rsidRDefault="006003F6" w:rsidP="00FB49EA">
      <w:pPr>
        <w:keepNext/>
        <w:keepLines/>
        <w:rPr>
          <w:rFonts w:asciiTheme="majorBidi" w:eastAsia="Times New Roman" w:hAnsiTheme="majorBidi" w:cstheme="majorBidi"/>
          <w:b/>
          <w:bCs/>
        </w:rPr>
      </w:pPr>
      <w:r w:rsidRPr="00FB49EA">
        <w:rPr>
          <w:rFonts w:asciiTheme="majorBidi" w:hAnsiTheme="majorBidi" w:cstheme="majorBidi"/>
          <w:b/>
          <w:bCs/>
        </w:rPr>
        <w:t>Tabel 5. Aeg (minutites) alates sugammadeksi või neostigmiini manustamisest T</w:t>
      </w:r>
      <w:r w:rsidRPr="00FB49EA">
        <w:rPr>
          <w:rFonts w:asciiTheme="majorBidi" w:hAnsiTheme="majorBidi" w:cstheme="majorBidi"/>
          <w:b/>
          <w:bCs/>
          <w:vertAlign w:val="subscript"/>
        </w:rPr>
        <w:t>2</w:t>
      </w:r>
      <w:r w:rsidRPr="00FB49EA">
        <w:rPr>
          <w:rFonts w:asciiTheme="majorBidi" w:hAnsiTheme="majorBidi" w:cstheme="majorBidi"/>
          <w:b/>
          <w:bCs/>
        </w:rPr>
        <w:t xml:space="preserve"> taasilmumisel pärast rokurooniumi või </w:t>
      </w:r>
      <w:r w:rsidRPr="00FB49EA">
        <w:rPr>
          <w:rFonts w:asciiTheme="majorBidi" w:hAnsiTheme="majorBidi" w:cstheme="majorBidi"/>
          <w:b/>
          <w:bCs/>
          <w:i/>
          <w:iCs/>
        </w:rPr>
        <w:t>cis</w:t>
      </w:r>
      <w:r w:rsidRPr="00FB49EA">
        <w:rPr>
          <w:rFonts w:asciiTheme="majorBidi" w:hAnsiTheme="majorBidi" w:cstheme="majorBidi"/>
          <w:b/>
          <w:bCs/>
        </w:rPr>
        <w:t>-atrakuuriumi manustamist kuni taastumiseni T</w:t>
      </w:r>
      <w:r w:rsidRPr="00FB49EA">
        <w:rPr>
          <w:rFonts w:asciiTheme="majorBidi" w:hAnsiTheme="majorBidi" w:cstheme="majorBidi"/>
          <w:b/>
          <w:bCs/>
          <w:vertAlign w:val="subscript"/>
        </w:rPr>
        <w:t>4</w:t>
      </w:r>
      <w:r w:rsidRPr="00FB49EA">
        <w:rPr>
          <w:rFonts w:asciiTheme="majorBidi" w:hAnsiTheme="majorBidi" w:cstheme="majorBidi"/>
          <w:b/>
          <w:bCs/>
        </w:rPr>
        <w:t>/T</w:t>
      </w:r>
      <w:r w:rsidRPr="00FB49EA">
        <w:rPr>
          <w:rFonts w:asciiTheme="majorBidi" w:hAnsiTheme="majorBidi" w:cstheme="majorBidi"/>
          <w:b/>
          <w:bCs/>
          <w:vertAlign w:val="subscript"/>
        </w:rPr>
        <w:t>1</w:t>
      </w:r>
      <w:r w:rsidRPr="00FB49EA">
        <w:rPr>
          <w:rFonts w:asciiTheme="majorBidi" w:hAnsiTheme="majorBidi" w:cstheme="majorBidi"/>
          <w:b/>
          <w:bCs/>
        </w:rPr>
        <w:t xml:space="preserve"> suhteni 0,9</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043"/>
        <w:gridCol w:w="3020"/>
        <w:gridCol w:w="3001"/>
      </w:tblGrid>
      <w:tr w:rsidR="00DA4C32" w14:paraId="2E8EE460" w14:textId="77777777">
        <w:trPr>
          <w:trHeight w:val="20"/>
        </w:trPr>
        <w:tc>
          <w:tcPr>
            <w:tcW w:w="3043" w:type="dxa"/>
            <w:vMerge w:val="restart"/>
          </w:tcPr>
          <w:p w14:paraId="5D84F19A" w14:textId="77777777" w:rsidR="00DA4C32" w:rsidRPr="00FB49EA" w:rsidRDefault="006003F6" w:rsidP="00FB49EA">
            <w:pPr>
              <w:keepNext/>
              <w:keepLines/>
              <w:rPr>
                <w:rFonts w:asciiTheme="majorBidi" w:hAnsiTheme="majorBidi" w:cstheme="majorBidi"/>
              </w:rPr>
            </w:pPr>
            <w:r w:rsidRPr="00FB49EA">
              <w:rPr>
                <w:rFonts w:asciiTheme="majorBidi" w:hAnsiTheme="majorBidi" w:cstheme="majorBidi"/>
              </w:rPr>
              <w:t>Neuromuskulaarset ülekannet blokeeriv aine</w:t>
            </w:r>
          </w:p>
        </w:tc>
        <w:tc>
          <w:tcPr>
            <w:tcW w:w="6021" w:type="dxa"/>
            <w:gridSpan w:val="2"/>
          </w:tcPr>
          <w:p w14:paraId="503579CF"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Raviskeem</w:t>
            </w:r>
          </w:p>
        </w:tc>
      </w:tr>
      <w:tr w:rsidR="00DA4C32" w14:paraId="34EB7EE5" w14:textId="77777777">
        <w:trPr>
          <w:trHeight w:val="20"/>
        </w:trPr>
        <w:tc>
          <w:tcPr>
            <w:tcW w:w="3043" w:type="dxa"/>
            <w:vMerge/>
            <w:tcBorders>
              <w:top w:val="nil"/>
            </w:tcBorders>
          </w:tcPr>
          <w:p w14:paraId="3ADBF91D" w14:textId="77777777" w:rsidR="00DA4C32" w:rsidRPr="00FB49EA" w:rsidRDefault="00DA4C32" w:rsidP="00FB49EA">
            <w:pPr>
              <w:keepNext/>
              <w:keepLines/>
              <w:rPr>
                <w:rFonts w:asciiTheme="majorBidi" w:hAnsiTheme="majorBidi" w:cstheme="majorBidi"/>
              </w:rPr>
            </w:pPr>
          </w:p>
        </w:tc>
        <w:tc>
          <w:tcPr>
            <w:tcW w:w="3020" w:type="dxa"/>
          </w:tcPr>
          <w:p w14:paraId="23F096E4"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Rokuroonium ja sugammadeks</w:t>
            </w:r>
          </w:p>
          <w:p w14:paraId="5FD97BFF"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2 mg/kg)</w:t>
            </w:r>
          </w:p>
        </w:tc>
        <w:tc>
          <w:tcPr>
            <w:tcW w:w="3001" w:type="dxa"/>
          </w:tcPr>
          <w:p w14:paraId="3576D74E"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Cis-atrakuurium ja neostigmiin</w:t>
            </w:r>
          </w:p>
          <w:p w14:paraId="2B2E93DE"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50 µg/kg)</w:t>
            </w:r>
          </w:p>
        </w:tc>
      </w:tr>
      <w:tr w:rsidR="00DA4C32" w14:paraId="76278C46" w14:textId="77777777">
        <w:trPr>
          <w:trHeight w:val="20"/>
        </w:trPr>
        <w:tc>
          <w:tcPr>
            <w:tcW w:w="3043" w:type="dxa"/>
            <w:tcBorders>
              <w:bottom w:val="nil"/>
            </w:tcBorders>
          </w:tcPr>
          <w:p w14:paraId="496FE976" w14:textId="77777777" w:rsidR="00DA4C32" w:rsidRPr="00FB49EA" w:rsidRDefault="006003F6" w:rsidP="00FB49EA">
            <w:pPr>
              <w:keepNext/>
              <w:keepLines/>
              <w:rPr>
                <w:rFonts w:asciiTheme="majorBidi" w:hAnsiTheme="majorBidi" w:cstheme="majorBidi"/>
              </w:rPr>
            </w:pPr>
            <w:r w:rsidRPr="00FB49EA">
              <w:rPr>
                <w:rFonts w:asciiTheme="majorBidi" w:hAnsiTheme="majorBidi" w:cstheme="majorBidi"/>
              </w:rPr>
              <w:t>N</w:t>
            </w:r>
          </w:p>
        </w:tc>
        <w:tc>
          <w:tcPr>
            <w:tcW w:w="3020" w:type="dxa"/>
            <w:tcBorders>
              <w:bottom w:val="nil"/>
            </w:tcBorders>
          </w:tcPr>
          <w:p w14:paraId="655C3EA3"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34</w:t>
            </w:r>
          </w:p>
        </w:tc>
        <w:tc>
          <w:tcPr>
            <w:tcW w:w="3001" w:type="dxa"/>
            <w:tcBorders>
              <w:bottom w:val="nil"/>
            </w:tcBorders>
          </w:tcPr>
          <w:p w14:paraId="1EDBED33"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39</w:t>
            </w:r>
          </w:p>
        </w:tc>
      </w:tr>
      <w:tr w:rsidR="00DA4C32" w14:paraId="76DE059B" w14:textId="77777777">
        <w:trPr>
          <w:trHeight w:val="20"/>
        </w:trPr>
        <w:tc>
          <w:tcPr>
            <w:tcW w:w="3043" w:type="dxa"/>
            <w:tcBorders>
              <w:top w:val="nil"/>
              <w:bottom w:val="nil"/>
            </w:tcBorders>
          </w:tcPr>
          <w:p w14:paraId="663D55F5" w14:textId="77777777" w:rsidR="00DA4C32" w:rsidRPr="00FB49EA" w:rsidRDefault="006003F6" w:rsidP="00FB49EA">
            <w:pPr>
              <w:keepNext/>
              <w:keepLines/>
              <w:rPr>
                <w:rFonts w:asciiTheme="majorBidi" w:hAnsiTheme="majorBidi" w:cstheme="majorBidi"/>
              </w:rPr>
            </w:pPr>
            <w:r w:rsidRPr="00FB49EA">
              <w:rPr>
                <w:rFonts w:asciiTheme="majorBidi" w:hAnsiTheme="majorBidi" w:cstheme="majorBidi"/>
              </w:rPr>
              <w:t>Mediaan (minutites)</w:t>
            </w:r>
          </w:p>
        </w:tc>
        <w:tc>
          <w:tcPr>
            <w:tcW w:w="3020" w:type="dxa"/>
            <w:tcBorders>
              <w:top w:val="nil"/>
              <w:bottom w:val="nil"/>
            </w:tcBorders>
          </w:tcPr>
          <w:p w14:paraId="5A179402"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1,9</w:t>
            </w:r>
          </w:p>
        </w:tc>
        <w:tc>
          <w:tcPr>
            <w:tcW w:w="3001" w:type="dxa"/>
            <w:tcBorders>
              <w:top w:val="nil"/>
              <w:bottom w:val="nil"/>
            </w:tcBorders>
          </w:tcPr>
          <w:p w14:paraId="5596022B"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7,2</w:t>
            </w:r>
          </w:p>
        </w:tc>
      </w:tr>
      <w:tr w:rsidR="00DA4C32" w14:paraId="06CAECC7" w14:textId="77777777">
        <w:trPr>
          <w:trHeight w:val="20"/>
        </w:trPr>
        <w:tc>
          <w:tcPr>
            <w:tcW w:w="3043" w:type="dxa"/>
            <w:tcBorders>
              <w:top w:val="nil"/>
            </w:tcBorders>
          </w:tcPr>
          <w:p w14:paraId="3E8A1148" w14:textId="77777777" w:rsidR="00DA4C32" w:rsidRPr="00FB49EA" w:rsidRDefault="006003F6">
            <w:pPr>
              <w:rPr>
                <w:rFonts w:asciiTheme="majorBidi" w:hAnsiTheme="majorBidi" w:cstheme="majorBidi"/>
              </w:rPr>
            </w:pPr>
            <w:r w:rsidRPr="00FB49EA">
              <w:rPr>
                <w:rFonts w:asciiTheme="majorBidi" w:hAnsiTheme="majorBidi" w:cstheme="majorBidi"/>
              </w:rPr>
              <w:t>Vahemik</w:t>
            </w:r>
          </w:p>
        </w:tc>
        <w:tc>
          <w:tcPr>
            <w:tcW w:w="3020" w:type="dxa"/>
            <w:tcBorders>
              <w:top w:val="nil"/>
            </w:tcBorders>
          </w:tcPr>
          <w:p w14:paraId="51C5C8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0,7…6,4</w:t>
            </w:r>
          </w:p>
        </w:tc>
        <w:tc>
          <w:tcPr>
            <w:tcW w:w="3001" w:type="dxa"/>
            <w:tcBorders>
              <w:top w:val="nil"/>
            </w:tcBorders>
          </w:tcPr>
          <w:p w14:paraId="2BA2275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2…28,2</w:t>
            </w:r>
          </w:p>
        </w:tc>
      </w:tr>
    </w:tbl>
    <w:p w14:paraId="31EA3110" w14:textId="77777777" w:rsidR="00DA4C32" w:rsidRPr="00FB49EA" w:rsidRDefault="00DA4C32">
      <w:pPr>
        <w:rPr>
          <w:rFonts w:asciiTheme="majorBidi" w:hAnsiTheme="majorBidi" w:cstheme="majorBidi"/>
        </w:rPr>
      </w:pPr>
    </w:p>
    <w:p w14:paraId="0068F115"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lastRenderedPageBreak/>
        <w:t>Viivitamatu kõrvaldamine</w:t>
      </w:r>
    </w:p>
    <w:p w14:paraId="54F563E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ktsinüülkoliiniga tekitatud neuromuskulaarsest blokaadist (1 mg/kg) taastumise aega võrreldi sugammadeksi manustamise (16 mg/kg, 3 minuti pärast) tulemusena rokurooniumiga (1,2 mg/kg) tekitatud neuromuskulaarsest blokaadist taastumise ajaga.</w:t>
      </w:r>
    </w:p>
    <w:p w14:paraId="65078F3B" w14:textId="77777777" w:rsidR="00DA4C32" w:rsidRPr="00FB49EA" w:rsidRDefault="00DA4C32">
      <w:pPr>
        <w:rPr>
          <w:rFonts w:asciiTheme="majorBidi" w:hAnsiTheme="majorBidi" w:cstheme="majorBidi"/>
        </w:rPr>
      </w:pPr>
    </w:p>
    <w:p w14:paraId="6E0EB6A1" w14:textId="77777777" w:rsidR="00DA4C32" w:rsidRPr="00FB49EA" w:rsidRDefault="006003F6" w:rsidP="00FB49EA">
      <w:pPr>
        <w:keepNext/>
        <w:rPr>
          <w:rFonts w:asciiTheme="majorBidi" w:eastAsia="Times New Roman" w:hAnsiTheme="majorBidi" w:cstheme="majorBidi"/>
          <w:b/>
          <w:bCs/>
        </w:rPr>
      </w:pPr>
      <w:r w:rsidRPr="00FB49EA">
        <w:rPr>
          <w:rFonts w:asciiTheme="majorBidi" w:hAnsiTheme="majorBidi" w:cstheme="majorBidi"/>
          <w:b/>
          <w:bCs/>
        </w:rPr>
        <w:t>Tabel 6. Aeg (minutites) alates rokurooniumi ja sugammadeksi või suktsinüülkoliini manustamisest kuni taastumiseni T</w:t>
      </w:r>
      <w:r w:rsidRPr="00FB49EA">
        <w:rPr>
          <w:rFonts w:asciiTheme="majorBidi" w:hAnsiTheme="majorBidi" w:cstheme="majorBidi"/>
          <w:b/>
          <w:bCs/>
          <w:vertAlign w:val="subscript"/>
        </w:rPr>
        <w:t>1</w:t>
      </w:r>
      <w:r w:rsidRPr="00FB49EA">
        <w:rPr>
          <w:rFonts w:asciiTheme="majorBidi" w:hAnsiTheme="majorBidi" w:cstheme="majorBidi"/>
          <w:b/>
          <w:bCs/>
        </w:rPr>
        <w:t xml:space="preserve"> 10%</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030"/>
        <w:gridCol w:w="3003"/>
        <w:gridCol w:w="3031"/>
      </w:tblGrid>
      <w:tr w:rsidR="00DA4C32" w14:paraId="428AC284" w14:textId="77777777" w:rsidTr="00FB49EA">
        <w:trPr>
          <w:trHeight w:val="20"/>
        </w:trPr>
        <w:tc>
          <w:tcPr>
            <w:tcW w:w="3104" w:type="dxa"/>
            <w:vMerge w:val="restart"/>
          </w:tcPr>
          <w:p w14:paraId="4581236B" w14:textId="77777777" w:rsidR="00DA4C32" w:rsidRPr="00FB49EA" w:rsidRDefault="006003F6">
            <w:pPr>
              <w:rPr>
                <w:rFonts w:asciiTheme="majorBidi" w:hAnsiTheme="majorBidi" w:cstheme="majorBidi"/>
              </w:rPr>
            </w:pPr>
            <w:r w:rsidRPr="00FB49EA">
              <w:rPr>
                <w:rFonts w:asciiTheme="majorBidi" w:hAnsiTheme="majorBidi" w:cstheme="majorBidi"/>
              </w:rPr>
              <w:t>Neuromuskulaarset ülekannet blokeeriv aine</w:t>
            </w:r>
          </w:p>
        </w:tc>
        <w:tc>
          <w:tcPr>
            <w:tcW w:w="6183" w:type="dxa"/>
            <w:gridSpan w:val="2"/>
          </w:tcPr>
          <w:p w14:paraId="06388D2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viskeem</w:t>
            </w:r>
          </w:p>
        </w:tc>
      </w:tr>
      <w:tr w:rsidR="00DA4C32" w14:paraId="622DD112" w14:textId="77777777" w:rsidTr="00FB49EA">
        <w:trPr>
          <w:trHeight w:val="20"/>
        </w:trPr>
        <w:tc>
          <w:tcPr>
            <w:tcW w:w="3104" w:type="dxa"/>
            <w:vMerge/>
            <w:tcBorders>
              <w:top w:val="nil"/>
            </w:tcBorders>
          </w:tcPr>
          <w:p w14:paraId="60551D24" w14:textId="77777777" w:rsidR="00DA4C32" w:rsidRPr="00FB49EA" w:rsidRDefault="00DA4C32">
            <w:pPr>
              <w:rPr>
                <w:rFonts w:asciiTheme="majorBidi" w:hAnsiTheme="majorBidi" w:cstheme="majorBidi"/>
              </w:rPr>
            </w:pPr>
          </w:p>
        </w:tc>
        <w:tc>
          <w:tcPr>
            <w:tcW w:w="3077" w:type="dxa"/>
          </w:tcPr>
          <w:p w14:paraId="3C4BCA1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okuroonium ja sugammadeks</w:t>
            </w:r>
          </w:p>
          <w:p w14:paraId="4294B04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6 mg/kg)</w:t>
            </w:r>
          </w:p>
        </w:tc>
        <w:tc>
          <w:tcPr>
            <w:tcW w:w="3106" w:type="dxa"/>
          </w:tcPr>
          <w:p w14:paraId="5D3C023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ktsinüülkoliin (1 mg/kg)</w:t>
            </w:r>
          </w:p>
        </w:tc>
      </w:tr>
      <w:tr w:rsidR="00DA4C32" w14:paraId="481FAF74" w14:textId="77777777" w:rsidTr="00FB49EA">
        <w:trPr>
          <w:trHeight w:val="20"/>
        </w:trPr>
        <w:tc>
          <w:tcPr>
            <w:tcW w:w="3104" w:type="dxa"/>
            <w:tcBorders>
              <w:bottom w:val="nil"/>
            </w:tcBorders>
          </w:tcPr>
          <w:p w14:paraId="12BA7842" w14:textId="77777777" w:rsidR="00DA4C32" w:rsidRPr="00FB49EA" w:rsidRDefault="006003F6">
            <w:pPr>
              <w:rPr>
                <w:rFonts w:asciiTheme="majorBidi" w:hAnsiTheme="majorBidi" w:cstheme="majorBidi"/>
              </w:rPr>
            </w:pPr>
            <w:r w:rsidRPr="00FB49EA">
              <w:rPr>
                <w:rFonts w:asciiTheme="majorBidi" w:hAnsiTheme="majorBidi" w:cstheme="majorBidi"/>
              </w:rPr>
              <w:t>N</w:t>
            </w:r>
          </w:p>
        </w:tc>
        <w:tc>
          <w:tcPr>
            <w:tcW w:w="3077" w:type="dxa"/>
            <w:tcBorders>
              <w:bottom w:val="nil"/>
            </w:tcBorders>
          </w:tcPr>
          <w:p w14:paraId="16A431D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55</w:t>
            </w:r>
          </w:p>
        </w:tc>
        <w:tc>
          <w:tcPr>
            <w:tcW w:w="3106" w:type="dxa"/>
            <w:tcBorders>
              <w:bottom w:val="nil"/>
            </w:tcBorders>
          </w:tcPr>
          <w:p w14:paraId="341942A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55</w:t>
            </w:r>
          </w:p>
        </w:tc>
      </w:tr>
      <w:tr w:rsidR="00DA4C32" w14:paraId="42460683" w14:textId="77777777" w:rsidTr="00FB49EA">
        <w:trPr>
          <w:trHeight w:val="20"/>
        </w:trPr>
        <w:tc>
          <w:tcPr>
            <w:tcW w:w="3104" w:type="dxa"/>
            <w:tcBorders>
              <w:top w:val="nil"/>
              <w:bottom w:val="nil"/>
            </w:tcBorders>
          </w:tcPr>
          <w:p w14:paraId="029ACF5C" w14:textId="77777777" w:rsidR="00DA4C32" w:rsidRPr="00FB49EA" w:rsidRDefault="006003F6">
            <w:pPr>
              <w:rPr>
                <w:rFonts w:asciiTheme="majorBidi" w:hAnsiTheme="majorBidi" w:cstheme="majorBidi"/>
              </w:rPr>
            </w:pPr>
            <w:r w:rsidRPr="00FB49EA">
              <w:rPr>
                <w:rFonts w:asciiTheme="majorBidi" w:hAnsiTheme="majorBidi" w:cstheme="majorBidi"/>
              </w:rPr>
              <w:t>Mediaan (minutites)</w:t>
            </w:r>
          </w:p>
        </w:tc>
        <w:tc>
          <w:tcPr>
            <w:tcW w:w="3077" w:type="dxa"/>
            <w:tcBorders>
              <w:top w:val="nil"/>
              <w:bottom w:val="nil"/>
            </w:tcBorders>
          </w:tcPr>
          <w:p w14:paraId="0811A43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4,2</w:t>
            </w:r>
          </w:p>
        </w:tc>
        <w:tc>
          <w:tcPr>
            <w:tcW w:w="3106" w:type="dxa"/>
            <w:tcBorders>
              <w:top w:val="nil"/>
              <w:bottom w:val="nil"/>
            </w:tcBorders>
          </w:tcPr>
          <w:p w14:paraId="27D5706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7,1</w:t>
            </w:r>
          </w:p>
        </w:tc>
      </w:tr>
      <w:tr w:rsidR="00DA4C32" w14:paraId="29A57E21" w14:textId="77777777" w:rsidTr="00FB49EA">
        <w:trPr>
          <w:trHeight w:val="20"/>
        </w:trPr>
        <w:tc>
          <w:tcPr>
            <w:tcW w:w="3104" w:type="dxa"/>
            <w:tcBorders>
              <w:top w:val="nil"/>
            </w:tcBorders>
          </w:tcPr>
          <w:p w14:paraId="137497C9" w14:textId="77777777" w:rsidR="00DA4C32" w:rsidRPr="00FB49EA" w:rsidRDefault="006003F6">
            <w:pPr>
              <w:rPr>
                <w:rFonts w:asciiTheme="majorBidi" w:hAnsiTheme="majorBidi" w:cstheme="majorBidi"/>
              </w:rPr>
            </w:pPr>
            <w:r w:rsidRPr="00FB49EA">
              <w:rPr>
                <w:rFonts w:asciiTheme="majorBidi" w:hAnsiTheme="majorBidi" w:cstheme="majorBidi"/>
              </w:rPr>
              <w:t>Vahemik</w:t>
            </w:r>
          </w:p>
        </w:tc>
        <w:tc>
          <w:tcPr>
            <w:tcW w:w="3077" w:type="dxa"/>
            <w:tcBorders>
              <w:top w:val="nil"/>
            </w:tcBorders>
          </w:tcPr>
          <w:p w14:paraId="7AEFC10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5…7,7</w:t>
            </w:r>
          </w:p>
        </w:tc>
        <w:tc>
          <w:tcPr>
            <w:tcW w:w="3106" w:type="dxa"/>
            <w:tcBorders>
              <w:top w:val="nil"/>
            </w:tcBorders>
          </w:tcPr>
          <w:p w14:paraId="5ACDF10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7…10,5</w:t>
            </w:r>
          </w:p>
        </w:tc>
      </w:tr>
    </w:tbl>
    <w:p w14:paraId="4CE47BDF" w14:textId="77777777" w:rsidR="00DA4C32" w:rsidRPr="00FB49EA" w:rsidRDefault="00DA4C32">
      <w:pPr>
        <w:rPr>
          <w:rFonts w:asciiTheme="majorBidi" w:hAnsiTheme="majorBidi" w:cstheme="majorBidi"/>
        </w:rPr>
      </w:pPr>
    </w:p>
    <w:p w14:paraId="7471099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oondanalüüs näitas järgmisi taastumisaegu, kui 16 mg/kg sugammadeksi manustati pärast 1,2 mg/kg rokurooniumbromiidi.</w:t>
      </w:r>
    </w:p>
    <w:p w14:paraId="2F895E5D" w14:textId="77777777" w:rsidR="00DA4C32" w:rsidRPr="00FB49EA" w:rsidRDefault="00DA4C32">
      <w:pPr>
        <w:rPr>
          <w:rFonts w:asciiTheme="majorBidi" w:hAnsiTheme="majorBidi" w:cstheme="majorBidi"/>
        </w:rPr>
      </w:pPr>
    </w:p>
    <w:p w14:paraId="43F5E955" w14:textId="77777777" w:rsidR="00DA4C32" w:rsidRPr="00FB49EA" w:rsidRDefault="006003F6" w:rsidP="00FB49EA">
      <w:pPr>
        <w:keepNext/>
        <w:widowControl/>
        <w:rPr>
          <w:rFonts w:eastAsia="Times New Roman"/>
          <w:b/>
          <w:bCs/>
        </w:rPr>
      </w:pPr>
      <w:r>
        <w:rPr>
          <w:b/>
          <w:bCs/>
        </w:rPr>
        <w:t>Tabel 7. Aeg (minutites) alates sugammadeksi manustamisest 3 minutit pärast rokurooniumi manustamist kuni taastumiseni T</w:t>
      </w:r>
      <w:r>
        <w:rPr>
          <w:b/>
          <w:bCs/>
          <w:vertAlign w:val="subscript"/>
        </w:rPr>
        <w:t>4</w:t>
      </w:r>
      <w:r>
        <w:rPr>
          <w:b/>
          <w:bCs/>
        </w:rPr>
        <w:t>/T</w:t>
      </w:r>
      <w:r>
        <w:rPr>
          <w:b/>
          <w:bCs/>
          <w:vertAlign w:val="subscript"/>
        </w:rPr>
        <w:t>1</w:t>
      </w:r>
      <w:r>
        <w:rPr>
          <w:b/>
          <w:bCs/>
        </w:rPr>
        <w:t xml:space="preserve"> suhteni 0,9; 0,8 või 0,7</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1684"/>
        <w:gridCol w:w="2459"/>
        <w:gridCol w:w="2459"/>
        <w:gridCol w:w="2462"/>
      </w:tblGrid>
      <w:tr w:rsidR="00DA4C32" w14:paraId="213657FE" w14:textId="77777777" w:rsidTr="00FB49EA">
        <w:trPr>
          <w:trHeight w:val="20"/>
        </w:trPr>
        <w:tc>
          <w:tcPr>
            <w:tcW w:w="1723" w:type="dxa"/>
          </w:tcPr>
          <w:p w14:paraId="4C0529A9" w14:textId="77777777" w:rsidR="00DA4C32" w:rsidRPr="00FB49EA" w:rsidRDefault="00DA4C32">
            <w:pPr>
              <w:rPr>
                <w:rFonts w:asciiTheme="majorBidi" w:hAnsiTheme="majorBidi" w:cstheme="majorBidi"/>
              </w:rPr>
            </w:pPr>
          </w:p>
        </w:tc>
        <w:tc>
          <w:tcPr>
            <w:tcW w:w="2520" w:type="dxa"/>
          </w:tcPr>
          <w:p w14:paraId="7D1C12AE" w14:textId="77777777" w:rsidR="00DA4C32" w:rsidRPr="00FB49EA" w:rsidRDefault="006003F6">
            <w:pPr>
              <w:rPr>
                <w:rFonts w:asciiTheme="majorBidi" w:hAnsiTheme="majorBidi" w:cstheme="majorBidi"/>
              </w:rPr>
            </w:pPr>
            <w:r w:rsidRPr="00FB49EA">
              <w:rPr>
                <w:rFonts w:asciiTheme="majorBidi" w:hAnsiTheme="majorBidi" w:cstheme="majorBidi"/>
              </w:rPr>
              <w:t>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kuni 0,9</w:t>
            </w:r>
          </w:p>
        </w:tc>
        <w:tc>
          <w:tcPr>
            <w:tcW w:w="2520" w:type="dxa"/>
          </w:tcPr>
          <w:p w14:paraId="390598B2" w14:textId="77777777" w:rsidR="00DA4C32" w:rsidRPr="00FB49EA" w:rsidRDefault="006003F6">
            <w:pPr>
              <w:rPr>
                <w:rFonts w:asciiTheme="majorBidi" w:hAnsiTheme="majorBidi" w:cstheme="majorBidi"/>
              </w:rPr>
            </w:pPr>
            <w:r w:rsidRPr="00FB49EA">
              <w:rPr>
                <w:rFonts w:asciiTheme="majorBidi" w:hAnsiTheme="majorBidi" w:cstheme="majorBidi"/>
              </w:rPr>
              <w:t>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kuni 0,8</w:t>
            </w:r>
          </w:p>
        </w:tc>
        <w:tc>
          <w:tcPr>
            <w:tcW w:w="2523" w:type="dxa"/>
          </w:tcPr>
          <w:p w14:paraId="26BFA554" w14:textId="77777777" w:rsidR="00DA4C32" w:rsidRPr="00FB49EA" w:rsidRDefault="006003F6">
            <w:pPr>
              <w:rPr>
                <w:rFonts w:asciiTheme="majorBidi" w:hAnsiTheme="majorBidi" w:cstheme="majorBidi"/>
              </w:rPr>
            </w:pPr>
            <w:r w:rsidRPr="00FB49EA">
              <w:rPr>
                <w:rFonts w:asciiTheme="majorBidi" w:hAnsiTheme="majorBidi" w:cstheme="majorBidi"/>
              </w:rPr>
              <w:t>T</w:t>
            </w:r>
            <w:r w:rsidRPr="00FB49EA">
              <w:rPr>
                <w:rFonts w:asciiTheme="majorBidi" w:hAnsiTheme="majorBidi" w:cstheme="majorBidi"/>
                <w:vertAlign w:val="subscript"/>
              </w:rPr>
              <w:t>4</w:t>
            </w:r>
            <w:r w:rsidRPr="00FB49EA">
              <w:rPr>
                <w:rFonts w:asciiTheme="majorBidi" w:hAnsiTheme="majorBidi" w:cstheme="majorBidi"/>
              </w:rPr>
              <w:t>/T</w:t>
            </w:r>
            <w:r w:rsidRPr="00FB49EA">
              <w:rPr>
                <w:rFonts w:asciiTheme="majorBidi" w:hAnsiTheme="majorBidi" w:cstheme="majorBidi"/>
                <w:vertAlign w:val="subscript"/>
              </w:rPr>
              <w:t>1</w:t>
            </w:r>
            <w:r w:rsidRPr="00FB49EA">
              <w:rPr>
                <w:rFonts w:asciiTheme="majorBidi" w:hAnsiTheme="majorBidi" w:cstheme="majorBidi"/>
              </w:rPr>
              <w:t xml:space="preserve"> kuni 0,7</w:t>
            </w:r>
          </w:p>
        </w:tc>
      </w:tr>
      <w:tr w:rsidR="00DA4C32" w14:paraId="791E3EF1" w14:textId="77777777">
        <w:trPr>
          <w:trHeight w:val="20"/>
        </w:trPr>
        <w:tc>
          <w:tcPr>
            <w:tcW w:w="1723" w:type="dxa"/>
          </w:tcPr>
          <w:p w14:paraId="3CDA61E6" w14:textId="77777777" w:rsidR="00DA4C32" w:rsidRPr="00FB49EA" w:rsidRDefault="006003F6">
            <w:pPr>
              <w:rPr>
                <w:rFonts w:asciiTheme="majorBidi" w:hAnsiTheme="majorBidi" w:cstheme="majorBidi"/>
              </w:rPr>
            </w:pPr>
            <w:r w:rsidRPr="00FB49EA">
              <w:rPr>
                <w:rFonts w:asciiTheme="majorBidi" w:hAnsiTheme="majorBidi" w:cstheme="majorBidi"/>
              </w:rPr>
              <w:t>N</w:t>
            </w:r>
          </w:p>
        </w:tc>
        <w:tc>
          <w:tcPr>
            <w:tcW w:w="2520" w:type="dxa"/>
          </w:tcPr>
          <w:p w14:paraId="20EA77F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65</w:t>
            </w:r>
          </w:p>
        </w:tc>
        <w:tc>
          <w:tcPr>
            <w:tcW w:w="2520" w:type="dxa"/>
          </w:tcPr>
          <w:p w14:paraId="5E0A110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65</w:t>
            </w:r>
          </w:p>
        </w:tc>
        <w:tc>
          <w:tcPr>
            <w:tcW w:w="2523" w:type="dxa"/>
          </w:tcPr>
          <w:p w14:paraId="433C3DD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65</w:t>
            </w:r>
          </w:p>
        </w:tc>
      </w:tr>
      <w:tr w:rsidR="00DA4C32" w14:paraId="671DD5A0" w14:textId="77777777">
        <w:trPr>
          <w:trHeight w:val="20"/>
        </w:trPr>
        <w:tc>
          <w:tcPr>
            <w:tcW w:w="1723" w:type="dxa"/>
          </w:tcPr>
          <w:p w14:paraId="1861A6D4" w14:textId="77777777" w:rsidR="00DA4C32" w:rsidRPr="00FB49EA" w:rsidRDefault="006003F6">
            <w:pPr>
              <w:rPr>
                <w:rFonts w:asciiTheme="majorBidi" w:hAnsiTheme="majorBidi" w:cstheme="majorBidi"/>
              </w:rPr>
            </w:pPr>
            <w:r w:rsidRPr="00FB49EA">
              <w:rPr>
                <w:rFonts w:asciiTheme="majorBidi" w:hAnsiTheme="majorBidi" w:cstheme="majorBidi"/>
              </w:rPr>
              <w:t>Mediaan</w:t>
            </w:r>
          </w:p>
          <w:p w14:paraId="7549CF7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minutites)</w:t>
            </w:r>
          </w:p>
        </w:tc>
        <w:tc>
          <w:tcPr>
            <w:tcW w:w="2520" w:type="dxa"/>
          </w:tcPr>
          <w:p w14:paraId="2BA991E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5</w:t>
            </w:r>
          </w:p>
        </w:tc>
        <w:tc>
          <w:tcPr>
            <w:tcW w:w="2520" w:type="dxa"/>
          </w:tcPr>
          <w:p w14:paraId="23500ED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3</w:t>
            </w:r>
          </w:p>
        </w:tc>
        <w:tc>
          <w:tcPr>
            <w:tcW w:w="2523" w:type="dxa"/>
          </w:tcPr>
          <w:p w14:paraId="5155E42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1</w:t>
            </w:r>
          </w:p>
        </w:tc>
      </w:tr>
      <w:tr w:rsidR="00DA4C32" w14:paraId="0856ACFD" w14:textId="77777777">
        <w:trPr>
          <w:trHeight w:val="20"/>
        </w:trPr>
        <w:tc>
          <w:tcPr>
            <w:tcW w:w="1723" w:type="dxa"/>
          </w:tcPr>
          <w:p w14:paraId="7E993CD4" w14:textId="77777777" w:rsidR="00DA4C32" w:rsidRPr="00FB49EA" w:rsidRDefault="006003F6">
            <w:pPr>
              <w:rPr>
                <w:rFonts w:asciiTheme="majorBidi" w:hAnsiTheme="majorBidi" w:cstheme="majorBidi"/>
              </w:rPr>
            </w:pPr>
            <w:r w:rsidRPr="00FB49EA">
              <w:rPr>
                <w:rFonts w:asciiTheme="majorBidi" w:hAnsiTheme="majorBidi" w:cstheme="majorBidi"/>
              </w:rPr>
              <w:t>Vahemik</w:t>
            </w:r>
          </w:p>
        </w:tc>
        <w:tc>
          <w:tcPr>
            <w:tcW w:w="2520" w:type="dxa"/>
          </w:tcPr>
          <w:p w14:paraId="57BF8BD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0,5…14,3</w:t>
            </w:r>
          </w:p>
        </w:tc>
        <w:tc>
          <w:tcPr>
            <w:tcW w:w="2520" w:type="dxa"/>
          </w:tcPr>
          <w:p w14:paraId="6A63EC6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0,5…6,2</w:t>
            </w:r>
          </w:p>
        </w:tc>
        <w:tc>
          <w:tcPr>
            <w:tcW w:w="2523" w:type="dxa"/>
          </w:tcPr>
          <w:p w14:paraId="1671019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0,5…3,3</w:t>
            </w:r>
          </w:p>
        </w:tc>
      </w:tr>
    </w:tbl>
    <w:p w14:paraId="0037230E" w14:textId="77777777" w:rsidR="00DA4C32" w:rsidRPr="00FB49EA" w:rsidRDefault="00DA4C32">
      <w:pPr>
        <w:rPr>
          <w:rFonts w:asciiTheme="majorBidi" w:hAnsiTheme="majorBidi" w:cstheme="majorBidi"/>
        </w:rPr>
      </w:pPr>
    </w:p>
    <w:p w14:paraId="5E488BF4" w14:textId="77777777" w:rsidR="00DA4C32" w:rsidRPr="00FB49EA" w:rsidRDefault="006003F6" w:rsidP="00FB49EA">
      <w:pPr>
        <w:keepNext/>
        <w:rPr>
          <w:rFonts w:asciiTheme="majorBidi" w:eastAsia="Times New Roman" w:hAnsiTheme="majorBidi" w:cstheme="majorBidi"/>
          <w:i/>
          <w:iCs/>
        </w:rPr>
      </w:pPr>
      <w:r w:rsidRPr="00FB49EA">
        <w:rPr>
          <w:rFonts w:asciiTheme="majorBidi" w:hAnsiTheme="majorBidi" w:cstheme="majorBidi"/>
          <w:i/>
          <w:iCs/>
        </w:rPr>
        <w:t>Neerukahjustus</w:t>
      </w:r>
    </w:p>
    <w:p w14:paraId="202DEE8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ahes avatud uuringus võrreldi sugammadeksi efektiivsust ja ohutust raske neerukahjustusega ja ilma raske neerukahjustuseta kirurgilistel patsientidel. Ühes uuringus manustati sugammadeksi pärast rokurooniumiga tekitatud blokaadi, 1…2 PTC juures (4 mg/kg; N = 68); teises uuringus manustati sugammadeksi T</w:t>
      </w:r>
      <w:r w:rsidRPr="00FB49EA">
        <w:rPr>
          <w:rFonts w:asciiTheme="majorBidi" w:hAnsiTheme="majorBidi" w:cstheme="majorBidi"/>
          <w:vertAlign w:val="subscript"/>
        </w:rPr>
        <w:t>2</w:t>
      </w:r>
      <w:r w:rsidRPr="00FB49EA">
        <w:rPr>
          <w:rFonts w:asciiTheme="majorBidi" w:hAnsiTheme="majorBidi" w:cstheme="majorBidi"/>
        </w:rPr>
        <w:t xml:space="preserve"> taasilmumisel (2 mg/kg; N = 30). Blokaadist taastumine võttis mõnevõrra kauem aega raske neerukahjustusega patsientidel võrreldes ilma neerukahjustuseta patsientidega. Nendes uuringutes ei teatatud raske neerukahjustusega patsientidel neuromuskulaarsest jääkblokaadist ega neuromuskulaarse blokaadi taastekkimisest.</w:t>
      </w:r>
    </w:p>
    <w:p w14:paraId="1D238B14" w14:textId="77777777" w:rsidR="00DA4C32" w:rsidRPr="00FB49EA" w:rsidRDefault="00DA4C32">
      <w:pPr>
        <w:rPr>
          <w:rFonts w:asciiTheme="majorBidi" w:hAnsiTheme="majorBidi" w:cstheme="majorBidi"/>
        </w:rPr>
      </w:pPr>
    </w:p>
    <w:p w14:paraId="779B4B4A"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Haigusliku rasvumusega patsiendid</w:t>
      </w:r>
    </w:p>
    <w:p w14:paraId="1BA44B9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hes uuringus 188 patsiendil, kellel oli diagnoositud haiguslik rasvumus, uuriti aega taastumiseni rokurooniumi või vekurooniumiga indutseeritud mõõdukast või sügavast neuromuskulaarsest blokaadist. Patsientidele manustati randomiseeritud topeltpimemenetluses 2 mg/kg või 4 mg/kg sugammadeksi vastavalt blokaadi tasemele ning annustamine toimus kas tegeliku kehakaalu või ideaalkehakaalu alusel. Blokaadi sügavuse ja neuromuskulaarseks blokaadiks kasutatava aine alusel kogutud koondandmete järgi oli aja mediaan taastumiseni TOF-i (</w:t>
      </w:r>
      <w:r w:rsidRPr="00FB49EA">
        <w:rPr>
          <w:rFonts w:asciiTheme="majorBidi" w:hAnsiTheme="majorBidi" w:cstheme="majorBidi"/>
          <w:i/>
          <w:iCs/>
        </w:rPr>
        <w:t>train-of-four</w:t>
      </w:r>
      <w:r w:rsidRPr="00FB49EA">
        <w:rPr>
          <w:rFonts w:asciiTheme="majorBidi" w:hAnsiTheme="majorBidi" w:cstheme="majorBidi"/>
        </w:rPr>
        <w:t>) määrani ≥ 0,9 patsientidel, kellel kasutati tegelikule kehakaalule vastavat annustamist (1,8 minutit), statistiliselt oluliselt väiksem (p &lt; 0,0001) võrreldes patsientidega, kellel kasutati ideaalkehakaalule vastavat annustamist (3,3 minutit).</w:t>
      </w:r>
    </w:p>
    <w:p w14:paraId="08F4EDD9" w14:textId="77777777" w:rsidR="00DA4C32" w:rsidRPr="00FB49EA" w:rsidRDefault="00DA4C32">
      <w:pPr>
        <w:rPr>
          <w:rFonts w:asciiTheme="majorBidi" w:hAnsiTheme="majorBidi" w:cstheme="majorBidi"/>
        </w:rPr>
      </w:pPr>
    </w:p>
    <w:p w14:paraId="37555953" w14:textId="77777777" w:rsidR="00DA4C32" w:rsidRPr="00FB49EA" w:rsidRDefault="006003F6" w:rsidP="00FB49EA">
      <w:pPr>
        <w:keepNext/>
        <w:keepLines/>
        <w:rPr>
          <w:rFonts w:asciiTheme="majorBidi" w:eastAsia="Times New Roman" w:hAnsiTheme="majorBidi" w:cstheme="majorBidi"/>
          <w:i/>
          <w:iCs/>
        </w:rPr>
      </w:pPr>
      <w:r w:rsidRPr="00FB49EA">
        <w:rPr>
          <w:rFonts w:asciiTheme="majorBidi" w:hAnsiTheme="majorBidi" w:cstheme="majorBidi"/>
          <w:i/>
          <w:iCs/>
        </w:rPr>
        <w:lastRenderedPageBreak/>
        <w:t>Lapsed</w:t>
      </w:r>
    </w:p>
    <w:p w14:paraId="6050A788" w14:textId="77777777" w:rsidR="00DA4C32" w:rsidRPr="00FB49EA" w:rsidRDefault="006003F6" w:rsidP="00FB49EA">
      <w:pPr>
        <w:keepNext/>
        <w:keepLines/>
        <w:rPr>
          <w:rFonts w:asciiTheme="majorBidi" w:eastAsia="Times New Roman" w:hAnsiTheme="majorBidi" w:cstheme="majorBidi"/>
          <w:u w:val="single"/>
        </w:rPr>
      </w:pPr>
      <w:r w:rsidRPr="00FB49EA">
        <w:rPr>
          <w:rFonts w:asciiTheme="majorBidi" w:hAnsiTheme="majorBidi" w:cstheme="majorBidi"/>
          <w:u w:val="single"/>
        </w:rPr>
        <w:t>2- kuni &lt; 17-aastased</w:t>
      </w:r>
    </w:p>
    <w:p w14:paraId="1137F935"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Uuringus, mis hõlmas 288 patsienti vanuses 2…&lt; 17 aastat, uuriti sugammadeksi ohutust ja efektiivsust võrreldes neostigmiiniga kasutamisel rokurooniumi või vekurooniumiga tekitatud neuromuskulaarset blokaadi kõrvaldava toimeainena. Taastumine mõõdukast blokaadist kuni TOF-i määrani ≥ 0,9 oli oluliselt kiirem 2 mg/kg sugammadeksi rühmas, võrreldes neostigmiini rühmaga (geomeetriline keskmine 1,6 minutit 2 mg/kg sugammadeksi ja 7,5 minutit neostigmiini puhul, geomeetriliste keskmiste suhe 0,22; 95% CI (0,16; 0,32), (p &lt; 0,0001)). 4 mg/kg sugammadeksiga saavutati taastumine sügavast blokaadist geomeetrilise keskmisega 2,0 minutit, mis sarnaneb täiskasvanutel täheldatud tulemustega. Need toimed olid ühtlased kõigis uuritud vanusekohortides (vanuses 2…&lt; 6; 6…&lt; 12; 12…&lt; 17 aastat) ja nii rokurooniumi kui ka vekurooniumi puhul (vt lõik 4.2).</w:t>
      </w:r>
    </w:p>
    <w:p w14:paraId="2B600FD7" w14:textId="77777777" w:rsidR="00DA4C32" w:rsidRPr="00FB49EA" w:rsidRDefault="00DA4C32">
      <w:pPr>
        <w:rPr>
          <w:rFonts w:asciiTheme="majorBidi" w:hAnsiTheme="majorBidi" w:cstheme="majorBidi"/>
        </w:rPr>
      </w:pPr>
    </w:p>
    <w:p w14:paraId="1F4C7DAE" w14:textId="77777777" w:rsidR="00DA4C32" w:rsidRPr="00FB49EA" w:rsidRDefault="006003F6" w:rsidP="00FB49EA">
      <w:pPr>
        <w:keepNext/>
        <w:widowControl/>
        <w:rPr>
          <w:rStyle w:val="ui-provider"/>
          <w:rFonts w:asciiTheme="majorBidi" w:eastAsia="Times New Roman" w:hAnsiTheme="majorBidi" w:cstheme="majorBidi"/>
          <w:u w:val="single"/>
        </w:rPr>
      </w:pPr>
      <w:r w:rsidRPr="00FB49EA">
        <w:rPr>
          <w:rStyle w:val="ui-provider"/>
          <w:rFonts w:asciiTheme="majorBidi" w:hAnsiTheme="majorBidi" w:cstheme="majorBidi"/>
          <w:u w:val="single"/>
        </w:rPr>
        <w:t>Sünnist kuni &lt; 2-aastased</w:t>
      </w:r>
    </w:p>
    <w:p w14:paraId="547E362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Uuringus, mis hõlmas 145 patsienti vanuses sünnist kuni &lt; 2 aastani, uuriti sugammadeksi ohutust ja efektiivsust võrreldes neostigmiiniga kasutamisel rokurooniumi või vekurooniumiga tekitatud neuromuskulaarset blokaadi kõrvaldava toimeainena. Neuromuskulaarne taastumine mõõdukast blokaadist oli oluliselt kiirem (p = 0,0002) osalejatel, kes said sugammadeksit annuses 2 </w:t>
      </w:r>
      <w:r w:rsidRPr="00FB49EA">
        <w:rPr>
          <w:rStyle w:val="ui-provider"/>
          <w:rFonts w:asciiTheme="majorBidi" w:hAnsiTheme="majorBidi" w:cstheme="majorBidi"/>
        </w:rPr>
        <w:t xml:space="preserve">mg/kg võrreldes neostigmiini saanutega (mediaan 1,4 minutit sugammadeksiga 2 mg/kg ja 4,4 minutit neostigmiiniga; riskide suhe= 2,40 95% CI: 1,37, 4,18). </w:t>
      </w:r>
      <w:r w:rsidRPr="00FB49EA">
        <w:rPr>
          <w:rFonts w:asciiTheme="majorBidi" w:hAnsiTheme="majorBidi" w:cstheme="majorBidi"/>
        </w:rPr>
        <w:t>Sugammadeks 4 mg/kg saavutas sügava blokaadi korral kiire neuromuskulaarse taastumise, mille mediaan oli 1,1 minutit. Sellised toimed olid järjepidevad kõigis uuritud vanuserühmades (sünnist kuni 27 päeva; 28 päeva kuni &lt; 3 kuud; 3 kuud kuni &lt; 6 kuud ja 6 kuud kuni &lt; 2 aastat). Vt lõik 4.2.</w:t>
      </w:r>
    </w:p>
    <w:p w14:paraId="08EF797E" w14:textId="77777777" w:rsidR="00DA4C32" w:rsidRPr="00FB49EA" w:rsidRDefault="00DA4C32">
      <w:pPr>
        <w:rPr>
          <w:rFonts w:asciiTheme="majorBidi" w:hAnsiTheme="majorBidi" w:cstheme="majorBidi"/>
        </w:rPr>
      </w:pPr>
    </w:p>
    <w:p w14:paraId="661480A8"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Raske süsteemse haigusega patsiendid</w:t>
      </w:r>
    </w:p>
    <w:p w14:paraId="3B989B7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331 ASA III või IV klassi kuuluva patsiendiga läbi viidud uuringus hinnati ravitekkeliste arütmiate (siinusbradükardia, siinustahhükardia või muud südamearütmiad) esinemissagedust pärast sugammadeksi manustamist.</w:t>
      </w:r>
    </w:p>
    <w:p w14:paraId="6891671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ga (2 mg/kg, 4 mg/kg või 16 mg/kg) ravitud patsientidel oli ravitekkeliste arütmiate esinemissagedus üldiselt sarnane neostigmiini (50 µg/kg kuni maksimaalse annuseni 5 mg) + glükopürrolaati (10 µg/kg kuni maksimaalse annuseni 1 mg) saanutega. ASA III ja IV klassi patsientidel oli kõrvaltoimete profiil üldiselt sarnane I kuni III faasi koonduuringutes osalenud täiskasvanutel täheldatuga; seetõttu ei ole annust vaja kohandada (vt lõik 4.8).</w:t>
      </w:r>
    </w:p>
    <w:p w14:paraId="2D2DD4E6" w14:textId="77777777" w:rsidR="00DA4C32" w:rsidRPr="00FB49EA" w:rsidRDefault="00DA4C32">
      <w:pPr>
        <w:rPr>
          <w:rFonts w:asciiTheme="majorBidi" w:hAnsiTheme="majorBidi" w:cstheme="majorBidi"/>
        </w:rPr>
      </w:pPr>
    </w:p>
    <w:p w14:paraId="524D3DB7"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5.2.</w:t>
      </w:r>
      <w:r w:rsidRPr="00FB49EA">
        <w:rPr>
          <w:rFonts w:asciiTheme="majorBidi" w:hAnsiTheme="majorBidi" w:cstheme="majorBidi"/>
          <w:b/>
        </w:rPr>
        <w:tab/>
        <w:t>Farmakokineetilised omadused</w:t>
      </w:r>
    </w:p>
    <w:p w14:paraId="78457E3A" w14:textId="77777777" w:rsidR="00DA4C32" w:rsidRPr="00FB49EA" w:rsidRDefault="00DA4C32">
      <w:pPr>
        <w:rPr>
          <w:rFonts w:asciiTheme="majorBidi" w:hAnsiTheme="majorBidi" w:cstheme="majorBidi"/>
        </w:rPr>
      </w:pPr>
    </w:p>
    <w:p w14:paraId="1D0874B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i farmakokineetilised parameetrid arvutati sugammadeksi nii kompleksi mitteseotud kontsentratsioonide kui ka kompleksi seotud kontsentratsioonide kogusumma põhjal. Sellised farmakokineetilised parameetrid nagu kliirens ja jaotusruumala on anesteseeritud isikutel kompleksi mitteseotud ja kompleksi seotud sugammadeksi korral eeldatavalt samad.</w:t>
      </w:r>
    </w:p>
    <w:p w14:paraId="6872CE92" w14:textId="77777777" w:rsidR="00DA4C32" w:rsidRPr="00FB49EA" w:rsidRDefault="00DA4C32">
      <w:pPr>
        <w:rPr>
          <w:rFonts w:asciiTheme="majorBidi" w:hAnsiTheme="majorBidi" w:cstheme="majorBidi"/>
        </w:rPr>
      </w:pPr>
    </w:p>
    <w:p w14:paraId="176BB06D"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Jaotumine</w:t>
      </w:r>
    </w:p>
    <w:p w14:paraId="195C02F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Sugammadeksi täheldatud jaotusruumala tasakaalukontsentratsiooni saabumisel on umbes 11 kuni 14 liitrit normaalse neerufunktsiooniga täiskasvanutel (põhineb konventsionaalsel mittekambrilisel farmakokineetilisel analüüsil). Kasutades meeste vereplasmat ja täisverd, on </w:t>
      </w:r>
      <w:r w:rsidRPr="00FB49EA">
        <w:rPr>
          <w:rFonts w:asciiTheme="majorBidi" w:hAnsiTheme="majorBidi" w:cstheme="majorBidi"/>
          <w:i/>
          <w:iCs/>
        </w:rPr>
        <w:t>in vitro</w:t>
      </w:r>
      <w:r w:rsidRPr="00FB49EA">
        <w:rPr>
          <w:rFonts w:asciiTheme="majorBidi" w:hAnsiTheme="majorBidi" w:cstheme="majorBidi"/>
        </w:rPr>
        <w:t xml:space="preserve"> näidatud, et sugammadeks üksi ega sugammadeksi ja rokurooniumi kompleks ei seondu plasmavalkude ega erütrotsüütidega. Sugammadeksi kineetika on lineaarne annusevahemikus 1 kuni 16 mg/kg, kui ravimit manustatakse veenisisese boolusannusena.</w:t>
      </w:r>
    </w:p>
    <w:p w14:paraId="79EA8E80" w14:textId="77777777" w:rsidR="00DA4C32" w:rsidRPr="00FB49EA" w:rsidRDefault="00DA4C32">
      <w:pPr>
        <w:rPr>
          <w:rFonts w:asciiTheme="majorBidi" w:hAnsiTheme="majorBidi" w:cstheme="majorBidi"/>
        </w:rPr>
      </w:pPr>
    </w:p>
    <w:p w14:paraId="3669BD5C"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Biotransformatsioon</w:t>
      </w:r>
    </w:p>
    <w:p w14:paraId="11924BD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rekliinilistes ja kliinilistes uuringutes sugammadeksi metaboliite ei täheldatud ja ainsaks eliminatsiooniteeks oli eritumine muutumatul kujul neerude kaudu.</w:t>
      </w:r>
    </w:p>
    <w:p w14:paraId="347338CA" w14:textId="77777777" w:rsidR="00DA4C32" w:rsidRPr="00FB49EA" w:rsidRDefault="00DA4C32">
      <w:pPr>
        <w:rPr>
          <w:rFonts w:asciiTheme="majorBidi" w:hAnsiTheme="majorBidi" w:cstheme="majorBidi"/>
        </w:rPr>
      </w:pPr>
    </w:p>
    <w:p w14:paraId="43566923"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Eritumine</w:t>
      </w:r>
    </w:p>
    <w:p w14:paraId="650C2FB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ormaalse neerufunktsiooniga anesteseeritud täiskasvanud patsientidel on sugammadeksi eritumise poolväärtusaeg (t</w:t>
      </w:r>
      <w:r w:rsidRPr="00FB49EA">
        <w:rPr>
          <w:rFonts w:asciiTheme="majorBidi" w:hAnsiTheme="majorBidi" w:cstheme="majorBidi"/>
          <w:vertAlign w:val="subscript"/>
        </w:rPr>
        <w:t>½</w:t>
      </w:r>
      <w:r w:rsidRPr="00FB49EA">
        <w:rPr>
          <w:rFonts w:asciiTheme="majorBidi" w:hAnsiTheme="majorBidi" w:cstheme="majorBidi"/>
        </w:rPr>
        <w:t>) ligikaudu 2 tundi ja hinnanguline plasmakliirens ligikaudu 88 ml/min.</w:t>
      </w:r>
    </w:p>
    <w:p w14:paraId="1F8E7A2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Massitasakaalu uuring näitas, et &gt; 90% annusest eritus 24 tunni jooksul. 96% annusest eritus uriiniga, </w:t>
      </w:r>
      <w:r w:rsidRPr="00FB49EA">
        <w:rPr>
          <w:rFonts w:asciiTheme="majorBidi" w:hAnsiTheme="majorBidi" w:cstheme="majorBidi"/>
        </w:rPr>
        <w:lastRenderedPageBreak/>
        <w:t>sellest vähemalt 95% muutumatu sugammadeksina. Väljaheite või väljahingatud õhuga eritus alla 0,02% annusest. Sugammadeksi manustamine tervetele vabatahtlikele suurendas kompleksi seotud rokurooniumi eritumist neerude kaudu.</w:t>
      </w:r>
    </w:p>
    <w:p w14:paraId="37F23198" w14:textId="77777777" w:rsidR="00DA4C32" w:rsidRPr="00FB49EA" w:rsidRDefault="00DA4C32">
      <w:pPr>
        <w:rPr>
          <w:rFonts w:asciiTheme="majorBidi" w:hAnsiTheme="majorBidi" w:cstheme="majorBidi"/>
          <w:i/>
          <w:iCs/>
          <w:u w:val="single"/>
        </w:rPr>
      </w:pPr>
    </w:p>
    <w:p w14:paraId="616569DC" w14:textId="77777777" w:rsidR="00DA4C32" w:rsidRPr="00FB49EA" w:rsidRDefault="006003F6" w:rsidP="00FB49EA">
      <w:pPr>
        <w:keepNext/>
        <w:widowControl/>
        <w:rPr>
          <w:rFonts w:asciiTheme="majorBidi" w:eastAsia="Times New Roman" w:hAnsiTheme="majorBidi" w:cstheme="majorBidi"/>
          <w:i/>
          <w:iCs/>
        </w:rPr>
      </w:pPr>
      <w:r w:rsidRPr="00FB49EA">
        <w:rPr>
          <w:rFonts w:asciiTheme="majorBidi" w:hAnsiTheme="majorBidi" w:cstheme="majorBidi"/>
          <w:i/>
          <w:iCs/>
        </w:rPr>
        <w:t>Erirühmad</w:t>
      </w:r>
    </w:p>
    <w:p w14:paraId="0A9B0E5E" w14:textId="77777777" w:rsidR="00DA4C32" w:rsidRPr="00FB49EA" w:rsidRDefault="00DA4C32" w:rsidP="00FB49EA">
      <w:pPr>
        <w:keepNext/>
        <w:widowControl/>
        <w:rPr>
          <w:rFonts w:asciiTheme="majorBidi" w:hAnsiTheme="majorBidi" w:cstheme="majorBidi"/>
        </w:rPr>
      </w:pPr>
    </w:p>
    <w:p w14:paraId="7982DFC5"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Neerukahjustus ja vanus</w:t>
      </w:r>
    </w:p>
    <w:p w14:paraId="2CCF8E8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armakokineetilises uuringus, kus võrreldi raske neerukahjustusega patsiente normaalse neerufunktsiooniga patsientidega, oli sugammadeksi sisaldus plasmas esimese tunni jooksul pärast manustamist sarnane ning seejärel vähenes sisaldus kiiremini kontrollrühmas. Koguekspositsioon sugammadeksile pikenes, mis viis 17 korda kõrgema ekspositsioonini raske neerukahjustusega patsientidel. Raske neerukahjustusega patsientidel on sugammadeksi väikesed kontsentratsioonid tuvastatavad vähemalt kuni 48 tundi pärast annustamist.</w:t>
      </w:r>
    </w:p>
    <w:p w14:paraId="319C154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eises uuringus, kus võrreldi mõõduka või raske neerukahjustusega isikuid normaalse neerufunktsiooniga isikutega, vähenes sugammadeksi kliirens ja pikenes t</w:t>
      </w:r>
      <w:r w:rsidRPr="00FB49EA">
        <w:rPr>
          <w:rFonts w:asciiTheme="majorBidi" w:hAnsiTheme="majorBidi" w:cstheme="majorBidi"/>
          <w:vertAlign w:val="subscript"/>
        </w:rPr>
        <w:t xml:space="preserve">½ </w:t>
      </w:r>
      <w:r w:rsidRPr="00FB49EA">
        <w:rPr>
          <w:rFonts w:asciiTheme="majorBidi" w:hAnsiTheme="majorBidi" w:cstheme="majorBidi"/>
        </w:rPr>
        <w:t>progressiivselt vastavalt neerufunktsiooni nõrgenemisele. Ekspositsioon oli 2 ja 5 korda suurem vastavalt mõõduka ja raske neerukahjustusega isikutel. Raske neerupuudulikkusega isikutel ei olnud sugammadeksi kontsentratsioonid enam määratavad 7 päeva pärast annustamist.</w:t>
      </w:r>
    </w:p>
    <w:p w14:paraId="4BE93A21" w14:textId="77777777" w:rsidR="00DA4C32" w:rsidRPr="00FB49EA" w:rsidRDefault="00DA4C32">
      <w:pPr>
        <w:rPr>
          <w:rFonts w:asciiTheme="majorBidi" w:hAnsiTheme="majorBidi" w:cstheme="majorBidi"/>
        </w:rPr>
      </w:pPr>
    </w:p>
    <w:p w14:paraId="4D67EF0F"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b/>
          <w:bCs/>
        </w:rPr>
        <w:t>Tabel 8. Kokkuvõte sugammadeksi farmakokineetilistest parameetritest on toodud allpool vanuserühma ja neerufunktsiooni järg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9"/>
        <w:gridCol w:w="1232"/>
        <w:gridCol w:w="1204"/>
        <w:gridCol w:w="574"/>
        <w:gridCol w:w="993"/>
        <w:gridCol w:w="1838"/>
        <w:gridCol w:w="1534"/>
      </w:tblGrid>
      <w:tr w:rsidR="00DA4C32" w14:paraId="3ACE3F61" w14:textId="77777777" w:rsidTr="00FB49EA">
        <w:tc>
          <w:tcPr>
            <w:tcW w:w="4699" w:type="dxa"/>
            <w:gridSpan w:val="4"/>
            <w:tcBorders>
              <w:top w:val="single" w:sz="4" w:space="0" w:color="auto"/>
              <w:left w:val="single" w:sz="4" w:space="0" w:color="auto"/>
              <w:bottom w:val="single" w:sz="4" w:space="0" w:color="auto"/>
              <w:right w:val="single" w:sz="4" w:space="0" w:color="auto"/>
            </w:tcBorders>
          </w:tcPr>
          <w:p w14:paraId="274B01F2" w14:textId="77777777" w:rsidR="00DA4C32" w:rsidRPr="00FB49EA" w:rsidRDefault="006003F6" w:rsidP="00FB49EA">
            <w:pPr>
              <w:keepNext/>
              <w:jc w:val="center"/>
              <w:rPr>
                <w:rFonts w:asciiTheme="majorBidi" w:hAnsiTheme="majorBidi" w:cstheme="majorBidi"/>
                <w:b/>
                <w:bCs/>
              </w:rPr>
            </w:pPr>
            <w:r w:rsidRPr="00FB49EA">
              <w:rPr>
                <w:rFonts w:asciiTheme="majorBidi" w:hAnsiTheme="majorBidi" w:cstheme="majorBidi"/>
                <w:b/>
                <w:bCs/>
                <w:kern w:val="24"/>
              </w:rPr>
              <w:t>Valik patsiendi näitajaid</w:t>
            </w:r>
          </w:p>
        </w:tc>
        <w:tc>
          <w:tcPr>
            <w:tcW w:w="4365" w:type="dxa"/>
            <w:gridSpan w:val="3"/>
            <w:tcBorders>
              <w:top w:val="single" w:sz="4" w:space="0" w:color="auto"/>
              <w:left w:val="single" w:sz="4" w:space="0" w:color="auto"/>
              <w:bottom w:val="single" w:sz="4" w:space="0" w:color="auto"/>
              <w:right w:val="single" w:sz="4" w:space="0" w:color="auto"/>
            </w:tcBorders>
          </w:tcPr>
          <w:p w14:paraId="03965F2F" w14:textId="77777777" w:rsidR="00DA4C32" w:rsidRPr="00FB49EA" w:rsidRDefault="006003F6" w:rsidP="00FB49EA">
            <w:pPr>
              <w:keepNext/>
              <w:jc w:val="center"/>
              <w:rPr>
                <w:rFonts w:asciiTheme="majorBidi" w:eastAsia="Times New Roman" w:hAnsiTheme="majorBidi" w:cstheme="majorBidi"/>
                <w:b/>
                <w:bCs/>
              </w:rPr>
            </w:pPr>
            <w:r w:rsidRPr="00FB49EA">
              <w:rPr>
                <w:rFonts w:asciiTheme="majorBidi" w:hAnsiTheme="majorBidi" w:cstheme="majorBidi"/>
                <w:b/>
                <w:bCs/>
                <w:kern w:val="24"/>
              </w:rPr>
              <w:t>Keskmised hinnangulised farmakokineetilised parameetrid (CV*%)</w:t>
            </w:r>
          </w:p>
        </w:tc>
      </w:tr>
      <w:tr w:rsidR="00DA4C32" w14:paraId="07BCFFDA" w14:textId="77777777" w:rsidTr="00FB49EA">
        <w:tblPrEx>
          <w:tblLook w:val="07E0" w:firstRow="1" w:lastRow="1" w:firstColumn="1" w:lastColumn="1" w:noHBand="1" w:noVBand="1"/>
        </w:tblPrEx>
        <w:tc>
          <w:tcPr>
            <w:tcW w:w="1689" w:type="dxa"/>
          </w:tcPr>
          <w:p w14:paraId="156233A6" w14:textId="77777777" w:rsidR="00DA4C32" w:rsidRPr="00FB49EA" w:rsidRDefault="006003F6">
            <w:pPr>
              <w:keepNext/>
              <w:spacing w:line="260" w:lineRule="exact"/>
              <w:contextualSpacing/>
              <w:jc w:val="center"/>
              <w:rPr>
                <w:rFonts w:asciiTheme="majorBidi" w:hAnsiTheme="majorBidi" w:cstheme="majorBidi"/>
                <w:kern w:val="24"/>
              </w:rPr>
            </w:pPr>
            <w:r w:rsidRPr="00FB49EA">
              <w:rPr>
                <w:rFonts w:asciiTheme="majorBidi" w:hAnsiTheme="majorBidi" w:cstheme="majorBidi"/>
                <w:kern w:val="24"/>
              </w:rPr>
              <w:t>Demograafilised näitajad</w:t>
            </w:r>
          </w:p>
          <w:p w14:paraId="73641EC0" w14:textId="77777777" w:rsidR="00DA4C32" w:rsidRPr="00FB49EA" w:rsidRDefault="006003F6">
            <w:pPr>
              <w:keepNext/>
              <w:spacing w:line="260" w:lineRule="exact"/>
              <w:contextualSpacing/>
              <w:jc w:val="center"/>
              <w:rPr>
                <w:rFonts w:asciiTheme="majorBidi" w:eastAsia="Times New Roman" w:hAnsiTheme="majorBidi" w:cstheme="majorBidi"/>
                <w:kern w:val="24"/>
              </w:rPr>
            </w:pPr>
            <w:r w:rsidRPr="00FB49EA">
              <w:rPr>
                <w:rFonts w:asciiTheme="majorBidi" w:hAnsiTheme="majorBidi" w:cstheme="majorBidi"/>
                <w:kern w:val="24"/>
              </w:rPr>
              <w:t>Vanus</w:t>
            </w:r>
          </w:p>
          <w:p w14:paraId="62FC9579" w14:textId="77777777" w:rsidR="00DA4C32" w:rsidRPr="00FB49EA" w:rsidRDefault="006003F6" w:rsidP="00FB49EA">
            <w:pPr>
              <w:pStyle w:val="Compact"/>
              <w:keepNext/>
              <w:spacing w:before="0" w:after="0"/>
              <w:jc w:val="center"/>
              <w:rPr>
                <w:rFonts w:asciiTheme="majorBidi" w:eastAsiaTheme="minorEastAsia" w:hAnsiTheme="majorBidi" w:cstheme="majorBidi"/>
                <w:sz w:val="22"/>
                <w:szCs w:val="22"/>
                <w:lang w:val="et-EE"/>
              </w:rPr>
            </w:pPr>
            <w:r w:rsidRPr="00FB49EA">
              <w:rPr>
                <w:rFonts w:asciiTheme="majorBidi" w:eastAsiaTheme="minorEastAsia" w:hAnsiTheme="majorBidi" w:cstheme="majorBidi"/>
                <w:kern w:val="24"/>
                <w:sz w:val="22"/>
                <w:szCs w:val="22"/>
                <w:lang w:val="et-EE"/>
              </w:rPr>
              <w:t>Kehakaal</w:t>
            </w:r>
          </w:p>
        </w:tc>
        <w:tc>
          <w:tcPr>
            <w:tcW w:w="3010" w:type="dxa"/>
            <w:gridSpan w:val="3"/>
          </w:tcPr>
          <w:p w14:paraId="0EFF2830" w14:textId="77777777" w:rsidR="00DA4C32" w:rsidRPr="00FB49EA" w:rsidRDefault="006003F6">
            <w:pPr>
              <w:keepNext/>
              <w:spacing w:line="260" w:lineRule="exact"/>
              <w:contextualSpacing/>
              <w:jc w:val="center"/>
              <w:rPr>
                <w:rFonts w:asciiTheme="majorBidi" w:eastAsia="Times New Roman" w:hAnsiTheme="majorBidi" w:cstheme="majorBidi"/>
                <w:kern w:val="24"/>
              </w:rPr>
            </w:pPr>
            <w:r w:rsidRPr="00FB49EA">
              <w:rPr>
                <w:rFonts w:asciiTheme="majorBidi" w:hAnsiTheme="majorBidi" w:cstheme="majorBidi"/>
                <w:kern w:val="24"/>
              </w:rPr>
              <w:t>Neerufunktsioon</w:t>
            </w:r>
          </w:p>
          <w:p w14:paraId="6DB57C1F" w14:textId="77777777" w:rsidR="00DA4C32" w:rsidRPr="00FB49EA" w:rsidRDefault="006003F6">
            <w:pPr>
              <w:keepNext/>
              <w:spacing w:line="260" w:lineRule="exact"/>
              <w:contextualSpacing/>
              <w:jc w:val="center"/>
              <w:rPr>
                <w:rFonts w:asciiTheme="majorBidi" w:eastAsia="Times New Roman" w:hAnsiTheme="majorBidi" w:cstheme="majorBidi"/>
                <w:kern w:val="24"/>
              </w:rPr>
            </w:pPr>
            <w:r w:rsidRPr="00FB49EA">
              <w:rPr>
                <w:rFonts w:asciiTheme="majorBidi" w:hAnsiTheme="majorBidi" w:cstheme="majorBidi"/>
                <w:kern w:val="24"/>
              </w:rPr>
              <w:t>Kreatiniini kliirens</w:t>
            </w:r>
          </w:p>
          <w:p w14:paraId="6667A46D" w14:textId="77777777" w:rsidR="00DA4C32" w:rsidRPr="00FB49EA" w:rsidRDefault="006003F6" w:rsidP="00FB49EA">
            <w:pPr>
              <w:keepNext/>
              <w:jc w:val="center"/>
              <w:rPr>
                <w:rFonts w:asciiTheme="majorBidi" w:eastAsia="Times New Roman" w:hAnsiTheme="majorBidi" w:cstheme="majorBidi"/>
              </w:rPr>
            </w:pPr>
            <w:r w:rsidRPr="00FB49EA">
              <w:rPr>
                <w:rFonts w:asciiTheme="majorBidi" w:hAnsiTheme="majorBidi" w:cstheme="majorBidi"/>
                <w:kern w:val="24"/>
              </w:rPr>
              <w:t>(ml/min)</w:t>
            </w:r>
          </w:p>
        </w:tc>
        <w:tc>
          <w:tcPr>
            <w:tcW w:w="993" w:type="dxa"/>
          </w:tcPr>
          <w:p w14:paraId="311BCA7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liirens (ml/min)</w:t>
            </w:r>
          </w:p>
        </w:tc>
        <w:tc>
          <w:tcPr>
            <w:tcW w:w="1838" w:type="dxa"/>
          </w:tcPr>
          <w:p w14:paraId="1233A53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Jaotusruumala tasakaalu-kontsentratsiooni saabumisel (l)</w:t>
            </w:r>
          </w:p>
        </w:tc>
        <w:tc>
          <w:tcPr>
            <w:tcW w:w="1534" w:type="dxa"/>
          </w:tcPr>
          <w:p w14:paraId="6255918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Eritumise poolväärtusaeg (h)</w:t>
            </w:r>
          </w:p>
        </w:tc>
      </w:tr>
      <w:tr w:rsidR="00DA4C32" w14:paraId="283C3C9E" w14:textId="77777777" w:rsidTr="00FB49EA">
        <w:tblPrEx>
          <w:tblLook w:val="07E0" w:firstRow="1" w:lastRow="1" w:firstColumn="1" w:lastColumn="1" w:noHBand="1" w:noVBand="1"/>
        </w:tblPrEx>
        <w:tc>
          <w:tcPr>
            <w:tcW w:w="1689" w:type="dxa"/>
            <w:vAlign w:val="center"/>
          </w:tcPr>
          <w:p w14:paraId="78B001D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Täiskasvanu</w:t>
            </w:r>
          </w:p>
        </w:tc>
        <w:tc>
          <w:tcPr>
            <w:tcW w:w="1232" w:type="dxa"/>
            <w:vAlign w:val="center"/>
          </w:tcPr>
          <w:p w14:paraId="1342B4E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0122ACB5" w14:textId="77777777" w:rsidR="00DA4C32" w:rsidRPr="00FB49EA" w:rsidRDefault="00DA4C32">
            <w:pPr>
              <w:jc w:val="center"/>
              <w:rPr>
                <w:rFonts w:asciiTheme="majorBidi" w:hAnsiTheme="majorBidi" w:cstheme="majorBidi"/>
              </w:rPr>
            </w:pPr>
          </w:p>
        </w:tc>
        <w:tc>
          <w:tcPr>
            <w:tcW w:w="574" w:type="dxa"/>
            <w:vAlign w:val="center"/>
          </w:tcPr>
          <w:p w14:paraId="2A48445E"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100</w:t>
            </w:r>
          </w:p>
        </w:tc>
        <w:tc>
          <w:tcPr>
            <w:tcW w:w="993" w:type="dxa"/>
            <w:tcBorders>
              <w:top w:val="single" w:sz="2" w:space="0" w:color="000000"/>
              <w:left w:val="single" w:sz="2" w:space="0" w:color="000000"/>
              <w:bottom w:val="single" w:sz="2" w:space="0" w:color="000000"/>
              <w:right w:val="single" w:sz="2" w:space="0" w:color="000000"/>
            </w:tcBorders>
            <w:vAlign w:val="center"/>
          </w:tcPr>
          <w:p w14:paraId="31738ED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84 (26)</w:t>
            </w:r>
          </w:p>
        </w:tc>
        <w:tc>
          <w:tcPr>
            <w:tcW w:w="1838" w:type="dxa"/>
            <w:tcBorders>
              <w:top w:val="single" w:sz="2" w:space="0" w:color="000000"/>
              <w:left w:val="single" w:sz="2" w:space="0" w:color="000000"/>
              <w:bottom w:val="single" w:sz="2" w:space="0" w:color="000000"/>
              <w:right w:val="single" w:sz="2" w:space="0" w:color="000000"/>
            </w:tcBorders>
            <w:vAlign w:val="center"/>
          </w:tcPr>
          <w:p w14:paraId="393C628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w:t>
            </w:r>
          </w:p>
        </w:tc>
        <w:tc>
          <w:tcPr>
            <w:tcW w:w="1534" w:type="dxa"/>
            <w:tcBorders>
              <w:top w:val="single" w:sz="2" w:space="0" w:color="000000"/>
              <w:left w:val="single" w:sz="2" w:space="0" w:color="000000"/>
              <w:bottom w:val="single" w:sz="2" w:space="0" w:color="000000"/>
              <w:right w:val="single" w:sz="2" w:space="0" w:color="000000"/>
            </w:tcBorders>
            <w:vAlign w:val="center"/>
          </w:tcPr>
          <w:p w14:paraId="5C9DAE8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2 (23)</w:t>
            </w:r>
          </w:p>
        </w:tc>
      </w:tr>
      <w:tr w:rsidR="00DA4C32" w14:paraId="2DCA0E39" w14:textId="77777777" w:rsidTr="00FB49EA">
        <w:tblPrEx>
          <w:tblLook w:val="07E0" w:firstRow="1" w:lastRow="1" w:firstColumn="1" w:lastColumn="1" w:noHBand="1" w:noVBand="1"/>
        </w:tblPrEx>
        <w:tc>
          <w:tcPr>
            <w:tcW w:w="1689" w:type="dxa"/>
            <w:vMerge w:val="restart"/>
            <w:vAlign w:val="center"/>
          </w:tcPr>
          <w:p w14:paraId="29EE444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0-aastane</w:t>
            </w:r>
          </w:p>
          <w:p w14:paraId="34BD36B3"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5 kg</w:t>
            </w:r>
          </w:p>
        </w:tc>
        <w:tc>
          <w:tcPr>
            <w:tcW w:w="1232" w:type="dxa"/>
            <w:vMerge w:val="restart"/>
            <w:vAlign w:val="center"/>
          </w:tcPr>
          <w:p w14:paraId="59E836A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3C84DB3D"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Kerge</w:t>
            </w:r>
          </w:p>
        </w:tc>
        <w:tc>
          <w:tcPr>
            <w:tcW w:w="574" w:type="dxa"/>
            <w:vAlign w:val="center"/>
          </w:tcPr>
          <w:p w14:paraId="4FDB8CB3"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50</w:t>
            </w:r>
          </w:p>
        </w:tc>
        <w:tc>
          <w:tcPr>
            <w:tcW w:w="993" w:type="dxa"/>
            <w:tcBorders>
              <w:top w:val="single" w:sz="2" w:space="0" w:color="000000"/>
              <w:left w:val="single" w:sz="2" w:space="0" w:color="000000"/>
              <w:bottom w:val="single" w:sz="2" w:space="0" w:color="000000"/>
              <w:right w:val="single" w:sz="2" w:space="0" w:color="000000"/>
            </w:tcBorders>
            <w:vAlign w:val="center"/>
          </w:tcPr>
          <w:p w14:paraId="34B18B3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8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1A359A5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w:t>
            </w:r>
          </w:p>
        </w:tc>
        <w:tc>
          <w:tcPr>
            <w:tcW w:w="1534" w:type="dxa"/>
            <w:tcBorders>
              <w:top w:val="single" w:sz="2" w:space="0" w:color="000000"/>
              <w:left w:val="single" w:sz="2" w:space="0" w:color="000000"/>
              <w:bottom w:val="single" w:sz="2" w:space="0" w:color="000000"/>
              <w:right w:val="single" w:sz="2" w:space="0" w:color="000000"/>
            </w:tcBorders>
            <w:vAlign w:val="center"/>
          </w:tcPr>
          <w:p w14:paraId="156DBBC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1 (25)</w:t>
            </w:r>
          </w:p>
        </w:tc>
      </w:tr>
      <w:tr w:rsidR="00DA4C32" w14:paraId="123B1E7A" w14:textId="77777777" w:rsidTr="00FB49EA">
        <w:tblPrEx>
          <w:tblLook w:val="07E0" w:firstRow="1" w:lastRow="1" w:firstColumn="1" w:lastColumn="1" w:noHBand="1" w:noVBand="1"/>
        </w:tblPrEx>
        <w:tc>
          <w:tcPr>
            <w:tcW w:w="1689" w:type="dxa"/>
            <w:vMerge/>
            <w:vAlign w:val="center"/>
          </w:tcPr>
          <w:p w14:paraId="3B907261" w14:textId="77777777" w:rsidR="00DA4C32" w:rsidRPr="00FB49EA" w:rsidRDefault="00DA4C32" w:rsidP="00FB49EA">
            <w:pPr>
              <w:jc w:val="center"/>
              <w:rPr>
                <w:rFonts w:asciiTheme="majorBidi" w:hAnsiTheme="majorBidi" w:cstheme="majorBidi"/>
              </w:rPr>
            </w:pPr>
          </w:p>
        </w:tc>
        <w:tc>
          <w:tcPr>
            <w:tcW w:w="1232" w:type="dxa"/>
            <w:vMerge/>
            <w:vAlign w:val="center"/>
          </w:tcPr>
          <w:p w14:paraId="2F80CCA1" w14:textId="77777777" w:rsidR="00DA4C32" w:rsidRPr="00FB49EA" w:rsidRDefault="00DA4C32" w:rsidP="00FB49EA">
            <w:pPr>
              <w:jc w:val="center"/>
              <w:rPr>
                <w:rFonts w:asciiTheme="majorBidi" w:hAnsiTheme="majorBidi" w:cstheme="majorBidi"/>
              </w:rPr>
            </w:pPr>
          </w:p>
        </w:tc>
        <w:tc>
          <w:tcPr>
            <w:tcW w:w="1204" w:type="dxa"/>
            <w:vAlign w:val="center"/>
          </w:tcPr>
          <w:p w14:paraId="7B370AB6"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Mõõdukas</w:t>
            </w:r>
          </w:p>
        </w:tc>
        <w:tc>
          <w:tcPr>
            <w:tcW w:w="574" w:type="dxa"/>
            <w:vAlign w:val="center"/>
          </w:tcPr>
          <w:p w14:paraId="09A2DA3D"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30</w:t>
            </w:r>
          </w:p>
        </w:tc>
        <w:tc>
          <w:tcPr>
            <w:tcW w:w="993" w:type="dxa"/>
            <w:tcBorders>
              <w:top w:val="single" w:sz="2" w:space="0" w:color="000000"/>
              <w:left w:val="single" w:sz="2" w:space="0" w:color="000000"/>
              <w:bottom w:val="single" w:sz="2" w:space="0" w:color="000000"/>
              <w:right w:val="single" w:sz="2" w:space="0" w:color="000000"/>
            </w:tcBorders>
            <w:vAlign w:val="center"/>
          </w:tcPr>
          <w:p w14:paraId="479AFBD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9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1FBC9BA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w:t>
            </w:r>
          </w:p>
        </w:tc>
        <w:tc>
          <w:tcPr>
            <w:tcW w:w="1534" w:type="dxa"/>
            <w:tcBorders>
              <w:top w:val="single" w:sz="2" w:space="0" w:color="000000"/>
              <w:left w:val="single" w:sz="2" w:space="0" w:color="000000"/>
              <w:bottom w:val="single" w:sz="2" w:space="0" w:color="000000"/>
              <w:right w:val="single" w:sz="2" w:space="0" w:color="000000"/>
            </w:tcBorders>
            <w:vAlign w:val="center"/>
          </w:tcPr>
          <w:p w14:paraId="21AD58F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0 (26)</w:t>
            </w:r>
          </w:p>
        </w:tc>
      </w:tr>
      <w:tr w:rsidR="00DA4C32" w14:paraId="063665FE" w14:textId="77777777" w:rsidTr="00FB49EA">
        <w:tblPrEx>
          <w:tblLook w:val="07E0" w:firstRow="1" w:lastRow="1" w:firstColumn="1" w:lastColumn="1" w:noHBand="1" w:noVBand="1"/>
        </w:tblPrEx>
        <w:tc>
          <w:tcPr>
            <w:tcW w:w="1689" w:type="dxa"/>
            <w:vMerge/>
            <w:vAlign w:val="center"/>
          </w:tcPr>
          <w:p w14:paraId="010CF5E2" w14:textId="77777777" w:rsidR="00DA4C32" w:rsidRPr="00FB49EA" w:rsidRDefault="00DA4C32" w:rsidP="00FB49EA">
            <w:pPr>
              <w:jc w:val="center"/>
              <w:rPr>
                <w:rFonts w:asciiTheme="majorBidi" w:hAnsiTheme="majorBidi" w:cstheme="majorBidi"/>
              </w:rPr>
            </w:pPr>
          </w:p>
        </w:tc>
        <w:tc>
          <w:tcPr>
            <w:tcW w:w="1232" w:type="dxa"/>
            <w:vMerge/>
            <w:vAlign w:val="center"/>
          </w:tcPr>
          <w:p w14:paraId="69417E1F" w14:textId="77777777" w:rsidR="00DA4C32" w:rsidRPr="00FB49EA" w:rsidRDefault="00DA4C32" w:rsidP="00FB49EA">
            <w:pPr>
              <w:jc w:val="center"/>
              <w:rPr>
                <w:rFonts w:asciiTheme="majorBidi" w:hAnsiTheme="majorBidi" w:cstheme="majorBidi"/>
              </w:rPr>
            </w:pPr>
          </w:p>
        </w:tc>
        <w:tc>
          <w:tcPr>
            <w:tcW w:w="1204" w:type="dxa"/>
            <w:vAlign w:val="center"/>
          </w:tcPr>
          <w:p w14:paraId="10904CBF"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Raske</w:t>
            </w:r>
          </w:p>
        </w:tc>
        <w:tc>
          <w:tcPr>
            <w:tcW w:w="574" w:type="dxa"/>
            <w:vAlign w:val="center"/>
          </w:tcPr>
          <w:p w14:paraId="0ADD0665"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10</w:t>
            </w:r>
          </w:p>
        </w:tc>
        <w:tc>
          <w:tcPr>
            <w:tcW w:w="993" w:type="dxa"/>
            <w:tcBorders>
              <w:top w:val="single" w:sz="2" w:space="0" w:color="000000"/>
              <w:left w:val="single" w:sz="2" w:space="0" w:color="000000"/>
              <w:bottom w:val="single" w:sz="2" w:space="0" w:color="000000"/>
              <w:right w:val="single" w:sz="2" w:space="0" w:color="000000"/>
            </w:tcBorders>
            <w:vAlign w:val="center"/>
          </w:tcPr>
          <w:p w14:paraId="5C4AFD5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8,9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43E6231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6</w:t>
            </w:r>
          </w:p>
        </w:tc>
        <w:tc>
          <w:tcPr>
            <w:tcW w:w="1534" w:type="dxa"/>
            <w:tcBorders>
              <w:top w:val="single" w:sz="2" w:space="0" w:color="000000"/>
              <w:left w:val="single" w:sz="2" w:space="0" w:color="000000"/>
              <w:bottom w:val="single" w:sz="2" w:space="0" w:color="000000"/>
              <w:right w:val="single" w:sz="2" w:space="0" w:color="000000"/>
            </w:tcBorders>
            <w:vAlign w:val="center"/>
          </w:tcPr>
          <w:p w14:paraId="6EDBED9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3 (27)</w:t>
            </w:r>
          </w:p>
        </w:tc>
      </w:tr>
      <w:tr w:rsidR="00DA4C32" w14:paraId="0791F39F" w14:textId="77777777" w:rsidTr="00FB49EA">
        <w:tblPrEx>
          <w:tblLook w:val="07E0" w:firstRow="1" w:lastRow="1" w:firstColumn="1" w:lastColumn="1" w:noHBand="1" w:noVBand="1"/>
        </w:tblPrEx>
        <w:tc>
          <w:tcPr>
            <w:tcW w:w="1689" w:type="dxa"/>
            <w:vAlign w:val="center"/>
          </w:tcPr>
          <w:p w14:paraId="6FF3744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Eakas</w:t>
            </w:r>
          </w:p>
        </w:tc>
        <w:tc>
          <w:tcPr>
            <w:tcW w:w="1232" w:type="dxa"/>
            <w:vAlign w:val="center"/>
          </w:tcPr>
          <w:p w14:paraId="69C17C3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3EC67C48" w14:textId="77777777" w:rsidR="00DA4C32" w:rsidRPr="00FB49EA" w:rsidRDefault="00DA4C32">
            <w:pPr>
              <w:jc w:val="center"/>
              <w:rPr>
                <w:rFonts w:asciiTheme="majorBidi" w:hAnsiTheme="majorBidi" w:cstheme="majorBidi"/>
              </w:rPr>
            </w:pPr>
          </w:p>
        </w:tc>
        <w:tc>
          <w:tcPr>
            <w:tcW w:w="574" w:type="dxa"/>
            <w:vAlign w:val="center"/>
          </w:tcPr>
          <w:p w14:paraId="5F9AA222"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80</w:t>
            </w:r>
          </w:p>
        </w:tc>
        <w:tc>
          <w:tcPr>
            <w:tcW w:w="993" w:type="dxa"/>
            <w:tcBorders>
              <w:top w:val="single" w:sz="2" w:space="0" w:color="000000"/>
              <w:left w:val="single" w:sz="2" w:space="0" w:color="000000"/>
              <w:bottom w:val="single" w:sz="2" w:space="0" w:color="000000"/>
              <w:right w:val="single" w:sz="2" w:space="0" w:color="000000"/>
            </w:tcBorders>
            <w:vAlign w:val="center"/>
          </w:tcPr>
          <w:p w14:paraId="4A4AD33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3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3396795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w:t>
            </w:r>
          </w:p>
        </w:tc>
        <w:tc>
          <w:tcPr>
            <w:tcW w:w="1534" w:type="dxa"/>
            <w:tcBorders>
              <w:top w:val="single" w:sz="2" w:space="0" w:color="000000"/>
              <w:left w:val="single" w:sz="2" w:space="0" w:color="000000"/>
              <w:bottom w:val="single" w:sz="2" w:space="0" w:color="000000"/>
              <w:right w:val="single" w:sz="2" w:space="0" w:color="000000"/>
            </w:tcBorders>
            <w:vAlign w:val="center"/>
          </w:tcPr>
          <w:p w14:paraId="2EB8EE1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6 (25)</w:t>
            </w:r>
          </w:p>
        </w:tc>
      </w:tr>
      <w:tr w:rsidR="00DA4C32" w14:paraId="7599BC88" w14:textId="77777777" w:rsidTr="00FB49EA">
        <w:tblPrEx>
          <w:tblLook w:val="07E0" w:firstRow="1" w:lastRow="1" w:firstColumn="1" w:lastColumn="1" w:noHBand="1" w:noVBand="1"/>
        </w:tblPrEx>
        <w:tc>
          <w:tcPr>
            <w:tcW w:w="1689" w:type="dxa"/>
            <w:vMerge w:val="restart"/>
            <w:vAlign w:val="center"/>
          </w:tcPr>
          <w:p w14:paraId="053BCE6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5-aastane</w:t>
            </w:r>
          </w:p>
          <w:p w14:paraId="62698B9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5 kg</w:t>
            </w:r>
          </w:p>
        </w:tc>
        <w:tc>
          <w:tcPr>
            <w:tcW w:w="1232" w:type="dxa"/>
            <w:vMerge w:val="restart"/>
            <w:vAlign w:val="center"/>
          </w:tcPr>
          <w:p w14:paraId="061C578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08578B33"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Kerge</w:t>
            </w:r>
          </w:p>
        </w:tc>
        <w:tc>
          <w:tcPr>
            <w:tcW w:w="574" w:type="dxa"/>
            <w:tcBorders>
              <w:top w:val="single" w:sz="2" w:space="0" w:color="000000"/>
              <w:left w:val="single" w:sz="2" w:space="0" w:color="000000"/>
              <w:bottom w:val="single" w:sz="2" w:space="0" w:color="000000"/>
              <w:right w:val="single" w:sz="2" w:space="0" w:color="000000"/>
            </w:tcBorders>
            <w:vAlign w:val="center"/>
          </w:tcPr>
          <w:p w14:paraId="2183E83D"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50</w:t>
            </w:r>
          </w:p>
        </w:tc>
        <w:tc>
          <w:tcPr>
            <w:tcW w:w="993" w:type="dxa"/>
            <w:tcBorders>
              <w:top w:val="single" w:sz="2" w:space="0" w:color="000000"/>
              <w:left w:val="single" w:sz="2" w:space="0" w:color="000000"/>
              <w:bottom w:val="single" w:sz="2" w:space="0" w:color="000000"/>
              <w:right w:val="single" w:sz="2" w:space="0" w:color="000000"/>
            </w:tcBorders>
            <w:vAlign w:val="center"/>
          </w:tcPr>
          <w:p w14:paraId="5C71354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8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7E163C8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w:t>
            </w:r>
          </w:p>
        </w:tc>
        <w:tc>
          <w:tcPr>
            <w:tcW w:w="1534" w:type="dxa"/>
            <w:tcBorders>
              <w:top w:val="single" w:sz="2" w:space="0" w:color="000000"/>
              <w:left w:val="single" w:sz="2" w:space="0" w:color="000000"/>
              <w:bottom w:val="single" w:sz="2" w:space="0" w:color="000000"/>
              <w:right w:val="single" w:sz="2" w:space="0" w:color="000000"/>
            </w:tcBorders>
            <w:vAlign w:val="center"/>
          </w:tcPr>
          <w:p w14:paraId="361C454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1 (25)</w:t>
            </w:r>
          </w:p>
        </w:tc>
      </w:tr>
      <w:tr w:rsidR="00DA4C32" w14:paraId="0470006C" w14:textId="77777777" w:rsidTr="00FB49EA">
        <w:tblPrEx>
          <w:tblLook w:val="07E0" w:firstRow="1" w:lastRow="1" w:firstColumn="1" w:lastColumn="1" w:noHBand="1" w:noVBand="1"/>
        </w:tblPrEx>
        <w:tc>
          <w:tcPr>
            <w:tcW w:w="1689" w:type="dxa"/>
            <w:vMerge/>
            <w:vAlign w:val="center"/>
          </w:tcPr>
          <w:p w14:paraId="25E29928" w14:textId="77777777" w:rsidR="00DA4C32" w:rsidRPr="00FB49EA" w:rsidRDefault="00DA4C32" w:rsidP="00FB49EA">
            <w:pPr>
              <w:jc w:val="center"/>
              <w:rPr>
                <w:rFonts w:asciiTheme="majorBidi" w:hAnsiTheme="majorBidi" w:cstheme="majorBidi"/>
              </w:rPr>
            </w:pPr>
          </w:p>
        </w:tc>
        <w:tc>
          <w:tcPr>
            <w:tcW w:w="1232" w:type="dxa"/>
            <w:vMerge/>
            <w:vAlign w:val="center"/>
          </w:tcPr>
          <w:p w14:paraId="011A4ECE" w14:textId="77777777" w:rsidR="00DA4C32" w:rsidRPr="00FB49EA" w:rsidRDefault="00DA4C32" w:rsidP="00FB49EA">
            <w:pPr>
              <w:jc w:val="center"/>
              <w:rPr>
                <w:rFonts w:asciiTheme="majorBidi" w:hAnsiTheme="majorBidi" w:cstheme="majorBidi"/>
              </w:rPr>
            </w:pPr>
          </w:p>
        </w:tc>
        <w:tc>
          <w:tcPr>
            <w:tcW w:w="1204" w:type="dxa"/>
            <w:vAlign w:val="center"/>
          </w:tcPr>
          <w:p w14:paraId="694DDBF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Mõõdukas</w:t>
            </w:r>
          </w:p>
        </w:tc>
        <w:tc>
          <w:tcPr>
            <w:tcW w:w="574" w:type="dxa"/>
            <w:tcBorders>
              <w:top w:val="single" w:sz="2" w:space="0" w:color="000000"/>
              <w:left w:val="single" w:sz="2" w:space="0" w:color="000000"/>
              <w:bottom w:val="single" w:sz="2" w:space="0" w:color="000000"/>
              <w:right w:val="single" w:sz="2" w:space="0" w:color="000000"/>
            </w:tcBorders>
            <w:vAlign w:val="center"/>
          </w:tcPr>
          <w:p w14:paraId="6AFBCC1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0</w:t>
            </w:r>
          </w:p>
        </w:tc>
        <w:tc>
          <w:tcPr>
            <w:tcW w:w="993" w:type="dxa"/>
            <w:tcBorders>
              <w:top w:val="single" w:sz="2" w:space="0" w:color="000000"/>
              <w:left w:val="single" w:sz="2" w:space="0" w:color="000000"/>
              <w:bottom w:val="single" w:sz="2" w:space="0" w:color="000000"/>
              <w:right w:val="single" w:sz="2" w:space="0" w:color="000000"/>
            </w:tcBorders>
            <w:vAlign w:val="center"/>
          </w:tcPr>
          <w:p w14:paraId="58D0CF3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9 (26)</w:t>
            </w:r>
          </w:p>
        </w:tc>
        <w:tc>
          <w:tcPr>
            <w:tcW w:w="1838" w:type="dxa"/>
            <w:tcBorders>
              <w:top w:val="single" w:sz="2" w:space="0" w:color="000000"/>
              <w:left w:val="single" w:sz="2" w:space="0" w:color="000000"/>
              <w:bottom w:val="single" w:sz="2" w:space="0" w:color="000000"/>
              <w:right w:val="single" w:sz="2" w:space="0" w:color="000000"/>
            </w:tcBorders>
            <w:vAlign w:val="center"/>
          </w:tcPr>
          <w:p w14:paraId="5DA95FF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w:t>
            </w:r>
          </w:p>
        </w:tc>
        <w:tc>
          <w:tcPr>
            <w:tcW w:w="1534" w:type="dxa"/>
            <w:tcBorders>
              <w:top w:val="single" w:sz="2" w:space="0" w:color="000000"/>
              <w:left w:val="single" w:sz="2" w:space="0" w:color="000000"/>
              <w:bottom w:val="single" w:sz="2" w:space="0" w:color="000000"/>
              <w:right w:val="single" w:sz="2" w:space="0" w:color="000000"/>
            </w:tcBorders>
            <w:vAlign w:val="center"/>
          </w:tcPr>
          <w:p w14:paraId="45D4814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9 (25)</w:t>
            </w:r>
          </w:p>
        </w:tc>
      </w:tr>
      <w:tr w:rsidR="00DA4C32" w14:paraId="13E1FFED" w14:textId="77777777" w:rsidTr="00FB49EA">
        <w:tblPrEx>
          <w:tblLook w:val="07E0" w:firstRow="1" w:lastRow="1" w:firstColumn="1" w:lastColumn="1" w:noHBand="1" w:noVBand="1"/>
        </w:tblPrEx>
        <w:trPr>
          <w:trHeight w:val="287"/>
        </w:trPr>
        <w:tc>
          <w:tcPr>
            <w:tcW w:w="1689" w:type="dxa"/>
            <w:vMerge/>
            <w:vAlign w:val="center"/>
          </w:tcPr>
          <w:p w14:paraId="57CCE63B" w14:textId="77777777" w:rsidR="00DA4C32" w:rsidRPr="00FB49EA" w:rsidRDefault="00DA4C32" w:rsidP="00FB49EA">
            <w:pPr>
              <w:jc w:val="center"/>
              <w:rPr>
                <w:rFonts w:asciiTheme="majorBidi" w:hAnsiTheme="majorBidi" w:cstheme="majorBidi"/>
              </w:rPr>
            </w:pPr>
          </w:p>
        </w:tc>
        <w:tc>
          <w:tcPr>
            <w:tcW w:w="1232" w:type="dxa"/>
            <w:vMerge/>
            <w:vAlign w:val="center"/>
          </w:tcPr>
          <w:p w14:paraId="6AA94BB5" w14:textId="77777777" w:rsidR="00DA4C32" w:rsidRPr="00FB49EA" w:rsidRDefault="00DA4C32" w:rsidP="00FB49EA">
            <w:pPr>
              <w:jc w:val="center"/>
              <w:rPr>
                <w:rFonts w:asciiTheme="majorBidi" w:hAnsiTheme="majorBidi" w:cstheme="majorBidi"/>
              </w:rPr>
            </w:pPr>
          </w:p>
        </w:tc>
        <w:tc>
          <w:tcPr>
            <w:tcW w:w="1204" w:type="dxa"/>
            <w:vAlign w:val="center"/>
          </w:tcPr>
          <w:p w14:paraId="7BCA5CA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Raske</w:t>
            </w:r>
          </w:p>
        </w:tc>
        <w:tc>
          <w:tcPr>
            <w:tcW w:w="574" w:type="dxa"/>
            <w:tcBorders>
              <w:top w:val="single" w:sz="2" w:space="0" w:color="000000"/>
              <w:left w:val="single" w:sz="2" w:space="0" w:color="000000"/>
              <w:right w:val="single" w:sz="2" w:space="0" w:color="000000"/>
            </w:tcBorders>
            <w:vAlign w:val="center"/>
          </w:tcPr>
          <w:p w14:paraId="1D5092B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0</w:t>
            </w:r>
          </w:p>
        </w:tc>
        <w:tc>
          <w:tcPr>
            <w:tcW w:w="993" w:type="dxa"/>
            <w:tcBorders>
              <w:top w:val="single" w:sz="2" w:space="0" w:color="000000"/>
              <w:left w:val="single" w:sz="2" w:space="0" w:color="000000"/>
              <w:right w:val="single" w:sz="2" w:space="0" w:color="000000"/>
            </w:tcBorders>
            <w:vAlign w:val="center"/>
          </w:tcPr>
          <w:p w14:paraId="371829B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8,9 (28)</w:t>
            </w:r>
          </w:p>
        </w:tc>
        <w:tc>
          <w:tcPr>
            <w:tcW w:w="1838" w:type="dxa"/>
            <w:tcBorders>
              <w:top w:val="single" w:sz="2" w:space="0" w:color="000000"/>
              <w:left w:val="single" w:sz="2" w:space="0" w:color="000000"/>
              <w:right w:val="single" w:sz="2" w:space="0" w:color="000000"/>
            </w:tcBorders>
            <w:vAlign w:val="center"/>
          </w:tcPr>
          <w:p w14:paraId="3504A7F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6</w:t>
            </w:r>
          </w:p>
        </w:tc>
        <w:tc>
          <w:tcPr>
            <w:tcW w:w="1534" w:type="dxa"/>
            <w:tcBorders>
              <w:top w:val="single" w:sz="2" w:space="0" w:color="000000"/>
              <w:left w:val="single" w:sz="2" w:space="0" w:color="000000"/>
              <w:right w:val="single" w:sz="2" w:space="0" w:color="000000"/>
            </w:tcBorders>
            <w:vAlign w:val="center"/>
          </w:tcPr>
          <w:p w14:paraId="0EACBD2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3 (27)</w:t>
            </w:r>
          </w:p>
        </w:tc>
      </w:tr>
      <w:tr w:rsidR="00DA4C32" w14:paraId="6BF469B3" w14:textId="77777777" w:rsidTr="00FB49EA">
        <w:tblPrEx>
          <w:tblLook w:val="07E0" w:firstRow="1" w:lastRow="1" w:firstColumn="1" w:lastColumn="1" w:noHBand="1" w:noVBand="1"/>
        </w:tblPrEx>
        <w:tc>
          <w:tcPr>
            <w:tcW w:w="1689" w:type="dxa"/>
            <w:vAlign w:val="center"/>
          </w:tcPr>
          <w:p w14:paraId="6023F0C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oruk</w:t>
            </w:r>
          </w:p>
        </w:tc>
        <w:tc>
          <w:tcPr>
            <w:tcW w:w="1232" w:type="dxa"/>
            <w:vAlign w:val="center"/>
          </w:tcPr>
          <w:p w14:paraId="5DD7E4C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3E7120EE" w14:textId="77777777" w:rsidR="00DA4C32" w:rsidRPr="00FB49EA" w:rsidRDefault="00DA4C32" w:rsidP="00FB49EA">
            <w:pPr>
              <w:jc w:val="center"/>
              <w:rPr>
                <w:rFonts w:asciiTheme="majorBidi" w:hAnsiTheme="majorBidi" w:cstheme="majorBidi"/>
                <w:color w:val="000000"/>
                <w:shd w:val="clear" w:color="auto" w:fill="FFFFFF"/>
              </w:rPr>
            </w:pPr>
          </w:p>
        </w:tc>
        <w:tc>
          <w:tcPr>
            <w:tcW w:w="574" w:type="dxa"/>
            <w:vAlign w:val="center"/>
          </w:tcPr>
          <w:p w14:paraId="1509147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95</w:t>
            </w:r>
          </w:p>
        </w:tc>
        <w:tc>
          <w:tcPr>
            <w:tcW w:w="993" w:type="dxa"/>
            <w:tcBorders>
              <w:top w:val="single" w:sz="2" w:space="0" w:color="000000"/>
              <w:left w:val="single" w:sz="2" w:space="0" w:color="000000"/>
              <w:bottom w:val="single" w:sz="2" w:space="0" w:color="000000"/>
              <w:right w:val="single" w:sz="2" w:space="0" w:color="000000"/>
            </w:tcBorders>
            <w:vAlign w:val="center"/>
          </w:tcPr>
          <w:p w14:paraId="1863EAE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1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4C389F6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0</w:t>
            </w:r>
          </w:p>
        </w:tc>
        <w:tc>
          <w:tcPr>
            <w:tcW w:w="1534" w:type="dxa"/>
            <w:tcBorders>
              <w:top w:val="single" w:sz="2" w:space="0" w:color="000000"/>
              <w:left w:val="single" w:sz="2" w:space="0" w:color="000000"/>
              <w:bottom w:val="single" w:sz="2" w:space="0" w:color="000000"/>
              <w:right w:val="single" w:sz="2" w:space="0" w:color="000000"/>
            </w:tcBorders>
            <w:vAlign w:val="center"/>
          </w:tcPr>
          <w:p w14:paraId="3347FE5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0 (23)</w:t>
            </w:r>
          </w:p>
        </w:tc>
      </w:tr>
      <w:tr w:rsidR="00DA4C32" w14:paraId="1E907F81" w14:textId="77777777" w:rsidTr="00FB49EA">
        <w:tblPrEx>
          <w:tblLook w:val="07E0" w:firstRow="1" w:lastRow="1" w:firstColumn="1" w:lastColumn="1" w:noHBand="1" w:noVBand="1"/>
        </w:tblPrEx>
        <w:tc>
          <w:tcPr>
            <w:tcW w:w="1689" w:type="dxa"/>
            <w:vMerge w:val="restart"/>
            <w:vAlign w:val="center"/>
          </w:tcPr>
          <w:p w14:paraId="1A87F70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aastane</w:t>
            </w:r>
          </w:p>
          <w:p w14:paraId="6D1CC33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56-kg</w:t>
            </w:r>
          </w:p>
        </w:tc>
        <w:tc>
          <w:tcPr>
            <w:tcW w:w="1232" w:type="dxa"/>
            <w:vMerge w:val="restart"/>
            <w:vAlign w:val="center"/>
          </w:tcPr>
          <w:p w14:paraId="037B43D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2AE5938D" w14:textId="77777777" w:rsidR="00DA4C32" w:rsidRPr="00FB49EA" w:rsidRDefault="006003F6" w:rsidP="00FB49EA">
            <w:pPr>
              <w:jc w:val="center"/>
              <w:rPr>
                <w:rFonts w:asciiTheme="majorBidi" w:hAnsiTheme="majorBidi" w:cstheme="majorBidi"/>
                <w:color w:val="000000"/>
                <w:shd w:val="clear" w:color="auto" w:fill="FFFFFF"/>
              </w:rPr>
            </w:pPr>
            <w:r w:rsidRPr="00FB49EA">
              <w:rPr>
                <w:rFonts w:asciiTheme="majorBidi" w:hAnsiTheme="majorBidi" w:cstheme="majorBidi"/>
              </w:rPr>
              <w:t>Kerge</w:t>
            </w:r>
          </w:p>
        </w:tc>
        <w:tc>
          <w:tcPr>
            <w:tcW w:w="574" w:type="dxa"/>
            <w:vAlign w:val="center"/>
          </w:tcPr>
          <w:p w14:paraId="445A4DE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8</w:t>
            </w:r>
          </w:p>
        </w:tc>
        <w:tc>
          <w:tcPr>
            <w:tcW w:w="993" w:type="dxa"/>
            <w:tcBorders>
              <w:top w:val="single" w:sz="2" w:space="0" w:color="000000"/>
              <w:left w:val="single" w:sz="2" w:space="0" w:color="000000"/>
              <w:bottom w:val="single" w:sz="2" w:space="0" w:color="000000"/>
              <w:right w:val="single" w:sz="2" w:space="0" w:color="000000"/>
            </w:tcBorders>
            <w:vAlign w:val="center"/>
          </w:tcPr>
          <w:p w14:paraId="576B9446"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1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552416D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w:t>
            </w:r>
          </w:p>
        </w:tc>
        <w:tc>
          <w:tcPr>
            <w:tcW w:w="1534" w:type="dxa"/>
            <w:tcBorders>
              <w:top w:val="single" w:sz="2" w:space="0" w:color="000000"/>
              <w:left w:val="single" w:sz="2" w:space="0" w:color="000000"/>
              <w:bottom w:val="single" w:sz="2" w:space="0" w:color="000000"/>
              <w:right w:val="single" w:sz="2" w:space="0" w:color="000000"/>
            </w:tcBorders>
            <w:vAlign w:val="center"/>
          </w:tcPr>
          <w:p w14:paraId="648D5F5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8 (25)</w:t>
            </w:r>
          </w:p>
        </w:tc>
      </w:tr>
      <w:tr w:rsidR="00DA4C32" w14:paraId="097775C7" w14:textId="77777777" w:rsidTr="00FB49EA">
        <w:tblPrEx>
          <w:tblLook w:val="07E0" w:firstRow="1" w:lastRow="1" w:firstColumn="1" w:lastColumn="1" w:noHBand="1" w:noVBand="1"/>
        </w:tblPrEx>
        <w:trPr>
          <w:trHeight w:val="314"/>
        </w:trPr>
        <w:tc>
          <w:tcPr>
            <w:tcW w:w="1689" w:type="dxa"/>
            <w:vMerge/>
            <w:vAlign w:val="center"/>
          </w:tcPr>
          <w:p w14:paraId="28782FFD" w14:textId="77777777" w:rsidR="00DA4C32" w:rsidRPr="00FB49EA" w:rsidRDefault="00DA4C32" w:rsidP="00FB49EA">
            <w:pPr>
              <w:jc w:val="center"/>
              <w:rPr>
                <w:rFonts w:asciiTheme="majorBidi" w:hAnsiTheme="majorBidi" w:cstheme="majorBidi"/>
              </w:rPr>
            </w:pPr>
          </w:p>
        </w:tc>
        <w:tc>
          <w:tcPr>
            <w:tcW w:w="1232" w:type="dxa"/>
            <w:vMerge/>
            <w:vAlign w:val="center"/>
          </w:tcPr>
          <w:p w14:paraId="25D5B243" w14:textId="77777777" w:rsidR="00DA4C32" w:rsidRPr="00FB49EA" w:rsidRDefault="00DA4C32" w:rsidP="00FB49EA">
            <w:pPr>
              <w:jc w:val="center"/>
              <w:rPr>
                <w:rFonts w:asciiTheme="majorBidi" w:hAnsiTheme="majorBidi" w:cstheme="majorBidi"/>
              </w:rPr>
            </w:pPr>
          </w:p>
        </w:tc>
        <w:tc>
          <w:tcPr>
            <w:tcW w:w="1204" w:type="dxa"/>
            <w:vAlign w:val="center"/>
          </w:tcPr>
          <w:p w14:paraId="12247468"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Mõõdukas</w:t>
            </w:r>
          </w:p>
        </w:tc>
        <w:tc>
          <w:tcPr>
            <w:tcW w:w="574" w:type="dxa"/>
            <w:vAlign w:val="center"/>
          </w:tcPr>
          <w:p w14:paraId="1B9278E0"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29</w:t>
            </w:r>
          </w:p>
        </w:tc>
        <w:tc>
          <w:tcPr>
            <w:tcW w:w="993" w:type="dxa"/>
            <w:tcBorders>
              <w:top w:val="single" w:sz="2" w:space="0" w:color="000000"/>
              <w:left w:val="single" w:sz="2" w:space="0" w:color="000000"/>
              <w:bottom w:val="single" w:sz="2" w:space="0" w:color="000000"/>
              <w:right w:val="single" w:sz="2" w:space="0" w:color="000000"/>
            </w:tcBorders>
            <w:vAlign w:val="center"/>
          </w:tcPr>
          <w:p w14:paraId="5D33DA9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5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29562CC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2</w:t>
            </w:r>
          </w:p>
        </w:tc>
        <w:tc>
          <w:tcPr>
            <w:tcW w:w="1534" w:type="dxa"/>
            <w:tcBorders>
              <w:top w:val="single" w:sz="2" w:space="0" w:color="000000"/>
              <w:left w:val="single" w:sz="2" w:space="0" w:color="000000"/>
              <w:bottom w:val="single" w:sz="2" w:space="0" w:color="000000"/>
              <w:right w:val="single" w:sz="2" w:space="0" w:color="000000"/>
            </w:tcBorders>
            <w:vAlign w:val="center"/>
          </w:tcPr>
          <w:p w14:paraId="69FF7D5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3 (25)</w:t>
            </w:r>
          </w:p>
        </w:tc>
      </w:tr>
      <w:tr w:rsidR="00DA4C32" w14:paraId="23C5E5D3" w14:textId="77777777" w:rsidTr="00FB49EA">
        <w:tblPrEx>
          <w:tblLook w:val="07E0" w:firstRow="1" w:lastRow="1" w:firstColumn="1" w:lastColumn="1" w:noHBand="1" w:noVBand="1"/>
        </w:tblPrEx>
        <w:trPr>
          <w:trHeight w:val="278"/>
        </w:trPr>
        <w:tc>
          <w:tcPr>
            <w:tcW w:w="1689" w:type="dxa"/>
            <w:vMerge/>
            <w:vAlign w:val="center"/>
          </w:tcPr>
          <w:p w14:paraId="46EE159B" w14:textId="77777777" w:rsidR="00DA4C32" w:rsidRPr="00FB49EA" w:rsidRDefault="00DA4C32" w:rsidP="00FB49EA">
            <w:pPr>
              <w:jc w:val="center"/>
              <w:rPr>
                <w:rFonts w:asciiTheme="majorBidi" w:hAnsiTheme="majorBidi" w:cstheme="majorBidi"/>
              </w:rPr>
            </w:pPr>
          </w:p>
        </w:tc>
        <w:tc>
          <w:tcPr>
            <w:tcW w:w="1232" w:type="dxa"/>
            <w:vMerge/>
            <w:vAlign w:val="center"/>
          </w:tcPr>
          <w:p w14:paraId="36BFABA2" w14:textId="77777777" w:rsidR="00DA4C32" w:rsidRPr="00FB49EA" w:rsidRDefault="00DA4C32" w:rsidP="00FB49EA">
            <w:pPr>
              <w:jc w:val="center"/>
              <w:rPr>
                <w:rFonts w:asciiTheme="majorBidi" w:hAnsiTheme="majorBidi" w:cstheme="majorBidi"/>
              </w:rPr>
            </w:pPr>
          </w:p>
        </w:tc>
        <w:tc>
          <w:tcPr>
            <w:tcW w:w="1204" w:type="dxa"/>
            <w:vAlign w:val="center"/>
          </w:tcPr>
          <w:p w14:paraId="722834E6"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Raske</w:t>
            </w:r>
          </w:p>
        </w:tc>
        <w:tc>
          <w:tcPr>
            <w:tcW w:w="574" w:type="dxa"/>
            <w:vAlign w:val="center"/>
          </w:tcPr>
          <w:p w14:paraId="0B824D99"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9,5</w:t>
            </w:r>
          </w:p>
        </w:tc>
        <w:tc>
          <w:tcPr>
            <w:tcW w:w="993" w:type="dxa"/>
            <w:tcBorders>
              <w:top w:val="single" w:sz="2" w:space="0" w:color="000000"/>
              <w:left w:val="single" w:sz="2" w:space="0" w:color="000000"/>
              <w:right w:val="single" w:sz="2" w:space="0" w:color="000000"/>
            </w:tcBorders>
            <w:vAlign w:val="center"/>
          </w:tcPr>
          <w:p w14:paraId="20E7ABB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4 (28)</w:t>
            </w:r>
          </w:p>
        </w:tc>
        <w:tc>
          <w:tcPr>
            <w:tcW w:w="1838" w:type="dxa"/>
            <w:tcBorders>
              <w:top w:val="single" w:sz="2" w:space="0" w:color="000000"/>
              <w:left w:val="single" w:sz="2" w:space="0" w:color="000000"/>
              <w:right w:val="single" w:sz="2" w:space="0" w:color="000000"/>
            </w:tcBorders>
            <w:vAlign w:val="center"/>
          </w:tcPr>
          <w:p w14:paraId="72B4649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2</w:t>
            </w:r>
          </w:p>
        </w:tc>
        <w:tc>
          <w:tcPr>
            <w:tcW w:w="1534" w:type="dxa"/>
            <w:tcBorders>
              <w:top w:val="single" w:sz="2" w:space="0" w:color="000000"/>
              <w:left w:val="single" w:sz="2" w:space="0" w:color="000000"/>
              <w:right w:val="single" w:sz="2" w:space="0" w:color="000000"/>
            </w:tcBorders>
            <w:vAlign w:val="center"/>
          </w:tcPr>
          <w:p w14:paraId="0D8433D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2 (28)</w:t>
            </w:r>
          </w:p>
        </w:tc>
      </w:tr>
      <w:tr w:rsidR="00DA4C32" w14:paraId="0D35641A" w14:textId="77777777" w:rsidTr="00FB49EA">
        <w:tblPrEx>
          <w:tblLook w:val="07E0" w:firstRow="1" w:lastRow="1" w:firstColumn="1" w:lastColumn="1" w:noHBand="1" w:noVBand="1"/>
        </w:tblPrEx>
        <w:tc>
          <w:tcPr>
            <w:tcW w:w="1689" w:type="dxa"/>
            <w:vAlign w:val="center"/>
          </w:tcPr>
          <w:p w14:paraId="7A0E88E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eskmine lapseiga</w:t>
            </w:r>
          </w:p>
        </w:tc>
        <w:tc>
          <w:tcPr>
            <w:tcW w:w="1232" w:type="dxa"/>
            <w:vAlign w:val="center"/>
          </w:tcPr>
          <w:p w14:paraId="1AA6B0B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07D5B872" w14:textId="77777777" w:rsidR="00DA4C32" w:rsidRPr="00FB49EA" w:rsidRDefault="00DA4C32" w:rsidP="00FB49EA">
            <w:pPr>
              <w:jc w:val="center"/>
              <w:rPr>
                <w:rFonts w:asciiTheme="majorBidi" w:hAnsiTheme="majorBidi" w:cstheme="majorBidi"/>
                <w:color w:val="000000"/>
                <w:shd w:val="clear" w:color="auto" w:fill="FFFFFF"/>
              </w:rPr>
            </w:pPr>
          </w:p>
        </w:tc>
        <w:tc>
          <w:tcPr>
            <w:tcW w:w="574" w:type="dxa"/>
            <w:tcBorders>
              <w:top w:val="single" w:sz="2" w:space="0" w:color="000000"/>
              <w:left w:val="single" w:sz="2" w:space="0" w:color="000000"/>
              <w:bottom w:val="single" w:sz="2" w:space="0" w:color="000000"/>
              <w:right w:val="single" w:sz="2" w:space="0" w:color="000000"/>
            </w:tcBorders>
            <w:vAlign w:val="center"/>
          </w:tcPr>
          <w:p w14:paraId="2D1192B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0</w:t>
            </w:r>
          </w:p>
        </w:tc>
        <w:tc>
          <w:tcPr>
            <w:tcW w:w="993" w:type="dxa"/>
            <w:tcBorders>
              <w:top w:val="single" w:sz="2" w:space="0" w:color="000000"/>
              <w:left w:val="single" w:sz="2" w:space="0" w:color="000000"/>
              <w:bottom w:val="single" w:sz="2" w:space="0" w:color="000000"/>
              <w:right w:val="single" w:sz="2" w:space="0" w:color="000000"/>
            </w:tcBorders>
            <w:vAlign w:val="center"/>
          </w:tcPr>
          <w:p w14:paraId="1636D4F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9 (29)</w:t>
            </w:r>
          </w:p>
        </w:tc>
        <w:tc>
          <w:tcPr>
            <w:tcW w:w="1838" w:type="dxa"/>
            <w:tcBorders>
              <w:top w:val="single" w:sz="2" w:space="0" w:color="000000"/>
              <w:left w:val="single" w:sz="2" w:space="0" w:color="000000"/>
              <w:bottom w:val="single" w:sz="2" w:space="0" w:color="000000"/>
              <w:right w:val="single" w:sz="2" w:space="0" w:color="000000"/>
            </w:tcBorders>
            <w:vAlign w:val="center"/>
          </w:tcPr>
          <w:p w14:paraId="5094068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5,8</w:t>
            </w:r>
          </w:p>
        </w:tc>
        <w:tc>
          <w:tcPr>
            <w:tcW w:w="1534" w:type="dxa"/>
            <w:tcBorders>
              <w:top w:val="single" w:sz="2" w:space="0" w:color="000000"/>
              <w:left w:val="single" w:sz="2" w:space="0" w:color="000000"/>
              <w:bottom w:val="single" w:sz="2" w:space="0" w:color="000000"/>
              <w:right w:val="single" w:sz="2" w:space="0" w:color="000000"/>
            </w:tcBorders>
            <w:vAlign w:val="center"/>
          </w:tcPr>
          <w:p w14:paraId="59CC49B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1 (24)</w:t>
            </w:r>
          </w:p>
        </w:tc>
      </w:tr>
      <w:tr w:rsidR="00DA4C32" w14:paraId="114DE914" w14:textId="77777777" w:rsidTr="00FB49EA">
        <w:tblPrEx>
          <w:tblLook w:val="07E0" w:firstRow="1" w:lastRow="1" w:firstColumn="1" w:lastColumn="1" w:noHBand="1" w:noVBand="1"/>
        </w:tblPrEx>
        <w:tc>
          <w:tcPr>
            <w:tcW w:w="1689" w:type="dxa"/>
            <w:vMerge w:val="restart"/>
            <w:vAlign w:val="center"/>
          </w:tcPr>
          <w:p w14:paraId="544DF2C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9-aastane</w:t>
            </w:r>
          </w:p>
          <w:p w14:paraId="4D67215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8 kg</w:t>
            </w:r>
          </w:p>
        </w:tc>
        <w:tc>
          <w:tcPr>
            <w:tcW w:w="1232" w:type="dxa"/>
            <w:vMerge w:val="restart"/>
            <w:vAlign w:val="center"/>
          </w:tcPr>
          <w:p w14:paraId="087611A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348FAC07" w14:textId="77777777" w:rsidR="00DA4C32" w:rsidRPr="00FB49EA" w:rsidRDefault="006003F6" w:rsidP="00FB49EA">
            <w:pPr>
              <w:jc w:val="center"/>
              <w:rPr>
                <w:rFonts w:asciiTheme="majorBidi" w:hAnsiTheme="majorBidi" w:cstheme="majorBidi"/>
                <w:color w:val="000000"/>
                <w:shd w:val="clear" w:color="auto" w:fill="FFFFFF"/>
              </w:rPr>
            </w:pPr>
            <w:r w:rsidRPr="00FB49EA">
              <w:rPr>
                <w:rFonts w:asciiTheme="majorBidi" w:hAnsiTheme="majorBidi" w:cstheme="majorBidi"/>
              </w:rPr>
              <w:t>Kerge</w:t>
            </w:r>
          </w:p>
        </w:tc>
        <w:tc>
          <w:tcPr>
            <w:tcW w:w="574" w:type="dxa"/>
            <w:tcBorders>
              <w:top w:val="single" w:sz="2" w:space="0" w:color="000000"/>
              <w:left w:val="single" w:sz="2" w:space="0" w:color="000000"/>
              <w:bottom w:val="single" w:sz="2" w:space="0" w:color="000000"/>
              <w:right w:val="single" w:sz="2" w:space="0" w:color="000000"/>
            </w:tcBorders>
            <w:vAlign w:val="center"/>
          </w:tcPr>
          <w:p w14:paraId="06C74E2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0</w:t>
            </w:r>
          </w:p>
        </w:tc>
        <w:tc>
          <w:tcPr>
            <w:tcW w:w="993" w:type="dxa"/>
            <w:tcBorders>
              <w:top w:val="single" w:sz="2" w:space="0" w:color="000000"/>
              <w:left w:val="single" w:sz="2" w:space="0" w:color="000000"/>
              <w:bottom w:val="single" w:sz="2" w:space="0" w:color="000000"/>
              <w:right w:val="single" w:sz="2" w:space="0" w:color="000000"/>
            </w:tcBorders>
            <w:vAlign w:val="center"/>
          </w:tcPr>
          <w:p w14:paraId="270DFE3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1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5EDD775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3</w:t>
            </w:r>
          </w:p>
        </w:tc>
        <w:tc>
          <w:tcPr>
            <w:tcW w:w="1534" w:type="dxa"/>
            <w:tcBorders>
              <w:top w:val="single" w:sz="2" w:space="0" w:color="000000"/>
              <w:left w:val="single" w:sz="2" w:space="0" w:color="000000"/>
              <w:bottom w:val="single" w:sz="2" w:space="0" w:color="000000"/>
              <w:right w:val="single" w:sz="2" w:space="0" w:color="000000"/>
            </w:tcBorders>
            <w:vAlign w:val="center"/>
          </w:tcPr>
          <w:p w14:paraId="713820C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0 (25)</w:t>
            </w:r>
          </w:p>
        </w:tc>
      </w:tr>
      <w:tr w:rsidR="00DA4C32" w14:paraId="71AC51FF" w14:textId="77777777" w:rsidTr="00FB49EA">
        <w:tblPrEx>
          <w:tblLook w:val="07E0" w:firstRow="1" w:lastRow="1" w:firstColumn="1" w:lastColumn="1" w:noHBand="1" w:noVBand="1"/>
        </w:tblPrEx>
        <w:tc>
          <w:tcPr>
            <w:tcW w:w="1689" w:type="dxa"/>
            <w:vMerge/>
            <w:vAlign w:val="center"/>
          </w:tcPr>
          <w:p w14:paraId="74F37110" w14:textId="77777777" w:rsidR="00DA4C32" w:rsidRPr="00FB49EA" w:rsidRDefault="00DA4C32" w:rsidP="00FB49EA">
            <w:pPr>
              <w:jc w:val="center"/>
              <w:rPr>
                <w:rFonts w:asciiTheme="majorBidi" w:hAnsiTheme="majorBidi" w:cstheme="majorBidi"/>
              </w:rPr>
            </w:pPr>
          </w:p>
        </w:tc>
        <w:tc>
          <w:tcPr>
            <w:tcW w:w="1232" w:type="dxa"/>
            <w:vMerge/>
            <w:vAlign w:val="center"/>
          </w:tcPr>
          <w:p w14:paraId="3A4579FC" w14:textId="77777777" w:rsidR="00DA4C32" w:rsidRPr="00FB49EA" w:rsidRDefault="00DA4C32" w:rsidP="00FB49EA">
            <w:pPr>
              <w:jc w:val="center"/>
              <w:rPr>
                <w:rFonts w:asciiTheme="majorBidi" w:hAnsiTheme="majorBidi" w:cstheme="majorBidi"/>
              </w:rPr>
            </w:pPr>
          </w:p>
        </w:tc>
        <w:tc>
          <w:tcPr>
            <w:tcW w:w="1204" w:type="dxa"/>
            <w:vAlign w:val="center"/>
          </w:tcPr>
          <w:p w14:paraId="1665861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Mõõdukas</w:t>
            </w:r>
          </w:p>
        </w:tc>
        <w:tc>
          <w:tcPr>
            <w:tcW w:w="574" w:type="dxa"/>
            <w:tcBorders>
              <w:top w:val="single" w:sz="2" w:space="0" w:color="000000"/>
              <w:left w:val="single" w:sz="2" w:space="0" w:color="000000"/>
              <w:bottom w:val="single" w:sz="2" w:space="0" w:color="000000"/>
              <w:right w:val="single" w:sz="2" w:space="0" w:color="000000"/>
            </w:tcBorders>
            <w:vAlign w:val="center"/>
          </w:tcPr>
          <w:p w14:paraId="4FD646D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8</w:t>
            </w:r>
          </w:p>
        </w:tc>
        <w:tc>
          <w:tcPr>
            <w:tcW w:w="993" w:type="dxa"/>
            <w:tcBorders>
              <w:top w:val="single" w:sz="2" w:space="0" w:color="000000"/>
              <w:left w:val="single" w:sz="2" w:space="0" w:color="000000"/>
              <w:bottom w:val="single" w:sz="2" w:space="0" w:color="000000"/>
              <w:right w:val="single" w:sz="2" w:space="0" w:color="000000"/>
            </w:tcBorders>
            <w:vAlign w:val="center"/>
          </w:tcPr>
          <w:p w14:paraId="6A68BD8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2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4F3C0E4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5</w:t>
            </w:r>
          </w:p>
        </w:tc>
        <w:tc>
          <w:tcPr>
            <w:tcW w:w="1534" w:type="dxa"/>
            <w:tcBorders>
              <w:top w:val="single" w:sz="2" w:space="0" w:color="000000"/>
              <w:left w:val="single" w:sz="2" w:space="0" w:color="000000"/>
              <w:bottom w:val="single" w:sz="2" w:space="0" w:color="000000"/>
              <w:right w:val="single" w:sz="2" w:space="0" w:color="000000"/>
            </w:tcBorders>
            <w:vAlign w:val="center"/>
          </w:tcPr>
          <w:p w14:paraId="4DFCAE0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8 (26)</w:t>
            </w:r>
          </w:p>
        </w:tc>
      </w:tr>
      <w:tr w:rsidR="00DA4C32" w14:paraId="7AEC98D6" w14:textId="77777777" w:rsidTr="00FB49EA">
        <w:tblPrEx>
          <w:tblLook w:val="07E0" w:firstRow="1" w:lastRow="1" w:firstColumn="1" w:lastColumn="1" w:noHBand="1" w:noVBand="1"/>
        </w:tblPrEx>
        <w:trPr>
          <w:trHeight w:val="287"/>
        </w:trPr>
        <w:tc>
          <w:tcPr>
            <w:tcW w:w="1689" w:type="dxa"/>
            <w:vMerge/>
            <w:vAlign w:val="center"/>
          </w:tcPr>
          <w:p w14:paraId="7AD2AA94" w14:textId="77777777" w:rsidR="00DA4C32" w:rsidRPr="00FB49EA" w:rsidRDefault="00DA4C32" w:rsidP="00FB49EA">
            <w:pPr>
              <w:jc w:val="center"/>
              <w:rPr>
                <w:rFonts w:asciiTheme="majorBidi" w:hAnsiTheme="majorBidi" w:cstheme="majorBidi"/>
              </w:rPr>
            </w:pPr>
          </w:p>
        </w:tc>
        <w:tc>
          <w:tcPr>
            <w:tcW w:w="1232" w:type="dxa"/>
            <w:vMerge/>
            <w:vAlign w:val="center"/>
          </w:tcPr>
          <w:p w14:paraId="7EE6F536" w14:textId="77777777" w:rsidR="00DA4C32" w:rsidRPr="00FB49EA" w:rsidRDefault="00DA4C32" w:rsidP="00FB49EA">
            <w:pPr>
              <w:jc w:val="center"/>
              <w:rPr>
                <w:rFonts w:asciiTheme="majorBidi" w:hAnsiTheme="majorBidi" w:cstheme="majorBidi"/>
              </w:rPr>
            </w:pPr>
          </w:p>
        </w:tc>
        <w:tc>
          <w:tcPr>
            <w:tcW w:w="1204" w:type="dxa"/>
            <w:vAlign w:val="center"/>
          </w:tcPr>
          <w:p w14:paraId="7D5A05C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Raske</w:t>
            </w:r>
          </w:p>
        </w:tc>
        <w:tc>
          <w:tcPr>
            <w:tcW w:w="574" w:type="dxa"/>
            <w:tcBorders>
              <w:top w:val="single" w:sz="2" w:space="0" w:color="000000"/>
              <w:left w:val="single" w:sz="2" w:space="0" w:color="000000"/>
              <w:right w:val="single" w:sz="2" w:space="0" w:color="000000"/>
            </w:tcBorders>
            <w:vAlign w:val="center"/>
          </w:tcPr>
          <w:p w14:paraId="019CE2E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0</w:t>
            </w:r>
          </w:p>
        </w:tc>
        <w:tc>
          <w:tcPr>
            <w:tcW w:w="993" w:type="dxa"/>
            <w:tcBorders>
              <w:top w:val="single" w:sz="2" w:space="0" w:color="000000"/>
              <w:left w:val="single" w:sz="2" w:space="0" w:color="000000"/>
              <w:right w:val="single" w:sz="2" w:space="0" w:color="000000"/>
            </w:tcBorders>
            <w:vAlign w:val="center"/>
          </w:tcPr>
          <w:p w14:paraId="7AB8E37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3 (28)</w:t>
            </w:r>
          </w:p>
        </w:tc>
        <w:tc>
          <w:tcPr>
            <w:tcW w:w="1838" w:type="dxa"/>
            <w:tcBorders>
              <w:top w:val="single" w:sz="2" w:space="0" w:color="000000"/>
              <w:left w:val="single" w:sz="2" w:space="0" w:color="000000"/>
              <w:right w:val="single" w:sz="2" w:space="0" w:color="000000"/>
            </w:tcBorders>
            <w:vAlign w:val="center"/>
          </w:tcPr>
          <w:p w14:paraId="21FB7DF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7</w:t>
            </w:r>
          </w:p>
        </w:tc>
        <w:tc>
          <w:tcPr>
            <w:tcW w:w="1534" w:type="dxa"/>
            <w:tcBorders>
              <w:top w:val="single" w:sz="2" w:space="0" w:color="000000"/>
              <w:left w:val="single" w:sz="2" w:space="0" w:color="000000"/>
              <w:right w:val="single" w:sz="2" w:space="0" w:color="000000"/>
            </w:tcBorders>
            <w:vAlign w:val="center"/>
          </w:tcPr>
          <w:p w14:paraId="481C260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5 (27)</w:t>
            </w:r>
          </w:p>
        </w:tc>
      </w:tr>
      <w:tr w:rsidR="00DA4C32" w14:paraId="5959E411" w14:textId="77777777" w:rsidTr="00FB49EA">
        <w:tblPrEx>
          <w:tblLook w:val="07E0" w:firstRow="1" w:lastRow="1" w:firstColumn="1" w:lastColumn="1" w:noHBand="1" w:noVBand="1"/>
        </w:tblPrEx>
        <w:tc>
          <w:tcPr>
            <w:tcW w:w="1689" w:type="dxa"/>
            <w:vAlign w:val="center"/>
          </w:tcPr>
          <w:p w14:paraId="61B03AF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Varane lapseiga</w:t>
            </w:r>
          </w:p>
        </w:tc>
        <w:tc>
          <w:tcPr>
            <w:tcW w:w="1232" w:type="dxa"/>
            <w:vAlign w:val="center"/>
          </w:tcPr>
          <w:p w14:paraId="40D2B48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6E646B9E" w14:textId="77777777" w:rsidR="00DA4C32" w:rsidRPr="00FB49EA" w:rsidRDefault="00DA4C32" w:rsidP="00FB49EA">
            <w:pPr>
              <w:jc w:val="center"/>
              <w:rPr>
                <w:rFonts w:asciiTheme="majorBidi" w:hAnsiTheme="majorBidi" w:cstheme="majorBidi"/>
              </w:rPr>
            </w:pPr>
          </w:p>
        </w:tc>
        <w:tc>
          <w:tcPr>
            <w:tcW w:w="574" w:type="dxa"/>
            <w:vAlign w:val="center"/>
          </w:tcPr>
          <w:p w14:paraId="1D817EA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7</w:t>
            </w:r>
          </w:p>
        </w:tc>
        <w:tc>
          <w:tcPr>
            <w:tcW w:w="993" w:type="dxa"/>
            <w:tcBorders>
              <w:top w:val="single" w:sz="2" w:space="0" w:color="000000"/>
              <w:left w:val="single" w:sz="2" w:space="0" w:color="000000"/>
              <w:bottom w:val="single" w:sz="2" w:space="0" w:color="000000"/>
              <w:right w:val="single" w:sz="2" w:space="0" w:color="000000"/>
            </w:tcBorders>
            <w:vAlign w:val="center"/>
          </w:tcPr>
          <w:p w14:paraId="0BE519C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2 (26)</w:t>
            </w:r>
          </w:p>
        </w:tc>
        <w:tc>
          <w:tcPr>
            <w:tcW w:w="1838" w:type="dxa"/>
            <w:tcBorders>
              <w:top w:val="single" w:sz="2" w:space="0" w:color="000000"/>
              <w:left w:val="single" w:sz="2" w:space="0" w:color="000000"/>
              <w:bottom w:val="single" w:sz="2" w:space="0" w:color="000000"/>
              <w:right w:val="single" w:sz="2" w:space="0" w:color="000000"/>
            </w:tcBorders>
            <w:vAlign w:val="center"/>
          </w:tcPr>
          <w:p w14:paraId="6F1993F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4</w:t>
            </w:r>
          </w:p>
        </w:tc>
        <w:tc>
          <w:tcPr>
            <w:tcW w:w="1534" w:type="dxa"/>
            <w:tcBorders>
              <w:top w:val="single" w:sz="2" w:space="0" w:color="000000"/>
              <w:left w:val="single" w:sz="2" w:space="0" w:color="000000"/>
              <w:bottom w:val="single" w:sz="2" w:space="0" w:color="000000"/>
              <w:right w:val="single" w:sz="2" w:space="0" w:color="000000"/>
            </w:tcBorders>
            <w:vAlign w:val="center"/>
          </w:tcPr>
          <w:p w14:paraId="434F6EC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1 (24)</w:t>
            </w:r>
          </w:p>
        </w:tc>
      </w:tr>
      <w:tr w:rsidR="00DA4C32" w14:paraId="7444320B" w14:textId="77777777" w:rsidTr="00FB49EA">
        <w:tblPrEx>
          <w:tblLook w:val="07E0" w:firstRow="1" w:lastRow="1" w:firstColumn="1" w:lastColumn="1" w:noHBand="1" w:noVBand="1"/>
        </w:tblPrEx>
        <w:tc>
          <w:tcPr>
            <w:tcW w:w="1689" w:type="dxa"/>
            <w:vMerge w:val="restart"/>
            <w:vAlign w:val="center"/>
          </w:tcPr>
          <w:p w14:paraId="688F523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5-aastane</w:t>
            </w:r>
          </w:p>
          <w:p w14:paraId="5D51F35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 kg</w:t>
            </w:r>
          </w:p>
        </w:tc>
        <w:tc>
          <w:tcPr>
            <w:tcW w:w="1232" w:type="dxa"/>
            <w:vMerge w:val="restart"/>
            <w:vAlign w:val="center"/>
          </w:tcPr>
          <w:p w14:paraId="2BF1A8B3"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70E1AF2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erge</w:t>
            </w:r>
          </w:p>
        </w:tc>
        <w:tc>
          <w:tcPr>
            <w:tcW w:w="574" w:type="dxa"/>
            <w:vAlign w:val="center"/>
          </w:tcPr>
          <w:p w14:paraId="1D0A042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8</w:t>
            </w:r>
          </w:p>
        </w:tc>
        <w:tc>
          <w:tcPr>
            <w:tcW w:w="993" w:type="dxa"/>
            <w:tcBorders>
              <w:top w:val="single" w:sz="2" w:space="0" w:color="000000"/>
              <w:left w:val="single" w:sz="2" w:space="0" w:color="000000"/>
              <w:bottom w:val="single" w:sz="2" w:space="0" w:color="000000"/>
              <w:right w:val="single" w:sz="2" w:space="0" w:color="000000"/>
            </w:tcBorders>
            <w:vAlign w:val="center"/>
          </w:tcPr>
          <w:p w14:paraId="244E05A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603B244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5</w:t>
            </w:r>
          </w:p>
        </w:tc>
        <w:tc>
          <w:tcPr>
            <w:tcW w:w="1534" w:type="dxa"/>
            <w:tcBorders>
              <w:top w:val="single" w:sz="2" w:space="0" w:color="000000"/>
              <w:left w:val="single" w:sz="2" w:space="0" w:color="000000"/>
              <w:bottom w:val="single" w:sz="2" w:space="0" w:color="000000"/>
              <w:right w:val="single" w:sz="2" w:space="0" w:color="000000"/>
            </w:tcBorders>
            <w:vAlign w:val="center"/>
          </w:tcPr>
          <w:p w14:paraId="57EB2DA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2 (25)</w:t>
            </w:r>
          </w:p>
        </w:tc>
      </w:tr>
      <w:tr w:rsidR="00DA4C32" w14:paraId="703221B7" w14:textId="77777777" w:rsidTr="00FB49EA">
        <w:tblPrEx>
          <w:tblLook w:val="07E0" w:firstRow="1" w:lastRow="1" w:firstColumn="1" w:lastColumn="1" w:noHBand="1" w:noVBand="1"/>
        </w:tblPrEx>
        <w:tc>
          <w:tcPr>
            <w:tcW w:w="1689" w:type="dxa"/>
            <w:vMerge/>
            <w:vAlign w:val="center"/>
          </w:tcPr>
          <w:p w14:paraId="7740B4EC" w14:textId="77777777" w:rsidR="00DA4C32" w:rsidRPr="00FB49EA" w:rsidRDefault="00DA4C32" w:rsidP="00FB49EA">
            <w:pPr>
              <w:jc w:val="center"/>
              <w:rPr>
                <w:rFonts w:asciiTheme="majorBidi" w:hAnsiTheme="majorBidi" w:cstheme="majorBidi"/>
              </w:rPr>
            </w:pPr>
          </w:p>
        </w:tc>
        <w:tc>
          <w:tcPr>
            <w:tcW w:w="1232" w:type="dxa"/>
            <w:vMerge/>
            <w:vAlign w:val="center"/>
          </w:tcPr>
          <w:p w14:paraId="0869B55A" w14:textId="77777777" w:rsidR="00DA4C32" w:rsidRPr="00FB49EA" w:rsidRDefault="00DA4C32" w:rsidP="00FB49EA">
            <w:pPr>
              <w:jc w:val="center"/>
              <w:rPr>
                <w:rFonts w:asciiTheme="majorBidi" w:hAnsiTheme="majorBidi" w:cstheme="majorBidi"/>
              </w:rPr>
            </w:pPr>
          </w:p>
        </w:tc>
        <w:tc>
          <w:tcPr>
            <w:tcW w:w="1204" w:type="dxa"/>
            <w:vAlign w:val="center"/>
          </w:tcPr>
          <w:p w14:paraId="5A5EFBA9"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Mõõdukas</w:t>
            </w:r>
          </w:p>
        </w:tc>
        <w:tc>
          <w:tcPr>
            <w:tcW w:w="574" w:type="dxa"/>
            <w:vAlign w:val="center"/>
          </w:tcPr>
          <w:p w14:paraId="08E9648E"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11</w:t>
            </w:r>
          </w:p>
        </w:tc>
        <w:tc>
          <w:tcPr>
            <w:tcW w:w="993" w:type="dxa"/>
            <w:tcBorders>
              <w:top w:val="single" w:sz="2" w:space="0" w:color="000000"/>
              <w:left w:val="single" w:sz="2" w:space="0" w:color="000000"/>
              <w:bottom w:val="single" w:sz="2" w:space="0" w:color="000000"/>
              <w:right w:val="single" w:sz="2" w:space="0" w:color="000000"/>
            </w:tcBorders>
            <w:vAlign w:val="center"/>
          </w:tcPr>
          <w:p w14:paraId="7CC34D1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1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6B722DD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6</w:t>
            </w:r>
          </w:p>
        </w:tc>
        <w:tc>
          <w:tcPr>
            <w:tcW w:w="1534" w:type="dxa"/>
            <w:tcBorders>
              <w:top w:val="single" w:sz="2" w:space="0" w:color="000000"/>
              <w:left w:val="single" w:sz="2" w:space="0" w:color="000000"/>
              <w:bottom w:val="single" w:sz="2" w:space="0" w:color="000000"/>
              <w:right w:val="single" w:sz="2" w:space="0" w:color="000000"/>
            </w:tcBorders>
            <w:vAlign w:val="center"/>
          </w:tcPr>
          <w:p w14:paraId="1655AF4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6 (27)</w:t>
            </w:r>
          </w:p>
        </w:tc>
      </w:tr>
      <w:tr w:rsidR="00DA4C32" w14:paraId="4ACAF464" w14:textId="77777777" w:rsidTr="00FB49EA">
        <w:tblPrEx>
          <w:tblLook w:val="07E0" w:firstRow="1" w:lastRow="1" w:firstColumn="1" w:lastColumn="1" w:noHBand="1" w:noVBand="1"/>
        </w:tblPrEx>
        <w:trPr>
          <w:trHeight w:val="260"/>
        </w:trPr>
        <w:tc>
          <w:tcPr>
            <w:tcW w:w="1689" w:type="dxa"/>
            <w:vMerge/>
            <w:vAlign w:val="center"/>
          </w:tcPr>
          <w:p w14:paraId="4E444B09" w14:textId="77777777" w:rsidR="00DA4C32" w:rsidRPr="00FB49EA" w:rsidRDefault="00DA4C32" w:rsidP="00FB49EA">
            <w:pPr>
              <w:jc w:val="center"/>
              <w:rPr>
                <w:rFonts w:asciiTheme="majorBidi" w:hAnsiTheme="majorBidi" w:cstheme="majorBidi"/>
              </w:rPr>
            </w:pPr>
          </w:p>
        </w:tc>
        <w:tc>
          <w:tcPr>
            <w:tcW w:w="1232" w:type="dxa"/>
            <w:vMerge/>
            <w:vAlign w:val="center"/>
          </w:tcPr>
          <w:p w14:paraId="2CFF854B" w14:textId="77777777" w:rsidR="00DA4C32" w:rsidRPr="00FB49EA" w:rsidRDefault="00DA4C32" w:rsidP="00FB49EA">
            <w:pPr>
              <w:jc w:val="center"/>
              <w:rPr>
                <w:rFonts w:asciiTheme="majorBidi" w:hAnsiTheme="majorBidi" w:cstheme="majorBidi"/>
              </w:rPr>
            </w:pPr>
          </w:p>
        </w:tc>
        <w:tc>
          <w:tcPr>
            <w:tcW w:w="1204" w:type="dxa"/>
            <w:vAlign w:val="center"/>
          </w:tcPr>
          <w:p w14:paraId="61A94CBC"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Raske</w:t>
            </w:r>
          </w:p>
        </w:tc>
        <w:tc>
          <w:tcPr>
            <w:tcW w:w="574" w:type="dxa"/>
            <w:vAlign w:val="center"/>
          </w:tcPr>
          <w:p w14:paraId="36F1B4D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7</w:t>
            </w:r>
          </w:p>
        </w:tc>
        <w:tc>
          <w:tcPr>
            <w:tcW w:w="993" w:type="dxa"/>
            <w:tcBorders>
              <w:top w:val="single" w:sz="2" w:space="0" w:color="000000"/>
              <w:left w:val="single" w:sz="2" w:space="0" w:color="000000"/>
              <w:right w:val="single" w:sz="2" w:space="0" w:color="000000"/>
            </w:tcBorders>
            <w:vAlign w:val="center"/>
          </w:tcPr>
          <w:p w14:paraId="71B48A0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6 (27)</w:t>
            </w:r>
          </w:p>
        </w:tc>
        <w:tc>
          <w:tcPr>
            <w:tcW w:w="1838" w:type="dxa"/>
            <w:tcBorders>
              <w:top w:val="single" w:sz="2" w:space="0" w:color="000000"/>
              <w:left w:val="single" w:sz="2" w:space="0" w:color="000000"/>
              <w:right w:val="single" w:sz="2" w:space="0" w:color="000000"/>
            </w:tcBorders>
            <w:vAlign w:val="center"/>
          </w:tcPr>
          <w:p w14:paraId="36211A0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7</w:t>
            </w:r>
          </w:p>
        </w:tc>
        <w:tc>
          <w:tcPr>
            <w:tcW w:w="1534" w:type="dxa"/>
            <w:tcBorders>
              <w:top w:val="single" w:sz="2" w:space="0" w:color="000000"/>
              <w:left w:val="single" w:sz="2" w:space="0" w:color="000000"/>
              <w:right w:val="single" w:sz="2" w:space="0" w:color="000000"/>
            </w:tcBorders>
            <w:vAlign w:val="center"/>
          </w:tcPr>
          <w:p w14:paraId="2EF0110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8 (27)</w:t>
            </w:r>
          </w:p>
        </w:tc>
      </w:tr>
      <w:tr w:rsidR="00DA4C32" w14:paraId="62E1E857" w14:textId="77777777" w:rsidTr="00FB49EA">
        <w:tblPrEx>
          <w:tblLook w:val="07E0" w:firstRow="1" w:lastRow="1" w:firstColumn="1" w:lastColumn="1" w:noHBand="1" w:noVBand="1"/>
        </w:tblPrEx>
        <w:tc>
          <w:tcPr>
            <w:tcW w:w="1689" w:type="dxa"/>
            <w:vAlign w:val="center"/>
          </w:tcPr>
          <w:p w14:paraId="670E83E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Väikelaps</w:t>
            </w:r>
          </w:p>
        </w:tc>
        <w:tc>
          <w:tcPr>
            <w:tcW w:w="1232" w:type="dxa"/>
            <w:vAlign w:val="center"/>
          </w:tcPr>
          <w:p w14:paraId="32E7447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6D3AFD6B" w14:textId="77777777" w:rsidR="00DA4C32" w:rsidRPr="00FB49EA" w:rsidRDefault="00DA4C32" w:rsidP="00FB49EA">
            <w:pPr>
              <w:jc w:val="center"/>
              <w:rPr>
                <w:rFonts w:asciiTheme="majorBidi" w:hAnsiTheme="majorBidi" w:cstheme="majorBidi"/>
              </w:rPr>
            </w:pPr>
          </w:p>
        </w:tc>
        <w:tc>
          <w:tcPr>
            <w:tcW w:w="574" w:type="dxa"/>
            <w:vAlign w:val="center"/>
          </w:tcPr>
          <w:p w14:paraId="0B18F0C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8</w:t>
            </w:r>
          </w:p>
        </w:tc>
        <w:tc>
          <w:tcPr>
            <w:tcW w:w="993" w:type="dxa"/>
            <w:tcBorders>
              <w:top w:val="single" w:sz="2" w:space="0" w:color="000000"/>
              <w:left w:val="single" w:sz="2" w:space="0" w:color="000000"/>
              <w:bottom w:val="single" w:sz="2" w:space="0" w:color="000000"/>
              <w:right w:val="single" w:sz="2" w:space="0" w:color="000000"/>
            </w:tcBorders>
            <w:vAlign w:val="center"/>
          </w:tcPr>
          <w:p w14:paraId="56DAB6E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6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1FA85C6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5</w:t>
            </w:r>
          </w:p>
        </w:tc>
        <w:tc>
          <w:tcPr>
            <w:tcW w:w="1534" w:type="dxa"/>
            <w:tcBorders>
              <w:top w:val="single" w:sz="2" w:space="0" w:color="000000"/>
              <w:left w:val="single" w:sz="2" w:space="0" w:color="000000"/>
              <w:bottom w:val="single" w:sz="2" w:space="0" w:color="000000"/>
              <w:right w:val="single" w:sz="2" w:space="0" w:color="000000"/>
            </w:tcBorders>
            <w:vAlign w:val="center"/>
          </w:tcPr>
          <w:p w14:paraId="18ED4E4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1 (24)</w:t>
            </w:r>
          </w:p>
        </w:tc>
      </w:tr>
      <w:tr w:rsidR="00DA4C32" w14:paraId="20C89278" w14:textId="77777777" w:rsidTr="00FB49EA">
        <w:tblPrEx>
          <w:tblLook w:val="07E0" w:firstRow="1" w:lastRow="1" w:firstColumn="1" w:lastColumn="1" w:noHBand="1" w:noVBand="1"/>
        </w:tblPrEx>
        <w:tc>
          <w:tcPr>
            <w:tcW w:w="1689" w:type="dxa"/>
            <w:vMerge w:val="restart"/>
            <w:vAlign w:val="center"/>
          </w:tcPr>
          <w:p w14:paraId="0F9B41E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aastane</w:t>
            </w:r>
          </w:p>
          <w:p w14:paraId="523CDF4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 kg</w:t>
            </w:r>
          </w:p>
        </w:tc>
        <w:tc>
          <w:tcPr>
            <w:tcW w:w="1232" w:type="dxa"/>
            <w:vMerge w:val="restart"/>
            <w:vAlign w:val="center"/>
          </w:tcPr>
          <w:p w14:paraId="044EEA96"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628A21A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erge</w:t>
            </w:r>
          </w:p>
        </w:tc>
        <w:tc>
          <w:tcPr>
            <w:tcW w:w="574" w:type="dxa"/>
            <w:vAlign w:val="center"/>
          </w:tcPr>
          <w:p w14:paraId="683A077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4</w:t>
            </w:r>
          </w:p>
        </w:tc>
        <w:tc>
          <w:tcPr>
            <w:tcW w:w="993" w:type="dxa"/>
            <w:tcBorders>
              <w:top w:val="single" w:sz="2" w:space="0" w:color="000000"/>
              <w:left w:val="single" w:sz="2" w:space="0" w:color="000000"/>
              <w:bottom w:val="single" w:sz="2" w:space="0" w:color="000000"/>
              <w:right w:val="single" w:sz="2" w:space="0" w:color="000000"/>
            </w:tcBorders>
            <w:vAlign w:val="center"/>
          </w:tcPr>
          <w:p w14:paraId="153D4D7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6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6BD214B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5</w:t>
            </w:r>
          </w:p>
        </w:tc>
        <w:tc>
          <w:tcPr>
            <w:tcW w:w="1534" w:type="dxa"/>
            <w:tcBorders>
              <w:top w:val="single" w:sz="2" w:space="0" w:color="000000"/>
              <w:left w:val="single" w:sz="2" w:space="0" w:color="000000"/>
              <w:bottom w:val="single" w:sz="2" w:space="0" w:color="000000"/>
              <w:right w:val="single" w:sz="2" w:space="0" w:color="000000"/>
            </w:tcBorders>
            <w:vAlign w:val="center"/>
          </w:tcPr>
          <w:p w14:paraId="757190A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4 (26)</w:t>
            </w:r>
          </w:p>
        </w:tc>
      </w:tr>
      <w:tr w:rsidR="00DA4C32" w14:paraId="14C5DFCB" w14:textId="77777777" w:rsidTr="00FB49EA">
        <w:tblPrEx>
          <w:tblLook w:val="07E0" w:firstRow="1" w:lastRow="1" w:firstColumn="1" w:lastColumn="1" w:noHBand="1" w:noVBand="1"/>
        </w:tblPrEx>
        <w:tc>
          <w:tcPr>
            <w:tcW w:w="1689" w:type="dxa"/>
            <w:vMerge/>
            <w:vAlign w:val="center"/>
          </w:tcPr>
          <w:p w14:paraId="49A7DA0A" w14:textId="77777777" w:rsidR="00DA4C32" w:rsidRPr="00FB49EA" w:rsidRDefault="00DA4C32" w:rsidP="00FB49EA">
            <w:pPr>
              <w:jc w:val="center"/>
              <w:rPr>
                <w:rFonts w:asciiTheme="majorBidi" w:hAnsiTheme="majorBidi" w:cstheme="majorBidi"/>
              </w:rPr>
            </w:pPr>
          </w:p>
        </w:tc>
        <w:tc>
          <w:tcPr>
            <w:tcW w:w="1232" w:type="dxa"/>
            <w:vMerge/>
            <w:vAlign w:val="center"/>
          </w:tcPr>
          <w:p w14:paraId="4764804F" w14:textId="77777777" w:rsidR="00DA4C32" w:rsidRPr="00FB49EA" w:rsidRDefault="00DA4C32" w:rsidP="00FB49EA">
            <w:pPr>
              <w:jc w:val="center"/>
              <w:rPr>
                <w:rFonts w:asciiTheme="majorBidi" w:hAnsiTheme="majorBidi" w:cstheme="majorBidi"/>
              </w:rPr>
            </w:pPr>
          </w:p>
        </w:tc>
        <w:tc>
          <w:tcPr>
            <w:tcW w:w="1204" w:type="dxa"/>
            <w:vAlign w:val="center"/>
          </w:tcPr>
          <w:p w14:paraId="759B25E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Mõõdukas</w:t>
            </w:r>
          </w:p>
        </w:tc>
        <w:tc>
          <w:tcPr>
            <w:tcW w:w="574" w:type="dxa"/>
            <w:vAlign w:val="center"/>
          </w:tcPr>
          <w:p w14:paraId="5C09C22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8,4</w:t>
            </w:r>
          </w:p>
        </w:tc>
        <w:tc>
          <w:tcPr>
            <w:tcW w:w="993" w:type="dxa"/>
            <w:tcBorders>
              <w:top w:val="single" w:sz="2" w:space="0" w:color="000000"/>
              <w:left w:val="single" w:sz="2" w:space="0" w:color="000000"/>
              <w:bottom w:val="single" w:sz="2" w:space="0" w:color="000000"/>
              <w:right w:val="single" w:sz="2" w:space="0" w:color="000000"/>
            </w:tcBorders>
            <w:vAlign w:val="center"/>
          </w:tcPr>
          <w:p w14:paraId="7D6ACEB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2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058A818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6</w:t>
            </w:r>
          </w:p>
        </w:tc>
        <w:tc>
          <w:tcPr>
            <w:tcW w:w="1534" w:type="dxa"/>
            <w:tcBorders>
              <w:top w:val="single" w:sz="2" w:space="0" w:color="000000"/>
              <w:left w:val="single" w:sz="2" w:space="0" w:color="000000"/>
              <w:bottom w:val="single" w:sz="2" w:space="0" w:color="000000"/>
              <w:right w:val="single" w:sz="2" w:space="0" w:color="000000"/>
            </w:tcBorders>
            <w:vAlign w:val="center"/>
          </w:tcPr>
          <w:p w14:paraId="2D96FF1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9 (28)</w:t>
            </w:r>
          </w:p>
        </w:tc>
      </w:tr>
      <w:tr w:rsidR="00DA4C32" w14:paraId="79E85C1A" w14:textId="77777777" w:rsidTr="00FB49EA">
        <w:tblPrEx>
          <w:tblLook w:val="07E0" w:firstRow="1" w:lastRow="1" w:firstColumn="1" w:lastColumn="1" w:noHBand="1" w:noVBand="1"/>
        </w:tblPrEx>
        <w:trPr>
          <w:trHeight w:val="296"/>
        </w:trPr>
        <w:tc>
          <w:tcPr>
            <w:tcW w:w="1689" w:type="dxa"/>
            <w:vMerge/>
            <w:vAlign w:val="center"/>
          </w:tcPr>
          <w:p w14:paraId="06272393" w14:textId="77777777" w:rsidR="00DA4C32" w:rsidRPr="00FB49EA" w:rsidRDefault="00DA4C32" w:rsidP="00FB49EA">
            <w:pPr>
              <w:jc w:val="center"/>
              <w:rPr>
                <w:rFonts w:asciiTheme="majorBidi" w:hAnsiTheme="majorBidi" w:cstheme="majorBidi"/>
              </w:rPr>
            </w:pPr>
          </w:p>
        </w:tc>
        <w:tc>
          <w:tcPr>
            <w:tcW w:w="1232" w:type="dxa"/>
            <w:vMerge/>
            <w:vAlign w:val="center"/>
          </w:tcPr>
          <w:p w14:paraId="268C740E" w14:textId="77777777" w:rsidR="00DA4C32" w:rsidRPr="00FB49EA" w:rsidRDefault="00DA4C32" w:rsidP="00FB49EA">
            <w:pPr>
              <w:jc w:val="center"/>
              <w:rPr>
                <w:rFonts w:asciiTheme="majorBidi" w:hAnsiTheme="majorBidi" w:cstheme="majorBidi"/>
              </w:rPr>
            </w:pPr>
          </w:p>
        </w:tc>
        <w:tc>
          <w:tcPr>
            <w:tcW w:w="1204" w:type="dxa"/>
            <w:vAlign w:val="center"/>
          </w:tcPr>
          <w:p w14:paraId="754CF2A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Raske</w:t>
            </w:r>
          </w:p>
        </w:tc>
        <w:tc>
          <w:tcPr>
            <w:tcW w:w="574" w:type="dxa"/>
            <w:vAlign w:val="center"/>
          </w:tcPr>
          <w:p w14:paraId="2406125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8</w:t>
            </w:r>
          </w:p>
        </w:tc>
        <w:tc>
          <w:tcPr>
            <w:tcW w:w="993" w:type="dxa"/>
            <w:tcBorders>
              <w:top w:val="single" w:sz="2" w:space="0" w:color="000000"/>
              <w:left w:val="single" w:sz="2" w:space="0" w:color="000000"/>
              <w:right w:val="single" w:sz="2" w:space="0" w:color="000000"/>
            </w:tcBorders>
            <w:vAlign w:val="center"/>
          </w:tcPr>
          <w:p w14:paraId="17FB530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 (27)</w:t>
            </w:r>
          </w:p>
        </w:tc>
        <w:tc>
          <w:tcPr>
            <w:tcW w:w="1838" w:type="dxa"/>
            <w:tcBorders>
              <w:top w:val="single" w:sz="2" w:space="0" w:color="000000"/>
              <w:left w:val="single" w:sz="2" w:space="0" w:color="000000"/>
              <w:right w:val="single" w:sz="2" w:space="0" w:color="000000"/>
            </w:tcBorders>
            <w:vAlign w:val="center"/>
          </w:tcPr>
          <w:p w14:paraId="1FACF3D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6</w:t>
            </w:r>
          </w:p>
        </w:tc>
        <w:tc>
          <w:tcPr>
            <w:tcW w:w="1534" w:type="dxa"/>
            <w:tcBorders>
              <w:top w:val="single" w:sz="2" w:space="0" w:color="000000"/>
              <w:left w:val="single" w:sz="2" w:space="0" w:color="000000"/>
              <w:right w:val="single" w:sz="2" w:space="0" w:color="000000"/>
            </w:tcBorders>
            <w:vAlign w:val="center"/>
          </w:tcPr>
          <w:p w14:paraId="4913066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9 (27)</w:t>
            </w:r>
          </w:p>
        </w:tc>
      </w:tr>
      <w:tr w:rsidR="00DA4C32" w14:paraId="6230FF3D" w14:textId="77777777" w:rsidTr="00FB49EA">
        <w:tblPrEx>
          <w:tblLook w:val="07E0" w:firstRow="1" w:lastRow="1" w:firstColumn="1" w:lastColumn="1" w:noHBand="1" w:noVBand="1"/>
        </w:tblPrEx>
        <w:tc>
          <w:tcPr>
            <w:tcW w:w="1689" w:type="dxa"/>
            <w:vAlign w:val="center"/>
          </w:tcPr>
          <w:p w14:paraId="6222395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Imik</w:t>
            </w:r>
          </w:p>
        </w:tc>
        <w:tc>
          <w:tcPr>
            <w:tcW w:w="1232" w:type="dxa"/>
            <w:vAlign w:val="center"/>
          </w:tcPr>
          <w:p w14:paraId="55FFC8F4"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50CD1181" w14:textId="77777777" w:rsidR="00DA4C32" w:rsidRPr="00FB49EA" w:rsidRDefault="00DA4C32">
            <w:pPr>
              <w:jc w:val="center"/>
              <w:rPr>
                <w:rFonts w:asciiTheme="majorBidi" w:hAnsiTheme="majorBidi" w:cstheme="majorBidi"/>
              </w:rPr>
            </w:pPr>
          </w:p>
        </w:tc>
        <w:tc>
          <w:tcPr>
            <w:tcW w:w="574" w:type="dxa"/>
            <w:vAlign w:val="center"/>
          </w:tcPr>
          <w:p w14:paraId="66256C09"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21</w:t>
            </w:r>
          </w:p>
        </w:tc>
        <w:tc>
          <w:tcPr>
            <w:tcW w:w="993" w:type="dxa"/>
            <w:tcBorders>
              <w:top w:val="single" w:sz="2" w:space="0" w:color="000000"/>
              <w:left w:val="single" w:sz="2" w:space="0" w:color="000000"/>
              <w:bottom w:val="single" w:sz="2" w:space="0" w:color="000000"/>
              <w:right w:val="single" w:sz="2" w:space="0" w:color="000000"/>
            </w:tcBorders>
            <w:vAlign w:val="center"/>
          </w:tcPr>
          <w:p w14:paraId="44AE7DD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2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751F9D5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8</w:t>
            </w:r>
          </w:p>
        </w:tc>
        <w:tc>
          <w:tcPr>
            <w:tcW w:w="1534" w:type="dxa"/>
            <w:tcBorders>
              <w:top w:val="single" w:sz="2" w:space="0" w:color="000000"/>
              <w:left w:val="single" w:sz="2" w:space="0" w:color="000000"/>
              <w:bottom w:val="single" w:sz="2" w:space="0" w:color="000000"/>
              <w:right w:val="single" w:sz="2" w:space="0" w:color="000000"/>
            </w:tcBorders>
            <w:vAlign w:val="center"/>
          </w:tcPr>
          <w:p w14:paraId="58E4F25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2 (24)</w:t>
            </w:r>
          </w:p>
        </w:tc>
      </w:tr>
      <w:tr w:rsidR="00DA4C32" w14:paraId="02FB3904" w14:textId="77777777" w:rsidTr="00FB49EA">
        <w:tblPrEx>
          <w:tblLook w:val="07E0" w:firstRow="1" w:lastRow="1" w:firstColumn="1" w:lastColumn="1" w:noHBand="1" w:noVBand="1"/>
        </w:tblPrEx>
        <w:tc>
          <w:tcPr>
            <w:tcW w:w="1689" w:type="dxa"/>
            <w:vMerge w:val="restart"/>
            <w:vAlign w:val="center"/>
          </w:tcPr>
          <w:p w14:paraId="0CBCC3F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kuune</w:t>
            </w:r>
          </w:p>
          <w:p w14:paraId="40B7B24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7,9 kg</w:t>
            </w:r>
          </w:p>
        </w:tc>
        <w:tc>
          <w:tcPr>
            <w:tcW w:w="1232" w:type="dxa"/>
            <w:vMerge w:val="restart"/>
            <w:vAlign w:val="center"/>
          </w:tcPr>
          <w:p w14:paraId="623F20D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2ADAAF4B"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Kerge</w:t>
            </w:r>
          </w:p>
        </w:tc>
        <w:tc>
          <w:tcPr>
            <w:tcW w:w="574" w:type="dxa"/>
            <w:vAlign w:val="center"/>
          </w:tcPr>
          <w:p w14:paraId="2283A105"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11</w:t>
            </w:r>
          </w:p>
        </w:tc>
        <w:tc>
          <w:tcPr>
            <w:tcW w:w="993" w:type="dxa"/>
            <w:tcBorders>
              <w:top w:val="single" w:sz="2" w:space="0" w:color="000000"/>
              <w:left w:val="single" w:sz="2" w:space="0" w:color="000000"/>
              <w:bottom w:val="single" w:sz="2" w:space="0" w:color="000000"/>
              <w:right w:val="single" w:sz="2" w:space="0" w:color="000000"/>
            </w:tcBorders>
            <w:vAlign w:val="center"/>
          </w:tcPr>
          <w:p w14:paraId="2EC50F5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5,4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58E9496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9</w:t>
            </w:r>
          </w:p>
        </w:tc>
        <w:tc>
          <w:tcPr>
            <w:tcW w:w="1534" w:type="dxa"/>
            <w:tcBorders>
              <w:top w:val="single" w:sz="2" w:space="0" w:color="000000"/>
              <w:left w:val="single" w:sz="2" w:space="0" w:color="000000"/>
              <w:bottom w:val="single" w:sz="2" w:space="0" w:color="000000"/>
              <w:right w:val="single" w:sz="2" w:space="0" w:color="000000"/>
            </w:tcBorders>
            <w:vAlign w:val="center"/>
          </w:tcPr>
          <w:p w14:paraId="08B0D58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6 (26)</w:t>
            </w:r>
          </w:p>
        </w:tc>
      </w:tr>
      <w:tr w:rsidR="00DA4C32" w14:paraId="5041EFB9" w14:textId="77777777" w:rsidTr="00FB49EA">
        <w:tblPrEx>
          <w:tblLook w:val="07E0" w:firstRow="1" w:lastRow="1" w:firstColumn="1" w:lastColumn="1" w:noHBand="1" w:noVBand="1"/>
        </w:tblPrEx>
        <w:tc>
          <w:tcPr>
            <w:tcW w:w="1689" w:type="dxa"/>
            <w:vMerge/>
            <w:vAlign w:val="center"/>
          </w:tcPr>
          <w:p w14:paraId="7AC6F3B0" w14:textId="77777777" w:rsidR="00DA4C32" w:rsidRPr="00FB49EA" w:rsidRDefault="00DA4C32" w:rsidP="00FB49EA">
            <w:pPr>
              <w:jc w:val="center"/>
              <w:rPr>
                <w:rFonts w:asciiTheme="majorBidi" w:hAnsiTheme="majorBidi" w:cstheme="majorBidi"/>
              </w:rPr>
            </w:pPr>
          </w:p>
        </w:tc>
        <w:tc>
          <w:tcPr>
            <w:tcW w:w="1232" w:type="dxa"/>
            <w:vMerge/>
            <w:vAlign w:val="center"/>
          </w:tcPr>
          <w:p w14:paraId="3D7FB1B5" w14:textId="77777777" w:rsidR="00DA4C32" w:rsidRPr="00FB49EA" w:rsidRDefault="00DA4C32" w:rsidP="00FB49EA">
            <w:pPr>
              <w:jc w:val="center"/>
              <w:rPr>
                <w:rFonts w:asciiTheme="majorBidi" w:hAnsiTheme="majorBidi" w:cstheme="majorBidi"/>
              </w:rPr>
            </w:pPr>
          </w:p>
        </w:tc>
        <w:tc>
          <w:tcPr>
            <w:tcW w:w="1204" w:type="dxa"/>
            <w:vAlign w:val="center"/>
          </w:tcPr>
          <w:p w14:paraId="66D14697"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Mõõdukas</w:t>
            </w:r>
          </w:p>
        </w:tc>
        <w:tc>
          <w:tcPr>
            <w:tcW w:w="574" w:type="dxa"/>
            <w:vAlign w:val="center"/>
          </w:tcPr>
          <w:p w14:paraId="058E06E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4</w:t>
            </w:r>
          </w:p>
        </w:tc>
        <w:tc>
          <w:tcPr>
            <w:tcW w:w="993" w:type="dxa"/>
            <w:tcBorders>
              <w:top w:val="single" w:sz="2" w:space="0" w:color="000000"/>
              <w:left w:val="single" w:sz="2" w:space="0" w:color="000000"/>
              <w:bottom w:val="single" w:sz="2" w:space="0" w:color="000000"/>
              <w:right w:val="single" w:sz="2" w:space="0" w:color="000000"/>
            </w:tcBorders>
            <w:vAlign w:val="center"/>
          </w:tcPr>
          <w:p w14:paraId="34AB323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9 (26)</w:t>
            </w:r>
          </w:p>
        </w:tc>
        <w:tc>
          <w:tcPr>
            <w:tcW w:w="1838" w:type="dxa"/>
            <w:tcBorders>
              <w:top w:val="single" w:sz="2" w:space="0" w:color="000000"/>
              <w:left w:val="single" w:sz="2" w:space="0" w:color="000000"/>
              <w:bottom w:val="single" w:sz="2" w:space="0" w:color="000000"/>
              <w:right w:val="single" w:sz="2" w:space="0" w:color="000000"/>
            </w:tcBorders>
            <w:vAlign w:val="center"/>
          </w:tcPr>
          <w:p w14:paraId="26B25C9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9</w:t>
            </w:r>
          </w:p>
        </w:tc>
        <w:tc>
          <w:tcPr>
            <w:tcW w:w="1534" w:type="dxa"/>
            <w:tcBorders>
              <w:top w:val="single" w:sz="2" w:space="0" w:color="000000"/>
              <w:left w:val="single" w:sz="2" w:space="0" w:color="000000"/>
              <w:bottom w:val="single" w:sz="2" w:space="0" w:color="000000"/>
              <w:right w:val="single" w:sz="2" w:space="0" w:color="000000"/>
            </w:tcBorders>
            <w:vAlign w:val="center"/>
          </w:tcPr>
          <w:p w14:paraId="239618C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8,3 (26)</w:t>
            </w:r>
          </w:p>
        </w:tc>
      </w:tr>
      <w:tr w:rsidR="00DA4C32" w14:paraId="4209ED90" w14:textId="77777777" w:rsidTr="00FB49EA">
        <w:tblPrEx>
          <w:tblLook w:val="07E0" w:firstRow="1" w:lastRow="1" w:firstColumn="1" w:lastColumn="1" w:noHBand="1" w:noVBand="1"/>
        </w:tblPrEx>
        <w:trPr>
          <w:trHeight w:val="269"/>
        </w:trPr>
        <w:tc>
          <w:tcPr>
            <w:tcW w:w="1689" w:type="dxa"/>
            <w:vMerge/>
            <w:vAlign w:val="center"/>
          </w:tcPr>
          <w:p w14:paraId="0C966D18" w14:textId="77777777" w:rsidR="00DA4C32" w:rsidRPr="00FB49EA" w:rsidRDefault="00DA4C32" w:rsidP="00FB49EA">
            <w:pPr>
              <w:jc w:val="center"/>
              <w:rPr>
                <w:rFonts w:asciiTheme="majorBidi" w:hAnsiTheme="majorBidi" w:cstheme="majorBidi"/>
              </w:rPr>
            </w:pPr>
          </w:p>
        </w:tc>
        <w:tc>
          <w:tcPr>
            <w:tcW w:w="1232" w:type="dxa"/>
            <w:vMerge/>
            <w:vAlign w:val="center"/>
          </w:tcPr>
          <w:p w14:paraId="01E3DFE1" w14:textId="77777777" w:rsidR="00DA4C32" w:rsidRPr="00FB49EA" w:rsidRDefault="00DA4C32" w:rsidP="00FB49EA">
            <w:pPr>
              <w:jc w:val="center"/>
              <w:rPr>
                <w:rFonts w:asciiTheme="majorBidi" w:hAnsiTheme="majorBidi" w:cstheme="majorBidi"/>
              </w:rPr>
            </w:pPr>
          </w:p>
        </w:tc>
        <w:tc>
          <w:tcPr>
            <w:tcW w:w="1204" w:type="dxa"/>
            <w:vAlign w:val="center"/>
          </w:tcPr>
          <w:p w14:paraId="1E106A05"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Raske</w:t>
            </w:r>
          </w:p>
        </w:tc>
        <w:tc>
          <w:tcPr>
            <w:tcW w:w="574" w:type="dxa"/>
            <w:vAlign w:val="center"/>
          </w:tcPr>
          <w:p w14:paraId="76C00CE5"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2,1</w:t>
            </w:r>
          </w:p>
        </w:tc>
        <w:tc>
          <w:tcPr>
            <w:tcW w:w="993" w:type="dxa"/>
            <w:tcBorders>
              <w:top w:val="single" w:sz="2" w:space="0" w:color="000000"/>
              <w:left w:val="single" w:sz="2" w:space="0" w:color="000000"/>
              <w:right w:val="single" w:sz="2" w:space="0" w:color="000000"/>
            </w:tcBorders>
            <w:vAlign w:val="center"/>
          </w:tcPr>
          <w:p w14:paraId="40BB9E2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0,76 (28)</w:t>
            </w:r>
          </w:p>
        </w:tc>
        <w:tc>
          <w:tcPr>
            <w:tcW w:w="1838" w:type="dxa"/>
            <w:tcBorders>
              <w:top w:val="single" w:sz="2" w:space="0" w:color="000000"/>
              <w:left w:val="single" w:sz="2" w:space="0" w:color="000000"/>
              <w:right w:val="single" w:sz="2" w:space="0" w:color="000000"/>
            </w:tcBorders>
            <w:vAlign w:val="center"/>
          </w:tcPr>
          <w:p w14:paraId="78B0479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9</w:t>
            </w:r>
          </w:p>
        </w:tc>
        <w:tc>
          <w:tcPr>
            <w:tcW w:w="1534" w:type="dxa"/>
            <w:tcBorders>
              <w:top w:val="single" w:sz="2" w:space="0" w:color="000000"/>
              <w:left w:val="single" w:sz="2" w:space="0" w:color="000000"/>
              <w:right w:val="single" w:sz="2" w:space="0" w:color="000000"/>
            </w:tcBorders>
            <w:vAlign w:val="center"/>
          </w:tcPr>
          <w:p w14:paraId="1DB84A5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2 (27)</w:t>
            </w:r>
          </w:p>
        </w:tc>
      </w:tr>
      <w:tr w:rsidR="00DA4C32" w14:paraId="5A775C3B" w14:textId="77777777" w:rsidTr="00FB49EA">
        <w:tblPrEx>
          <w:tblLook w:val="07E0" w:firstRow="1" w:lastRow="1" w:firstColumn="1" w:lastColumn="1" w:noHBand="1" w:noVBand="1"/>
        </w:tblPrEx>
        <w:tc>
          <w:tcPr>
            <w:tcW w:w="1689" w:type="dxa"/>
            <w:vAlign w:val="center"/>
          </w:tcPr>
          <w:p w14:paraId="11EB78F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Vastsündinu</w:t>
            </w:r>
          </w:p>
        </w:tc>
        <w:tc>
          <w:tcPr>
            <w:tcW w:w="1232" w:type="dxa"/>
            <w:vAlign w:val="center"/>
          </w:tcPr>
          <w:p w14:paraId="118D6D4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Normaalne</w:t>
            </w:r>
          </w:p>
        </w:tc>
        <w:tc>
          <w:tcPr>
            <w:tcW w:w="1204" w:type="dxa"/>
            <w:vAlign w:val="center"/>
          </w:tcPr>
          <w:p w14:paraId="79A64828" w14:textId="77777777" w:rsidR="00DA4C32" w:rsidRPr="00FB49EA" w:rsidRDefault="00DA4C32" w:rsidP="00FB49EA">
            <w:pPr>
              <w:jc w:val="center"/>
              <w:rPr>
                <w:rFonts w:asciiTheme="majorBidi" w:hAnsiTheme="majorBidi" w:cstheme="majorBidi"/>
              </w:rPr>
            </w:pPr>
          </w:p>
        </w:tc>
        <w:tc>
          <w:tcPr>
            <w:tcW w:w="574" w:type="dxa"/>
            <w:vAlign w:val="center"/>
          </w:tcPr>
          <w:p w14:paraId="7B2B210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w:t>
            </w:r>
          </w:p>
        </w:tc>
        <w:tc>
          <w:tcPr>
            <w:tcW w:w="993" w:type="dxa"/>
            <w:tcBorders>
              <w:top w:val="single" w:sz="2" w:space="0" w:color="000000"/>
              <w:left w:val="single" w:sz="2" w:space="0" w:color="000000"/>
              <w:bottom w:val="single" w:sz="2" w:space="0" w:color="000000"/>
              <w:right w:val="single" w:sz="2" w:space="0" w:color="000000"/>
            </w:tcBorders>
            <w:vAlign w:val="center"/>
          </w:tcPr>
          <w:p w14:paraId="409F55DF"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 (28)</w:t>
            </w:r>
          </w:p>
        </w:tc>
        <w:tc>
          <w:tcPr>
            <w:tcW w:w="1838" w:type="dxa"/>
            <w:tcBorders>
              <w:top w:val="single" w:sz="2" w:space="0" w:color="000000"/>
              <w:left w:val="single" w:sz="2" w:space="0" w:color="000000"/>
              <w:bottom w:val="single" w:sz="2" w:space="0" w:color="000000"/>
              <w:right w:val="single" w:sz="2" w:space="0" w:color="000000"/>
            </w:tcBorders>
            <w:vAlign w:val="center"/>
          </w:tcPr>
          <w:p w14:paraId="3BAE32B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w:t>
            </w:r>
          </w:p>
        </w:tc>
        <w:tc>
          <w:tcPr>
            <w:tcW w:w="1534" w:type="dxa"/>
            <w:tcBorders>
              <w:top w:val="single" w:sz="2" w:space="0" w:color="000000"/>
              <w:left w:val="single" w:sz="2" w:space="0" w:color="000000"/>
              <w:bottom w:val="single" w:sz="2" w:space="0" w:color="000000"/>
              <w:right w:val="single" w:sz="2" w:space="0" w:color="000000"/>
            </w:tcBorders>
            <w:vAlign w:val="center"/>
          </w:tcPr>
          <w:p w14:paraId="24DD57A0"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 (22)</w:t>
            </w:r>
          </w:p>
        </w:tc>
      </w:tr>
      <w:tr w:rsidR="00DA4C32" w14:paraId="4D56023E" w14:textId="77777777" w:rsidTr="00FB49EA">
        <w:tblPrEx>
          <w:tblLook w:val="07E0" w:firstRow="1" w:lastRow="1" w:firstColumn="1" w:lastColumn="1" w:noHBand="1" w:noVBand="1"/>
        </w:tblPrEx>
        <w:tc>
          <w:tcPr>
            <w:tcW w:w="1689" w:type="dxa"/>
            <w:vMerge w:val="restart"/>
            <w:vAlign w:val="center"/>
          </w:tcPr>
          <w:p w14:paraId="301A2BB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5-päevane</w:t>
            </w:r>
          </w:p>
          <w:p w14:paraId="770C9F23"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8 kg</w:t>
            </w:r>
          </w:p>
        </w:tc>
        <w:tc>
          <w:tcPr>
            <w:tcW w:w="1232" w:type="dxa"/>
            <w:vMerge w:val="restart"/>
            <w:vAlign w:val="center"/>
          </w:tcPr>
          <w:p w14:paraId="3A420BB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ahjustus</w:t>
            </w:r>
          </w:p>
        </w:tc>
        <w:tc>
          <w:tcPr>
            <w:tcW w:w="1204" w:type="dxa"/>
            <w:vAlign w:val="center"/>
          </w:tcPr>
          <w:p w14:paraId="12C8F541"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Kerge</w:t>
            </w:r>
          </w:p>
        </w:tc>
        <w:tc>
          <w:tcPr>
            <w:tcW w:w="574" w:type="dxa"/>
            <w:vAlign w:val="center"/>
          </w:tcPr>
          <w:p w14:paraId="42757CCE"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6,4</w:t>
            </w:r>
          </w:p>
        </w:tc>
        <w:tc>
          <w:tcPr>
            <w:tcW w:w="993" w:type="dxa"/>
            <w:tcBorders>
              <w:top w:val="single" w:sz="2" w:space="0" w:color="000000"/>
              <w:left w:val="single" w:sz="2" w:space="0" w:color="000000"/>
              <w:bottom w:val="single" w:sz="2" w:space="0" w:color="000000"/>
              <w:right w:val="single" w:sz="2" w:space="0" w:color="000000"/>
            </w:tcBorders>
            <w:vAlign w:val="center"/>
          </w:tcPr>
          <w:p w14:paraId="3041BB89"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5,7 (26)</w:t>
            </w:r>
          </w:p>
        </w:tc>
        <w:tc>
          <w:tcPr>
            <w:tcW w:w="1838" w:type="dxa"/>
            <w:tcBorders>
              <w:top w:val="single" w:sz="2" w:space="0" w:color="000000"/>
              <w:left w:val="single" w:sz="2" w:space="0" w:color="000000"/>
              <w:bottom w:val="single" w:sz="2" w:space="0" w:color="000000"/>
              <w:right w:val="single" w:sz="2" w:space="0" w:color="000000"/>
            </w:tcBorders>
            <w:vAlign w:val="center"/>
          </w:tcPr>
          <w:p w14:paraId="64C4424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w:t>
            </w:r>
          </w:p>
        </w:tc>
        <w:tc>
          <w:tcPr>
            <w:tcW w:w="1534" w:type="dxa"/>
            <w:tcBorders>
              <w:top w:val="single" w:sz="2" w:space="0" w:color="000000"/>
              <w:left w:val="single" w:sz="2" w:space="0" w:color="000000"/>
              <w:bottom w:val="single" w:sz="2" w:space="0" w:color="000000"/>
              <w:right w:val="single" w:sz="2" w:space="0" w:color="000000"/>
            </w:tcBorders>
            <w:vAlign w:val="center"/>
          </w:tcPr>
          <w:p w14:paraId="58303B0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2,7 (23)</w:t>
            </w:r>
          </w:p>
        </w:tc>
      </w:tr>
      <w:tr w:rsidR="00DA4C32" w14:paraId="31A0BDE4" w14:textId="77777777" w:rsidTr="00FB49EA">
        <w:tblPrEx>
          <w:tblLook w:val="07E0" w:firstRow="1" w:lastRow="1" w:firstColumn="1" w:lastColumn="1" w:noHBand="1" w:noVBand="1"/>
        </w:tblPrEx>
        <w:tc>
          <w:tcPr>
            <w:tcW w:w="1689" w:type="dxa"/>
            <w:vMerge/>
            <w:vAlign w:val="center"/>
          </w:tcPr>
          <w:p w14:paraId="77A0D7EA" w14:textId="77777777" w:rsidR="00DA4C32" w:rsidRPr="00FB49EA" w:rsidRDefault="00DA4C32" w:rsidP="00FB49EA">
            <w:pPr>
              <w:jc w:val="center"/>
              <w:rPr>
                <w:rFonts w:asciiTheme="majorBidi" w:hAnsiTheme="majorBidi" w:cstheme="majorBidi"/>
              </w:rPr>
            </w:pPr>
          </w:p>
        </w:tc>
        <w:tc>
          <w:tcPr>
            <w:tcW w:w="1232" w:type="dxa"/>
            <w:vMerge/>
            <w:vAlign w:val="center"/>
          </w:tcPr>
          <w:p w14:paraId="70883294" w14:textId="77777777" w:rsidR="00DA4C32" w:rsidRPr="00FB49EA" w:rsidRDefault="00DA4C32" w:rsidP="00FB49EA">
            <w:pPr>
              <w:jc w:val="center"/>
              <w:rPr>
                <w:rFonts w:asciiTheme="majorBidi" w:hAnsiTheme="majorBidi" w:cstheme="majorBidi"/>
              </w:rPr>
            </w:pPr>
          </w:p>
        </w:tc>
        <w:tc>
          <w:tcPr>
            <w:tcW w:w="1204" w:type="dxa"/>
            <w:vAlign w:val="center"/>
          </w:tcPr>
          <w:p w14:paraId="34093A4C"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Mõõdukas</w:t>
            </w:r>
          </w:p>
        </w:tc>
        <w:tc>
          <w:tcPr>
            <w:tcW w:w="574" w:type="dxa"/>
            <w:vAlign w:val="center"/>
          </w:tcPr>
          <w:p w14:paraId="610E4A0D"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9</w:t>
            </w:r>
          </w:p>
        </w:tc>
        <w:tc>
          <w:tcPr>
            <w:tcW w:w="993" w:type="dxa"/>
            <w:tcBorders>
              <w:top w:val="single" w:sz="2" w:space="0" w:color="000000"/>
              <w:left w:val="single" w:sz="2" w:space="0" w:color="000000"/>
              <w:bottom w:val="single" w:sz="2" w:space="0" w:color="000000"/>
              <w:right w:val="single" w:sz="2" w:space="0" w:color="000000"/>
            </w:tcBorders>
            <w:vAlign w:val="center"/>
          </w:tcPr>
          <w:p w14:paraId="7C3BC9C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3,1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1CB80D0B"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w:t>
            </w:r>
          </w:p>
        </w:tc>
        <w:tc>
          <w:tcPr>
            <w:tcW w:w="1534" w:type="dxa"/>
            <w:tcBorders>
              <w:top w:val="single" w:sz="2" w:space="0" w:color="000000"/>
              <w:left w:val="single" w:sz="2" w:space="0" w:color="000000"/>
              <w:bottom w:val="single" w:sz="2" w:space="0" w:color="000000"/>
              <w:right w:val="single" w:sz="2" w:space="0" w:color="000000"/>
            </w:tcBorders>
            <w:vAlign w:val="center"/>
          </w:tcPr>
          <w:p w14:paraId="5BD91252"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4,8 (26)</w:t>
            </w:r>
          </w:p>
        </w:tc>
      </w:tr>
      <w:tr w:rsidR="00DA4C32" w14:paraId="4A1C1EB2" w14:textId="77777777" w:rsidTr="00FB49EA">
        <w:tblPrEx>
          <w:tblLook w:val="07E0" w:firstRow="1" w:lastRow="1" w:firstColumn="1" w:lastColumn="1" w:noHBand="1" w:noVBand="1"/>
        </w:tblPrEx>
        <w:tc>
          <w:tcPr>
            <w:tcW w:w="1689" w:type="dxa"/>
            <w:vMerge/>
            <w:vAlign w:val="center"/>
          </w:tcPr>
          <w:p w14:paraId="7EA18F18" w14:textId="77777777" w:rsidR="00DA4C32" w:rsidRPr="00FB49EA" w:rsidRDefault="00DA4C32" w:rsidP="00FB49EA">
            <w:pPr>
              <w:jc w:val="center"/>
              <w:rPr>
                <w:rFonts w:asciiTheme="majorBidi" w:hAnsiTheme="majorBidi" w:cstheme="majorBidi"/>
              </w:rPr>
            </w:pPr>
          </w:p>
        </w:tc>
        <w:tc>
          <w:tcPr>
            <w:tcW w:w="1232" w:type="dxa"/>
            <w:vMerge/>
            <w:vAlign w:val="center"/>
          </w:tcPr>
          <w:p w14:paraId="16FB7F90" w14:textId="77777777" w:rsidR="00DA4C32" w:rsidRPr="00FB49EA" w:rsidRDefault="00DA4C32" w:rsidP="00FB49EA">
            <w:pPr>
              <w:jc w:val="center"/>
              <w:rPr>
                <w:rFonts w:asciiTheme="majorBidi" w:hAnsiTheme="majorBidi" w:cstheme="majorBidi"/>
              </w:rPr>
            </w:pPr>
          </w:p>
        </w:tc>
        <w:tc>
          <w:tcPr>
            <w:tcW w:w="1204" w:type="dxa"/>
            <w:vAlign w:val="center"/>
          </w:tcPr>
          <w:p w14:paraId="495963E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Raske</w:t>
            </w:r>
          </w:p>
        </w:tc>
        <w:tc>
          <w:tcPr>
            <w:tcW w:w="574" w:type="dxa"/>
            <w:vAlign w:val="center"/>
          </w:tcPr>
          <w:p w14:paraId="055A24F5"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3</w:t>
            </w:r>
          </w:p>
        </w:tc>
        <w:tc>
          <w:tcPr>
            <w:tcW w:w="993" w:type="dxa"/>
            <w:tcBorders>
              <w:top w:val="single" w:sz="2" w:space="0" w:color="000000"/>
              <w:left w:val="single" w:sz="2" w:space="0" w:color="000000"/>
              <w:bottom w:val="single" w:sz="2" w:space="0" w:color="000000"/>
              <w:right w:val="single" w:sz="2" w:space="0" w:color="000000"/>
            </w:tcBorders>
            <w:vAlign w:val="center"/>
          </w:tcPr>
          <w:p w14:paraId="6E487988"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0,77 (27)</w:t>
            </w:r>
          </w:p>
        </w:tc>
        <w:tc>
          <w:tcPr>
            <w:tcW w:w="1838" w:type="dxa"/>
            <w:tcBorders>
              <w:top w:val="single" w:sz="2" w:space="0" w:color="000000"/>
              <w:left w:val="single" w:sz="2" w:space="0" w:color="000000"/>
              <w:bottom w:val="single" w:sz="2" w:space="0" w:color="000000"/>
              <w:right w:val="single" w:sz="2" w:space="0" w:color="000000"/>
            </w:tcBorders>
            <w:vAlign w:val="center"/>
          </w:tcPr>
          <w:p w14:paraId="6D6B4EE3"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1</w:t>
            </w:r>
          </w:p>
        </w:tc>
        <w:tc>
          <w:tcPr>
            <w:tcW w:w="1534" w:type="dxa"/>
            <w:tcBorders>
              <w:top w:val="single" w:sz="2" w:space="0" w:color="000000"/>
              <w:left w:val="single" w:sz="2" w:space="0" w:color="000000"/>
              <w:bottom w:val="single" w:sz="2" w:space="0" w:color="000000"/>
              <w:right w:val="single" w:sz="2" w:space="0" w:color="000000"/>
            </w:tcBorders>
            <w:vAlign w:val="center"/>
          </w:tcPr>
          <w:p w14:paraId="48BE5DAA" w14:textId="77777777" w:rsidR="00DA4C32" w:rsidRPr="00FB49EA" w:rsidRDefault="006003F6" w:rsidP="00FB49EA">
            <w:pPr>
              <w:jc w:val="center"/>
              <w:rPr>
                <w:rFonts w:asciiTheme="majorBidi" w:hAnsiTheme="majorBidi" w:cstheme="majorBidi"/>
              </w:rPr>
            </w:pPr>
            <w:r w:rsidRPr="00FB49EA">
              <w:rPr>
                <w:rFonts w:asciiTheme="majorBidi" w:hAnsiTheme="majorBidi" w:cstheme="majorBidi"/>
              </w:rPr>
              <w:t>18 (26)</w:t>
            </w:r>
          </w:p>
        </w:tc>
      </w:tr>
    </w:tbl>
    <w:p w14:paraId="33D267A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CV = </w:t>
      </w:r>
      <w:r w:rsidRPr="00FB49EA">
        <w:rPr>
          <w:rFonts w:asciiTheme="majorBidi" w:hAnsiTheme="majorBidi" w:cstheme="majorBidi"/>
          <w:i/>
          <w:iCs/>
        </w:rPr>
        <w:t>coefficient of variation</w:t>
      </w:r>
      <w:r w:rsidRPr="00FB49EA">
        <w:rPr>
          <w:rFonts w:asciiTheme="majorBidi" w:hAnsiTheme="majorBidi" w:cstheme="majorBidi"/>
        </w:rPr>
        <w:t xml:space="preserve"> = variatsioonikordaja</w:t>
      </w:r>
    </w:p>
    <w:p w14:paraId="29DE8AF1" w14:textId="77777777" w:rsidR="00DA4C32" w:rsidRPr="00FB49EA" w:rsidRDefault="00DA4C32">
      <w:pPr>
        <w:rPr>
          <w:rFonts w:asciiTheme="majorBidi" w:hAnsiTheme="majorBidi" w:cstheme="majorBidi"/>
        </w:rPr>
      </w:pPr>
    </w:p>
    <w:p w14:paraId="59851844" w14:textId="77777777" w:rsidR="00DA4C32" w:rsidRPr="00FB49EA" w:rsidRDefault="006003F6" w:rsidP="00FB49EA">
      <w:pPr>
        <w:keepNext/>
        <w:rPr>
          <w:rFonts w:asciiTheme="majorBidi" w:eastAsia="Times New Roman" w:hAnsiTheme="majorBidi" w:cstheme="majorBidi"/>
          <w:u w:val="single"/>
        </w:rPr>
      </w:pPr>
      <w:r w:rsidRPr="00FB49EA">
        <w:rPr>
          <w:rFonts w:asciiTheme="majorBidi" w:hAnsiTheme="majorBidi" w:cstheme="majorBidi"/>
          <w:u w:val="single"/>
        </w:rPr>
        <w:t>Soolised erinevused</w:t>
      </w:r>
    </w:p>
    <w:p w14:paraId="6200C4F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oolisi erinevusi ei täheldatud.</w:t>
      </w:r>
    </w:p>
    <w:p w14:paraId="52901C07" w14:textId="77777777" w:rsidR="00DA4C32" w:rsidRPr="00FB49EA" w:rsidRDefault="00DA4C32">
      <w:pPr>
        <w:rPr>
          <w:rFonts w:asciiTheme="majorBidi" w:hAnsiTheme="majorBidi" w:cstheme="majorBidi"/>
        </w:rPr>
      </w:pPr>
    </w:p>
    <w:p w14:paraId="7D902782"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ass</w:t>
      </w:r>
    </w:p>
    <w:p w14:paraId="1E48A6C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Uuringus osalesid terved jaapanlased ja valged isikud, kellel ei leitud farmakokineetilistes parameetrites kliiniliselt olulisi erinevusi. Piiratud andmed ei näita erinevusi mustanahaliste farmakokineetilistes parameetrites.</w:t>
      </w:r>
    </w:p>
    <w:p w14:paraId="6433FAFC" w14:textId="77777777" w:rsidR="00DA4C32" w:rsidRPr="00FB49EA" w:rsidRDefault="00DA4C32">
      <w:pPr>
        <w:rPr>
          <w:rFonts w:asciiTheme="majorBidi" w:hAnsiTheme="majorBidi" w:cstheme="majorBidi"/>
        </w:rPr>
      </w:pPr>
    </w:p>
    <w:p w14:paraId="393080B2" w14:textId="77777777" w:rsidR="00DA4C32" w:rsidRPr="00FB49EA" w:rsidRDefault="006003F6" w:rsidP="00FB49EA">
      <w:pPr>
        <w:keepNext/>
        <w:keepLines/>
        <w:rPr>
          <w:rFonts w:asciiTheme="majorBidi" w:eastAsia="Times New Roman" w:hAnsiTheme="majorBidi" w:cstheme="majorBidi"/>
          <w:u w:val="single"/>
        </w:rPr>
      </w:pPr>
      <w:r w:rsidRPr="00FB49EA">
        <w:rPr>
          <w:rFonts w:asciiTheme="majorBidi" w:hAnsiTheme="majorBidi" w:cstheme="majorBidi"/>
          <w:u w:val="single"/>
        </w:rPr>
        <w:t>Kehakaal</w:t>
      </w:r>
    </w:p>
    <w:p w14:paraId="14C5FCC4"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Populatsiooni farmakokineetilises uuringus, milles osalesid täiskasvanud ja eakad patsiendid, ei leitud kehakaalu kliiniliselt olulist seost kliirensi ja jaotusruumalaga.</w:t>
      </w:r>
    </w:p>
    <w:p w14:paraId="0A7EA55A" w14:textId="77777777" w:rsidR="00DA4C32" w:rsidRPr="00FB49EA" w:rsidRDefault="00DA4C32">
      <w:pPr>
        <w:rPr>
          <w:rFonts w:asciiTheme="majorBidi" w:hAnsiTheme="majorBidi" w:cstheme="majorBidi"/>
        </w:rPr>
      </w:pPr>
    </w:p>
    <w:p w14:paraId="379A1F60"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asvumus</w:t>
      </w:r>
    </w:p>
    <w:p w14:paraId="2EB269C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hes kliinilises uuringus haigusliku rasvumusega patsientidel annustati sugammadeksi 2 mg/kg ja 4 mg/kg vastavalt patsiendi tegelikule kehakaalule (n = 76) või ideaalkehakaalule (n = 74). Pärast annustamist tegeliku kehakaalu või ideaalkehakaalu alusel suurenes sugammadeksi ekspositsioon</w:t>
      </w:r>
    </w:p>
    <w:p w14:paraId="0D90270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nnusest sõltuval lineaarsel viisil. Haigusliku rasvumusega patsientidel ei täheldatud kliiniliselt olulisi farmakokineetilisi erinevusi võrreldes üldpopulatsiooniga.</w:t>
      </w:r>
    </w:p>
    <w:p w14:paraId="6E36BC97" w14:textId="77777777" w:rsidR="00DA4C32" w:rsidRPr="00FB49EA" w:rsidRDefault="00DA4C32">
      <w:pPr>
        <w:rPr>
          <w:rFonts w:asciiTheme="majorBidi" w:hAnsiTheme="majorBidi" w:cstheme="majorBidi"/>
        </w:rPr>
      </w:pPr>
    </w:p>
    <w:p w14:paraId="44EDE6C4"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5.3.</w:t>
      </w:r>
      <w:r w:rsidRPr="00FB49EA">
        <w:rPr>
          <w:rFonts w:asciiTheme="majorBidi" w:hAnsiTheme="majorBidi" w:cstheme="majorBidi"/>
          <w:b/>
        </w:rPr>
        <w:tab/>
        <w:t>Prekliinilised ohutusandmed</w:t>
      </w:r>
    </w:p>
    <w:p w14:paraId="75BAB50E" w14:textId="77777777" w:rsidR="00DA4C32" w:rsidRPr="00FB49EA" w:rsidRDefault="00DA4C32">
      <w:pPr>
        <w:rPr>
          <w:rFonts w:asciiTheme="majorBidi" w:hAnsiTheme="majorBidi" w:cstheme="majorBidi"/>
        </w:rPr>
      </w:pPr>
    </w:p>
    <w:p w14:paraId="16C0E1B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armakoloogilise ohutuse, korduvtoksilisuse, genotoksilisuse ja reproduktsioonitoksilisuse, paikse taluvuse või verega kokkusobivuse mittekliinilised uuringud ei ole näidanud kahjulikku toimet inimesele.</w:t>
      </w:r>
    </w:p>
    <w:p w14:paraId="009FADE8" w14:textId="77777777" w:rsidR="00DA4C32" w:rsidRPr="00FB49EA" w:rsidRDefault="00DA4C32">
      <w:pPr>
        <w:rPr>
          <w:rFonts w:asciiTheme="majorBidi" w:hAnsiTheme="majorBidi" w:cstheme="majorBidi"/>
        </w:rPr>
      </w:pPr>
    </w:p>
    <w:p w14:paraId="08DF45E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rekliinilistel liikidel elimineeritakse sugammadeks kiiresti, kuigi sugammadeksi jääke täheldati noorte rottide luudes ja hammastes. Prekliinilised uuringud noorte täiskasvanud ja küpsete rottidega näitavad, et sugammadeks ei mõjuta ebasoodsalt hammaste värvi ega luu kvaliteeti, luu struktuuri ega luu ainevahetust. Sugammadeks ei mõjuta luumurru paranemist ega luu remodelleerumist.</w:t>
      </w:r>
    </w:p>
    <w:p w14:paraId="788926E6" w14:textId="77777777" w:rsidR="00DA4C32" w:rsidRPr="00FB49EA" w:rsidRDefault="00DA4C32">
      <w:pPr>
        <w:rPr>
          <w:rFonts w:asciiTheme="majorBidi" w:hAnsiTheme="majorBidi" w:cstheme="majorBidi"/>
        </w:rPr>
      </w:pPr>
    </w:p>
    <w:p w14:paraId="40A6408D" w14:textId="77777777" w:rsidR="00DA4C32" w:rsidRPr="00FB49EA" w:rsidRDefault="00DA4C32">
      <w:pPr>
        <w:rPr>
          <w:rFonts w:asciiTheme="majorBidi" w:hAnsiTheme="majorBidi" w:cstheme="majorBidi"/>
        </w:rPr>
      </w:pPr>
    </w:p>
    <w:p w14:paraId="45072E2D"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w:t>
      </w:r>
      <w:r w:rsidRPr="00FB49EA">
        <w:rPr>
          <w:rFonts w:asciiTheme="majorBidi" w:hAnsiTheme="majorBidi" w:cstheme="majorBidi"/>
          <w:b/>
        </w:rPr>
        <w:tab/>
        <w:t>FARMATSEUTILISED ANDMED</w:t>
      </w:r>
    </w:p>
    <w:p w14:paraId="3F833CBB" w14:textId="77777777" w:rsidR="00DA4C32" w:rsidRPr="00FB49EA" w:rsidRDefault="00DA4C32">
      <w:pPr>
        <w:rPr>
          <w:rFonts w:asciiTheme="majorBidi" w:hAnsiTheme="majorBidi" w:cstheme="majorBidi"/>
        </w:rPr>
      </w:pPr>
    </w:p>
    <w:p w14:paraId="28BD973E"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1.</w:t>
      </w:r>
      <w:r w:rsidRPr="00FB49EA">
        <w:rPr>
          <w:rFonts w:asciiTheme="majorBidi" w:hAnsiTheme="majorBidi" w:cstheme="majorBidi"/>
          <w:b/>
        </w:rPr>
        <w:tab/>
        <w:t>Abiainete loetelu</w:t>
      </w:r>
    </w:p>
    <w:p w14:paraId="0C60000A" w14:textId="77777777" w:rsidR="00DA4C32" w:rsidRPr="00FB49EA" w:rsidRDefault="00DA4C32">
      <w:pPr>
        <w:rPr>
          <w:rFonts w:asciiTheme="majorBidi" w:hAnsiTheme="majorBidi" w:cstheme="majorBidi"/>
        </w:rPr>
      </w:pPr>
    </w:p>
    <w:p w14:paraId="59EE434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Vesinikkloriidhape ja/või naatriumhüdroksiid (pH reguleerimiseks)</w:t>
      </w:r>
    </w:p>
    <w:p w14:paraId="24986EE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üstevesi</w:t>
      </w:r>
    </w:p>
    <w:p w14:paraId="06E3B23F" w14:textId="77777777" w:rsidR="00DA4C32" w:rsidRPr="00FB49EA" w:rsidRDefault="00DA4C32">
      <w:pPr>
        <w:rPr>
          <w:rFonts w:asciiTheme="majorBidi" w:hAnsiTheme="majorBidi" w:cstheme="majorBidi"/>
        </w:rPr>
      </w:pPr>
    </w:p>
    <w:p w14:paraId="6839C6F1"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2.</w:t>
      </w:r>
      <w:r w:rsidRPr="00FB49EA">
        <w:rPr>
          <w:rFonts w:asciiTheme="majorBidi" w:hAnsiTheme="majorBidi" w:cstheme="majorBidi"/>
          <w:b/>
        </w:rPr>
        <w:tab/>
        <w:t>Sobimatus</w:t>
      </w:r>
    </w:p>
    <w:p w14:paraId="0B920444" w14:textId="77777777" w:rsidR="00DA4C32" w:rsidRPr="00FB49EA" w:rsidRDefault="00DA4C32">
      <w:pPr>
        <w:rPr>
          <w:rFonts w:asciiTheme="majorBidi" w:hAnsiTheme="majorBidi" w:cstheme="majorBidi"/>
        </w:rPr>
      </w:pPr>
    </w:p>
    <w:p w14:paraId="7BBA49B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eda ravimpreparaati ei tohi segada teiste ravimitega, välja arvatud nendega, mis on loetletud lõigus 6.6.</w:t>
      </w:r>
    </w:p>
    <w:p w14:paraId="34AAE75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Füüsikalisest sobimatusest on teatatud verapamiili, ondansetrooni ja ranitidiiniga.</w:t>
      </w:r>
    </w:p>
    <w:p w14:paraId="1B79EA2C" w14:textId="77777777" w:rsidR="00DA4C32" w:rsidRPr="00FB49EA" w:rsidRDefault="00DA4C32">
      <w:pPr>
        <w:rPr>
          <w:rFonts w:asciiTheme="majorBidi" w:hAnsiTheme="majorBidi" w:cstheme="majorBidi"/>
        </w:rPr>
      </w:pPr>
    </w:p>
    <w:p w14:paraId="2F194D3D"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3.</w:t>
      </w:r>
      <w:r w:rsidRPr="00FB49EA">
        <w:rPr>
          <w:rFonts w:asciiTheme="majorBidi" w:hAnsiTheme="majorBidi" w:cstheme="majorBidi"/>
          <w:b/>
        </w:rPr>
        <w:tab/>
        <w:t>Kõlblikkusaeg</w:t>
      </w:r>
    </w:p>
    <w:p w14:paraId="78B4D9ED" w14:textId="77777777" w:rsidR="00DA4C32" w:rsidRPr="00FB49EA" w:rsidRDefault="00DA4C32">
      <w:pPr>
        <w:rPr>
          <w:rFonts w:asciiTheme="majorBidi" w:hAnsiTheme="majorBidi" w:cstheme="majorBidi"/>
        </w:rPr>
      </w:pPr>
    </w:p>
    <w:p w14:paraId="4D193EDA" w14:textId="77777777" w:rsidR="00DA4C32" w:rsidRPr="00FB49EA" w:rsidRDefault="006003F6">
      <w:pPr>
        <w:rPr>
          <w:rFonts w:asciiTheme="majorBidi" w:hAnsiTheme="majorBidi" w:cstheme="majorBidi"/>
        </w:rPr>
      </w:pPr>
      <w:r w:rsidRPr="00FB49EA">
        <w:rPr>
          <w:rFonts w:asciiTheme="majorBidi" w:hAnsiTheme="majorBidi" w:cstheme="majorBidi"/>
        </w:rPr>
        <w:t>3 aastat.</w:t>
      </w:r>
    </w:p>
    <w:p w14:paraId="5C8CFE72" w14:textId="77777777" w:rsidR="00DA4C32" w:rsidRPr="00FB49EA" w:rsidRDefault="00DA4C32">
      <w:pPr>
        <w:rPr>
          <w:rFonts w:asciiTheme="majorBidi" w:hAnsiTheme="majorBidi" w:cstheme="majorBidi"/>
        </w:rPr>
      </w:pPr>
    </w:p>
    <w:p w14:paraId="280A3FA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lastRenderedPageBreak/>
        <w:t>Pärast esmakordset avamist ja lahjendamist on lahuse kasutusaegne keemilis-füüsikaline stabiilsus tõestatud 48 tunni jooksul temperatuuril 2 °C kuni 25 °C . Mikrobioloogilise saastatuse vältimiskestuleb lahjendatud ravim kohe ära kasutada. Kui lahust ei kasutata kohe, on kõlblikkusaeg ja säilitamistingimused kasutaja vastutusel ning ega tohiks tavaliselt ületada 24 tundi temperatuuril 2 °C kuni 8 °C, välja arvatud juhul, kui lahustamine toimus kontrollitud ja valideeritud aseptilistes tingimustes.</w:t>
      </w:r>
    </w:p>
    <w:p w14:paraId="2C395E4F" w14:textId="77777777" w:rsidR="00DA4C32" w:rsidRPr="00FB49EA" w:rsidRDefault="00DA4C32">
      <w:pPr>
        <w:rPr>
          <w:rFonts w:asciiTheme="majorBidi" w:hAnsiTheme="majorBidi" w:cstheme="majorBidi"/>
        </w:rPr>
      </w:pPr>
    </w:p>
    <w:p w14:paraId="2FE3D8B6" w14:textId="77777777" w:rsidR="00DA4C32" w:rsidRPr="00FB49EA" w:rsidRDefault="006003F6" w:rsidP="00FB49EA">
      <w:pPr>
        <w:keepNext/>
        <w:ind w:left="567" w:hanging="567"/>
        <w:rPr>
          <w:rFonts w:asciiTheme="majorBidi" w:hAnsiTheme="majorBidi" w:cstheme="majorBidi"/>
          <w:b/>
        </w:rPr>
      </w:pPr>
      <w:r w:rsidRPr="00FB49EA">
        <w:rPr>
          <w:rFonts w:asciiTheme="majorBidi" w:hAnsiTheme="majorBidi" w:cstheme="majorBidi"/>
          <w:b/>
        </w:rPr>
        <w:t>6.4.</w:t>
      </w:r>
      <w:r w:rsidRPr="00FB49EA">
        <w:rPr>
          <w:rFonts w:asciiTheme="majorBidi" w:hAnsiTheme="majorBidi" w:cstheme="majorBidi"/>
          <w:b/>
        </w:rPr>
        <w:tab/>
        <w:t>Säilitamise eritingimused</w:t>
      </w:r>
    </w:p>
    <w:p w14:paraId="52FD9A0E" w14:textId="77777777" w:rsidR="00DA4C32" w:rsidRPr="00FB49EA" w:rsidRDefault="00DA4C32" w:rsidP="00FB49EA">
      <w:pPr>
        <w:keepNext/>
        <w:rPr>
          <w:rFonts w:asciiTheme="majorBidi" w:hAnsiTheme="majorBidi" w:cstheme="majorBidi"/>
        </w:rPr>
      </w:pPr>
    </w:p>
    <w:p w14:paraId="660BE00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a temperatuuril kuni 30 °C. Mitte lasta külmuda.</w:t>
      </w:r>
    </w:p>
    <w:p w14:paraId="709F522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a viaal välispakendis, valguse eest kaitstult. Säilitamistingimused pärast ravimpreparaadi lahjendamist vt lõik 6.3.</w:t>
      </w:r>
    </w:p>
    <w:p w14:paraId="2B206110" w14:textId="77777777" w:rsidR="00DA4C32" w:rsidRPr="00FB49EA" w:rsidRDefault="00DA4C32">
      <w:pPr>
        <w:rPr>
          <w:rFonts w:asciiTheme="majorBidi" w:hAnsiTheme="majorBidi" w:cstheme="majorBidi"/>
        </w:rPr>
      </w:pPr>
    </w:p>
    <w:p w14:paraId="14387F0D"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5.</w:t>
      </w:r>
      <w:r w:rsidRPr="00FB49EA">
        <w:rPr>
          <w:rFonts w:asciiTheme="majorBidi" w:hAnsiTheme="majorBidi" w:cstheme="majorBidi"/>
          <w:b/>
        </w:rPr>
        <w:tab/>
        <w:t>Pakendi iseloomustus ja sisu</w:t>
      </w:r>
    </w:p>
    <w:p w14:paraId="566EE033" w14:textId="77777777" w:rsidR="00DA4C32" w:rsidRPr="00FB49EA" w:rsidRDefault="00DA4C32">
      <w:pPr>
        <w:rPr>
          <w:rFonts w:asciiTheme="majorBidi" w:hAnsiTheme="majorBidi" w:cstheme="majorBidi"/>
        </w:rPr>
      </w:pPr>
    </w:p>
    <w:p w14:paraId="769BF37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2 ml lahust läbipaistvas I tüüpi klaasist viaalis, mis on suletud bromobutüülkummist punnkorgiga, mis on kaetud oranži eemaldatava kattega.</w:t>
      </w:r>
    </w:p>
    <w:p w14:paraId="57D9295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akendi suurus: 10 viaali 2 ml.</w:t>
      </w:r>
    </w:p>
    <w:p w14:paraId="41142FD9" w14:textId="77777777" w:rsidR="00DA4C32" w:rsidRPr="00FB49EA" w:rsidRDefault="00DA4C32">
      <w:pPr>
        <w:rPr>
          <w:rFonts w:asciiTheme="majorBidi" w:hAnsiTheme="majorBidi" w:cstheme="majorBidi"/>
        </w:rPr>
      </w:pPr>
    </w:p>
    <w:p w14:paraId="3E7C5C9E"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6.</w:t>
      </w:r>
      <w:r w:rsidRPr="00FB49EA">
        <w:rPr>
          <w:rFonts w:asciiTheme="majorBidi" w:hAnsiTheme="majorBidi" w:cstheme="majorBidi"/>
          <w:b/>
        </w:rPr>
        <w:tab/>
        <w:t>Erihoiatused ravimpreparaadi hävitamiseks ja käsitlemiseks</w:t>
      </w:r>
    </w:p>
    <w:p w14:paraId="43F9E97F" w14:textId="77777777" w:rsidR="00DA4C32" w:rsidRPr="00FB49EA" w:rsidRDefault="00DA4C32">
      <w:pPr>
        <w:rPr>
          <w:rFonts w:asciiTheme="majorBidi" w:hAnsiTheme="majorBidi" w:cstheme="majorBidi"/>
        </w:rPr>
      </w:pPr>
    </w:p>
    <w:p w14:paraId="657F8DA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võib süstida järgnevate intravenoossete lahuste püsiinfusiooni voolikusse: naatriumkloriid 9 mg/ml (0,9%), glükoos 50 mg/ml (5%), naatriumkloriid 4,5 mg/ml (0,45%) ja glükoos 25 mg/ml (2,5%), Ringeri laktaadilahus, Ringeri lahus, glükoos 50 mg/ml (5%) naatriumkloriidi lahuses 9 mg/ml (0,9%).</w:t>
      </w:r>
    </w:p>
    <w:p w14:paraId="6969CAFB" w14:textId="77777777" w:rsidR="00DA4C32" w:rsidRPr="00FB49EA" w:rsidRDefault="00DA4C32">
      <w:pPr>
        <w:rPr>
          <w:rFonts w:asciiTheme="majorBidi" w:hAnsiTheme="majorBidi" w:cstheme="majorBidi"/>
        </w:rPr>
      </w:pPr>
    </w:p>
    <w:p w14:paraId="1A9CE96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Infusioonisüsteemi tuleb Sugammadex’i ja teiste ravimpreparaatide manustamise vahepeal korralikult loputada (nt 0,9% naatriumkloriidi lahusega).</w:t>
      </w:r>
    </w:p>
    <w:p w14:paraId="10B41088" w14:textId="77777777" w:rsidR="00DA4C32" w:rsidRPr="00FB49EA" w:rsidRDefault="00DA4C32">
      <w:pPr>
        <w:rPr>
          <w:rFonts w:asciiTheme="majorBidi" w:hAnsiTheme="majorBidi" w:cstheme="majorBidi"/>
        </w:rPr>
      </w:pPr>
    </w:p>
    <w:p w14:paraId="66EAF6A3"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Kasutamine lastel</w:t>
      </w:r>
    </w:p>
    <w:p w14:paraId="5F04C51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aste jaoks võib Sugammadex Amomed’i lahjendada 9 mg/ml (0,9%) naatriumkloriidi lahusega kontsentratsioonini 10 mg/ml (vt lõik 6.3).</w:t>
      </w:r>
    </w:p>
    <w:p w14:paraId="550B2468" w14:textId="77777777" w:rsidR="00DA4C32" w:rsidRPr="00FB49EA" w:rsidRDefault="00DA4C32">
      <w:pPr>
        <w:rPr>
          <w:rFonts w:asciiTheme="majorBidi" w:hAnsiTheme="majorBidi" w:cstheme="majorBidi"/>
        </w:rPr>
      </w:pPr>
    </w:p>
    <w:p w14:paraId="2780841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asutamata ravimpreparaat või jäätmematerjal tuleb hävitada vastavalt kohalikele nõuetele.</w:t>
      </w:r>
    </w:p>
    <w:p w14:paraId="08577BA9" w14:textId="77777777" w:rsidR="00DA4C32" w:rsidRPr="00FB49EA" w:rsidRDefault="00DA4C32">
      <w:pPr>
        <w:rPr>
          <w:rFonts w:asciiTheme="majorBidi" w:hAnsiTheme="majorBidi" w:cstheme="majorBidi"/>
        </w:rPr>
      </w:pPr>
    </w:p>
    <w:p w14:paraId="1F2FC30F" w14:textId="77777777" w:rsidR="00DA4C32" w:rsidRPr="00FB49EA" w:rsidRDefault="00DA4C32">
      <w:pPr>
        <w:rPr>
          <w:rFonts w:asciiTheme="majorBidi" w:hAnsiTheme="majorBidi" w:cstheme="majorBidi"/>
        </w:rPr>
      </w:pPr>
    </w:p>
    <w:p w14:paraId="065AE6ED"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7.</w:t>
      </w:r>
      <w:r w:rsidRPr="00FB49EA">
        <w:rPr>
          <w:rFonts w:asciiTheme="majorBidi" w:hAnsiTheme="majorBidi" w:cstheme="majorBidi"/>
          <w:b/>
        </w:rPr>
        <w:tab/>
        <w:t>MÜÜGILOA HOIDJA</w:t>
      </w:r>
    </w:p>
    <w:p w14:paraId="6859C8B8" w14:textId="77777777" w:rsidR="00DA4C32" w:rsidRPr="00FB49EA" w:rsidRDefault="00DA4C32">
      <w:pPr>
        <w:rPr>
          <w:rFonts w:asciiTheme="majorBidi" w:hAnsiTheme="majorBidi" w:cstheme="majorBidi"/>
        </w:rPr>
      </w:pPr>
    </w:p>
    <w:p w14:paraId="577624A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OP Orphan Pharmaceuticals GmbH</w:t>
      </w:r>
    </w:p>
    <w:p w14:paraId="6A6893B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eopold-Ungar-Platz 2</w:t>
      </w:r>
    </w:p>
    <w:p w14:paraId="48F717F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190 Vienna</w:t>
      </w:r>
    </w:p>
    <w:p w14:paraId="4A60163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ustria</w:t>
      </w:r>
    </w:p>
    <w:p w14:paraId="6340CC2A" w14:textId="77777777" w:rsidR="00DA4C32" w:rsidRPr="00FB49EA" w:rsidRDefault="00DA4C32">
      <w:pPr>
        <w:rPr>
          <w:rFonts w:asciiTheme="majorBidi" w:hAnsiTheme="majorBidi" w:cstheme="majorBidi"/>
        </w:rPr>
      </w:pPr>
    </w:p>
    <w:p w14:paraId="47E54A17" w14:textId="77777777" w:rsidR="00DA4C32" w:rsidRPr="00FB49EA" w:rsidRDefault="00DA4C32">
      <w:pPr>
        <w:rPr>
          <w:rFonts w:asciiTheme="majorBidi" w:hAnsiTheme="majorBidi" w:cstheme="majorBidi"/>
        </w:rPr>
      </w:pPr>
    </w:p>
    <w:p w14:paraId="42581E3C"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8.</w:t>
      </w:r>
      <w:r w:rsidRPr="00FB49EA">
        <w:rPr>
          <w:rFonts w:asciiTheme="majorBidi" w:hAnsiTheme="majorBidi" w:cstheme="majorBidi"/>
          <w:b/>
        </w:rPr>
        <w:tab/>
        <w:t>MÜÜGILOA NUMBER (NUMBRID)</w:t>
      </w:r>
    </w:p>
    <w:p w14:paraId="498CC162" w14:textId="77777777" w:rsidR="00DA4C32" w:rsidRPr="00FB49EA" w:rsidRDefault="00DA4C32">
      <w:pPr>
        <w:rPr>
          <w:rFonts w:asciiTheme="majorBidi" w:hAnsiTheme="majorBidi" w:cstheme="majorBidi"/>
        </w:rPr>
      </w:pPr>
    </w:p>
    <w:p w14:paraId="37E3A16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U/1/22/1708/001</w:t>
      </w:r>
    </w:p>
    <w:p w14:paraId="32B47763" w14:textId="77777777" w:rsidR="00DA4C32" w:rsidRPr="00FB49EA" w:rsidRDefault="00DA4C32">
      <w:pPr>
        <w:rPr>
          <w:rFonts w:asciiTheme="majorBidi" w:hAnsiTheme="majorBidi" w:cstheme="majorBidi"/>
        </w:rPr>
      </w:pPr>
    </w:p>
    <w:p w14:paraId="5054F1EC" w14:textId="77777777" w:rsidR="00DA4C32" w:rsidRPr="00FB49EA" w:rsidRDefault="00DA4C32">
      <w:pPr>
        <w:rPr>
          <w:rFonts w:asciiTheme="majorBidi" w:hAnsiTheme="majorBidi" w:cstheme="majorBidi"/>
        </w:rPr>
      </w:pPr>
    </w:p>
    <w:p w14:paraId="65D1C638"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9.</w:t>
      </w:r>
      <w:r w:rsidRPr="00FB49EA">
        <w:rPr>
          <w:rFonts w:asciiTheme="majorBidi" w:hAnsiTheme="majorBidi" w:cstheme="majorBidi"/>
          <w:b/>
        </w:rPr>
        <w:tab/>
        <w:t>ESMASE MÜÜGILOA VÄLJASTAMISE/MÜÜGILOA UUENDAMISE KUUPÄEV</w:t>
      </w:r>
    </w:p>
    <w:p w14:paraId="3BAE4A3B" w14:textId="77777777" w:rsidR="00DA4C32" w:rsidRPr="00FB49EA" w:rsidRDefault="00DA4C32">
      <w:pPr>
        <w:rPr>
          <w:rFonts w:asciiTheme="majorBidi" w:hAnsiTheme="majorBidi" w:cstheme="majorBidi"/>
        </w:rPr>
      </w:pPr>
    </w:p>
    <w:p w14:paraId="286284E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Müügiloa esmase väljastamise kuupäev: 10. jaanuaril 2023</w:t>
      </w:r>
    </w:p>
    <w:p w14:paraId="6690CEEE" w14:textId="77777777" w:rsidR="00DA4C32" w:rsidRPr="00FB49EA" w:rsidRDefault="00DA4C32">
      <w:pPr>
        <w:rPr>
          <w:rFonts w:asciiTheme="majorBidi" w:hAnsiTheme="majorBidi" w:cstheme="majorBidi"/>
        </w:rPr>
      </w:pPr>
    </w:p>
    <w:p w14:paraId="5C5F71D3" w14:textId="77777777" w:rsidR="00DA4C32" w:rsidRPr="00FB49EA" w:rsidRDefault="00DA4C32">
      <w:pPr>
        <w:rPr>
          <w:rFonts w:asciiTheme="majorBidi" w:hAnsiTheme="majorBidi" w:cstheme="majorBidi"/>
        </w:rPr>
      </w:pPr>
    </w:p>
    <w:p w14:paraId="549EA509" w14:textId="77777777" w:rsidR="00DA4C32" w:rsidRPr="00FB49EA" w:rsidRDefault="006003F6" w:rsidP="00FB49EA">
      <w:pPr>
        <w:keepNext/>
        <w:keepLines/>
        <w:ind w:left="567" w:hanging="567"/>
        <w:rPr>
          <w:rFonts w:asciiTheme="majorBidi" w:hAnsiTheme="majorBidi" w:cstheme="majorBidi"/>
          <w:b/>
        </w:rPr>
      </w:pPr>
      <w:r w:rsidRPr="00FB49EA">
        <w:rPr>
          <w:rFonts w:asciiTheme="majorBidi" w:hAnsiTheme="majorBidi" w:cstheme="majorBidi"/>
          <w:b/>
        </w:rPr>
        <w:lastRenderedPageBreak/>
        <w:t>10.</w:t>
      </w:r>
      <w:r w:rsidRPr="00FB49EA">
        <w:rPr>
          <w:rFonts w:asciiTheme="majorBidi" w:hAnsiTheme="majorBidi" w:cstheme="majorBidi"/>
          <w:b/>
        </w:rPr>
        <w:tab/>
        <w:t>TEKSTI LÄBIVAATAMISE KUUPÄEV</w:t>
      </w:r>
    </w:p>
    <w:p w14:paraId="652E2DFF" w14:textId="77777777" w:rsidR="00DA4C32" w:rsidRPr="00FB49EA" w:rsidRDefault="00DA4C32" w:rsidP="00FB49EA">
      <w:pPr>
        <w:keepNext/>
        <w:keepLines/>
        <w:rPr>
          <w:rFonts w:asciiTheme="majorBidi" w:hAnsiTheme="majorBidi" w:cstheme="majorBidi"/>
        </w:rPr>
      </w:pPr>
    </w:p>
    <w:p w14:paraId="37A786C6" w14:textId="77777777" w:rsidR="00DA4C32" w:rsidRPr="00FB49EA" w:rsidRDefault="006003F6" w:rsidP="00FB49EA">
      <w:pPr>
        <w:keepNext/>
        <w:keepLines/>
        <w:rPr>
          <w:rFonts w:asciiTheme="majorBidi" w:eastAsia="Times New Roman" w:hAnsiTheme="majorBidi" w:cstheme="majorBidi"/>
        </w:rPr>
      </w:pPr>
      <w:r w:rsidRPr="00FB49EA">
        <w:rPr>
          <w:rFonts w:asciiTheme="majorBidi" w:hAnsiTheme="majorBidi" w:cstheme="majorBidi"/>
        </w:rPr>
        <w:t xml:space="preserve">Täpne teave selle ravimpreparaadi kohta on Euroopa Ravimiameti kodulehel: </w:t>
      </w:r>
      <w:hyperlink r:id="rId12" w:history="1">
        <w:r w:rsidRPr="00FB49EA">
          <w:rPr>
            <w:rStyle w:val="Hyperlink"/>
            <w:rFonts w:asciiTheme="majorBidi" w:hAnsiTheme="majorBidi" w:cstheme="majorBidi"/>
          </w:rPr>
          <w:t>https://www.ema.europa.eu</w:t>
        </w:r>
      </w:hyperlink>
      <w:r w:rsidRPr="00FB49EA">
        <w:rPr>
          <w:rFonts w:asciiTheme="majorBidi" w:hAnsiTheme="majorBidi" w:cstheme="majorBidi"/>
        </w:rPr>
        <w:t>.</w:t>
      </w:r>
    </w:p>
    <w:p w14:paraId="30EA2C6D"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22B72AEA" w14:textId="77777777" w:rsidR="00DA4C32" w:rsidRPr="00FB49EA" w:rsidRDefault="00DA4C32" w:rsidP="00FB49EA">
      <w:pPr>
        <w:jc w:val="center"/>
        <w:rPr>
          <w:rFonts w:asciiTheme="majorBidi" w:hAnsiTheme="majorBidi" w:cstheme="majorBidi"/>
        </w:rPr>
      </w:pPr>
    </w:p>
    <w:p w14:paraId="67F61A43" w14:textId="77777777" w:rsidR="00DA4C32" w:rsidRPr="00FB49EA" w:rsidRDefault="00DA4C32" w:rsidP="00FB49EA">
      <w:pPr>
        <w:jc w:val="center"/>
        <w:rPr>
          <w:rFonts w:asciiTheme="majorBidi" w:hAnsiTheme="majorBidi" w:cstheme="majorBidi"/>
        </w:rPr>
      </w:pPr>
    </w:p>
    <w:p w14:paraId="675A7293" w14:textId="77777777" w:rsidR="00DA4C32" w:rsidRPr="00FB49EA" w:rsidRDefault="00DA4C32" w:rsidP="00FB49EA">
      <w:pPr>
        <w:jc w:val="center"/>
        <w:rPr>
          <w:rFonts w:asciiTheme="majorBidi" w:hAnsiTheme="majorBidi" w:cstheme="majorBidi"/>
        </w:rPr>
      </w:pPr>
    </w:p>
    <w:p w14:paraId="13EA635F" w14:textId="77777777" w:rsidR="00DA4C32" w:rsidRPr="00FB49EA" w:rsidRDefault="00DA4C32" w:rsidP="00FB49EA">
      <w:pPr>
        <w:jc w:val="center"/>
        <w:rPr>
          <w:rFonts w:asciiTheme="majorBidi" w:hAnsiTheme="majorBidi" w:cstheme="majorBidi"/>
        </w:rPr>
      </w:pPr>
    </w:p>
    <w:p w14:paraId="21F2F18E" w14:textId="77777777" w:rsidR="00DA4C32" w:rsidRPr="00FB49EA" w:rsidRDefault="00DA4C32" w:rsidP="00FB49EA">
      <w:pPr>
        <w:jc w:val="center"/>
        <w:rPr>
          <w:rFonts w:asciiTheme="majorBidi" w:hAnsiTheme="majorBidi" w:cstheme="majorBidi"/>
        </w:rPr>
      </w:pPr>
    </w:p>
    <w:p w14:paraId="0029975A" w14:textId="77777777" w:rsidR="00DA4C32" w:rsidRPr="00FB49EA" w:rsidRDefault="00DA4C32" w:rsidP="00FB49EA">
      <w:pPr>
        <w:jc w:val="center"/>
        <w:rPr>
          <w:rFonts w:asciiTheme="majorBidi" w:hAnsiTheme="majorBidi" w:cstheme="majorBidi"/>
        </w:rPr>
      </w:pPr>
    </w:p>
    <w:p w14:paraId="56A0051A" w14:textId="77777777" w:rsidR="00DA4C32" w:rsidRPr="00FB49EA" w:rsidRDefault="00DA4C32" w:rsidP="00FB49EA">
      <w:pPr>
        <w:jc w:val="center"/>
        <w:rPr>
          <w:rFonts w:asciiTheme="majorBidi" w:hAnsiTheme="majorBidi" w:cstheme="majorBidi"/>
        </w:rPr>
      </w:pPr>
    </w:p>
    <w:p w14:paraId="53F09322" w14:textId="77777777" w:rsidR="00DA4C32" w:rsidRPr="00FB49EA" w:rsidRDefault="00DA4C32" w:rsidP="00FB49EA">
      <w:pPr>
        <w:jc w:val="center"/>
        <w:rPr>
          <w:rFonts w:asciiTheme="majorBidi" w:hAnsiTheme="majorBidi" w:cstheme="majorBidi"/>
        </w:rPr>
      </w:pPr>
    </w:p>
    <w:p w14:paraId="4F495BAA" w14:textId="77777777" w:rsidR="00DA4C32" w:rsidRPr="00FB49EA" w:rsidRDefault="00DA4C32" w:rsidP="00FB49EA">
      <w:pPr>
        <w:jc w:val="center"/>
        <w:rPr>
          <w:rFonts w:asciiTheme="majorBidi" w:hAnsiTheme="majorBidi" w:cstheme="majorBidi"/>
        </w:rPr>
      </w:pPr>
    </w:p>
    <w:p w14:paraId="4C4E5A34" w14:textId="77777777" w:rsidR="00DA4C32" w:rsidRPr="00FB49EA" w:rsidRDefault="00DA4C32" w:rsidP="00FB49EA">
      <w:pPr>
        <w:jc w:val="center"/>
        <w:rPr>
          <w:rFonts w:asciiTheme="majorBidi" w:hAnsiTheme="majorBidi" w:cstheme="majorBidi"/>
        </w:rPr>
      </w:pPr>
    </w:p>
    <w:p w14:paraId="74E767BC" w14:textId="77777777" w:rsidR="00DA4C32" w:rsidRPr="00FB49EA" w:rsidRDefault="00DA4C32" w:rsidP="00FB49EA">
      <w:pPr>
        <w:jc w:val="center"/>
        <w:rPr>
          <w:rFonts w:asciiTheme="majorBidi" w:hAnsiTheme="majorBidi" w:cstheme="majorBidi"/>
        </w:rPr>
      </w:pPr>
    </w:p>
    <w:p w14:paraId="6C83983F" w14:textId="77777777" w:rsidR="00DA4C32" w:rsidRPr="00FB49EA" w:rsidRDefault="00DA4C32" w:rsidP="00FB49EA">
      <w:pPr>
        <w:jc w:val="center"/>
        <w:rPr>
          <w:rFonts w:asciiTheme="majorBidi" w:hAnsiTheme="majorBidi" w:cstheme="majorBidi"/>
        </w:rPr>
      </w:pPr>
    </w:p>
    <w:p w14:paraId="0F7499F5" w14:textId="77777777" w:rsidR="00DA4C32" w:rsidRPr="00FB49EA" w:rsidRDefault="00DA4C32" w:rsidP="00FB49EA">
      <w:pPr>
        <w:jc w:val="center"/>
        <w:rPr>
          <w:rFonts w:asciiTheme="majorBidi" w:hAnsiTheme="majorBidi" w:cstheme="majorBidi"/>
        </w:rPr>
      </w:pPr>
    </w:p>
    <w:p w14:paraId="0743033B" w14:textId="77777777" w:rsidR="00DA4C32" w:rsidRPr="00FB49EA" w:rsidRDefault="00DA4C32" w:rsidP="00FB49EA">
      <w:pPr>
        <w:jc w:val="center"/>
        <w:rPr>
          <w:rFonts w:asciiTheme="majorBidi" w:hAnsiTheme="majorBidi" w:cstheme="majorBidi"/>
        </w:rPr>
      </w:pPr>
    </w:p>
    <w:p w14:paraId="30DF9CE4" w14:textId="77777777" w:rsidR="00DA4C32" w:rsidRPr="00FB49EA" w:rsidRDefault="00DA4C32" w:rsidP="00FB49EA">
      <w:pPr>
        <w:jc w:val="center"/>
        <w:rPr>
          <w:rFonts w:asciiTheme="majorBidi" w:hAnsiTheme="majorBidi" w:cstheme="majorBidi"/>
        </w:rPr>
      </w:pPr>
    </w:p>
    <w:p w14:paraId="0D92A1FC" w14:textId="77777777" w:rsidR="00DA4C32" w:rsidRPr="00FB49EA" w:rsidRDefault="00DA4C32" w:rsidP="00FB49EA">
      <w:pPr>
        <w:jc w:val="center"/>
        <w:rPr>
          <w:rFonts w:asciiTheme="majorBidi" w:hAnsiTheme="majorBidi" w:cstheme="majorBidi"/>
        </w:rPr>
      </w:pPr>
    </w:p>
    <w:p w14:paraId="4D5CFB24" w14:textId="77777777" w:rsidR="00DA4C32" w:rsidRPr="00FB49EA" w:rsidRDefault="00DA4C32" w:rsidP="00FB49EA">
      <w:pPr>
        <w:jc w:val="center"/>
        <w:rPr>
          <w:rFonts w:asciiTheme="majorBidi" w:hAnsiTheme="majorBidi" w:cstheme="majorBidi"/>
        </w:rPr>
      </w:pPr>
    </w:p>
    <w:p w14:paraId="031B6F92" w14:textId="77777777" w:rsidR="00DA4C32" w:rsidRPr="00FB49EA" w:rsidRDefault="00DA4C32" w:rsidP="00FB49EA">
      <w:pPr>
        <w:jc w:val="center"/>
        <w:rPr>
          <w:rFonts w:asciiTheme="majorBidi" w:hAnsiTheme="majorBidi" w:cstheme="majorBidi"/>
        </w:rPr>
      </w:pPr>
    </w:p>
    <w:p w14:paraId="4E93DF32" w14:textId="77777777" w:rsidR="00DA4C32" w:rsidRPr="00FB49EA" w:rsidRDefault="00DA4C32" w:rsidP="00FB49EA">
      <w:pPr>
        <w:jc w:val="center"/>
        <w:rPr>
          <w:rFonts w:asciiTheme="majorBidi" w:hAnsiTheme="majorBidi" w:cstheme="majorBidi"/>
        </w:rPr>
      </w:pPr>
    </w:p>
    <w:p w14:paraId="19E672FC" w14:textId="77777777" w:rsidR="00DA4C32" w:rsidRPr="00FB49EA" w:rsidRDefault="00DA4C32">
      <w:pPr>
        <w:jc w:val="center"/>
        <w:rPr>
          <w:rFonts w:asciiTheme="majorBidi" w:hAnsiTheme="majorBidi" w:cstheme="majorBidi"/>
        </w:rPr>
      </w:pPr>
    </w:p>
    <w:p w14:paraId="38D5F4A8" w14:textId="77777777" w:rsidR="00DA4C32" w:rsidRPr="00FB49EA" w:rsidRDefault="00DA4C32" w:rsidP="00FB49EA">
      <w:pPr>
        <w:jc w:val="center"/>
        <w:rPr>
          <w:rFonts w:asciiTheme="majorBidi" w:hAnsiTheme="majorBidi" w:cstheme="majorBidi"/>
        </w:rPr>
      </w:pPr>
    </w:p>
    <w:p w14:paraId="031792F9" w14:textId="77777777" w:rsidR="00DA4C32" w:rsidRPr="00FB49EA" w:rsidRDefault="00DA4C32" w:rsidP="00FB49EA">
      <w:pPr>
        <w:jc w:val="center"/>
        <w:rPr>
          <w:rFonts w:asciiTheme="majorBidi" w:hAnsiTheme="majorBidi" w:cstheme="majorBidi"/>
        </w:rPr>
      </w:pPr>
    </w:p>
    <w:p w14:paraId="3A6E07F0" w14:textId="77777777" w:rsidR="00DA4C32" w:rsidRPr="00FB49EA" w:rsidRDefault="00DA4C32" w:rsidP="00FB49EA">
      <w:pPr>
        <w:jc w:val="center"/>
        <w:rPr>
          <w:rFonts w:asciiTheme="majorBidi" w:hAnsiTheme="majorBidi" w:cstheme="majorBidi"/>
        </w:rPr>
      </w:pPr>
    </w:p>
    <w:p w14:paraId="2A3365D9" w14:textId="77777777" w:rsidR="00DA4C32" w:rsidRPr="00FB49EA" w:rsidRDefault="00DA4C32">
      <w:pPr>
        <w:jc w:val="center"/>
        <w:rPr>
          <w:rFonts w:asciiTheme="majorBidi" w:hAnsiTheme="majorBidi" w:cstheme="majorBidi"/>
          <w:b/>
          <w:bCs/>
        </w:rPr>
      </w:pPr>
    </w:p>
    <w:p w14:paraId="10D6F048"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b/>
          <w:bCs/>
        </w:rPr>
        <w:t>II LISA</w:t>
      </w:r>
    </w:p>
    <w:p w14:paraId="20CCA159" w14:textId="77777777" w:rsidR="00DA4C32" w:rsidRPr="00FB49EA" w:rsidRDefault="00DA4C32">
      <w:pPr>
        <w:jc w:val="center"/>
        <w:rPr>
          <w:rFonts w:asciiTheme="majorBidi" w:hAnsiTheme="majorBidi" w:cstheme="majorBidi"/>
          <w:b/>
          <w:bCs/>
        </w:rPr>
      </w:pPr>
    </w:p>
    <w:p w14:paraId="655686BB" w14:textId="77777777" w:rsidR="00DA4C32" w:rsidRPr="00FB49EA" w:rsidRDefault="006003F6" w:rsidP="00FB49EA">
      <w:pPr>
        <w:ind w:left="1701" w:hanging="567"/>
        <w:rPr>
          <w:rFonts w:asciiTheme="majorBidi" w:hAnsiTheme="majorBidi" w:cstheme="majorBidi"/>
          <w:b/>
          <w:bCs/>
        </w:rPr>
      </w:pPr>
      <w:r w:rsidRPr="00FB49EA">
        <w:rPr>
          <w:rFonts w:asciiTheme="majorBidi" w:hAnsiTheme="majorBidi" w:cstheme="majorBidi"/>
          <w:b/>
          <w:bCs/>
        </w:rPr>
        <w:t>A.</w:t>
      </w:r>
      <w:r w:rsidRPr="00FB49EA">
        <w:rPr>
          <w:rFonts w:asciiTheme="majorBidi" w:hAnsiTheme="majorBidi" w:cstheme="majorBidi"/>
          <w:b/>
          <w:bCs/>
        </w:rPr>
        <w:tab/>
        <w:t>RAVIMIPARTII KASUTAMISEKS VABASTAMISE EEST VASTUTAV TOOTJA</w:t>
      </w:r>
    </w:p>
    <w:p w14:paraId="437BA500" w14:textId="77777777" w:rsidR="00DA4C32" w:rsidRPr="00FB49EA" w:rsidRDefault="00DA4C32" w:rsidP="00FB49EA">
      <w:pPr>
        <w:ind w:left="1701" w:hanging="567"/>
        <w:rPr>
          <w:rFonts w:asciiTheme="majorBidi" w:hAnsiTheme="majorBidi" w:cstheme="majorBidi"/>
        </w:rPr>
      </w:pPr>
    </w:p>
    <w:p w14:paraId="7975CE82" w14:textId="77777777" w:rsidR="00DA4C32" w:rsidRPr="00FB49EA" w:rsidRDefault="006003F6" w:rsidP="00FB49EA">
      <w:pPr>
        <w:ind w:left="1701" w:hanging="567"/>
        <w:rPr>
          <w:rFonts w:asciiTheme="majorBidi" w:hAnsiTheme="majorBidi" w:cstheme="majorBidi"/>
          <w:b/>
          <w:bCs/>
        </w:rPr>
      </w:pPr>
      <w:r w:rsidRPr="00FB49EA">
        <w:rPr>
          <w:rFonts w:asciiTheme="majorBidi" w:hAnsiTheme="majorBidi" w:cstheme="majorBidi"/>
          <w:b/>
          <w:bCs/>
        </w:rPr>
        <w:t>B.</w:t>
      </w:r>
      <w:r w:rsidRPr="00FB49EA">
        <w:rPr>
          <w:rFonts w:asciiTheme="majorBidi" w:hAnsiTheme="majorBidi" w:cstheme="majorBidi"/>
          <w:b/>
          <w:bCs/>
        </w:rPr>
        <w:tab/>
        <w:t>HANKE- JA KASUTUSTINGIMUSED VÕI PIIRANGUD</w:t>
      </w:r>
    </w:p>
    <w:p w14:paraId="37804571" w14:textId="77777777" w:rsidR="00DA4C32" w:rsidRPr="00FB49EA" w:rsidRDefault="00DA4C32" w:rsidP="00FB49EA">
      <w:pPr>
        <w:ind w:left="1701" w:hanging="567"/>
        <w:rPr>
          <w:rFonts w:asciiTheme="majorBidi" w:hAnsiTheme="majorBidi" w:cstheme="majorBidi"/>
        </w:rPr>
      </w:pPr>
    </w:p>
    <w:p w14:paraId="4EF4CF66" w14:textId="77777777" w:rsidR="00DA4C32" w:rsidRPr="00FB49EA" w:rsidRDefault="006003F6" w:rsidP="00FB49EA">
      <w:pPr>
        <w:ind w:left="1701" w:hanging="567"/>
        <w:rPr>
          <w:rFonts w:asciiTheme="majorBidi" w:hAnsiTheme="majorBidi" w:cstheme="majorBidi"/>
          <w:b/>
          <w:bCs/>
        </w:rPr>
      </w:pPr>
      <w:r w:rsidRPr="00FB49EA">
        <w:rPr>
          <w:rFonts w:asciiTheme="majorBidi" w:hAnsiTheme="majorBidi" w:cstheme="majorBidi"/>
          <w:b/>
          <w:bCs/>
        </w:rPr>
        <w:t>C.</w:t>
      </w:r>
      <w:r w:rsidRPr="00FB49EA">
        <w:rPr>
          <w:rFonts w:asciiTheme="majorBidi" w:hAnsiTheme="majorBidi" w:cstheme="majorBidi"/>
          <w:b/>
          <w:bCs/>
        </w:rPr>
        <w:tab/>
        <w:t>MÜÜGILOA MUUD TINGIMUSED JA NÕUDED</w:t>
      </w:r>
    </w:p>
    <w:p w14:paraId="20C5639C" w14:textId="77777777" w:rsidR="00DA4C32" w:rsidRPr="00FB49EA" w:rsidRDefault="00DA4C32" w:rsidP="00FB49EA">
      <w:pPr>
        <w:ind w:left="1701" w:hanging="567"/>
        <w:rPr>
          <w:rFonts w:asciiTheme="majorBidi" w:hAnsiTheme="majorBidi" w:cstheme="majorBidi"/>
        </w:rPr>
      </w:pPr>
    </w:p>
    <w:p w14:paraId="4F8B0C32" w14:textId="77777777" w:rsidR="00DA4C32" w:rsidRPr="00FB49EA" w:rsidRDefault="006003F6" w:rsidP="00FB49EA">
      <w:pPr>
        <w:ind w:left="1701" w:hanging="567"/>
        <w:rPr>
          <w:rFonts w:asciiTheme="majorBidi" w:hAnsiTheme="majorBidi" w:cstheme="majorBidi"/>
          <w:b/>
          <w:bCs/>
        </w:rPr>
      </w:pPr>
      <w:r w:rsidRPr="00FB49EA">
        <w:rPr>
          <w:rFonts w:asciiTheme="majorBidi" w:hAnsiTheme="majorBidi" w:cstheme="majorBidi"/>
          <w:b/>
          <w:bCs/>
        </w:rPr>
        <w:t>D.</w:t>
      </w:r>
      <w:r w:rsidRPr="00FB49EA">
        <w:rPr>
          <w:rFonts w:asciiTheme="majorBidi" w:hAnsiTheme="majorBidi" w:cstheme="majorBidi"/>
          <w:b/>
          <w:bCs/>
        </w:rPr>
        <w:tab/>
        <w:t>RAVIMPREPARAADI OHUTU JA EFEKTIIVSE KASUTAMISE TINGIMUSED JA PIIRANGUD</w:t>
      </w:r>
    </w:p>
    <w:p w14:paraId="245FC0AB" w14:textId="77777777" w:rsidR="00DA4C32" w:rsidRPr="00FB49EA" w:rsidRDefault="006003F6">
      <w:pPr>
        <w:rPr>
          <w:rFonts w:asciiTheme="majorBidi" w:hAnsiTheme="majorBidi" w:cstheme="majorBidi"/>
        </w:rPr>
      </w:pPr>
      <w:r w:rsidRPr="00FB49EA">
        <w:rPr>
          <w:rFonts w:asciiTheme="majorBidi" w:hAnsiTheme="majorBidi" w:cstheme="majorBidi"/>
          <w:b/>
        </w:rPr>
        <w:br w:type="page"/>
      </w:r>
    </w:p>
    <w:p w14:paraId="086F262F" w14:textId="77777777" w:rsidR="00DA4C32" w:rsidRPr="00FB49EA" w:rsidRDefault="006003F6">
      <w:pPr>
        <w:pStyle w:val="TitleB"/>
        <w:rPr>
          <w:rFonts w:asciiTheme="majorBidi" w:hAnsiTheme="majorBidi" w:cstheme="majorBidi"/>
        </w:rPr>
      </w:pPr>
      <w:r w:rsidRPr="00FB49EA">
        <w:rPr>
          <w:rFonts w:asciiTheme="majorBidi" w:hAnsiTheme="majorBidi" w:cstheme="majorBidi"/>
        </w:rPr>
        <w:lastRenderedPageBreak/>
        <w:t>A.</w:t>
      </w:r>
      <w:r w:rsidRPr="00FB49EA">
        <w:rPr>
          <w:rFonts w:asciiTheme="majorBidi" w:hAnsiTheme="majorBidi" w:cstheme="majorBidi"/>
        </w:rPr>
        <w:tab/>
        <w:t>RAVIMIPARTII KASUTAMISEKS VABASTAMISE EEST VASTUTAV TOOTJA</w:t>
      </w:r>
    </w:p>
    <w:p w14:paraId="2B18862F" w14:textId="77777777" w:rsidR="00DA4C32" w:rsidRPr="00FB49EA" w:rsidRDefault="00DA4C32">
      <w:pPr>
        <w:rPr>
          <w:rFonts w:asciiTheme="majorBidi" w:hAnsiTheme="majorBidi" w:cstheme="majorBidi"/>
        </w:rPr>
      </w:pPr>
    </w:p>
    <w:p w14:paraId="66E079E3" w14:textId="77777777" w:rsidR="00DA4C32" w:rsidRPr="00FB49EA" w:rsidRDefault="006003F6" w:rsidP="00FB49EA">
      <w:pPr>
        <w:keepNext/>
        <w:widowControl/>
        <w:rPr>
          <w:rFonts w:asciiTheme="majorBidi" w:eastAsia="Times New Roman" w:hAnsiTheme="majorBidi" w:cstheme="majorBidi"/>
          <w:u w:val="single"/>
        </w:rPr>
      </w:pPr>
      <w:r w:rsidRPr="00FB49EA">
        <w:rPr>
          <w:rFonts w:asciiTheme="majorBidi" w:hAnsiTheme="majorBidi" w:cstheme="majorBidi"/>
          <w:u w:val="single"/>
        </w:rPr>
        <w:t>Ravimipartii kasutamiseks vabastamise eest vastutava tootja nimi ja aadress</w:t>
      </w:r>
    </w:p>
    <w:p w14:paraId="4CB0D7E0" w14:textId="77777777" w:rsidR="00DA4C32" w:rsidRPr="00FB49EA" w:rsidRDefault="00DA4C32" w:rsidP="00FB49EA">
      <w:pPr>
        <w:keepNext/>
        <w:widowControl/>
        <w:rPr>
          <w:rFonts w:asciiTheme="majorBidi" w:hAnsiTheme="majorBidi" w:cstheme="majorBidi"/>
        </w:rPr>
      </w:pPr>
    </w:p>
    <w:p w14:paraId="7F4336F4" w14:textId="77777777" w:rsidR="00E74C70" w:rsidRDefault="00E74C70" w:rsidP="00E74C70">
      <w:pPr>
        <w:rPr>
          <w:ins w:id="1" w:author="Author"/>
        </w:rPr>
      </w:pPr>
      <w:ins w:id="2" w:author="Author">
        <w:r>
          <w:t>Bendalis GmbH</w:t>
        </w:r>
      </w:ins>
    </w:p>
    <w:p w14:paraId="50A02686" w14:textId="77777777" w:rsidR="00E74C70" w:rsidRDefault="00E74C70" w:rsidP="00E74C70">
      <w:pPr>
        <w:rPr>
          <w:ins w:id="3" w:author="Author"/>
        </w:rPr>
      </w:pPr>
      <w:ins w:id="4" w:author="Author">
        <w:r>
          <w:t>Keltenring 17</w:t>
        </w:r>
      </w:ins>
    </w:p>
    <w:p w14:paraId="2AF2D47F" w14:textId="77777777" w:rsidR="00E74C70" w:rsidRDefault="00E74C70" w:rsidP="00E74C70">
      <w:pPr>
        <w:rPr>
          <w:ins w:id="5" w:author="Author"/>
        </w:rPr>
      </w:pPr>
      <w:ins w:id="6" w:author="Author">
        <w:r>
          <w:t>82041 Oberhaching</w:t>
        </w:r>
      </w:ins>
    </w:p>
    <w:p w14:paraId="3756811F" w14:textId="233DF669" w:rsidR="00DA4C32" w:rsidRPr="00FB49EA" w:rsidDel="00E74C70" w:rsidRDefault="006003F6">
      <w:pPr>
        <w:rPr>
          <w:del w:id="7" w:author="Author"/>
          <w:rFonts w:asciiTheme="majorBidi" w:eastAsia="Times New Roman" w:hAnsiTheme="majorBidi" w:cstheme="majorBidi"/>
        </w:rPr>
      </w:pPr>
      <w:del w:id="8" w:author="Author">
        <w:r w:rsidRPr="00FB49EA" w:rsidDel="00E74C70">
          <w:rPr>
            <w:rFonts w:asciiTheme="majorBidi" w:hAnsiTheme="majorBidi" w:cstheme="majorBidi"/>
          </w:rPr>
          <w:delText>Biofactor GmbH</w:delText>
        </w:r>
      </w:del>
    </w:p>
    <w:p w14:paraId="0CA44673" w14:textId="21C6D7F8" w:rsidR="00DA4C32" w:rsidRPr="00FB49EA" w:rsidDel="00E74C70" w:rsidRDefault="006003F6">
      <w:pPr>
        <w:rPr>
          <w:del w:id="9" w:author="Author"/>
          <w:rFonts w:asciiTheme="majorBidi" w:eastAsia="Times New Roman" w:hAnsiTheme="majorBidi" w:cstheme="majorBidi"/>
        </w:rPr>
      </w:pPr>
      <w:del w:id="10" w:author="Author">
        <w:r w:rsidRPr="00FB49EA" w:rsidDel="00E74C70">
          <w:rPr>
            <w:rFonts w:asciiTheme="majorBidi" w:hAnsiTheme="majorBidi" w:cstheme="majorBidi"/>
          </w:rPr>
          <w:delText>Rudolf-Huch Straße 14</w:delText>
        </w:r>
      </w:del>
    </w:p>
    <w:p w14:paraId="152F687F" w14:textId="217421D9" w:rsidR="00DA4C32" w:rsidRPr="00FB49EA" w:rsidDel="00E74C70" w:rsidRDefault="006003F6">
      <w:pPr>
        <w:rPr>
          <w:del w:id="11" w:author="Author"/>
          <w:rFonts w:asciiTheme="majorBidi" w:hAnsiTheme="majorBidi" w:cstheme="majorBidi"/>
        </w:rPr>
      </w:pPr>
      <w:del w:id="12" w:author="Author">
        <w:r w:rsidRPr="00FB49EA" w:rsidDel="00E74C70">
          <w:rPr>
            <w:rFonts w:asciiTheme="majorBidi" w:hAnsiTheme="majorBidi" w:cstheme="majorBidi"/>
          </w:rPr>
          <w:delText>38667 Bad Harzburg</w:delText>
        </w:r>
      </w:del>
    </w:p>
    <w:p w14:paraId="56C884E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aksamaa</w:t>
      </w:r>
    </w:p>
    <w:p w14:paraId="659ECD82" w14:textId="77777777" w:rsidR="00DA4C32" w:rsidRPr="00FB49EA" w:rsidRDefault="00DA4C32">
      <w:pPr>
        <w:rPr>
          <w:rFonts w:asciiTheme="majorBidi" w:hAnsiTheme="majorBidi" w:cstheme="majorBidi"/>
        </w:rPr>
      </w:pPr>
    </w:p>
    <w:p w14:paraId="183ED44A" w14:textId="77777777" w:rsidR="00DA4C32" w:rsidRPr="00FB49EA" w:rsidRDefault="00DA4C32">
      <w:pPr>
        <w:rPr>
          <w:rFonts w:asciiTheme="majorBidi" w:hAnsiTheme="majorBidi" w:cstheme="majorBidi"/>
        </w:rPr>
      </w:pPr>
    </w:p>
    <w:p w14:paraId="3D62C91D" w14:textId="77777777" w:rsidR="00DA4C32" w:rsidRPr="00FB49EA" w:rsidRDefault="006003F6" w:rsidP="00FB49EA">
      <w:pPr>
        <w:pStyle w:val="TitleB"/>
        <w:rPr>
          <w:rFonts w:asciiTheme="majorBidi" w:hAnsiTheme="majorBidi" w:cstheme="majorBidi"/>
        </w:rPr>
      </w:pPr>
      <w:r w:rsidRPr="00FB49EA">
        <w:rPr>
          <w:rFonts w:asciiTheme="majorBidi" w:hAnsiTheme="majorBidi" w:cstheme="majorBidi"/>
        </w:rPr>
        <w:t>B.</w:t>
      </w:r>
      <w:r w:rsidRPr="00FB49EA">
        <w:rPr>
          <w:rFonts w:asciiTheme="majorBidi" w:hAnsiTheme="majorBidi" w:cstheme="majorBidi"/>
        </w:rPr>
        <w:tab/>
        <w:t>HANKE- JA KASUTUSTINGIMUSED VÕI PIIRANGUD</w:t>
      </w:r>
    </w:p>
    <w:p w14:paraId="11CA3A26" w14:textId="77777777" w:rsidR="00DA4C32" w:rsidRPr="00FB49EA" w:rsidRDefault="00DA4C32">
      <w:pPr>
        <w:rPr>
          <w:rFonts w:asciiTheme="majorBidi" w:hAnsiTheme="majorBidi" w:cstheme="majorBidi"/>
        </w:rPr>
      </w:pPr>
    </w:p>
    <w:p w14:paraId="16258AC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iiratud tingimustel väljastatav retseptiravim (vt I lisa: Ravimi omaduste kokkuvõte, lõik 4.2).</w:t>
      </w:r>
    </w:p>
    <w:p w14:paraId="39493534" w14:textId="77777777" w:rsidR="00DA4C32" w:rsidRPr="00FB49EA" w:rsidRDefault="00DA4C32">
      <w:pPr>
        <w:rPr>
          <w:rFonts w:asciiTheme="majorBidi" w:hAnsiTheme="majorBidi" w:cstheme="majorBidi"/>
        </w:rPr>
      </w:pPr>
    </w:p>
    <w:p w14:paraId="488AE7FA" w14:textId="77777777" w:rsidR="00DA4C32" w:rsidRPr="00FB49EA" w:rsidRDefault="00DA4C32">
      <w:pPr>
        <w:rPr>
          <w:rFonts w:asciiTheme="majorBidi" w:hAnsiTheme="majorBidi" w:cstheme="majorBidi"/>
        </w:rPr>
      </w:pPr>
    </w:p>
    <w:p w14:paraId="13F244BB" w14:textId="77777777" w:rsidR="00DA4C32" w:rsidRPr="00FB49EA" w:rsidRDefault="006003F6" w:rsidP="00FB49EA">
      <w:pPr>
        <w:pStyle w:val="TitleB"/>
        <w:rPr>
          <w:rFonts w:asciiTheme="majorBidi" w:hAnsiTheme="majorBidi" w:cstheme="majorBidi"/>
        </w:rPr>
      </w:pPr>
      <w:r w:rsidRPr="00FB49EA">
        <w:rPr>
          <w:rFonts w:asciiTheme="majorBidi" w:hAnsiTheme="majorBidi" w:cstheme="majorBidi"/>
        </w:rPr>
        <w:t>C.</w:t>
      </w:r>
      <w:r w:rsidRPr="00FB49EA">
        <w:rPr>
          <w:rFonts w:asciiTheme="majorBidi" w:hAnsiTheme="majorBidi" w:cstheme="majorBidi"/>
        </w:rPr>
        <w:tab/>
        <w:t>MÜÜGILOA MUUD TINGIMUSED JA NÕUDED</w:t>
      </w:r>
    </w:p>
    <w:p w14:paraId="5043646B" w14:textId="77777777" w:rsidR="00DA4C32" w:rsidRPr="00FB49EA" w:rsidRDefault="00DA4C32">
      <w:pPr>
        <w:rPr>
          <w:rFonts w:asciiTheme="majorBidi" w:hAnsiTheme="majorBidi" w:cstheme="majorBidi"/>
        </w:rPr>
      </w:pPr>
    </w:p>
    <w:p w14:paraId="44703656" w14:textId="77777777" w:rsidR="00DA4C32" w:rsidRPr="00FB49EA" w:rsidRDefault="006003F6" w:rsidP="00FB49EA">
      <w:pPr>
        <w:ind w:left="567" w:hanging="567"/>
        <w:rPr>
          <w:rFonts w:asciiTheme="majorBidi" w:hAnsiTheme="majorBidi" w:cstheme="majorBidi"/>
          <w:b/>
          <w:bCs/>
        </w:rPr>
      </w:pPr>
      <w:r w:rsidRPr="00FB49EA">
        <w:rPr>
          <w:rFonts w:asciiTheme="majorBidi" w:hAnsiTheme="majorBidi" w:cstheme="majorBidi"/>
          <w:b/>
          <w:bCs/>
        </w:rPr>
        <w:t>•</w:t>
      </w:r>
      <w:r w:rsidRPr="00FB49EA">
        <w:rPr>
          <w:rFonts w:asciiTheme="majorBidi" w:hAnsiTheme="majorBidi" w:cstheme="majorBidi"/>
          <w:b/>
          <w:bCs/>
        </w:rPr>
        <w:tab/>
        <w:t>Perioodilised ohutusaruanded</w:t>
      </w:r>
    </w:p>
    <w:p w14:paraId="1FE15670" w14:textId="77777777" w:rsidR="00DA4C32" w:rsidRPr="00FB49EA" w:rsidRDefault="00DA4C32">
      <w:pPr>
        <w:rPr>
          <w:rFonts w:asciiTheme="majorBidi" w:hAnsiTheme="majorBidi" w:cstheme="majorBidi"/>
        </w:rPr>
      </w:pPr>
    </w:p>
    <w:p w14:paraId="22BDCE5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õuded asjaomase ravimi perioodiliste ohutusaruannete esitamiseks on sätestatud</w:t>
      </w:r>
    </w:p>
    <w:p w14:paraId="66A0EC2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direktiivi 2001/83/EÜ artikli 107c punkti 7 kohaselt liidu kontrollpäevade loetelus (EURD loetelu) ja iga hilisem uuendus avaldatakse Euroopa ravimite veebiportaalis.</w:t>
      </w:r>
    </w:p>
    <w:p w14:paraId="468FFE70" w14:textId="77777777" w:rsidR="00DA4C32" w:rsidRPr="00FB49EA" w:rsidRDefault="00DA4C32">
      <w:pPr>
        <w:rPr>
          <w:rFonts w:asciiTheme="majorBidi" w:hAnsiTheme="majorBidi" w:cstheme="majorBidi"/>
        </w:rPr>
      </w:pPr>
    </w:p>
    <w:p w14:paraId="1D20F4F8" w14:textId="77777777" w:rsidR="00DA4C32" w:rsidRPr="00FB49EA" w:rsidRDefault="00DA4C32">
      <w:pPr>
        <w:rPr>
          <w:rFonts w:asciiTheme="majorBidi" w:hAnsiTheme="majorBidi" w:cstheme="majorBidi"/>
        </w:rPr>
      </w:pPr>
    </w:p>
    <w:p w14:paraId="14627F40" w14:textId="77777777" w:rsidR="00DA4C32" w:rsidRPr="00FB49EA" w:rsidRDefault="006003F6" w:rsidP="00FB49EA">
      <w:pPr>
        <w:pStyle w:val="TitleB"/>
        <w:rPr>
          <w:rFonts w:asciiTheme="majorBidi" w:hAnsiTheme="majorBidi" w:cstheme="majorBidi"/>
        </w:rPr>
      </w:pPr>
      <w:r w:rsidRPr="00FB49EA">
        <w:rPr>
          <w:rFonts w:asciiTheme="majorBidi" w:hAnsiTheme="majorBidi" w:cstheme="majorBidi"/>
        </w:rPr>
        <w:t>D.</w:t>
      </w:r>
      <w:r w:rsidRPr="00FB49EA">
        <w:rPr>
          <w:rFonts w:asciiTheme="majorBidi" w:hAnsiTheme="majorBidi" w:cstheme="majorBidi"/>
        </w:rPr>
        <w:tab/>
        <w:t>RAVIMPREPARAADI OHUTU JA EFEKTIIVSE KASUTAMISE TINGIMUSED JA PIIRANGUD</w:t>
      </w:r>
    </w:p>
    <w:p w14:paraId="21B873B9" w14:textId="77777777" w:rsidR="00DA4C32" w:rsidRPr="00FB49EA" w:rsidRDefault="00DA4C32">
      <w:pPr>
        <w:rPr>
          <w:rFonts w:asciiTheme="majorBidi" w:hAnsiTheme="majorBidi" w:cstheme="majorBidi"/>
        </w:rPr>
      </w:pPr>
    </w:p>
    <w:p w14:paraId="3C3C3FE6" w14:textId="77777777" w:rsidR="00DA4C32" w:rsidRPr="00FB49EA" w:rsidRDefault="006003F6" w:rsidP="00FB49EA">
      <w:pPr>
        <w:ind w:left="567" w:hanging="567"/>
        <w:rPr>
          <w:rFonts w:asciiTheme="majorBidi" w:hAnsiTheme="majorBidi" w:cstheme="majorBidi"/>
          <w:b/>
          <w:bCs/>
        </w:rPr>
      </w:pPr>
      <w:r w:rsidRPr="00FB49EA">
        <w:rPr>
          <w:rFonts w:asciiTheme="majorBidi" w:hAnsiTheme="majorBidi" w:cstheme="majorBidi"/>
          <w:b/>
          <w:bCs/>
        </w:rPr>
        <w:t>•</w:t>
      </w:r>
      <w:r w:rsidRPr="00FB49EA">
        <w:rPr>
          <w:rFonts w:asciiTheme="majorBidi" w:hAnsiTheme="majorBidi" w:cstheme="majorBidi"/>
          <w:b/>
          <w:bCs/>
        </w:rPr>
        <w:tab/>
        <w:t>Riskijuhtimiskava</w:t>
      </w:r>
    </w:p>
    <w:p w14:paraId="6E6C1D2A" w14:textId="77777777" w:rsidR="00DA4C32" w:rsidRPr="00FB49EA" w:rsidRDefault="00DA4C32">
      <w:pPr>
        <w:rPr>
          <w:rFonts w:asciiTheme="majorBidi" w:hAnsiTheme="majorBidi" w:cstheme="majorBidi"/>
        </w:rPr>
      </w:pPr>
    </w:p>
    <w:p w14:paraId="44A7C07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Müügiloa hoidja peab nõutavad ravimiohutuse toimingud ja sekkumismeetmed läbi viima vastavalt müügiloa taotluse moodulis 1.8.2 esitatud kokkulepitud riskijuhtimiskavale ja mis tahes järgmistele ajakohastatud riskijuhtimiskavadele.</w:t>
      </w:r>
    </w:p>
    <w:p w14:paraId="728F0711" w14:textId="77777777" w:rsidR="00DA4C32" w:rsidRPr="00FB49EA" w:rsidRDefault="00DA4C32">
      <w:pPr>
        <w:rPr>
          <w:rFonts w:asciiTheme="majorBidi" w:hAnsiTheme="majorBidi" w:cstheme="majorBidi"/>
        </w:rPr>
      </w:pPr>
    </w:p>
    <w:p w14:paraId="740F0AB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jakohastatud riskijuhtimiskava tuleb esitada:</w:t>
      </w:r>
    </w:p>
    <w:p w14:paraId="001AEBEC"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Euroopa Ravimiameti nõudel;</w:t>
      </w:r>
    </w:p>
    <w:p w14:paraId="23D95D55"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muudetakse riskijuhtimissüsteemi, eriti kui saadakse uut teavet, mis võib oluliselt mõjutada riski/kasu suhet, või kui saavutatakse oluline (ravimiohutuse või riski minimeerimise) eesmärk.</w:t>
      </w:r>
    </w:p>
    <w:p w14:paraId="64DE39E1"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3C5F5736" w14:textId="77777777" w:rsidR="00DA4C32" w:rsidRPr="00FB49EA" w:rsidRDefault="00DA4C32" w:rsidP="00FB49EA">
      <w:pPr>
        <w:jc w:val="center"/>
        <w:rPr>
          <w:rFonts w:asciiTheme="majorBidi" w:hAnsiTheme="majorBidi" w:cstheme="majorBidi"/>
        </w:rPr>
      </w:pPr>
    </w:p>
    <w:p w14:paraId="30A190BA" w14:textId="77777777" w:rsidR="00DA4C32" w:rsidRPr="00FB49EA" w:rsidRDefault="00DA4C32" w:rsidP="00FB49EA">
      <w:pPr>
        <w:jc w:val="center"/>
        <w:rPr>
          <w:rFonts w:asciiTheme="majorBidi" w:hAnsiTheme="majorBidi" w:cstheme="majorBidi"/>
        </w:rPr>
      </w:pPr>
    </w:p>
    <w:p w14:paraId="413A0ECE" w14:textId="77777777" w:rsidR="00DA4C32" w:rsidRPr="00FB49EA" w:rsidRDefault="00DA4C32" w:rsidP="00FB49EA">
      <w:pPr>
        <w:jc w:val="center"/>
        <w:rPr>
          <w:rFonts w:asciiTheme="majorBidi" w:hAnsiTheme="majorBidi" w:cstheme="majorBidi"/>
        </w:rPr>
      </w:pPr>
    </w:p>
    <w:p w14:paraId="6B56C981" w14:textId="77777777" w:rsidR="00DA4C32" w:rsidRPr="00FB49EA" w:rsidRDefault="00DA4C32" w:rsidP="00FB49EA">
      <w:pPr>
        <w:jc w:val="center"/>
        <w:rPr>
          <w:rFonts w:asciiTheme="majorBidi" w:hAnsiTheme="majorBidi" w:cstheme="majorBidi"/>
        </w:rPr>
      </w:pPr>
    </w:p>
    <w:p w14:paraId="7B7D3D71" w14:textId="77777777" w:rsidR="00DA4C32" w:rsidRPr="00FB49EA" w:rsidRDefault="00DA4C32" w:rsidP="00FB49EA">
      <w:pPr>
        <w:jc w:val="center"/>
        <w:rPr>
          <w:rFonts w:asciiTheme="majorBidi" w:hAnsiTheme="majorBidi" w:cstheme="majorBidi"/>
        </w:rPr>
      </w:pPr>
    </w:p>
    <w:p w14:paraId="0EAB0154" w14:textId="77777777" w:rsidR="00DA4C32" w:rsidRPr="00FB49EA" w:rsidRDefault="00DA4C32" w:rsidP="00FB49EA">
      <w:pPr>
        <w:jc w:val="center"/>
        <w:rPr>
          <w:rFonts w:asciiTheme="majorBidi" w:hAnsiTheme="majorBidi" w:cstheme="majorBidi"/>
        </w:rPr>
      </w:pPr>
    </w:p>
    <w:p w14:paraId="515EAEEF" w14:textId="77777777" w:rsidR="00DA4C32" w:rsidRPr="00FB49EA" w:rsidRDefault="00DA4C32" w:rsidP="00FB49EA">
      <w:pPr>
        <w:jc w:val="center"/>
        <w:rPr>
          <w:rFonts w:asciiTheme="majorBidi" w:hAnsiTheme="majorBidi" w:cstheme="majorBidi"/>
        </w:rPr>
      </w:pPr>
    </w:p>
    <w:p w14:paraId="3869E23D" w14:textId="77777777" w:rsidR="00DA4C32" w:rsidRPr="00FB49EA" w:rsidRDefault="00DA4C32" w:rsidP="00FB49EA">
      <w:pPr>
        <w:jc w:val="center"/>
        <w:rPr>
          <w:rFonts w:asciiTheme="majorBidi" w:hAnsiTheme="majorBidi" w:cstheme="majorBidi"/>
        </w:rPr>
      </w:pPr>
    </w:p>
    <w:p w14:paraId="511908B7" w14:textId="77777777" w:rsidR="00DA4C32" w:rsidRPr="00FB49EA" w:rsidRDefault="00DA4C32" w:rsidP="00FB49EA">
      <w:pPr>
        <w:jc w:val="center"/>
        <w:rPr>
          <w:rFonts w:asciiTheme="majorBidi" w:hAnsiTheme="majorBidi" w:cstheme="majorBidi"/>
        </w:rPr>
      </w:pPr>
    </w:p>
    <w:p w14:paraId="4870240E" w14:textId="77777777" w:rsidR="00DA4C32" w:rsidRPr="00FB49EA" w:rsidRDefault="00DA4C32" w:rsidP="00FB49EA">
      <w:pPr>
        <w:jc w:val="center"/>
        <w:rPr>
          <w:rFonts w:asciiTheme="majorBidi" w:hAnsiTheme="majorBidi" w:cstheme="majorBidi"/>
        </w:rPr>
      </w:pPr>
    </w:p>
    <w:p w14:paraId="1124032F" w14:textId="77777777" w:rsidR="00DA4C32" w:rsidRPr="00FB49EA" w:rsidRDefault="00DA4C32" w:rsidP="00FB49EA">
      <w:pPr>
        <w:jc w:val="center"/>
        <w:rPr>
          <w:rFonts w:asciiTheme="majorBidi" w:hAnsiTheme="majorBidi" w:cstheme="majorBidi"/>
        </w:rPr>
      </w:pPr>
    </w:p>
    <w:p w14:paraId="2D9ACA3D" w14:textId="77777777" w:rsidR="00DA4C32" w:rsidRPr="00FB49EA" w:rsidRDefault="00DA4C32" w:rsidP="00FB49EA">
      <w:pPr>
        <w:jc w:val="center"/>
        <w:rPr>
          <w:rFonts w:asciiTheme="majorBidi" w:hAnsiTheme="majorBidi" w:cstheme="majorBidi"/>
        </w:rPr>
      </w:pPr>
    </w:p>
    <w:p w14:paraId="264D476D" w14:textId="77777777" w:rsidR="00DA4C32" w:rsidRPr="00FB49EA" w:rsidRDefault="00DA4C32" w:rsidP="00FB49EA">
      <w:pPr>
        <w:jc w:val="center"/>
        <w:rPr>
          <w:rFonts w:asciiTheme="majorBidi" w:hAnsiTheme="majorBidi" w:cstheme="majorBidi"/>
        </w:rPr>
      </w:pPr>
    </w:p>
    <w:p w14:paraId="7DB9DC16" w14:textId="77777777" w:rsidR="00DA4C32" w:rsidRPr="00FB49EA" w:rsidRDefault="00DA4C32" w:rsidP="00FB49EA">
      <w:pPr>
        <w:jc w:val="center"/>
        <w:rPr>
          <w:rFonts w:asciiTheme="majorBidi" w:hAnsiTheme="majorBidi" w:cstheme="majorBidi"/>
        </w:rPr>
      </w:pPr>
    </w:p>
    <w:p w14:paraId="5E3D40BC" w14:textId="77777777" w:rsidR="00DA4C32" w:rsidRPr="00FB49EA" w:rsidRDefault="00DA4C32" w:rsidP="00FB49EA">
      <w:pPr>
        <w:jc w:val="center"/>
        <w:rPr>
          <w:rFonts w:asciiTheme="majorBidi" w:hAnsiTheme="majorBidi" w:cstheme="majorBidi"/>
        </w:rPr>
      </w:pPr>
    </w:p>
    <w:p w14:paraId="6EE9592A" w14:textId="77777777" w:rsidR="00DA4C32" w:rsidRPr="00FB49EA" w:rsidRDefault="00DA4C32" w:rsidP="00FB49EA">
      <w:pPr>
        <w:jc w:val="center"/>
        <w:rPr>
          <w:rFonts w:asciiTheme="majorBidi" w:hAnsiTheme="majorBidi" w:cstheme="majorBidi"/>
        </w:rPr>
      </w:pPr>
    </w:p>
    <w:p w14:paraId="090E9D8B" w14:textId="77777777" w:rsidR="00DA4C32" w:rsidRPr="00FB49EA" w:rsidRDefault="00DA4C32" w:rsidP="00FB49EA">
      <w:pPr>
        <w:jc w:val="center"/>
        <w:rPr>
          <w:rFonts w:asciiTheme="majorBidi" w:hAnsiTheme="majorBidi" w:cstheme="majorBidi"/>
        </w:rPr>
      </w:pPr>
    </w:p>
    <w:p w14:paraId="10BE8596" w14:textId="77777777" w:rsidR="00DA4C32" w:rsidRPr="00FB49EA" w:rsidRDefault="00DA4C32" w:rsidP="00FB49EA">
      <w:pPr>
        <w:jc w:val="center"/>
        <w:rPr>
          <w:rFonts w:asciiTheme="majorBidi" w:hAnsiTheme="majorBidi" w:cstheme="majorBidi"/>
        </w:rPr>
      </w:pPr>
    </w:p>
    <w:p w14:paraId="781785C9" w14:textId="77777777" w:rsidR="00DA4C32" w:rsidRPr="00FB49EA" w:rsidRDefault="00DA4C32" w:rsidP="00FB49EA">
      <w:pPr>
        <w:jc w:val="center"/>
        <w:rPr>
          <w:rFonts w:asciiTheme="majorBidi" w:hAnsiTheme="majorBidi" w:cstheme="majorBidi"/>
        </w:rPr>
      </w:pPr>
    </w:p>
    <w:p w14:paraId="397455FF" w14:textId="77777777" w:rsidR="00DA4C32" w:rsidRPr="00FB49EA" w:rsidRDefault="00DA4C32" w:rsidP="00FB49EA">
      <w:pPr>
        <w:jc w:val="center"/>
        <w:rPr>
          <w:rFonts w:asciiTheme="majorBidi" w:hAnsiTheme="majorBidi" w:cstheme="majorBidi"/>
        </w:rPr>
      </w:pPr>
    </w:p>
    <w:p w14:paraId="3F13F9B8" w14:textId="77777777" w:rsidR="00DA4C32" w:rsidRPr="00FB49EA" w:rsidRDefault="00DA4C32" w:rsidP="00FB49EA">
      <w:pPr>
        <w:jc w:val="center"/>
        <w:rPr>
          <w:rFonts w:asciiTheme="majorBidi" w:hAnsiTheme="majorBidi" w:cstheme="majorBidi"/>
        </w:rPr>
      </w:pPr>
    </w:p>
    <w:p w14:paraId="7C5FD8C3" w14:textId="77777777" w:rsidR="00DA4C32" w:rsidRPr="00FB49EA" w:rsidRDefault="00DA4C32" w:rsidP="00FB49EA">
      <w:pPr>
        <w:jc w:val="center"/>
        <w:rPr>
          <w:rFonts w:asciiTheme="majorBidi" w:hAnsiTheme="majorBidi" w:cstheme="majorBidi"/>
        </w:rPr>
      </w:pPr>
    </w:p>
    <w:p w14:paraId="040BB7A4" w14:textId="77777777" w:rsidR="00DA4C32" w:rsidRPr="00FB49EA" w:rsidRDefault="00DA4C32" w:rsidP="00FB49EA">
      <w:pPr>
        <w:jc w:val="center"/>
        <w:rPr>
          <w:rFonts w:asciiTheme="majorBidi" w:hAnsiTheme="majorBidi" w:cstheme="majorBidi"/>
        </w:rPr>
      </w:pPr>
    </w:p>
    <w:p w14:paraId="5090B95D"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b/>
          <w:bCs/>
        </w:rPr>
        <w:t>III LISA</w:t>
      </w:r>
    </w:p>
    <w:p w14:paraId="5B23F3C2" w14:textId="77777777" w:rsidR="00DA4C32" w:rsidRPr="00FB49EA" w:rsidRDefault="00DA4C32">
      <w:pPr>
        <w:jc w:val="center"/>
        <w:rPr>
          <w:rFonts w:asciiTheme="majorBidi" w:hAnsiTheme="majorBidi" w:cstheme="majorBidi"/>
          <w:b/>
          <w:bCs/>
        </w:rPr>
      </w:pPr>
    </w:p>
    <w:p w14:paraId="0D4B448D" w14:textId="77777777" w:rsidR="00DA4C32" w:rsidRPr="00FB49EA" w:rsidRDefault="006003F6">
      <w:pPr>
        <w:jc w:val="center"/>
        <w:rPr>
          <w:rFonts w:asciiTheme="majorBidi" w:eastAsia="Times New Roman" w:hAnsiTheme="majorBidi" w:cstheme="majorBidi"/>
          <w:b/>
          <w:bCs/>
        </w:rPr>
      </w:pPr>
      <w:r w:rsidRPr="00FB49EA">
        <w:rPr>
          <w:rFonts w:asciiTheme="majorBidi" w:hAnsiTheme="majorBidi" w:cstheme="majorBidi"/>
          <w:b/>
          <w:bCs/>
        </w:rPr>
        <w:t>PAKENDI MÄRGISTUS JA INFOLEHT</w:t>
      </w:r>
    </w:p>
    <w:p w14:paraId="1B919E5B"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3C74C753" w14:textId="77777777" w:rsidR="00DA4C32" w:rsidRPr="00FB49EA" w:rsidRDefault="00DA4C32" w:rsidP="00FB49EA">
      <w:pPr>
        <w:jc w:val="center"/>
        <w:rPr>
          <w:rFonts w:asciiTheme="majorBidi" w:hAnsiTheme="majorBidi" w:cstheme="majorBidi"/>
        </w:rPr>
      </w:pPr>
    </w:p>
    <w:p w14:paraId="670F92D1" w14:textId="77777777" w:rsidR="00DA4C32" w:rsidRPr="00FB49EA" w:rsidRDefault="00DA4C32" w:rsidP="00FB49EA">
      <w:pPr>
        <w:jc w:val="center"/>
        <w:rPr>
          <w:rFonts w:asciiTheme="majorBidi" w:hAnsiTheme="majorBidi" w:cstheme="majorBidi"/>
        </w:rPr>
      </w:pPr>
    </w:p>
    <w:p w14:paraId="5B8049B2" w14:textId="77777777" w:rsidR="00DA4C32" w:rsidRPr="00FB49EA" w:rsidRDefault="00DA4C32" w:rsidP="00FB49EA">
      <w:pPr>
        <w:jc w:val="center"/>
        <w:rPr>
          <w:rFonts w:asciiTheme="majorBidi" w:hAnsiTheme="majorBidi" w:cstheme="majorBidi"/>
        </w:rPr>
      </w:pPr>
    </w:p>
    <w:p w14:paraId="63980F79" w14:textId="77777777" w:rsidR="00DA4C32" w:rsidRPr="00FB49EA" w:rsidRDefault="00DA4C32" w:rsidP="00FB49EA">
      <w:pPr>
        <w:jc w:val="center"/>
        <w:rPr>
          <w:rFonts w:asciiTheme="majorBidi" w:hAnsiTheme="majorBidi" w:cstheme="majorBidi"/>
        </w:rPr>
      </w:pPr>
    </w:p>
    <w:p w14:paraId="5B967EAE" w14:textId="77777777" w:rsidR="00DA4C32" w:rsidRPr="00FB49EA" w:rsidRDefault="00DA4C32" w:rsidP="00FB49EA">
      <w:pPr>
        <w:jc w:val="center"/>
        <w:rPr>
          <w:rFonts w:asciiTheme="majorBidi" w:hAnsiTheme="majorBidi" w:cstheme="majorBidi"/>
        </w:rPr>
      </w:pPr>
    </w:p>
    <w:p w14:paraId="3786BE5D" w14:textId="77777777" w:rsidR="00DA4C32" w:rsidRPr="00FB49EA" w:rsidRDefault="00DA4C32" w:rsidP="00FB49EA">
      <w:pPr>
        <w:jc w:val="center"/>
        <w:rPr>
          <w:rFonts w:asciiTheme="majorBidi" w:hAnsiTheme="majorBidi" w:cstheme="majorBidi"/>
        </w:rPr>
      </w:pPr>
    </w:p>
    <w:p w14:paraId="4741D7DE" w14:textId="77777777" w:rsidR="00DA4C32" w:rsidRPr="00FB49EA" w:rsidRDefault="00DA4C32" w:rsidP="00FB49EA">
      <w:pPr>
        <w:jc w:val="center"/>
        <w:rPr>
          <w:rFonts w:asciiTheme="majorBidi" w:hAnsiTheme="majorBidi" w:cstheme="majorBidi"/>
        </w:rPr>
      </w:pPr>
    </w:p>
    <w:p w14:paraId="44033092" w14:textId="77777777" w:rsidR="00DA4C32" w:rsidRPr="00FB49EA" w:rsidRDefault="00DA4C32" w:rsidP="00FB49EA">
      <w:pPr>
        <w:jc w:val="center"/>
        <w:rPr>
          <w:rFonts w:asciiTheme="majorBidi" w:hAnsiTheme="majorBidi" w:cstheme="majorBidi"/>
        </w:rPr>
      </w:pPr>
    </w:p>
    <w:p w14:paraId="496B3179" w14:textId="77777777" w:rsidR="00DA4C32" w:rsidRPr="00FB49EA" w:rsidRDefault="00DA4C32" w:rsidP="00FB49EA">
      <w:pPr>
        <w:jc w:val="center"/>
        <w:rPr>
          <w:rFonts w:asciiTheme="majorBidi" w:hAnsiTheme="majorBidi" w:cstheme="majorBidi"/>
        </w:rPr>
      </w:pPr>
    </w:p>
    <w:p w14:paraId="3055C008" w14:textId="77777777" w:rsidR="00DA4C32" w:rsidRPr="00FB49EA" w:rsidRDefault="00DA4C32" w:rsidP="00FB49EA">
      <w:pPr>
        <w:jc w:val="center"/>
        <w:rPr>
          <w:rFonts w:asciiTheme="majorBidi" w:hAnsiTheme="majorBidi" w:cstheme="majorBidi"/>
        </w:rPr>
      </w:pPr>
    </w:p>
    <w:p w14:paraId="64B4BAE9" w14:textId="77777777" w:rsidR="00DA4C32" w:rsidRPr="00FB49EA" w:rsidRDefault="00DA4C32" w:rsidP="00FB49EA">
      <w:pPr>
        <w:jc w:val="center"/>
        <w:rPr>
          <w:rFonts w:asciiTheme="majorBidi" w:hAnsiTheme="majorBidi" w:cstheme="majorBidi"/>
        </w:rPr>
      </w:pPr>
    </w:p>
    <w:p w14:paraId="04736BD8" w14:textId="77777777" w:rsidR="00DA4C32" w:rsidRPr="00FB49EA" w:rsidRDefault="00DA4C32" w:rsidP="00FB49EA">
      <w:pPr>
        <w:jc w:val="center"/>
        <w:rPr>
          <w:rFonts w:asciiTheme="majorBidi" w:hAnsiTheme="majorBidi" w:cstheme="majorBidi"/>
        </w:rPr>
      </w:pPr>
    </w:p>
    <w:p w14:paraId="5AFCDFDC" w14:textId="77777777" w:rsidR="00DA4C32" w:rsidRPr="00FB49EA" w:rsidRDefault="00DA4C32" w:rsidP="00FB49EA">
      <w:pPr>
        <w:jc w:val="center"/>
        <w:rPr>
          <w:rFonts w:asciiTheme="majorBidi" w:hAnsiTheme="majorBidi" w:cstheme="majorBidi"/>
        </w:rPr>
      </w:pPr>
    </w:p>
    <w:p w14:paraId="3224E313" w14:textId="77777777" w:rsidR="00DA4C32" w:rsidRPr="00FB49EA" w:rsidRDefault="00DA4C32" w:rsidP="00FB49EA">
      <w:pPr>
        <w:jc w:val="center"/>
        <w:rPr>
          <w:rFonts w:asciiTheme="majorBidi" w:hAnsiTheme="majorBidi" w:cstheme="majorBidi"/>
        </w:rPr>
      </w:pPr>
    </w:p>
    <w:p w14:paraId="4C2815CF" w14:textId="77777777" w:rsidR="00DA4C32" w:rsidRPr="00FB49EA" w:rsidRDefault="00DA4C32" w:rsidP="00FB49EA">
      <w:pPr>
        <w:jc w:val="center"/>
        <w:rPr>
          <w:rFonts w:asciiTheme="majorBidi" w:hAnsiTheme="majorBidi" w:cstheme="majorBidi"/>
        </w:rPr>
      </w:pPr>
    </w:p>
    <w:p w14:paraId="38D99219" w14:textId="77777777" w:rsidR="00DA4C32" w:rsidRPr="00FB49EA" w:rsidRDefault="00DA4C32" w:rsidP="00FB49EA">
      <w:pPr>
        <w:jc w:val="center"/>
        <w:rPr>
          <w:rFonts w:asciiTheme="majorBidi" w:hAnsiTheme="majorBidi" w:cstheme="majorBidi"/>
        </w:rPr>
      </w:pPr>
    </w:p>
    <w:p w14:paraId="0DC69224" w14:textId="77777777" w:rsidR="00DA4C32" w:rsidRPr="00FB49EA" w:rsidRDefault="00DA4C32" w:rsidP="00FB49EA">
      <w:pPr>
        <w:jc w:val="center"/>
        <w:rPr>
          <w:rFonts w:asciiTheme="majorBidi" w:hAnsiTheme="majorBidi" w:cstheme="majorBidi"/>
        </w:rPr>
      </w:pPr>
    </w:p>
    <w:p w14:paraId="15E12661" w14:textId="77777777" w:rsidR="00DA4C32" w:rsidRPr="00FB49EA" w:rsidRDefault="00DA4C32" w:rsidP="00FB49EA">
      <w:pPr>
        <w:jc w:val="center"/>
        <w:rPr>
          <w:rFonts w:asciiTheme="majorBidi" w:hAnsiTheme="majorBidi" w:cstheme="majorBidi"/>
        </w:rPr>
      </w:pPr>
    </w:p>
    <w:p w14:paraId="798A0CA9" w14:textId="77777777" w:rsidR="00DA4C32" w:rsidRPr="00FB49EA" w:rsidRDefault="00DA4C32" w:rsidP="00FB49EA">
      <w:pPr>
        <w:jc w:val="center"/>
        <w:rPr>
          <w:rFonts w:asciiTheme="majorBidi" w:hAnsiTheme="majorBidi" w:cstheme="majorBidi"/>
        </w:rPr>
      </w:pPr>
    </w:p>
    <w:p w14:paraId="40149CCA" w14:textId="77777777" w:rsidR="00DA4C32" w:rsidRPr="00FB49EA" w:rsidRDefault="00DA4C32" w:rsidP="00FB49EA">
      <w:pPr>
        <w:jc w:val="center"/>
        <w:rPr>
          <w:rFonts w:asciiTheme="majorBidi" w:hAnsiTheme="majorBidi" w:cstheme="majorBidi"/>
        </w:rPr>
      </w:pPr>
    </w:p>
    <w:p w14:paraId="71CFD2B6" w14:textId="77777777" w:rsidR="00DA4C32" w:rsidRPr="00FB49EA" w:rsidRDefault="00DA4C32" w:rsidP="00FB49EA">
      <w:pPr>
        <w:jc w:val="center"/>
        <w:rPr>
          <w:rFonts w:asciiTheme="majorBidi" w:hAnsiTheme="majorBidi" w:cstheme="majorBidi"/>
        </w:rPr>
      </w:pPr>
    </w:p>
    <w:p w14:paraId="4CD38E72" w14:textId="77777777" w:rsidR="00DA4C32" w:rsidRPr="00FB49EA" w:rsidRDefault="00DA4C32" w:rsidP="00FB49EA">
      <w:pPr>
        <w:jc w:val="center"/>
        <w:rPr>
          <w:rFonts w:asciiTheme="majorBidi" w:hAnsiTheme="majorBidi" w:cstheme="majorBidi"/>
        </w:rPr>
      </w:pPr>
    </w:p>
    <w:p w14:paraId="6B0C8ED7" w14:textId="77777777" w:rsidR="00DA4C32" w:rsidRPr="00FB49EA" w:rsidRDefault="00DA4C32" w:rsidP="00FB49EA">
      <w:pPr>
        <w:jc w:val="center"/>
        <w:rPr>
          <w:rFonts w:asciiTheme="majorBidi" w:hAnsiTheme="majorBidi" w:cstheme="majorBidi"/>
        </w:rPr>
      </w:pPr>
    </w:p>
    <w:p w14:paraId="5BD0CFBB" w14:textId="77777777" w:rsidR="00DA4C32" w:rsidRPr="00FB49EA" w:rsidRDefault="006003F6" w:rsidP="00FB49EA">
      <w:pPr>
        <w:pStyle w:val="TitleA"/>
        <w:rPr>
          <w:rFonts w:asciiTheme="majorBidi" w:hAnsiTheme="majorBidi" w:cstheme="majorBidi"/>
          <w:spacing w:val="0"/>
          <w:w w:val="100"/>
        </w:rPr>
      </w:pPr>
      <w:r w:rsidRPr="00FB49EA">
        <w:rPr>
          <w:rFonts w:asciiTheme="majorBidi" w:hAnsiTheme="majorBidi" w:cstheme="majorBidi"/>
          <w:spacing w:val="0"/>
          <w:w w:val="100"/>
        </w:rPr>
        <w:t>A. PAKENDI MÄRGISTUS</w:t>
      </w:r>
    </w:p>
    <w:p w14:paraId="74BE1C10"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3C477791" w14:textId="77777777" w:rsidR="00DA4C32" w:rsidRPr="00FB49EA" w:rsidRDefault="006003F6" w:rsidP="00FB49EA">
      <w:pPr>
        <w:pBdr>
          <w:top w:val="single" w:sz="4" w:space="1" w:color="auto"/>
          <w:left w:val="single" w:sz="4" w:space="4" w:color="auto"/>
          <w:bottom w:val="single" w:sz="4" w:space="1" w:color="auto"/>
          <w:right w:val="single" w:sz="4" w:space="4" w:color="auto"/>
        </w:pBdr>
        <w:rPr>
          <w:rFonts w:asciiTheme="majorBidi" w:eastAsia="Times New Roman" w:hAnsiTheme="majorBidi" w:cstheme="majorBidi"/>
          <w:b/>
          <w:bCs/>
        </w:rPr>
      </w:pPr>
      <w:r w:rsidRPr="00FB49EA">
        <w:rPr>
          <w:rFonts w:asciiTheme="majorBidi" w:hAnsiTheme="majorBidi" w:cstheme="majorBidi"/>
          <w:b/>
          <w:bCs/>
        </w:rPr>
        <w:lastRenderedPageBreak/>
        <w:t>VÄLISPAKENDIL PEAVAD OLEMA JÄRGMISED ANDMED</w:t>
      </w:r>
    </w:p>
    <w:p w14:paraId="1CC2C2EE" w14:textId="77777777" w:rsidR="00DA4C32" w:rsidRPr="00FB49EA" w:rsidRDefault="00DA4C32" w:rsidP="00FB49EA">
      <w:pPr>
        <w:pBdr>
          <w:top w:val="single" w:sz="4" w:space="1" w:color="auto"/>
          <w:left w:val="single" w:sz="4" w:space="4" w:color="auto"/>
          <w:bottom w:val="single" w:sz="4" w:space="1" w:color="auto"/>
          <w:right w:val="single" w:sz="4" w:space="4" w:color="auto"/>
        </w:pBdr>
        <w:rPr>
          <w:rFonts w:asciiTheme="majorBidi" w:hAnsiTheme="majorBidi" w:cstheme="majorBidi"/>
          <w:b/>
          <w:bCs/>
        </w:rPr>
      </w:pPr>
    </w:p>
    <w:p w14:paraId="76BCE259" w14:textId="77777777" w:rsidR="00DA4C32" w:rsidRPr="00FB49EA" w:rsidRDefault="006003F6" w:rsidP="00FB49EA">
      <w:pPr>
        <w:pBdr>
          <w:top w:val="single" w:sz="4" w:space="1" w:color="auto"/>
          <w:left w:val="single" w:sz="4" w:space="4" w:color="auto"/>
          <w:bottom w:val="single" w:sz="4" w:space="1" w:color="auto"/>
          <w:right w:val="single" w:sz="4" w:space="4" w:color="auto"/>
        </w:pBdr>
        <w:rPr>
          <w:rFonts w:asciiTheme="majorBidi" w:eastAsia="Times New Roman" w:hAnsiTheme="majorBidi" w:cstheme="majorBidi"/>
          <w:b/>
          <w:bCs/>
        </w:rPr>
      </w:pPr>
      <w:r w:rsidRPr="00FB49EA">
        <w:rPr>
          <w:rFonts w:asciiTheme="majorBidi" w:hAnsiTheme="majorBidi" w:cstheme="majorBidi"/>
          <w:b/>
          <w:bCs/>
        </w:rPr>
        <w:t>VÄLISPAKEND, 10 x 2 ml viaalid</w:t>
      </w:r>
    </w:p>
    <w:p w14:paraId="474471E2" w14:textId="77777777" w:rsidR="00DA4C32" w:rsidRPr="00FB49EA" w:rsidRDefault="00DA4C32">
      <w:pPr>
        <w:rPr>
          <w:rFonts w:asciiTheme="majorBidi" w:hAnsiTheme="majorBidi" w:cstheme="majorBidi"/>
        </w:rPr>
      </w:pPr>
    </w:p>
    <w:p w14:paraId="27D1C731" w14:textId="77777777" w:rsidR="00DA4C32" w:rsidRPr="00FB49EA" w:rsidRDefault="00DA4C32">
      <w:pPr>
        <w:rPr>
          <w:rFonts w:asciiTheme="majorBidi" w:hAnsiTheme="majorBidi" w:cstheme="majorBidi"/>
        </w:rPr>
      </w:pPr>
    </w:p>
    <w:p w14:paraId="35D35F58"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w:t>
      </w:r>
      <w:r w:rsidRPr="00FB49EA">
        <w:rPr>
          <w:rFonts w:asciiTheme="majorBidi" w:hAnsiTheme="majorBidi" w:cstheme="majorBidi"/>
          <w:b/>
          <w:bCs/>
        </w:rPr>
        <w:tab/>
        <w:t>RAVIMPREPARAADI NIMETUS</w:t>
      </w:r>
    </w:p>
    <w:p w14:paraId="08FD83D2" w14:textId="77777777" w:rsidR="00DA4C32" w:rsidRPr="00FB49EA" w:rsidRDefault="00DA4C32">
      <w:pPr>
        <w:rPr>
          <w:rFonts w:asciiTheme="majorBidi" w:hAnsiTheme="majorBidi" w:cstheme="majorBidi"/>
        </w:rPr>
      </w:pPr>
    </w:p>
    <w:p w14:paraId="00B6C265" w14:textId="77777777" w:rsidR="00DA4C32" w:rsidRPr="00FB49EA" w:rsidRDefault="00DA4C32">
      <w:pPr>
        <w:rPr>
          <w:rFonts w:asciiTheme="majorBidi" w:hAnsiTheme="majorBidi" w:cstheme="majorBidi"/>
        </w:rPr>
      </w:pPr>
    </w:p>
    <w:p w14:paraId="7E4C4B8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100 mg/ml süstelahus</w:t>
      </w:r>
    </w:p>
    <w:p w14:paraId="4FFA1B5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w:t>
      </w:r>
    </w:p>
    <w:p w14:paraId="48F6A3F4" w14:textId="77777777" w:rsidR="00DA4C32" w:rsidRPr="00FB49EA" w:rsidRDefault="00DA4C32">
      <w:pPr>
        <w:rPr>
          <w:rFonts w:asciiTheme="majorBidi" w:hAnsiTheme="majorBidi" w:cstheme="majorBidi"/>
        </w:rPr>
      </w:pPr>
    </w:p>
    <w:p w14:paraId="38FCA3F4" w14:textId="77777777" w:rsidR="00DA4C32" w:rsidRPr="00FB49EA" w:rsidRDefault="00DA4C32">
      <w:pPr>
        <w:rPr>
          <w:rFonts w:asciiTheme="majorBidi" w:hAnsiTheme="majorBidi" w:cstheme="majorBidi"/>
        </w:rPr>
      </w:pPr>
    </w:p>
    <w:p w14:paraId="4F2A9916"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2.</w:t>
      </w:r>
      <w:r w:rsidRPr="00FB49EA">
        <w:rPr>
          <w:rFonts w:asciiTheme="majorBidi" w:hAnsiTheme="majorBidi" w:cstheme="majorBidi"/>
          <w:b/>
          <w:bCs/>
        </w:rPr>
        <w:tab/>
        <w:t>TOIMEAINE(TE) SISALDUS</w:t>
      </w:r>
    </w:p>
    <w:p w14:paraId="303FCBD7" w14:textId="77777777" w:rsidR="00DA4C32" w:rsidRPr="00FB49EA" w:rsidRDefault="00DA4C32">
      <w:pPr>
        <w:rPr>
          <w:rFonts w:asciiTheme="majorBidi" w:hAnsiTheme="majorBidi" w:cstheme="majorBidi"/>
        </w:rPr>
      </w:pPr>
    </w:p>
    <w:p w14:paraId="1A7BD1B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 ml sisaldab 100 mg sugammadeksi (naatriumsugammadeksina).</w:t>
      </w:r>
    </w:p>
    <w:p w14:paraId="1B28644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Iga 2 ml viaal sisaldab 200 mg sugammadeksi </w:t>
      </w:r>
      <w:r w:rsidRPr="00FB49EA">
        <w:rPr>
          <w:rFonts w:asciiTheme="majorBidi" w:hAnsiTheme="majorBidi" w:cstheme="majorBidi"/>
          <w:highlight w:val="lightGray"/>
        </w:rPr>
        <w:t>(naatriumsugammadeksina)</w:t>
      </w:r>
      <w:r w:rsidRPr="00FB49EA">
        <w:rPr>
          <w:rFonts w:asciiTheme="majorBidi" w:hAnsiTheme="majorBidi" w:cstheme="majorBidi"/>
        </w:rPr>
        <w:t>.</w:t>
      </w:r>
    </w:p>
    <w:p w14:paraId="779C67C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highlight w:val="lightGray"/>
        </w:rPr>
        <w:t>200 mg/2 ml</w:t>
      </w:r>
    </w:p>
    <w:p w14:paraId="4646825B" w14:textId="77777777" w:rsidR="00DA4C32" w:rsidRPr="00FB49EA" w:rsidRDefault="00DA4C32">
      <w:pPr>
        <w:rPr>
          <w:rFonts w:asciiTheme="majorBidi" w:hAnsiTheme="majorBidi" w:cstheme="majorBidi"/>
        </w:rPr>
      </w:pPr>
    </w:p>
    <w:p w14:paraId="1A03AC1C" w14:textId="77777777" w:rsidR="00DA4C32" w:rsidRPr="00FB49EA" w:rsidRDefault="00DA4C32">
      <w:pPr>
        <w:rPr>
          <w:rFonts w:asciiTheme="majorBidi" w:hAnsiTheme="majorBidi" w:cstheme="majorBidi"/>
        </w:rPr>
      </w:pPr>
    </w:p>
    <w:p w14:paraId="19EE79DA"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3.</w:t>
      </w:r>
      <w:r w:rsidRPr="00FB49EA">
        <w:rPr>
          <w:rFonts w:asciiTheme="majorBidi" w:hAnsiTheme="majorBidi" w:cstheme="majorBidi"/>
          <w:b/>
          <w:bCs/>
        </w:rPr>
        <w:tab/>
        <w:t>ABIAINED</w:t>
      </w:r>
    </w:p>
    <w:p w14:paraId="6CC56534" w14:textId="77777777" w:rsidR="00DA4C32" w:rsidRPr="00FB49EA" w:rsidRDefault="00DA4C32">
      <w:pPr>
        <w:rPr>
          <w:rFonts w:asciiTheme="majorBidi" w:hAnsiTheme="majorBidi" w:cstheme="majorBidi"/>
        </w:rPr>
      </w:pPr>
    </w:p>
    <w:p w14:paraId="6BC860E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eised koostisosad: vesinikkloriidhape ja/või naatriumhüdroksiid (pH reguleerimiseks), süstevesi.</w:t>
      </w:r>
    </w:p>
    <w:p w14:paraId="013A055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isateabe saamiseks vaadake infolehte.</w:t>
      </w:r>
    </w:p>
    <w:p w14:paraId="29EB8D7C" w14:textId="77777777" w:rsidR="00DA4C32" w:rsidRPr="00FB49EA" w:rsidRDefault="00DA4C32">
      <w:pPr>
        <w:rPr>
          <w:rFonts w:asciiTheme="majorBidi" w:hAnsiTheme="majorBidi" w:cstheme="majorBidi"/>
        </w:rPr>
      </w:pPr>
    </w:p>
    <w:p w14:paraId="4C9F8E56" w14:textId="77777777" w:rsidR="00DA4C32" w:rsidRPr="00FB49EA" w:rsidRDefault="00DA4C32">
      <w:pPr>
        <w:rPr>
          <w:rFonts w:asciiTheme="majorBidi" w:hAnsiTheme="majorBidi" w:cstheme="majorBidi"/>
        </w:rPr>
      </w:pPr>
    </w:p>
    <w:p w14:paraId="202458BE"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4.</w:t>
      </w:r>
      <w:r w:rsidRPr="00FB49EA">
        <w:rPr>
          <w:rFonts w:asciiTheme="majorBidi" w:hAnsiTheme="majorBidi" w:cstheme="majorBidi"/>
          <w:b/>
          <w:bCs/>
        </w:rPr>
        <w:tab/>
        <w:t>RAVIMVORM JA PAKENDI SUURUS</w:t>
      </w:r>
    </w:p>
    <w:p w14:paraId="2D6D2493" w14:textId="77777777" w:rsidR="00DA4C32" w:rsidRPr="00FB49EA" w:rsidRDefault="00DA4C32">
      <w:pPr>
        <w:rPr>
          <w:rFonts w:asciiTheme="majorBidi" w:hAnsiTheme="majorBidi" w:cstheme="majorBidi"/>
        </w:rPr>
      </w:pPr>
    </w:p>
    <w:p w14:paraId="4F20F40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highlight w:val="lightGray"/>
        </w:rPr>
        <w:t>Süstelahus</w:t>
      </w:r>
    </w:p>
    <w:p w14:paraId="3E3F1F4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0 viaali</w:t>
      </w:r>
    </w:p>
    <w:p w14:paraId="169F42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200 mg/2 ml</w:t>
      </w:r>
    </w:p>
    <w:p w14:paraId="76BF7290" w14:textId="77777777" w:rsidR="00DA4C32" w:rsidRPr="00FB49EA" w:rsidRDefault="00DA4C32">
      <w:pPr>
        <w:rPr>
          <w:rFonts w:asciiTheme="majorBidi" w:hAnsiTheme="majorBidi" w:cstheme="majorBidi"/>
        </w:rPr>
      </w:pPr>
    </w:p>
    <w:p w14:paraId="299B026A" w14:textId="77777777" w:rsidR="00DA4C32" w:rsidRPr="00FB49EA" w:rsidRDefault="00DA4C32">
      <w:pPr>
        <w:rPr>
          <w:rFonts w:asciiTheme="majorBidi" w:hAnsiTheme="majorBidi" w:cstheme="majorBidi"/>
        </w:rPr>
      </w:pPr>
    </w:p>
    <w:p w14:paraId="3AB858FA"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5.</w:t>
      </w:r>
      <w:r w:rsidRPr="00FB49EA">
        <w:rPr>
          <w:rFonts w:asciiTheme="majorBidi" w:hAnsiTheme="majorBidi" w:cstheme="majorBidi"/>
          <w:b/>
          <w:bCs/>
        </w:rPr>
        <w:tab/>
        <w:t>MANUSTAMISVIIS JA –TEE(D)</w:t>
      </w:r>
    </w:p>
    <w:p w14:paraId="4D3A38B3" w14:textId="77777777" w:rsidR="00DA4C32" w:rsidRPr="00FB49EA" w:rsidRDefault="00DA4C32">
      <w:pPr>
        <w:rPr>
          <w:rFonts w:asciiTheme="majorBidi" w:hAnsiTheme="majorBidi" w:cstheme="majorBidi"/>
        </w:rPr>
      </w:pPr>
    </w:p>
    <w:p w14:paraId="4D9E089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Intravenoosne</w:t>
      </w:r>
    </w:p>
    <w:p w14:paraId="42BD43D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inult ühekordseks kasutamiseks.</w:t>
      </w:r>
    </w:p>
    <w:p w14:paraId="71E0F3B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nne ravimi kasutamist lugege pakendi infolehte.</w:t>
      </w:r>
    </w:p>
    <w:p w14:paraId="5DF26E13" w14:textId="77777777" w:rsidR="00DA4C32" w:rsidRPr="00FB49EA" w:rsidRDefault="00DA4C32">
      <w:pPr>
        <w:rPr>
          <w:rFonts w:asciiTheme="majorBidi" w:hAnsiTheme="majorBidi" w:cstheme="majorBidi"/>
        </w:rPr>
      </w:pPr>
    </w:p>
    <w:p w14:paraId="3875AA8A" w14:textId="77777777" w:rsidR="00DA4C32" w:rsidRPr="00FB49EA" w:rsidRDefault="00DA4C32">
      <w:pPr>
        <w:rPr>
          <w:rFonts w:asciiTheme="majorBidi" w:hAnsiTheme="majorBidi" w:cstheme="majorBidi"/>
        </w:rPr>
      </w:pPr>
    </w:p>
    <w:p w14:paraId="151C4F98"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6.</w:t>
      </w:r>
      <w:r w:rsidRPr="00FB49EA">
        <w:rPr>
          <w:rFonts w:asciiTheme="majorBidi" w:hAnsiTheme="majorBidi" w:cstheme="majorBidi"/>
          <w:b/>
          <w:bCs/>
        </w:rPr>
        <w:tab/>
        <w:t>ERIHOIATUS, ET RAVIMIT TULEB HOIDA LASTE EEST VARJATUD JA KÄTTESAAMATUS KOHAS</w:t>
      </w:r>
    </w:p>
    <w:p w14:paraId="7A263D6D" w14:textId="77777777" w:rsidR="00DA4C32" w:rsidRPr="00FB49EA" w:rsidRDefault="00DA4C32">
      <w:pPr>
        <w:rPr>
          <w:rFonts w:asciiTheme="majorBidi" w:hAnsiTheme="majorBidi" w:cstheme="majorBidi"/>
        </w:rPr>
      </w:pPr>
    </w:p>
    <w:p w14:paraId="280F7C2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a laste eest varjatud ja kättesaamatus kohas.</w:t>
      </w:r>
    </w:p>
    <w:p w14:paraId="751BB4AB" w14:textId="77777777" w:rsidR="00DA4C32" w:rsidRPr="00FB49EA" w:rsidRDefault="00DA4C32">
      <w:pPr>
        <w:rPr>
          <w:rFonts w:asciiTheme="majorBidi" w:hAnsiTheme="majorBidi" w:cstheme="majorBidi"/>
        </w:rPr>
      </w:pPr>
    </w:p>
    <w:p w14:paraId="42EEFAA8" w14:textId="77777777" w:rsidR="00DA4C32" w:rsidRPr="00FB49EA" w:rsidRDefault="00DA4C32">
      <w:pPr>
        <w:rPr>
          <w:rFonts w:asciiTheme="majorBidi" w:hAnsiTheme="majorBidi" w:cstheme="majorBidi"/>
        </w:rPr>
      </w:pPr>
    </w:p>
    <w:p w14:paraId="6512E6A8"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7.</w:t>
      </w:r>
      <w:r w:rsidRPr="00FB49EA">
        <w:rPr>
          <w:rFonts w:asciiTheme="majorBidi" w:hAnsiTheme="majorBidi" w:cstheme="majorBidi"/>
          <w:b/>
          <w:bCs/>
        </w:rPr>
        <w:tab/>
        <w:t>TEISED ERIHOIATUSED (VAJADUSEL)</w:t>
      </w:r>
    </w:p>
    <w:p w14:paraId="21279CE4" w14:textId="77777777" w:rsidR="00DA4C32" w:rsidRPr="00FB49EA" w:rsidRDefault="00DA4C32">
      <w:pPr>
        <w:rPr>
          <w:rFonts w:asciiTheme="majorBidi" w:hAnsiTheme="majorBidi" w:cstheme="majorBidi"/>
        </w:rPr>
      </w:pPr>
    </w:p>
    <w:p w14:paraId="07BA92D9" w14:textId="77777777" w:rsidR="00DA4C32" w:rsidRPr="00FB49EA" w:rsidRDefault="00DA4C32">
      <w:pPr>
        <w:rPr>
          <w:rFonts w:asciiTheme="majorBidi" w:hAnsiTheme="majorBidi" w:cstheme="majorBidi"/>
        </w:rPr>
      </w:pPr>
    </w:p>
    <w:p w14:paraId="1BA05544"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8.</w:t>
      </w:r>
      <w:r w:rsidRPr="00FB49EA">
        <w:rPr>
          <w:rFonts w:asciiTheme="majorBidi" w:hAnsiTheme="majorBidi" w:cstheme="majorBidi"/>
          <w:b/>
          <w:bCs/>
        </w:rPr>
        <w:tab/>
        <w:t>KÕLBLIKKUSAEG</w:t>
      </w:r>
    </w:p>
    <w:p w14:paraId="70F3E1A6" w14:textId="77777777" w:rsidR="00DA4C32" w:rsidRPr="00FB49EA" w:rsidRDefault="00DA4C32">
      <w:pPr>
        <w:rPr>
          <w:rFonts w:asciiTheme="majorBidi" w:hAnsiTheme="majorBidi" w:cstheme="majorBidi"/>
        </w:rPr>
      </w:pPr>
    </w:p>
    <w:p w14:paraId="5724963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XP</w:t>
      </w:r>
    </w:p>
    <w:p w14:paraId="31A4829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ärast esmast avamist ja lahjendamist hoida temperatuuril 2 °C...8 °C ning kasutada 24 tunni jooksul.</w:t>
      </w:r>
    </w:p>
    <w:p w14:paraId="0F32D24B" w14:textId="77777777" w:rsidR="00DA4C32" w:rsidRPr="00FB49EA" w:rsidRDefault="00DA4C32">
      <w:pPr>
        <w:rPr>
          <w:rFonts w:asciiTheme="majorBidi" w:hAnsiTheme="majorBidi" w:cstheme="majorBidi"/>
        </w:rPr>
      </w:pPr>
    </w:p>
    <w:p w14:paraId="2BBA4F41" w14:textId="77777777" w:rsidR="00DA4C32" w:rsidRPr="00FB49EA" w:rsidRDefault="00DA4C32">
      <w:pPr>
        <w:rPr>
          <w:rFonts w:asciiTheme="majorBidi" w:hAnsiTheme="majorBidi" w:cstheme="majorBidi"/>
        </w:rPr>
      </w:pPr>
    </w:p>
    <w:p w14:paraId="257F3972" w14:textId="77777777" w:rsidR="00DA4C32" w:rsidRPr="00FB49EA" w:rsidRDefault="006003F6" w:rsidP="00FB49EA">
      <w:pPr>
        <w:keepNext/>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lastRenderedPageBreak/>
        <w:t>9.</w:t>
      </w:r>
      <w:r w:rsidRPr="00FB49EA">
        <w:rPr>
          <w:rFonts w:asciiTheme="majorBidi" w:hAnsiTheme="majorBidi" w:cstheme="majorBidi"/>
          <w:b/>
          <w:bCs/>
        </w:rPr>
        <w:tab/>
        <w:t>SÄILITAMISE ERITINGIMUSED</w:t>
      </w:r>
    </w:p>
    <w:p w14:paraId="1CCB932C" w14:textId="77777777" w:rsidR="00DA4C32" w:rsidRPr="00FB49EA" w:rsidRDefault="00DA4C32" w:rsidP="00FB49EA">
      <w:pPr>
        <w:keepNext/>
        <w:rPr>
          <w:rFonts w:asciiTheme="majorBidi" w:hAnsiTheme="majorBidi" w:cstheme="majorBidi"/>
        </w:rPr>
      </w:pPr>
    </w:p>
    <w:p w14:paraId="48D9C0C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a temperatuuril kuni 30 °C. Mitte lasta külmuda. Hoida viaal välispakendis, valguse eest kaitstult.</w:t>
      </w:r>
    </w:p>
    <w:p w14:paraId="64C531D6" w14:textId="77777777" w:rsidR="00DA4C32" w:rsidRPr="00FB49EA" w:rsidRDefault="00DA4C32">
      <w:pPr>
        <w:rPr>
          <w:rFonts w:asciiTheme="majorBidi" w:hAnsiTheme="majorBidi" w:cstheme="majorBidi"/>
        </w:rPr>
      </w:pPr>
    </w:p>
    <w:p w14:paraId="7C15CAA3" w14:textId="77777777" w:rsidR="00DA4C32" w:rsidRPr="00FB49EA" w:rsidRDefault="00DA4C32">
      <w:pPr>
        <w:rPr>
          <w:rFonts w:asciiTheme="majorBidi" w:hAnsiTheme="majorBidi" w:cstheme="majorBidi"/>
        </w:rPr>
      </w:pPr>
    </w:p>
    <w:p w14:paraId="6B0BBEA2"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0.</w:t>
      </w:r>
      <w:r w:rsidRPr="00FB49EA">
        <w:rPr>
          <w:rFonts w:asciiTheme="majorBidi" w:hAnsiTheme="majorBidi" w:cstheme="majorBidi"/>
          <w:b/>
          <w:bCs/>
        </w:rPr>
        <w:tab/>
        <w:t>ERINÕUDED KASUTAMATA JÄÄNUD RAVIMPREPARAADI VÕI SELLEST TEKKINUD JÄÄTMEMATERJALI HÄVITAMISEKS, VASTAVALT VAJADUSELE</w:t>
      </w:r>
    </w:p>
    <w:p w14:paraId="3C9D2A96" w14:textId="77777777" w:rsidR="00DA4C32" w:rsidRPr="00FB49EA" w:rsidRDefault="00DA4C32">
      <w:pPr>
        <w:rPr>
          <w:rFonts w:asciiTheme="majorBidi" w:hAnsiTheme="majorBidi" w:cstheme="majorBidi"/>
        </w:rPr>
      </w:pPr>
    </w:p>
    <w:p w14:paraId="74779F52"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asutamata lahus tuleb hävitada.</w:t>
      </w:r>
    </w:p>
    <w:p w14:paraId="2C27FD08" w14:textId="77777777" w:rsidR="00DA4C32" w:rsidRPr="00FB49EA" w:rsidRDefault="00DA4C32">
      <w:pPr>
        <w:rPr>
          <w:rFonts w:asciiTheme="majorBidi" w:hAnsiTheme="majorBidi" w:cstheme="majorBidi"/>
        </w:rPr>
      </w:pPr>
    </w:p>
    <w:p w14:paraId="1522F9A5" w14:textId="77777777" w:rsidR="00DA4C32" w:rsidRPr="00FB49EA" w:rsidRDefault="00DA4C32">
      <w:pPr>
        <w:rPr>
          <w:rFonts w:asciiTheme="majorBidi" w:hAnsiTheme="majorBidi" w:cstheme="majorBidi"/>
        </w:rPr>
      </w:pPr>
    </w:p>
    <w:p w14:paraId="79CFEB55"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1.</w:t>
      </w:r>
      <w:r w:rsidRPr="00FB49EA">
        <w:rPr>
          <w:rFonts w:asciiTheme="majorBidi" w:hAnsiTheme="majorBidi" w:cstheme="majorBidi"/>
          <w:b/>
          <w:bCs/>
        </w:rPr>
        <w:tab/>
        <w:t>MÜÜGILOA HOIDJA NIMI JA AADRESS</w:t>
      </w:r>
    </w:p>
    <w:p w14:paraId="38840527" w14:textId="77777777" w:rsidR="00DA4C32" w:rsidRPr="00FB49EA" w:rsidRDefault="00DA4C32">
      <w:pPr>
        <w:rPr>
          <w:rFonts w:asciiTheme="majorBidi" w:hAnsiTheme="majorBidi" w:cstheme="majorBidi"/>
        </w:rPr>
      </w:pPr>
    </w:p>
    <w:p w14:paraId="3BC68AF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OP Orphan Pharmaceuticals GmbH</w:t>
      </w:r>
    </w:p>
    <w:p w14:paraId="4ACD67B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eopold-Ungar-Platz 2</w:t>
      </w:r>
    </w:p>
    <w:p w14:paraId="450FBBD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190 Vienna</w:t>
      </w:r>
    </w:p>
    <w:p w14:paraId="07A6902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ustria</w:t>
      </w:r>
    </w:p>
    <w:p w14:paraId="1BF43E72" w14:textId="77777777" w:rsidR="00DA4C32" w:rsidRPr="00FB49EA" w:rsidRDefault="00DA4C32">
      <w:pPr>
        <w:rPr>
          <w:rFonts w:asciiTheme="majorBidi" w:hAnsiTheme="majorBidi" w:cstheme="majorBidi"/>
        </w:rPr>
      </w:pPr>
    </w:p>
    <w:p w14:paraId="040C69F1" w14:textId="77777777" w:rsidR="00DA4C32" w:rsidRPr="00FB49EA" w:rsidRDefault="00DA4C32">
      <w:pPr>
        <w:rPr>
          <w:rFonts w:asciiTheme="majorBidi" w:hAnsiTheme="majorBidi" w:cstheme="majorBidi"/>
        </w:rPr>
      </w:pPr>
    </w:p>
    <w:p w14:paraId="6B4903D0"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2.</w:t>
      </w:r>
      <w:r w:rsidRPr="00FB49EA">
        <w:rPr>
          <w:rFonts w:asciiTheme="majorBidi" w:hAnsiTheme="majorBidi" w:cstheme="majorBidi"/>
          <w:b/>
          <w:bCs/>
        </w:rPr>
        <w:tab/>
        <w:t>MÜÜGILOA NUMBER (NUMBRID)</w:t>
      </w:r>
    </w:p>
    <w:p w14:paraId="6B24246B" w14:textId="77777777" w:rsidR="00DA4C32" w:rsidRPr="00FB49EA" w:rsidRDefault="00DA4C32">
      <w:pPr>
        <w:rPr>
          <w:rFonts w:asciiTheme="majorBidi" w:hAnsiTheme="majorBidi" w:cstheme="majorBidi"/>
        </w:rPr>
      </w:pPr>
    </w:p>
    <w:p w14:paraId="6495FF6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U/1/22/1708/001</w:t>
      </w:r>
    </w:p>
    <w:p w14:paraId="6973E6DC" w14:textId="77777777" w:rsidR="00DA4C32" w:rsidRPr="00FB49EA" w:rsidRDefault="00DA4C32">
      <w:pPr>
        <w:rPr>
          <w:rFonts w:asciiTheme="majorBidi" w:hAnsiTheme="majorBidi" w:cstheme="majorBidi"/>
        </w:rPr>
      </w:pPr>
    </w:p>
    <w:p w14:paraId="1E6C7AF6"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3.</w:t>
      </w:r>
      <w:r w:rsidRPr="00FB49EA">
        <w:rPr>
          <w:rFonts w:asciiTheme="majorBidi" w:hAnsiTheme="majorBidi" w:cstheme="majorBidi"/>
          <w:b/>
          <w:bCs/>
        </w:rPr>
        <w:tab/>
        <w:t>PARTII NUMBER</w:t>
      </w:r>
    </w:p>
    <w:p w14:paraId="42B5FE91" w14:textId="77777777" w:rsidR="00DA4C32" w:rsidRPr="00FB49EA" w:rsidRDefault="00DA4C32">
      <w:pPr>
        <w:rPr>
          <w:rFonts w:asciiTheme="majorBidi" w:hAnsiTheme="majorBidi" w:cstheme="majorBidi"/>
        </w:rPr>
      </w:pPr>
    </w:p>
    <w:p w14:paraId="5AF3DA4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ot</w:t>
      </w:r>
    </w:p>
    <w:p w14:paraId="580A2C03" w14:textId="77777777" w:rsidR="00DA4C32" w:rsidRPr="00FB49EA" w:rsidRDefault="00DA4C32">
      <w:pPr>
        <w:rPr>
          <w:rFonts w:asciiTheme="majorBidi" w:hAnsiTheme="majorBidi" w:cstheme="majorBidi"/>
        </w:rPr>
      </w:pPr>
    </w:p>
    <w:p w14:paraId="194754D8" w14:textId="77777777" w:rsidR="00DA4C32" w:rsidRPr="00FB49EA" w:rsidRDefault="00DA4C32">
      <w:pPr>
        <w:rPr>
          <w:rFonts w:asciiTheme="majorBidi" w:hAnsiTheme="majorBidi" w:cstheme="majorBidi"/>
        </w:rPr>
      </w:pPr>
    </w:p>
    <w:p w14:paraId="608EAF91"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4.</w:t>
      </w:r>
      <w:r w:rsidRPr="00FB49EA">
        <w:rPr>
          <w:rFonts w:asciiTheme="majorBidi" w:hAnsiTheme="majorBidi" w:cstheme="majorBidi"/>
          <w:b/>
          <w:bCs/>
        </w:rPr>
        <w:tab/>
        <w:t>RAVIMI VÄLJASTAMISTINGIMUSED</w:t>
      </w:r>
    </w:p>
    <w:p w14:paraId="5CF24A5B" w14:textId="77777777" w:rsidR="00DA4C32" w:rsidRPr="00FB49EA" w:rsidRDefault="00DA4C32">
      <w:pPr>
        <w:rPr>
          <w:rFonts w:asciiTheme="majorBidi" w:hAnsiTheme="majorBidi" w:cstheme="majorBidi"/>
        </w:rPr>
      </w:pPr>
    </w:p>
    <w:p w14:paraId="561B687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äidetakse riiklikult]</w:t>
      </w:r>
    </w:p>
    <w:p w14:paraId="74845EAC" w14:textId="77777777" w:rsidR="00DA4C32" w:rsidRPr="00FB49EA" w:rsidRDefault="00DA4C32">
      <w:pPr>
        <w:rPr>
          <w:rFonts w:asciiTheme="majorBidi" w:hAnsiTheme="majorBidi" w:cstheme="majorBidi"/>
        </w:rPr>
      </w:pPr>
    </w:p>
    <w:p w14:paraId="1530CF78" w14:textId="77777777" w:rsidR="00DA4C32" w:rsidRPr="00FB49EA" w:rsidRDefault="00DA4C32">
      <w:pPr>
        <w:rPr>
          <w:rFonts w:asciiTheme="majorBidi" w:hAnsiTheme="majorBidi" w:cstheme="majorBidi"/>
        </w:rPr>
      </w:pPr>
    </w:p>
    <w:p w14:paraId="0C93E020"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5.</w:t>
      </w:r>
      <w:r w:rsidRPr="00FB49EA">
        <w:rPr>
          <w:rFonts w:asciiTheme="majorBidi" w:hAnsiTheme="majorBidi" w:cstheme="majorBidi"/>
          <w:b/>
          <w:bCs/>
        </w:rPr>
        <w:tab/>
        <w:t>KASUTUSJUHEND</w:t>
      </w:r>
    </w:p>
    <w:p w14:paraId="2009E193" w14:textId="77777777" w:rsidR="00DA4C32" w:rsidRPr="00FB49EA" w:rsidRDefault="00DA4C32">
      <w:pPr>
        <w:rPr>
          <w:rFonts w:asciiTheme="majorBidi" w:hAnsiTheme="majorBidi" w:cstheme="majorBidi"/>
        </w:rPr>
      </w:pPr>
    </w:p>
    <w:p w14:paraId="361F95DA" w14:textId="77777777" w:rsidR="00DA4C32" w:rsidRPr="00FB49EA" w:rsidRDefault="00DA4C32">
      <w:pPr>
        <w:rPr>
          <w:rFonts w:asciiTheme="majorBidi" w:hAnsiTheme="majorBidi" w:cstheme="majorBidi"/>
        </w:rPr>
      </w:pPr>
    </w:p>
    <w:p w14:paraId="74C490AD"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6.</w:t>
      </w:r>
      <w:r w:rsidRPr="00FB49EA">
        <w:rPr>
          <w:rFonts w:asciiTheme="majorBidi" w:hAnsiTheme="majorBidi" w:cstheme="majorBidi"/>
          <w:b/>
          <w:bCs/>
        </w:rPr>
        <w:tab/>
        <w:t>TEAVE BRAILLE’ KIRJAS (PUNKTKIRJAS)</w:t>
      </w:r>
    </w:p>
    <w:p w14:paraId="33EF3DCD" w14:textId="77777777" w:rsidR="00DA4C32" w:rsidRPr="00FB49EA" w:rsidRDefault="00DA4C32">
      <w:pPr>
        <w:rPr>
          <w:rFonts w:asciiTheme="majorBidi" w:hAnsiTheme="majorBidi" w:cstheme="majorBidi"/>
        </w:rPr>
      </w:pPr>
    </w:p>
    <w:p w14:paraId="7C22AC2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highlight w:val="lightGray"/>
        </w:rPr>
        <w:t>Põhjendus Braille’ mitte lisamiseks.</w:t>
      </w:r>
    </w:p>
    <w:p w14:paraId="593417DB" w14:textId="77777777" w:rsidR="00DA4C32" w:rsidRPr="00FB49EA" w:rsidRDefault="00DA4C32">
      <w:pPr>
        <w:rPr>
          <w:rFonts w:asciiTheme="majorBidi" w:hAnsiTheme="majorBidi" w:cstheme="majorBidi"/>
        </w:rPr>
      </w:pPr>
    </w:p>
    <w:p w14:paraId="3E8420C6" w14:textId="77777777" w:rsidR="00DA4C32" w:rsidRPr="00FB49EA" w:rsidRDefault="00DA4C32">
      <w:pPr>
        <w:rPr>
          <w:rFonts w:asciiTheme="majorBidi" w:hAnsiTheme="majorBidi" w:cstheme="majorBidi"/>
        </w:rPr>
      </w:pPr>
    </w:p>
    <w:p w14:paraId="6DEA1B34"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7.</w:t>
      </w:r>
      <w:r w:rsidRPr="00FB49EA">
        <w:rPr>
          <w:rFonts w:asciiTheme="majorBidi" w:hAnsiTheme="majorBidi" w:cstheme="majorBidi"/>
          <w:b/>
          <w:bCs/>
        </w:rPr>
        <w:tab/>
        <w:t>AINULAADNE IDENTIFIKAATOR – 2D-vöötkood</w:t>
      </w:r>
    </w:p>
    <w:p w14:paraId="49227A79" w14:textId="77777777" w:rsidR="00DA4C32" w:rsidRPr="00FB49EA" w:rsidRDefault="00DA4C32">
      <w:pPr>
        <w:rPr>
          <w:rFonts w:asciiTheme="majorBidi" w:hAnsiTheme="majorBidi" w:cstheme="majorBidi"/>
        </w:rPr>
      </w:pPr>
    </w:p>
    <w:p w14:paraId="4AC1530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highlight w:val="lightGray"/>
        </w:rPr>
        <w:t>Lisatud on 2D-vöötkood, mis sisaldab ainulaadset identifikaatorit.</w:t>
      </w:r>
    </w:p>
    <w:p w14:paraId="759B93BA" w14:textId="77777777" w:rsidR="00DA4C32" w:rsidRPr="00FB49EA" w:rsidRDefault="00DA4C32">
      <w:pPr>
        <w:rPr>
          <w:rFonts w:asciiTheme="majorBidi" w:hAnsiTheme="majorBidi" w:cstheme="majorBidi"/>
        </w:rPr>
      </w:pPr>
    </w:p>
    <w:p w14:paraId="6C7F3264" w14:textId="77777777" w:rsidR="00DA4C32" w:rsidRPr="00FB49EA" w:rsidRDefault="00DA4C32">
      <w:pPr>
        <w:rPr>
          <w:rFonts w:asciiTheme="majorBidi" w:hAnsiTheme="majorBidi" w:cstheme="majorBidi"/>
        </w:rPr>
      </w:pPr>
    </w:p>
    <w:p w14:paraId="66BD0EDA" w14:textId="77777777" w:rsidR="00DA4C32" w:rsidRPr="00FB49EA" w:rsidRDefault="006003F6" w:rsidP="00FB49EA">
      <w:pPr>
        <w:keepNext/>
        <w:widowControl/>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8.</w:t>
      </w:r>
      <w:r w:rsidRPr="00FB49EA">
        <w:rPr>
          <w:rFonts w:asciiTheme="majorBidi" w:hAnsiTheme="majorBidi" w:cstheme="majorBidi"/>
          <w:b/>
          <w:bCs/>
        </w:rPr>
        <w:tab/>
        <w:t>AINULAADNE IDENTIFIKAATOR – INIMLOETAVAD ANDMED</w:t>
      </w:r>
    </w:p>
    <w:p w14:paraId="7DEFAA04" w14:textId="77777777" w:rsidR="00DA4C32" w:rsidRPr="00FB49EA" w:rsidRDefault="00DA4C32" w:rsidP="00FB49EA">
      <w:pPr>
        <w:keepNext/>
        <w:widowControl/>
        <w:rPr>
          <w:rFonts w:asciiTheme="majorBidi" w:hAnsiTheme="majorBidi" w:cstheme="majorBidi"/>
        </w:rPr>
      </w:pPr>
    </w:p>
    <w:p w14:paraId="6E5A6013"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 xml:space="preserve">PC </w:t>
      </w:r>
      <w:r w:rsidRPr="00FB49EA">
        <w:rPr>
          <w:rFonts w:asciiTheme="majorBidi" w:hAnsiTheme="majorBidi" w:cstheme="majorBidi"/>
          <w:highlight w:val="lightGray"/>
        </w:rPr>
        <w:t>{number}</w:t>
      </w:r>
    </w:p>
    <w:p w14:paraId="1C24A63A"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 xml:space="preserve">SN </w:t>
      </w:r>
      <w:r w:rsidRPr="00FB49EA">
        <w:rPr>
          <w:rFonts w:asciiTheme="majorBidi" w:hAnsiTheme="majorBidi" w:cstheme="majorBidi"/>
          <w:highlight w:val="lightGray"/>
        </w:rPr>
        <w:t>{number}</w:t>
      </w:r>
    </w:p>
    <w:p w14:paraId="4509B325"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rPr>
        <w:t xml:space="preserve">NN </w:t>
      </w:r>
      <w:r w:rsidRPr="00FB49EA">
        <w:rPr>
          <w:rFonts w:asciiTheme="majorBidi" w:hAnsiTheme="majorBidi" w:cstheme="majorBidi"/>
          <w:highlight w:val="lightGray"/>
        </w:rPr>
        <w:t>{number}</w:t>
      </w:r>
    </w:p>
    <w:p w14:paraId="202A7580"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17EA67EC" w14:textId="77777777" w:rsidR="00DA4C32" w:rsidRPr="00FB49EA" w:rsidRDefault="006003F6" w:rsidP="00FB49EA">
      <w:pPr>
        <w:pBdr>
          <w:top w:val="single" w:sz="4" w:space="1" w:color="auto"/>
          <w:left w:val="single" w:sz="4" w:space="4" w:color="auto"/>
          <w:bottom w:val="single" w:sz="4" w:space="1" w:color="auto"/>
          <w:right w:val="single" w:sz="4" w:space="4" w:color="auto"/>
        </w:pBdr>
        <w:rPr>
          <w:rFonts w:asciiTheme="majorBidi" w:eastAsia="Times New Roman" w:hAnsiTheme="majorBidi" w:cstheme="majorBidi"/>
          <w:b/>
          <w:bCs/>
        </w:rPr>
      </w:pPr>
      <w:r w:rsidRPr="00FB49EA">
        <w:rPr>
          <w:rFonts w:asciiTheme="majorBidi" w:hAnsiTheme="majorBidi" w:cstheme="majorBidi"/>
          <w:b/>
          <w:bCs/>
        </w:rPr>
        <w:lastRenderedPageBreak/>
        <w:t>MINIMAALSED ANDMED, MIS PEAVAD OLEMA VÄIKESEL VAHETUL SISEPAKENDIL</w:t>
      </w:r>
    </w:p>
    <w:p w14:paraId="16A199F6" w14:textId="77777777" w:rsidR="00DA4C32" w:rsidRPr="00FB49EA" w:rsidRDefault="00DA4C32" w:rsidP="00FB49EA">
      <w:pPr>
        <w:pBdr>
          <w:top w:val="single" w:sz="4" w:space="1" w:color="auto"/>
          <w:left w:val="single" w:sz="4" w:space="4" w:color="auto"/>
          <w:bottom w:val="single" w:sz="4" w:space="1" w:color="auto"/>
          <w:right w:val="single" w:sz="4" w:space="4" w:color="auto"/>
        </w:pBdr>
        <w:rPr>
          <w:rFonts w:asciiTheme="majorBidi" w:hAnsiTheme="majorBidi" w:cstheme="majorBidi"/>
          <w:b/>
          <w:bCs/>
        </w:rPr>
      </w:pPr>
    </w:p>
    <w:p w14:paraId="509C21F2" w14:textId="77777777" w:rsidR="00DA4C32" w:rsidRPr="00FB49EA" w:rsidRDefault="006003F6" w:rsidP="00FB49EA">
      <w:pPr>
        <w:pBdr>
          <w:top w:val="single" w:sz="4" w:space="1" w:color="auto"/>
          <w:left w:val="single" w:sz="4" w:space="4" w:color="auto"/>
          <w:bottom w:val="single" w:sz="4" w:space="1" w:color="auto"/>
          <w:right w:val="single" w:sz="4" w:space="4" w:color="auto"/>
        </w:pBdr>
        <w:rPr>
          <w:rFonts w:asciiTheme="majorBidi" w:eastAsia="Times New Roman" w:hAnsiTheme="majorBidi" w:cstheme="majorBidi"/>
          <w:b/>
          <w:bCs/>
        </w:rPr>
      </w:pPr>
      <w:r w:rsidRPr="00FB49EA">
        <w:rPr>
          <w:rFonts w:asciiTheme="majorBidi" w:hAnsiTheme="majorBidi" w:cstheme="majorBidi"/>
          <w:b/>
          <w:bCs/>
        </w:rPr>
        <w:t>VIAALI ETIKETT, 2 ml viaalid</w:t>
      </w:r>
    </w:p>
    <w:p w14:paraId="10CF27DE" w14:textId="77777777" w:rsidR="00DA4C32" w:rsidRPr="00FB49EA" w:rsidRDefault="00DA4C32">
      <w:pPr>
        <w:rPr>
          <w:rFonts w:asciiTheme="majorBidi" w:hAnsiTheme="majorBidi" w:cstheme="majorBidi"/>
        </w:rPr>
      </w:pPr>
    </w:p>
    <w:p w14:paraId="76393926" w14:textId="77777777" w:rsidR="00DA4C32" w:rsidRPr="00FB49EA" w:rsidRDefault="00DA4C32">
      <w:pPr>
        <w:rPr>
          <w:rFonts w:asciiTheme="majorBidi" w:hAnsiTheme="majorBidi" w:cstheme="majorBidi"/>
        </w:rPr>
      </w:pPr>
    </w:p>
    <w:p w14:paraId="0C526E47"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1.</w:t>
      </w:r>
      <w:r w:rsidRPr="00FB49EA">
        <w:rPr>
          <w:rFonts w:asciiTheme="majorBidi" w:hAnsiTheme="majorBidi" w:cstheme="majorBidi"/>
          <w:b/>
          <w:bCs/>
        </w:rPr>
        <w:tab/>
        <w:t>RAVIMPREPARAADI NIMETUS JA MANUSTAMISTEE(D)</w:t>
      </w:r>
    </w:p>
    <w:p w14:paraId="515D5CDA" w14:textId="77777777" w:rsidR="00DA4C32" w:rsidRPr="00FB49EA" w:rsidRDefault="00DA4C32">
      <w:pPr>
        <w:rPr>
          <w:rFonts w:asciiTheme="majorBidi" w:hAnsiTheme="majorBidi" w:cstheme="majorBidi"/>
        </w:rPr>
      </w:pPr>
    </w:p>
    <w:p w14:paraId="05C006D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100 mg/ml süstelahus</w:t>
      </w:r>
    </w:p>
    <w:p w14:paraId="32D3324F"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ks</w:t>
      </w:r>
    </w:p>
    <w:p w14:paraId="6B3DD01F" w14:textId="77777777" w:rsidR="00DA4C32" w:rsidRPr="00FB49EA" w:rsidRDefault="006003F6">
      <w:pPr>
        <w:rPr>
          <w:rFonts w:asciiTheme="majorBidi" w:eastAsia="Times New Roman" w:hAnsiTheme="majorBidi" w:cstheme="majorBidi"/>
        </w:rPr>
      </w:pPr>
      <w:r>
        <w:rPr>
          <w:rFonts w:asciiTheme="majorBidi" w:hAnsiTheme="majorBidi" w:cstheme="majorBidi"/>
        </w:rPr>
        <w:t>i.v.</w:t>
      </w:r>
    </w:p>
    <w:p w14:paraId="3D6623C8" w14:textId="77777777" w:rsidR="00DA4C32" w:rsidRPr="00FB49EA" w:rsidRDefault="00DA4C32">
      <w:pPr>
        <w:rPr>
          <w:rFonts w:asciiTheme="majorBidi" w:hAnsiTheme="majorBidi" w:cstheme="majorBidi"/>
        </w:rPr>
      </w:pPr>
    </w:p>
    <w:p w14:paraId="12778680" w14:textId="77777777" w:rsidR="00DA4C32" w:rsidRPr="00FB49EA" w:rsidRDefault="00DA4C32">
      <w:pPr>
        <w:rPr>
          <w:rFonts w:asciiTheme="majorBidi" w:hAnsiTheme="majorBidi" w:cstheme="majorBidi"/>
        </w:rPr>
      </w:pPr>
    </w:p>
    <w:p w14:paraId="0E6FA3FC"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2.</w:t>
      </w:r>
      <w:r w:rsidRPr="00FB49EA">
        <w:rPr>
          <w:rFonts w:asciiTheme="majorBidi" w:hAnsiTheme="majorBidi" w:cstheme="majorBidi"/>
          <w:b/>
          <w:bCs/>
        </w:rPr>
        <w:tab/>
        <w:t>MANUSTAMISVIIS</w:t>
      </w:r>
    </w:p>
    <w:p w14:paraId="6BF2B8F6" w14:textId="77777777" w:rsidR="00DA4C32" w:rsidRPr="00FB49EA" w:rsidRDefault="00DA4C32">
      <w:pPr>
        <w:rPr>
          <w:rFonts w:asciiTheme="majorBidi" w:hAnsiTheme="majorBidi" w:cstheme="majorBidi"/>
        </w:rPr>
      </w:pPr>
    </w:p>
    <w:p w14:paraId="59AE9AF8" w14:textId="77777777" w:rsidR="00DA4C32" w:rsidRPr="00FB49EA" w:rsidRDefault="00DA4C32">
      <w:pPr>
        <w:rPr>
          <w:rFonts w:asciiTheme="majorBidi" w:hAnsiTheme="majorBidi" w:cstheme="majorBidi"/>
        </w:rPr>
      </w:pPr>
    </w:p>
    <w:p w14:paraId="1A7C01A0"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3.</w:t>
      </w:r>
      <w:r w:rsidRPr="00FB49EA">
        <w:rPr>
          <w:rFonts w:asciiTheme="majorBidi" w:hAnsiTheme="majorBidi" w:cstheme="majorBidi"/>
          <w:b/>
          <w:bCs/>
        </w:rPr>
        <w:tab/>
        <w:t>KÕLBLIKKUSAEG</w:t>
      </w:r>
    </w:p>
    <w:p w14:paraId="22570F53" w14:textId="77777777" w:rsidR="00DA4C32" w:rsidRPr="00FB49EA" w:rsidRDefault="00DA4C32">
      <w:pPr>
        <w:rPr>
          <w:rFonts w:asciiTheme="majorBidi" w:hAnsiTheme="majorBidi" w:cstheme="majorBidi"/>
        </w:rPr>
      </w:pPr>
    </w:p>
    <w:p w14:paraId="00F39F7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XP</w:t>
      </w:r>
    </w:p>
    <w:p w14:paraId="1D39A0E7" w14:textId="77777777" w:rsidR="00DA4C32" w:rsidRPr="00FB49EA" w:rsidRDefault="00DA4C32">
      <w:pPr>
        <w:rPr>
          <w:rFonts w:asciiTheme="majorBidi" w:hAnsiTheme="majorBidi" w:cstheme="majorBidi"/>
        </w:rPr>
      </w:pPr>
    </w:p>
    <w:p w14:paraId="46DE7D62" w14:textId="77777777" w:rsidR="00DA4C32" w:rsidRPr="00FB49EA" w:rsidRDefault="00DA4C32">
      <w:pPr>
        <w:rPr>
          <w:rFonts w:asciiTheme="majorBidi" w:hAnsiTheme="majorBidi" w:cstheme="majorBidi"/>
        </w:rPr>
      </w:pPr>
    </w:p>
    <w:p w14:paraId="607CF82C"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4.</w:t>
      </w:r>
      <w:r w:rsidRPr="00FB49EA">
        <w:rPr>
          <w:rFonts w:asciiTheme="majorBidi" w:hAnsiTheme="majorBidi" w:cstheme="majorBidi"/>
          <w:b/>
          <w:bCs/>
        </w:rPr>
        <w:tab/>
        <w:t>PARTII NUMBER</w:t>
      </w:r>
    </w:p>
    <w:p w14:paraId="354990CB" w14:textId="77777777" w:rsidR="00DA4C32" w:rsidRPr="00FB49EA" w:rsidRDefault="00DA4C32">
      <w:pPr>
        <w:rPr>
          <w:rFonts w:asciiTheme="majorBidi" w:hAnsiTheme="majorBidi" w:cstheme="majorBidi"/>
        </w:rPr>
      </w:pPr>
    </w:p>
    <w:p w14:paraId="6244894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ot</w:t>
      </w:r>
    </w:p>
    <w:p w14:paraId="7A54025F" w14:textId="77777777" w:rsidR="00DA4C32" w:rsidRPr="00FB49EA" w:rsidRDefault="00DA4C32">
      <w:pPr>
        <w:rPr>
          <w:rFonts w:asciiTheme="majorBidi" w:hAnsiTheme="majorBidi" w:cstheme="majorBidi"/>
        </w:rPr>
      </w:pPr>
    </w:p>
    <w:p w14:paraId="03EBE795" w14:textId="77777777" w:rsidR="00DA4C32" w:rsidRPr="00FB49EA" w:rsidRDefault="00DA4C32">
      <w:pPr>
        <w:rPr>
          <w:rFonts w:asciiTheme="majorBidi" w:hAnsiTheme="majorBidi" w:cstheme="majorBidi"/>
        </w:rPr>
      </w:pPr>
    </w:p>
    <w:p w14:paraId="0C1FF65B"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5.</w:t>
      </w:r>
      <w:r w:rsidRPr="00FB49EA">
        <w:rPr>
          <w:rFonts w:asciiTheme="majorBidi" w:hAnsiTheme="majorBidi" w:cstheme="majorBidi"/>
          <w:b/>
          <w:bCs/>
        </w:rPr>
        <w:tab/>
        <w:t>PAKENDI SISU KAALU, MAHU VÕI ÜHIKUTE JÄRGI</w:t>
      </w:r>
    </w:p>
    <w:p w14:paraId="413AAF84" w14:textId="77777777" w:rsidR="00DA4C32" w:rsidRPr="00FB49EA" w:rsidRDefault="00DA4C32">
      <w:pPr>
        <w:rPr>
          <w:rFonts w:asciiTheme="majorBidi" w:hAnsiTheme="majorBidi" w:cstheme="majorBidi"/>
        </w:rPr>
      </w:pPr>
    </w:p>
    <w:p w14:paraId="036C261C"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200 mg/2 ml</w:t>
      </w:r>
    </w:p>
    <w:p w14:paraId="66FEBAC4" w14:textId="77777777" w:rsidR="00DA4C32" w:rsidRPr="00FB49EA" w:rsidRDefault="00DA4C32">
      <w:pPr>
        <w:rPr>
          <w:rFonts w:asciiTheme="majorBidi" w:hAnsiTheme="majorBidi" w:cstheme="majorBidi"/>
        </w:rPr>
      </w:pPr>
    </w:p>
    <w:p w14:paraId="554FCCB1" w14:textId="77777777" w:rsidR="00DA4C32" w:rsidRPr="00FB49EA" w:rsidRDefault="00DA4C32">
      <w:pPr>
        <w:rPr>
          <w:rFonts w:asciiTheme="majorBidi" w:hAnsiTheme="majorBidi" w:cstheme="majorBidi"/>
        </w:rPr>
      </w:pPr>
    </w:p>
    <w:p w14:paraId="716C73D2" w14:textId="77777777" w:rsidR="00DA4C32" w:rsidRPr="00FB49EA" w:rsidRDefault="006003F6" w:rsidP="00FB49EA">
      <w:pPr>
        <w:pBdr>
          <w:top w:val="single" w:sz="4" w:space="1" w:color="auto"/>
          <w:left w:val="single" w:sz="4" w:space="4" w:color="auto"/>
          <w:bottom w:val="single" w:sz="4" w:space="1" w:color="auto"/>
          <w:right w:val="single" w:sz="4" w:space="4" w:color="auto"/>
        </w:pBdr>
        <w:ind w:left="567" w:hanging="567"/>
        <w:rPr>
          <w:rFonts w:asciiTheme="majorBidi" w:eastAsia="Times New Roman" w:hAnsiTheme="majorBidi" w:cstheme="majorBidi"/>
          <w:b/>
          <w:bCs/>
        </w:rPr>
      </w:pPr>
      <w:r w:rsidRPr="00FB49EA">
        <w:rPr>
          <w:rFonts w:asciiTheme="majorBidi" w:hAnsiTheme="majorBidi" w:cstheme="majorBidi"/>
          <w:b/>
          <w:bCs/>
        </w:rPr>
        <w:t>6.</w:t>
      </w:r>
      <w:r w:rsidRPr="00FB49EA">
        <w:rPr>
          <w:rFonts w:asciiTheme="majorBidi" w:hAnsiTheme="majorBidi" w:cstheme="majorBidi"/>
          <w:b/>
          <w:bCs/>
        </w:rPr>
        <w:tab/>
        <w:t>MUU</w:t>
      </w:r>
    </w:p>
    <w:p w14:paraId="68A4311A" w14:textId="77777777" w:rsidR="00DA4C32" w:rsidRPr="00FB49EA" w:rsidRDefault="00DA4C32">
      <w:pPr>
        <w:rPr>
          <w:rFonts w:asciiTheme="majorBidi" w:hAnsiTheme="majorBidi" w:cstheme="majorBidi"/>
        </w:rPr>
      </w:pPr>
    </w:p>
    <w:p w14:paraId="7DFCAF59"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61DFE1AA" w14:textId="77777777" w:rsidR="00DA4C32" w:rsidRPr="00FB49EA" w:rsidRDefault="00DA4C32" w:rsidP="00FB49EA">
      <w:pPr>
        <w:jc w:val="center"/>
        <w:rPr>
          <w:rFonts w:asciiTheme="majorBidi" w:hAnsiTheme="majorBidi" w:cstheme="majorBidi"/>
        </w:rPr>
      </w:pPr>
    </w:p>
    <w:p w14:paraId="64E12C2B" w14:textId="77777777" w:rsidR="00DA4C32" w:rsidRPr="00FB49EA" w:rsidRDefault="00DA4C32" w:rsidP="00FB49EA">
      <w:pPr>
        <w:jc w:val="center"/>
        <w:rPr>
          <w:rFonts w:asciiTheme="majorBidi" w:hAnsiTheme="majorBidi" w:cstheme="majorBidi"/>
        </w:rPr>
      </w:pPr>
    </w:p>
    <w:p w14:paraId="2D685FAA" w14:textId="77777777" w:rsidR="00DA4C32" w:rsidRPr="00FB49EA" w:rsidRDefault="00DA4C32" w:rsidP="00FB49EA">
      <w:pPr>
        <w:jc w:val="center"/>
        <w:rPr>
          <w:rFonts w:asciiTheme="majorBidi" w:hAnsiTheme="majorBidi" w:cstheme="majorBidi"/>
        </w:rPr>
      </w:pPr>
    </w:p>
    <w:p w14:paraId="182AC1C5" w14:textId="77777777" w:rsidR="00DA4C32" w:rsidRPr="00FB49EA" w:rsidRDefault="00DA4C32" w:rsidP="00FB49EA">
      <w:pPr>
        <w:jc w:val="center"/>
        <w:rPr>
          <w:rFonts w:asciiTheme="majorBidi" w:hAnsiTheme="majorBidi" w:cstheme="majorBidi"/>
        </w:rPr>
      </w:pPr>
    </w:p>
    <w:p w14:paraId="3B586135" w14:textId="77777777" w:rsidR="00DA4C32" w:rsidRPr="00FB49EA" w:rsidRDefault="00DA4C32" w:rsidP="00FB49EA">
      <w:pPr>
        <w:jc w:val="center"/>
        <w:rPr>
          <w:rFonts w:asciiTheme="majorBidi" w:hAnsiTheme="majorBidi" w:cstheme="majorBidi"/>
        </w:rPr>
      </w:pPr>
    </w:p>
    <w:p w14:paraId="48960266" w14:textId="77777777" w:rsidR="00DA4C32" w:rsidRPr="00FB49EA" w:rsidRDefault="00DA4C32" w:rsidP="00FB49EA">
      <w:pPr>
        <w:jc w:val="center"/>
        <w:rPr>
          <w:rFonts w:asciiTheme="majorBidi" w:hAnsiTheme="majorBidi" w:cstheme="majorBidi"/>
        </w:rPr>
      </w:pPr>
    </w:p>
    <w:p w14:paraId="3DE6DC38" w14:textId="77777777" w:rsidR="00DA4C32" w:rsidRPr="00FB49EA" w:rsidRDefault="00DA4C32" w:rsidP="00FB49EA">
      <w:pPr>
        <w:jc w:val="center"/>
        <w:rPr>
          <w:rFonts w:asciiTheme="majorBidi" w:hAnsiTheme="majorBidi" w:cstheme="majorBidi"/>
        </w:rPr>
      </w:pPr>
    </w:p>
    <w:p w14:paraId="5C9B3007" w14:textId="77777777" w:rsidR="00DA4C32" w:rsidRPr="00FB49EA" w:rsidRDefault="00DA4C32" w:rsidP="00FB49EA">
      <w:pPr>
        <w:jc w:val="center"/>
        <w:rPr>
          <w:rFonts w:asciiTheme="majorBidi" w:hAnsiTheme="majorBidi" w:cstheme="majorBidi"/>
        </w:rPr>
      </w:pPr>
    </w:p>
    <w:p w14:paraId="488E54A9" w14:textId="77777777" w:rsidR="00DA4C32" w:rsidRPr="00FB49EA" w:rsidRDefault="00DA4C32" w:rsidP="00FB49EA">
      <w:pPr>
        <w:jc w:val="center"/>
        <w:rPr>
          <w:rFonts w:asciiTheme="majorBidi" w:hAnsiTheme="majorBidi" w:cstheme="majorBidi"/>
        </w:rPr>
      </w:pPr>
    </w:p>
    <w:p w14:paraId="1752A240" w14:textId="77777777" w:rsidR="00DA4C32" w:rsidRPr="00FB49EA" w:rsidRDefault="00DA4C32" w:rsidP="00FB49EA">
      <w:pPr>
        <w:jc w:val="center"/>
        <w:rPr>
          <w:rFonts w:asciiTheme="majorBidi" w:hAnsiTheme="majorBidi" w:cstheme="majorBidi"/>
        </w:rPr>
      </w:pPr>
    </w:p>
    <w:p w14:paraId="58273655" w14:textId="77777777" w:rsidR="00DA4C32" w:rsidRPr="00FB49EA" w:rsidRDefault="00DA4C32" w:rsidP="00FB49EA">
      <w:pPr>
        <w:jc w:val="center"/>
        <w:rPr>
          <w:rFonts w:asciiTheme="majorBidi" w:hAnsiTheme="majorBidi" w:cstheme="majorBidi"/>
        </w:rPr>
      </w:pPr>
    </w:p>
    <w:p w14:paraId="735C46D9" w14:textId="77777777" w:rsidR="00DA4C32" w:rsidRPr="00FB49EA" w:rsidRDefault="00DA4C32" w:rsidP="00FB49EA">
      <w:pPr>
        <w:jc w:val="center"/>
        <w:rPr>
          <w:rFonts w:asciiTheme="majorBidi" w:hAnsiTheme="majorBidi" w:cstheme="majorBidi"/>
        </w:rPr>
      </w:pPr>
    </w:p>
    <w:p w14:paraId="3616E938" w14:textId="77777777" w:rsidR="00DA4C32" w:rsidRPr="00FB49EA" w:rsidRDefault="00DA4C32" w:rsidP="00FB49EA">
      <w:pPr>
        <w:jc w:val="center"/>
        <w:rPr>
          <w:rFonts w:asciiTheme="majorBidi" w:hAnsiTheme="majorBidi" w:cstheme="majorBidi"/>
        </w:rPr>
      </w:pPr>
    </w:p>
    <w:p w14:paraId="27FDE2E3" w14:textId="77777777" w:rsidR="00DA4C32" w:rsidRPr="00FB49EA" w:rsidRDefault="00DA4C32" w:rsidP="00FB49EA">
      <w:pPr>
        <w:jc w:val="center"/>
        <w:rPr>
          <w:rFonts w:asciiTheme="majorBidi" w:hAnsiTheme="majorBidi" w:cstheme="majorBidi"/>
        </w:rPr>
      </w:pPr>
    </w:p>
    <w:p w14:paraId="51F5D443" w14:textId="77777777" w:rsidR="00DA4C32" w:rsidRPr="00FB49EA" w:rsidRDefault="00DA4C32" w:rsidP="00FB49EA">
      <w:pPr>
        <w:jc w:val="center"/>
        <w:rPr>
          <w:rFonts w:asciiTheme="majorBidi" w:hAnsiTheme="majorBidi" w:cstheme="majorBidi"/>
        </w:rPr>
      </w:pPr>
    </w:p>
    <w:p w14:paraId="5EDCF836" w14:textId="77777777" w:rsidR="00DA4C32" w:rsidRPr="00FB49EA" w:rsidRDefault="00DA4C32" w:rsidP="00FB49EA">
      <w:pPr>
        <w:jc w:val="center"/>
        <w:rPr>
          <w:rFonts w:asciiTheme="majorBidi" w:hAnsiTheme="majorBidi" w:cstheme="majorBidi"/>
        </w:rPr>
      </w:pPr>
    </w:p>
    <w:p w14:paraId="5E2B22B5" w14:textId="77777777" w:rsidR="00DA4C32" w:rsidRPr="00FB49EA" w:rsidRDefault="00DA4C32" w:rsidP="00FB49EA">
      <w:pPr>
        <w:jc w:val="center"/>
        <w:rPr>
          <w:rFonts w:asciiTheme="majorBidi" w:hAnsiTheme="majorBidi" w:cstheme="majorBidi"/>
        </w:rPr>
      </w:pPr>
    </w:p>
    <w:p w14:paraId="37DF5398" w14:textId="77777777" w:rsidR="00DA4C32" w:rsidRPr="00FB49EA" w:rsidRDefault="00DA4C32" w:rsidP="00FB49EA">
      <w:pPr>
        <w:jc w:val="center"/>
        <w:rPr>
          <w:rFonts w:asciiTheme="majorBidi" w:hAnsiTheme="majorBidi" w:cstheme="majorBidi"/>
        </w:rPr>
      </w:pPr>
    </w:p>
    <w:p w14:paraId="0D96BFE5" w14:textId="77777777" w:rsidR="00DA4C32" w:rsidRPr="00FB49EA" w:rsidRDefault="00DA4C32" w:rsidP="00FB49EA">
      <w:pPr>
        <w:jc w:val="center"/>
        <w:rPr>
          <w:rFonts w:asciiTheme="majorBidi" w:hAnsiTheme="majorBidi" w:cstheme="majorBidi"/>
        </w:rPr>
      </w:pPr>
    </w:p>
    <w:p w14:paraId="6B4C6737" w14:textId="77777777" w:rsidR="00DA4C32" w:rsidRPr="00FB49EA" w:rsidRDefault="00DA4C32" w:rsidP="00FB49EA">
      <w:pPr>
        <w:jc w:val="center"/>
        <w:rPr>
          <w:rFonts w:asciiTheme="majorBidi" w:hAnsiTheme="majorBidi" w:cstheme="majorBidi"/>
        </w:rPr>
      </w:pPr>
    </w:p>
    <w:p w14:paraId="6D209D91" w14:textId="77777777" w:rsidR="00DA4C32" w:rsidRPr="00FB49EA" w:rsidRDefault="00DA4C32" w:rsidP="00FB49EA">
      <w:pPr>
        <w:jc w:val="center"/>
        <w:rPr>
          <w:rFonts w:asciiTheme="majorBidi" w:hAnsiTheme="majorBidi" w:cstheme="majorBidi"/>
        </w:rPr>
      </w:pPr>
    </w:p>
    <w:p w14:paraId="1749B5CB" w14:textId="77777777" w:rsidR="00DA4C32" w:rsidRPr="00FB49EA" w:rsidRDefault="00DA4C32" w:rsidP="00FB49EA">
      <w:pPr>
        <w:jc w:val="center"/>
        <w:rPr>
          <w:rFonts w:asciiTheme="majorBidi" w:hAnsiTheme="majorBidi" w:cstheme="majorBidi"/>
        </w:rPr>
      </w:pPr>
    </w:p>
    <w:p w14:paraId="01CFF8CD" w14:textId="77777777" w:rsidR="00DA4C32" w:rsidRPr="00FB49EA" w:rsidRDefault="00DA4C32" w:rsidP="00FB49EA">
      <w:pPr>
        <w:jc w:val="center"/>
        <w:rPr>
          <w:rFonts w:asciiTheme="majorBidi" w:hAnsiTheme="majorBidi" w:cstheme="majorBidi"/>
        </w:rPr>
      </w:pPr>
    </w:p>
    <w:p w14:paraId="228891F6" w14:textId="77777777" w:rsidR="00DA4C32" w:rsidRPr="00FB49EA" w:rsidRDefault="006003F6" w:rsidP="00FB49EA">
      <w:pPr>
        <w:pStyle w:val="TitleA"/>
        <w:rPr>
          <w:rFonts w:asciiTheme="majorBidi" w:hAnsiTheme="majorBidi" w:cstheme="majorBidi"/>
          <w:spacing w:val="0"/>
          <w:w w:val="100"/>
        </w:rPr>
      </w:pPr>
      <w:r w:rsidRPr="00FB49EA">
        <w:rPr>
          <w:rFonts w:asciiTheme="majorBidi" w:hAnsiTheme="majorBidi" w:cstheme="majorBidi"/>
          <w:spacing w:val="0"/>
          <w:w w:val="100"/>
        </w:rPr>
        <w:t>B. PAKENDI INFOLEHT</w:t>
      </w:r>
    </w:p>
    <w:p w14:paraId="6C545AC4" w14:textId="77777777" w:rsidR="00DA4C32" w:rsidRPr="00FB49EA" w:rsidRDefault="006003F6">
      <w:pPr>
        <w:rPr>
          <w:rFonts w:asciiTheme="majorBidi" w:hAnsiTheme="majorBidi" w:cstheme="majorBidi"/>
        </w:rPr>
      </w:pPr>
      <w:r w:rsidRPr="00FB49EA">
        <w:rPr>
          <w:rFonts w:asciiTheme="majorBidi" w:hAnsiTheme="majorBidi" w:cstheme="majorBidi"/>
        </w:rPr>
        <w:br w:type="page"/>
      </w:r>
    </w:p>
    <w:p w14:paraId="7B2AFE38" w14:textId="77777777" w:rsidR="00DA4C32" w:rsidRPr="00FB49EA" w:rsidRDefault="006003F6">
      <w:pPr>
        <w:jc w:val="center"/>
        <w:rPr>
          <w:rFonts w:asciiTheme="majorBidi" w:eastAsia="Times New Roman" w:hAnsiTheme="majorBidi" w:cstheme="majorBidi"/>
          <w:b/>
          <w:bCs/>
        </w:rPr>
      </w:pPr>
      <w:r w:rsidRPr="00FB49EA">
        <w:rPr>
          <w:rFonts w:asciiTheme="majorBidi" w:hAnsiTheme="majorBidi" w:cstheme="majorBidi"/>
          <w:b/>
          <w:bCs/>
        </w:rPr>
        <w:lastRenderedPageBreak/>
        <w:t>Pakendi infoleht: teave kasutajale</w:t>
      </w:r>
    </w:p>
    <w:p w14:paraId="3B67B5A3" w14:textId="77777777" w:rsidR="00DA4C32" w:rsidRPr="00FB49EA" w:rsidRDefault="00DA4C32">
      <w:pPr>
        <w:jc w:val="center"/>
        <w:rPr>
          <w:rFonts w:asciiTheme="majorBidi" w:hAnsiTheme="majorBidi" w:cstheme="majorBidi"/>
          <w:b/>
          <w:bCs/>
        </w:rPr>
      </w:pPr>
    </w:p>
    <w:p w14:paraId="14AFFB78"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b/>
          <w:bCs/>
        </w:rPr>
        <w:t>Sugammadex Amomed 100 mg/ml süstelahus</w:t>
      </w:r>
    </w:p>
    <w:p w14:paraId="3E4EE87C" w14:textId="77777777" w:rsidR="00DA4C32" w:rsidRPr="00FB49EA" w:rsidRDefault="006003F6">
      <w:pPr>
        <w:jc w:val="center"/>
        <w:rPr>
          <w:rFonts w:asciiTheme="majorBidi" w:eastAsia="Times New Roman" w:hAnsiTheme="majorBidi" w:cstheme="majorBidi"/>
        </w:rPr>
      </w:pPr>
      <w:r w:rsidRPr="00FB49EA">
        <w:rPr>
          <w:rFonts w:asciiTheme="majorBidi" w:hAnsiTheme="majorBidi" w:cstheme="majorBidi"/>
        </w:rPr>
        <w:t>sugammadeks</w:t>
      </w:r>
    </w:p>
    <w:p w14:paraId="7439B83B" w14:textId="77777777" w:rsidR="00DA4C32" w:rsidRPr="00FB49EA" w:rsidRDefault="00DA4C32">
      <w:pPr>
        <w:rPr>
          <w:rFonts w:asciiTheme="majorBidi" w:hAnsiTheme="majorBidi" w:cstheme="majorBidi"/>
        </w:rPr>
      </w:pPr>
    </w:p>
    <w:p w14:paraId="655DB1CF" w14:textId="77777777" w:rsidR="00DA4C32" w:rsidRPr="00FB49EA" w:rsidRDefault="006003F6" w:rsidP="00FB49EA">
      <w:pPr>
        <w:keepNext/>
        <w:widowControl/>
        <w:rPr>
          <w:rFonts w:eastAsia="Times New Roman"/>
          <w:b/>
          <w:bCs/>
        </w:rPr>
      </w:pPr>
      <w:r>
        <w:rPr>
          <w:b/>
          <w:bCs/>
        </w:rPr>
        <w:t>Enne kui teile seda ravimit manustatakse, lugege hoolikalt infolehte, sest siin on teile vajalikku teavet.</w:t>
      </w:r>
    </w:p>
    <w:p w14:paraId="567B2E23" w14:textId="77777777" w:rsidR="00DA4C32" w:rsidRPr="00FB49EA" w:rsidRDefault="006003F6">
      <w:pPr>
        <w:rPr>
          <w:rFonts w:asciiTheme="majorBidi" w:eastAsia="Times New Roman" w:hAnsiTheme="majorBidi" w:cstheme="majorBidi"/>
          <w:b/>
          <w:bCs/>
        </w:rPr>
      </w:pPr>
      <w:r w:rsidRPr="00FB49EA">
        <w:rPr>
          <w:rFonts w:asciiTheme="majorBidi" w:hAnsiTheme="majorBidi" w:cstheme="majorBidi"/>
          <w:b/>
          <w:bCs/>
        </w:rPr>
        <w:t>Hoidke infoleht alles, et seda vajadusel uuesti lugeda.</w:t>
      </w:r>
    </w:p>
    <w:p w14:paraId="4EA5C9AF"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teil on lisaküsimusi, pidage nõu oma anestesioloogi või arstiga.</w:t>
      </w:r>
    </w:p>
    <w:p w14:paraId="493717AA"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teil tekib ükskõik milline kõrvaltoime, pidage nõu oma anestesioloogiga või mõne teise arstiga.</w:t>
      </w:r>
    </w:p>
    <w:p w14:paraId="6193AD79"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õrvaltoime võib olla ka selline, mida selles infolehes ei ole nimetatud. Vt lõik 4.</w:t>
      </w:r>
    </w:p>
    <w:p w14:paraId="7972D731" w14:textId="77777777" w:rsidR="00DA4C32" w:rsidRPr="00FB49EA" w:rsidRDefault="00DA4C32">
      <w:pPr>
        <w:rPr>
          <w:rFonts w:asciiTheme="majorBidi" w:hAnsiTheme="majorBidi" w:cstheme="majorBidi"/>
        </w:rPr>
      </w:pPr>
    </w:p>
    <w:p w14:paraId="45B663A5" w14:textId="77777777" w:rsidR="00DA4C32" w:rsidRPr="00FB49EA" w:rsidRDefault="006003F6" w:rsidP="00FB49EA">
      <w:pPr>
        <w:keepNext/>
        <w:widowControl/>
        <w:rPr>
          <w:rFonts w:eastAsia="Times New Roman"/>
          <w:b/>
          <w:bCs/>
        </w:rPr>
      </w:pPr>
      <w:r>
        <w:rPr>
          <w:b/>
          <w:bCs/>
        </w:rPr>
        <w:t>Infolehe sisukord</w:t>
      </w:r>
    </w:p>
    <w:p w14:paraId="011979B3" w14:textId="77777777" w:rsidR="00DA4C32" w:rsidRPr="00FB49EA" w:rsidRDefault="00DA4C32" w:rsidP="00FB49EA">
      <w:pPr>
        <w:keepNext/>
        <w:widowControl/>
        <w:rPr>
          <w:rFonts w:asciiTheme="majorBidi" w:hAnsiTheme="majorBidi" w:cstheme="majorBidi"/>
          <w:bCs/>
        </w:rPr>
      </w:pPr>
    </w:p>
    <w:p w14:paraId="495E89D0"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1.</w:t>
      </w:r>
      <w:r w:rsidRPr="00FB49EA">
        <w:rPr>
          <w:rFonts w:asciiTheme="majorBidi" w:hAnsiTheme="majorBidi" w:cstheme="majorBidi"/>
          <w:bCs/>
        </w:rPr>
        <w:tab/>
        <w:t>Mis ravim on Sugammadex Amomed ja milleks seda kasutatakse</w:t>
      </w:r>
    </w:p>
    <w:p w14:paraId="4AD9DCD6"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2.</w:t>
      </w:r>
      <w:r w:rsidRPr="00FB49EA">
        <w:rPr>
          <w:rFonts w:asciiTheme="majorBidi" w:hAnsiTheme="majorBidi" w:cstheme="majorBidi"/>
          <w:bCs/>
        </w:rPr>
        <w:tab/>
        <w:t>Mida on vaja teada enne Sugammadex Amomed’i kasutamist</w:t>
      </w:r>
    </w:p>
    <w:p w14:paraId="22F9CEBE"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3.</w:t>
      </w:r>
      <w:r w:rsidRPr="00FB49EA">
        <w:rPr>
          <w:rFonts w:asciiTheme="majorBidi" w:hAnsiTheme="majorBidi" w:cstheme="majorBidi"/>
          <w:bCs/>
        </w:rPr>
        <w:tab/>
        <w:t>Kuidas Sugammadex Amomed’i kasutada</w:t>
      </w:r>
    </w:p>
    <w:p w14:paraId="647D100F"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4.</w:t>
      </w:r>
      <w:r w:rsidRPr="00FB49EA">
        <w:rPr>
          <w:rFonts w:asciiTheme="majorBidi" w:hAnsiTheme="majorBidi" w:cstheme="majorBidi"/>
          <w:bCs/>
        </w:rPr>
        <w:tab/>
        <w:t>Võimalikud kõrvaltoimed</w:t>
      </w:r>
    </w:p>
    <w:p w14:paraId="2CDE02C4"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5.</w:t>
      </w:r>
      <w:r w:rsidRPr="00FB49EA">
        <w:rPr>
          <w:rFonts w:asciiTheme="majorBidi" w:hAnsiTheme="majorBidi" w:cstheme="majorBidi"/>
          <w:bCs/>
        </w:rPr>
        <w:tab/>
        <w:t>Kuidas Sugammadex Amomed’i säilitada</w:t>
      </w:r>
    </w:p>
    <w:p w14:paraId="5C1CE195" w14:textId="77777777" w:rsidR="00DA4C32" w:rsidRPr="00FB49EA" w:rsidRDefault="006003F6" w:rsidP="00FB49EA">
      <w:pPr>
        <w:ind w:left="567" w:hanging="567"/>
        <w:rPr>
          <w:rFonts w:asciiTheme="majorBidi" w:hAnsiTheme="majorBidi" w:cstheme="majorBidi"/>
          <w:bCs/>
        </w:rPr>
      </w:pPr>
      <w:r w:rsidRPr="00FB49EA">
        <w:rPr>
          <w:rFonts w:asciiTheme="majorBidi" w:hAnsiTheme="majorBidi" w:cstheme="majorBidi"/>
          <w:bCs/>
        </w:rPr>
        <w:t>6.</w:t>
      </w:r>
      <w:r w:rsidRPr="00FB49EA">
        <w:rPr>
          <w:rFonts w:asciiTheme="majorBidi" w:hAnsiTheme="majorBidi" w:cstheme="majorBidi"/>
          <w:bCs/>
        </w:rPr>
        <w:tab/>
        <w:t>Pakendi sisu ja muu teave</w:t>
      </w:r>
    </w:p>
    <w:p w14:paraId="5B06FCCD" w14:textId="77777777" w:rsidR="00DA4C32" w:rsidRPr="00FB49EA" w:rsidRDefault="00DA4C32">
      <w:pPr>
        <w:rPr>
          <w:rFonts w:asciiTheme="majorBidi" w:hAnsiTheme="majorBidi" w:cstheme="majorBidi"/>
        </w:rPr>
      </w:pPr>
    </w:p>
    <w:p w14:paraId="361D1EFD" w14:textId="77777777" w:rsidR="00DA4C32" w:rsidRPr="00FB49EA" w:rsidRDefault="00DA4C32">
      <w:pPr>
        <w:rPr>
          <w:rFonts w:asciiTheme="majorBidi" w:hAnsiTheme="majorBidi" w:cstheme="majorBidi"/>
        </w:rPr>
      </w:pPr>
    </w:p>
    <w:p w14:paraId="163A9393"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1.</w:t>
      </w:r>
      <w:r w:rsidRPr="00FB49EA">
        <w:rPr>
          <w:rFonts w:asciiTheme="majorBidi" w:hAnsiTheme="majorBidi" w:cstheme="majorBidi"/>
          <w:b/>
        </w:rPr>
        <w:tab/>
        <w:t>Mis ravim on Sugammadex Amomed ja milleks seda kasutatakse</w:t>
      </w:r>
    </w:p>
    <w:p w14:paraId="603C22B3" w14:textId="77777777" w:rsidR="00DA4C32" w:rsidRPr="00FB49EA" w:rsidRDefault="00DA4C32">
      <w:pPr>
        <w:rPr>
          <w:rFonts w:asciiTheme="majorBidi" w:hAnsiTheme="majorBidi" w:cstheme="majorBidi"/>
        </w:rPr>
      </w:pPr>
    </w:p>
    <w:p w14:paraId="7E0C24FC" w14:textId="77777777" w:rsidR="00DA4C32" w:rsidRPr="00FB49EA" w:rsidRDefault="006003F6" w:rsidP="00FB49EA">
      <w:pPr>
        <w:keepNext/>
        <w:widowControl/>
        <w:rPr>
          <w:rFonts w:eastAsia="Times New Roman"/>
          <w:b/>
          <w:bCs/>
        </w:rPr>
      </w:pPr>
      <w:r>
        <w:rPr>
          <w:b/>
          <w:bCs/>
        </w:rPr>
        <w:t>Mis ravim on Sugammadex Amomed</w:t>
      </w:r>
    </w:p>
    <w:p w14:paraId="32F3D05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sisaldab toimeainet sugammadeksi. Sugammadex Amomed’i loetakse selektiivseks lihaslõõgastitega seonduvaks aineks, kuna see toimib ainult koos kindlate lihaslõõgastitega: rokurooniumbromiidi või vekurooniumbromiidiga.</w:t>
      </w:r>
    </w:p>
    <w:p w14:paraId="4E8C1F39" w14:textId="77777777" w:rsidR="00DA4C32" w:rsidRPr="00FB49EA" w:rsidRDefault="00DA4C32">
      <w:pPr>
        <w:rPr>
          <w:rFonts w:asciiTheme="majorBidi" w:hAnsiTheme="majorBidi" w:cstheme="majorBidi"/>
        </w:rPr>
      </w:pPr>
    </w:p>
    <w:p w14:paraId="7096BF72" w14:textId="77777777" w:rsidR="00DA4C32" w:rsidRPr="00FB49EA" w:rsidRDefault="006003F6" w:rsidP="00FB49EA">
      <w:pPr>
        <w:keepNext/>
        <w:widowControl/>
        <w:rPr>
          <w:rFonts w:eastAsia="Times New Roman"/>
          <w:b/>
          <w:bCs/>
        </w:rPr>
      </w:pPr>
      <w:r>
        <w:rPr>
          <w:b/>
          <w:bCs/>
        </w:rPr>
        <w:t>Milleks Sugammadex Amomed’i kasutatakse</w:t>
      </w:r>
    </w:p>
    <w:p w14:paraId="623B6E4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teid teatud viisil opereeritakse, peavad teie lihased olema täiesti lõõgastunud. See kergendab kirurgi tööd. Üldanesteetikumid, mida teile manustatakse, sisaldavad lihaseid lõõgastavaid ravimeid. Neid nimetatakse lihaseid lõõgastavateks aineteks ning need on näiteks rokurooniumbromiid ja vekurooniumbromiid. Et need ravimid lõõgastavad ka teie hingamislihaseid, vajate te operatsiooni ajal ja pärast operatsiooni hingamisel abi (kunstlik ventilatsioon), kuni te saate jälle ise hingata.</w:t>
      </w:r>
    </w:p>
    <w:p w14:paraId="1D0268FF" w14:textId="77777777" w:rsidR="00DA4C32" w:rsidRPr="00FB49EA" w:rsidRDefault="00DA4C32">
      <w:pPr>
        <w:rPr>
          <w:rFonts w:asciiTheme="majorBidi" w:hAnsiTheme="majorBidi" w:cstheme="majorBidi"/>
        </w:rPr>
      </w:pPr>
    </w:p>
    <w:p w14:paraId="0082B1E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kasutatakse lihaste taastumise kiirendamiseks pärast operatsiooni, et saaksite hakata varem uuesti iseseisvalt hingama. Ravim ühineb teie organismis rokurooniumbromiidi või vekurooniumbromiidiga. Seda võib kasutada täiskasvanutel, millal iganes kasutatakse rokurooniumbromiidi või vekurooniumbromiidi.</w:t>
      </w:r>
    </w:p>
    <w:p w14:paraId="30EF3499" w14:textId="77777777" w:rsidR="00DA4C32" w:rsidRPr="00FB49EA" w:rsidRDefault="006003F6">
      <w:pPr>
        <w:rPr>
          <w:rFonts w:asciiTheme="majorBidi" w:hAnsiTheme="majorBidi" w:cstheme="majorBidi"/>
        </w:rPr>
      </w:pPr>
      <w:r w:rsidRPr="00FB49EA">
        <w:rPr>
          <w:rFonts w:asciiTheme="majorBidi" w:hAnsiTheme="majorBidi" w:cstheme="majorBidi"/>
        </w:rPr>
        <w:t>Seda võib kasutada vastsündinutel, imikutel, väikelastel, lastel ja noorukitel (sünnist kuni 17 aastased), kui kasutatakse rokurooniumbromiidi.</w:t>
      </w:r>
    </w:p>
    <w:p w14:paraId="63C190F8" w14:textId="77777777" w:rsidR="00DA4C32" w:rsidRPr="00FB49EA" w:rsidRDefault="00DA4C32">
      <w:pPr>
        <w:rPr>
          <w:rFonts w:asciiTheme="majorBidi" w:hAnsiTheme="majorBidi" w:cstheme="majorBidi"/>
        </w:rPr>
      </w:pPr>
    </w:p>
    <w:p w14:paraId="13E37910" w14:textId="77777777" w:rsidR="00DA4C32" w:rsidRPr="00FB49EA" w:rsidRDefault="00DA4C32">
      <w:pPr>
        <w:rPr>
          <w:rFonts w:asciiTheme="majorBidi" w:hAnsiTheme="majorBidi" w:cstheme="majorBidi"/>
        </w:rPr>
      </w:pPr>
    </w:p>
    <w:p w14:paraId="18A8197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2.</w:t>
      </w:r>
      <w:r w:rsidRPr="00FB49EA">
        <w:rPr>
          <w:rFonts w:asciiTheme="majorBidi" w:hAnsiTheme="majorBidi" w:cstheme="majorBidi"/>
          <w:b/>
        </w:rPr>
        <w:tab/>
        <w:t>Mida on vaja teada enne Sugammadex Amomed’i kasutamist</w:t>
      </w:r>
    </w:p>
    <w:p w14:paraId="03E54B4A" w14:textId="77777777" w:rsidR="00DA4C32" w:rsidRPr="00FB49EA" w:rsidRDefault="00DA4C32">
      <w:pPr>
        <w:rPr>
          <w:rFonts w:asciiTheme="majorBidi" w:hAnsiTheme="majorBidi" w:cstheme="majorBidi"/>
        </w:rPr>
      </w:pPr>
    </w:p>
    <w:p w14:paraId="0E8608B0" w14:textId="77777777" w:rsidR="00DA4C32" w:rsidRPr="00FB49EA" w:rsidRDefault="006003F6" w:rsidP="00FB49EA">
      <w:pPr>
        <w:keepNext/>
        <w:widowControl/>
        <w:rPr>
          <w:rFonts w:eastAsia="Times New Roman"/>
          <w:b/>
          <w:bCs/>
        </w:rPr>
      </w:pPr>
      <w:r>
        <w:rPr>
          <w:b/>
          <w:bCs/>
        </w:rPr>
        <w:t>Sugammadex Amomed’i ei tohi kasutada</w:t>
      </w:r>
    </w:p>
    <w:p w14:paraId="47080142"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olete sugammadeksi või selle ravimi mis tahes koostisosade (loetletud lõigus 6) suhtes allergiline.</w:t>
      </w:r>
    </w:p>
    <w:p w14:paraId="19251918" w14:textId="77777777" w:rsidR="00DA4C32" w:rsidRDefault="006003F6">
      <w:r w:rsidRPr="00FB49EA">
        <w:rPr>
          <w:rFonts w:hint="eastAsia"/>
        </w:rPr>
        <w:t>→</w:t>
      </w:r>
      <w:r w:rsidRPr="00FB49EA">
        <w:t xml:space="preserve"> </w:t>
      </w:r>
      <w:r>
        <w:t>Rääkige oma anestesioloogile, kui see väide käib teie kohta.</w:t>
      </w:r>
    </w:p>
    <w:p w14:paraId="3F407893" w14:textId="77777777" w:rsidR="00DA4C32" w:rsidRPr="00FB49EA" w:rsidRDefault="00DA4C32"/>
    <w:p w14:paraId="275E647D" w14:textId="77777777" w:rsidR="00DA4C32" w:rsidRPr="00FB49EA" w:rsidRDefault="006003F6" w:rsidP="00FB49EA">
      <w:pPr>
        <w:keepNext/>
        <w:widowControl/>
        <w:rPr>
          <w:rFonts w:eastAsia="Times New Roman"/>
          <w:b/>
          <w:bCs/>
        </w:rPr>
      </w:pPr>
      <w:r>
        <w:rPr>
          <w:b/>
          <w:bCs/>
        </w:rPr>
        <w:t>Hoiatused ja ettevaatusabinõud</w:t>
      </w:r>
    </w:p>
    <w:p w14:paraId="6B41D50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nne Sugammadex Amomed’i manustamist pidage nõu oma anestesioloogiga:</w:t>
      </w:r>
    </w:p>
    <w:p w14:paraId="5795F0D7"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teil on või on varem olnud neeruhaigus. See on tähtis, sest Sugammadex Amomed eritub teie organismist neerude kaudu;</w:t>
      </w:r>
    </w:p>
    <w:p w14:paraId="2E4541A5"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teil on või on varem olnud maksahaigus;</w:t>
      </w:r>
    </w:p>
    <w:p w14:paraId="31F4331B"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lastRenderedPageBreak/>
        <w:t>•</w:t>
      </w:r>
      <w:r w:rsidRPr="00FB49EA">
        <w:rPr>
          <w:rFonts w:asciiTheme="majorBidi" w:hAnsiTheme="majorBidi" w:cstheme="majorBidi"/>
        </w:rPr>
        <w:tab/>
        <w:t>kui teil esineb vedelikupeetust (turseid);</w:t>
      </w:r>
    </w:p>
    <w:p w14:paraId="00595653"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teil on haigusi, mis teadaolevalt põhjustavad suurenenud riski verejooksu tekkeks (verehüübimishäired) või antikoagulatsiooni ravimi kasutamise riski.</w:t>
      </w:r>
    </w:p>
    <w:p w14:paraId="7E515483" w14:textId="77777777" w:rsidR="00DA4C32" w:rsidRPr="00FB49EA" w:rsidRDefault="00DA4C32">
      <w:pPr>
        <w:rPr>
          <w:rFonts w:asciiTheme="majorBidi" w:hAnsiTheme="majorBidi" w:cstheme="majorBidi"/>
        </w:rPr>
      </w:pPr>
    </w:p>
    <w:p w14:paraId="112425CC" w14:textId="77777777" w:rsidR="00DA4C32" w:rsidRPr="00FB49EA" w:rsidRDefault="006003F6" w:rsidP="00FB49EA">
      <w:pPr>
        <w:keepNext/>
        <w:widowControl/>
        <w:rPr>
          <w:rFonts w:eastAsia="Times New Roman"/>
          <w:b/>
          <w:bCs/>
        </w:rPr>
      </w:pPr>
      <w:r>
        <w:rPr>
          <w:b/>
          <w:bCs/>
        </w:rPr>
        <w:t>Muud ravimid ja Sugammadex Amomed</w:t>
      </w:r>
    </w:p>
    <w:p w14:paraId="32CABCE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hint="eastAsia"/>
        </w:rPr>
        <w:t>→</w:t>
      </w:r>
      <w:r w:rsidRPr="00FB49EA">
        <w:rPr>
          <w:rFonts w:asciiTheme="majorBidi" w:hAnsiTheme="majorBidi" w:cstheme="majorBidi"/>
        </w:rPr>
        <w:t xml:space="preserve"> Teatage oma anestesioloogile, kui te võtate või olete hiljuti võtnud või kavatsete võtta mis tahes muid ravimeid.</w:t>
      </w:r>
    </w:p>
    <w:p w14:paraId="26BCDF4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võib mõjutada teiste ravimite toimet või teised ravimid võivad mõjutada Sugammadex Amomed’i toimet.</w:t>
      </w:r>
    </w:p>
    <w:p w14:paraId="36CF6577" w14:textId="77777777" w:rsidR="00DA4C32" w:rsidRPr="00FB49EA" w:rsidRDefault="00DA4C32">
      <w:pPr>
        <w:rPr>
          <w:rFonts w:asciiTheme="majorBidi" w:hAnsiTheme="majorBidi" w:cstheme="majorBidi"/>
        </w:rPr>
      </w:pPr>
    </w:p>
    <w:p w14:paraId="4D744D90" w14:textId="77777777" w:rsidR="00DA4C32" w:rsidRPr="00FB49EA" w:rsidRDefault="006003F6" w:rsidP="00FB49EA">
      <w:pPr>
        <w:keepNext/>
        <w:widowControl/>
        <w:rPr>
          <w:rFonts w:eastAsia="Times New Roman"/>
          <w:b/>
          <w:bCs/>
        </w:rPr>
      </w:pPr>
      <w:r>
        <w:rPr>
          <w:b/>
          <w:bCs/>
        </w:rPr>
        <w:t>Mõned ravimid nõrgendavad Sugammadex Amomed’i toimet</w:t>
      </w:r>
    </w:p>
    <w:p w14:paraId="01D06429" w14:textId="77777777" w:rsidR="00DA4C32" w:rsidRPr="00FB49EA" w:rsidRDefault="006003F6">
      <w:pPr>
        <w:rPr>
          <w:rFonts w:asciiTheme="majorBidi" w:eastAsia="Times New Roman" w:hAnsiTheme="majorBidi" w:cstheme="majorBidi"/>
        </w:rPr>
      </w:pPr>
      <w:r>
        <w:t>→</w:t>
      </w:r>
      <w:r>
        <w:rPr>
          <w:rFonts w:asciiTheme="majorBidi" w:hAnsiTheme="majorBidi" w:cstheme="majorBidi"/>
        </w:rPr>
        <w:t xml:space="preserve"> </w:t>
      </w:r>
      <w:r w:rsidRPr="00FB49EA">
        <w:rPr>
          <w:rFonts w:asciiTheme="majorBidi" w:hAnsiTheme="majorBidi" w:cstheme="majorBidi"/>
        </w:rPr>
        <w:t>On väga oluline rääkida oma anestesioloogile, kui olete hiljuti kasutanud järgnevaid ravimeid:</w:t>
      </w:r>
    </w:p>
    <w:p w14:paraId="329F1A04"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toremifeen (kasutatakse rinnavähi raviks);</w:t>
      </w:r>
    </w:p>
    <w:p w14:paraId="1CB5C9E0"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fusidiinhape (antibiootikum).</w:t>
      </w:r>
    </w:p>
    <w:p w14:paraId="050E4642" w14:textId="77777777" w:rsidR="00DA4C32" w:rsidRPr="00FB49EA" w:rsidRDefault="00DA4C32">
      <w:pPr>
        <w:rPr>
          <w:rFonts w:asciiTheme="majorBidi" w:hAnsiTheme="majorBidi" w:cstheme="majorBidi"/>
        </w:rPr>
      </w:pPr>
    </w:p>
    <w:p w14:paraId="0FAA0814" w14:textId="77777777" w:rsidR="00DA4C32" w:rsidRPr="00FB49EA" w:rsidRDefault="006003F6" w:rsidP="00FB49EA">
      <w:pPr>
        <w:keepNext/>
        <w:widowControl/>
        <w:rPr>
          <w:rFonts w:eastAsia="Times New Roman"/>
          <w:b/>
          <w:bCs/>
        </w:rPr>
      </w:pPr>
      <w:r>
        <w:rPr>
          <w:b/>
          <w:bCs/>
        </w:rPr>
        <w:t>Sugammadex Amomed võib mõjutada hormonaalsete rasestumisvastaste vahendite toimet</w:t>
      </w:r>
    </w:p>
    <w:p w14:paraId="0904A04A"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Sugammadex Amomed võib muuta hormonaalsed rasestumisvastased vahendid – sealhulgas pillid, tuperõnga, implantaadi või hormonaalse emakasisese vahendi (ESV) – vähem tõhusaks, sest vähendab hormooni progesteroon kogust, mida teie organism saab. Sugammadex Amomed’i kasutamisel vähenev progesterooni kogus on umbes samasugune kui ühe suukaudse rasestumisvastase pilli vahelejätmine.</w:t>
      </w:r>
    </w:p>
    <w:p w14:paraId="1185F321" w14:textId="77777777" w:rsidR="00DA4C32" w:rsidRPr="00FB49EA" w:rsidRDefault="006003F6" w:rsidP="00FB49EA">
      <w:pPr>
        <w:ind w:left="1134"/>
        <w:rPr>
          <w:rFonts w:asciiTheme="majorBidi" w:eastAsia="Times New Roman" w:hAnsiTheme="majorBidi" w:cstheme="majorBidi"/>
        </w:rPr>
      </w:pPr>
      <w:r>
        <w:t>→</w:t>
      </w:r>
      <w:r>
        <w:rPr>
          <w:rFonts w:asciiTheme="majorBidi" w:hAnsiTheme="majorBidi" w:cstheme="majorBidi"/>
        </w:rPr>
        <w:t xml:space="preserve"> </w:t>
      </w:r>
      <w:r w:rsidRPr="00FB49EA">
        <w:rPr>
          <w:rFonts w:asciiTheme="majorBidi" w:hAnsiTheme="majorBidi" w:cstheme="majorBidi"/>
        </w:rPr>
        <w:t>Kui võtate pilli samal päeval, kui teile manustatakse Sugammadex Amomed’i, lugege pillide pakendi infolehelt juhiseid vahelejäänud annuse kohta.</w:t>
      </w:r>
    </w:p>
    <w:p w14:paraId="5ACCEDF6" w14:textId="77777777" w:rsidR="00DA4C32" w:rsidRPr="00FB49EA" w:rsidRDefault="006003F6" w:rsidP="00FB49EA">
      <w:pPr>
        <w:ind w:left="1134"/>
        <w:rPr>
          <w:rFonts w:asciiTheme="majorBidi" w:eastAsia="Times New Roman" w:hAnsiTheme="majorBidi" w:cstheme="majorBidi"/>
        </w:rPr>
      </w:pPr>
      <w:r>
        <w:t>→</w:t>
      </w:r>
      <w:r>
        <w:rPr>
          <w:rFonts w:asciiTheme="majorBidi" w:hAnsiTheme="majorBidi" w:cstheme="majorBidi"/>
        </w:rPr>
        <w:t xml:space="preserve"> </w:t>
      </w:r>
      <w:r w:rsidRPr="00FB49EA">
        <w:rPr>
          <w:rFonts w:asciiTheme="majorBidi" w:hAnsiTheme="majorBidi" w:cstheme="majorBidi"/>
        </w:rPr>
        <w:t>Kui kasutate teisi hormonaalseid rasestumisvastaseid vahendeid (nt tuperõngast, implantaati või ESV-d), peate te kasutama järgneva 7 päeva jooksul täiendavat mittehormonaalset rasestumisvastast vahendit (nagu kondoom) ja järgima pakendi infolehel toodud juhiseid.</w:t>
      </w:r>
    </w:p>
    <w:p w14:paraId="02D1E052" w14:textId="77777777" w:rsidR="00DA4C32" w:rsidRPr="00FB49EA" w:rsidRDefault="00DA4C32">
      <w:pPr>
        <w:rPr>
          <w:rFonts w:asciiTheme="majorBidi" w:hAnsiTheme="majorBidi" w:cstheme="majorBidi"/>
        </w:rPr>
      </w:pPr>
    </w:p>
    <w:p w14:paraId="4897571F" w14:textId="77777777" w:rsidR="00DA4C32" w:rsidRPr="00FB49EA" w:rsidRDefault="006003F6" w:rsidP="00FB49EA">
      <w:pPr>
        <w:keepNext/>
        <w:widowControl/>
        <w:rPr>
          <w:rFonts w:eastAsia="Times New Roman"/>
          <w:b/>
          <w:bCs/>
        </w:rPr>
      </w:pPr>
      <w:r>
        <w:rPr>
          <w:b/>
          <w:bCs/>
        </w:rPr>
        <w:t>Toime vereanalüüsidele</w:t>
      </w:r>
    </w:p>
    <w:p w14:paraId="70F615F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Üldiselt ei mõjuta Sugammadex Amomed laboratoorsete analüüside tulemusi. Siiski võib see mõjutada progesterooniks nimetatava hormooni vereanalüüsi tulemusi. Rääkige oma arstiga, kui teie progesteroonisisaldust on vaja kontrollida samal päeval, kui te saate Sugammadex Amomed’i.</w:t>
      </w:r>
    </w:p>
    <w:p w14:paraId="2BB6273C" w14:textId="77777777" w:rsidR="00DA4C32" w:rsidRPr="00FB49EA" w:rsidRDefault="00DA4C32"/>
    <w:p w14:paraId="060BF5C1" w14:textId="77777777" w:rsidR="00DA4C32" w:rsidRPr="00FB49EA" w:rsidRDefault="006003F6" w:rsidP="00FB49EA">
      <w:pPr>
        <w:keepNext/>
        <w:widowControl/>
        <w:rPr>
          <w:rFonts w:eastAsia="Times New Roman"/>
          <w:b/>
          <w:bCs/>
        </w:rPr>
      </w:pPr>
      <w:r>
        <w:rPr>
          <w:b/>
          <w:bCs/>
        </w:rPr>
        <w:t>Rasedus ja imetamine</w:t>
      </w:r>
    </w:p>
    <w:p w14:paraId="13DF8F22" w14:textId="77777777" w:rsidR="00DA4C32" w:rsidRPr="00FB49EA" w:rsidRDefault="006003F6">
      <w:pPr>
        <w:rPr>
          <w:rFonts w:asciiTheme="majorBidi" w:eastAsia="Times New Roman" w:hAnsiTheme="majorBidi" w:cstheme="majorBidi"/>
        </w:rPr>
      </w:pPr>
      <w:r>
        <w:t>→</w:t>
      </w:r>
      <w:r>
        <w:rPr>
          <w:rFonts w:asciiTheme="majorBidi" w:hAnsiTheme="majorBidi" w:cstheme="majorBidi"/>
        </w:rPr>
        <w:t xml:space="preserve"> </w:t>
      </w:r>
      <w:r w:rsidRPr="00FB49EA">
        <w:rPr>
          <w:rFonts w:asciiTheme="majorBidi" w:hAnsiTheme="majorBidi" w:cstheme="majorBidi"/>
        </w:rPr>
        <w:t>Rääkige oma anestesioloogile, kui olete või arvate, et olete rase või kui te toidate last rinnaga.</w:t>
      </w:r>
    </w:p>
    <w:p w14:paraId="0282D0A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eile võib ikkagi manustada Sugammadex Amomed’i, kuid te peate sellest kõigepealt teavitama oma arsti.</w:t>
      </w:r>
    </w:p>
    <w:p w14:paraId="6F8BBDE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i ole teada, kas sugammadeks jõuab rinnapiima. Teie anestesioloog aitab teil otsustada, kas lõpetada imetamine või loobuda ravist sugammadeksiga, võttes arvesse rinnaga toitmise kasulikkust imikule ja</w:t>
      </w:r>
    </w:p>
    <w:p w14:paraId="5F0157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st saadavat kasu emale.</w:t>
      </w:r>
    </w:p>
    <w:p w14:paraId="517F3D00" w14:textId="77777777" w:rsidR="00DA4C32" w:rsidRPr="00FB49EA" w:rsidRDefault="00DA4C32">
      <w:pPr>
        <w:rPr>
          <w:rFonts w:asciiTheme="majorBidi" w:hAnsiTheme="majorBidi" w:cstheme="majorBidi"/>
        </w:rPr>
      </w:pPr>
    </w:p>
    <w:p w14:paraId="195417E6" w14:textId="77777777" w:rsidR="00DA4C32" w:rsidRPr="00FB49EA" w:rsidRDefault="006003F6" w:rsidP="00FB49EA">
      <w:pPr>
        <w:keepNext/>
        <w:widowControl/>
        <w:rPr>
          <w:rFonts w:eastAsia="Times New Roman"/>
          <w:b/>
          <w:bCs/>
        </w:rPr>
      </w:pPr>
      <w:r>
        <w:rPr>
          <w:b/>
          <w:bCs/>
        </w:rPr>
        <w:t>Autojuhtimine ja masinatega töötamine</w:t>
      </w:r>
    </w:p>
    <w:p w14:paraId="4A257F70"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l ei ole teadaolevat toimet autojuhtimise ja masinate käsitsemise võimele.</w:t>
      </w:r>
    </w:p>
    <w:p w14:paraId="1B96BDF6" w14:textId="77777777" w:rsidR="00DA4C32" w:rsidRPr="00FB49EA" w:rsidRDefault="00DA4C32">
      <w:pPr>
        <w:rPr>
          <w:rFonts w:asciiTheme="majorBidi" w:hAnsiTheme="majorBidi" w:cstheme="majorBidi"/>
        </w:rPr>
      </w:pPr>
    </w:p>
    <w:p w14:paraId="01024AC8" w14:textId="77777777" w:rsidR="00DA4C32" w:rsidRPr="00FB49EA" w:rsidRDefault="006003F6" w:rsidP="00FB49EA">
      <w:pPr>
        <w:keepNext/>
        <w:widowControl/>
        <w:rPr>
          <w:rFonts w:eastAsia="Times New Roman"/>
          <w:b/>
          <w:bCs/>
        </w:rPr>
      </w:pPr>
      <w:r>
        <w:rPr>
          <w:b/>
          <w:bCs/>
        </w:rPr>
        <w:t>Sugammadex Amomed sisaldab naatriumi</w:t>
      </w:r>
    </w:p>
    <w:p w14:paraId="4FFB87E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Ravim sisaldab kuni 9,4 mg naatriumi (söögisoola peamine koostisosa) ühes milliliitris. See on võrdne 0,5%-ga naatriumi maksimaalsest soovitatud ööpäevasest toiduga saadavast kogusest täiskasvanutel.</w:t>
      </w:r>
    </w:p>
    <w:p w14:paraId="7F99EAC1" w14:textId="77777777" w:rsidR="00DA4C32" w:rsidRPr="00FB49EA" w:rsidRDefault="00DA4C32">
      <w:pPr>
        <w:rPr>
          <w:rFonts w:asciiTheme="majorBidi" w:hAnsiTheme="majorBidi" w:cstheme="majorBidi"/>
        </w:rPr>
      </w:pPr>
    </w:p>
    <w:p w14:paraId="4ECFF61C" w14:textId="77777777" w:rsidR="00DA4C32" w:rsidRPr="00FB49EA" w:rsidRDefault="00DA4C32">
      <w:pPr>
        <w:rPr>
          <w:rFonts w:asciiTheme="majorBidi" w:hAnsiTheme="majorBidi" w:cstheme="majorBidi"/>
        </w:rPr>
      </w:pPr>
    </w:p>
    <w:p w14:paraId="1B215DBA"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3.</w:t>
      </w:r>
      <w:r w:rsidRPr="00FB49EA">
        <w:rPr>
          <w:rFonts w:asciiTheme="majorBidi" w:hAnsiTheme="majorBidi" w:cstheme="majorBidi"/>
          <w:b/>
        </w:rPr>
        <w:tab/>
        <w:t>Kuidas Sugammadex Amomed’i kasutatakse</w:t>
      </w:r>
    </w:p>
    <w:p w14:paraId="6A155BF8" w14:textId="77777777" w:rsidR="00DA4C32" w:rsidRPr="00FB49EA" w:rsidRDefault="00DA4C32">
      <w:pPr>
        <w:rPr>
          <w:rFonts w:asciiTheme="majorBidi" w:hAnsiTheme="majorBidi" w:cstheme="majorBidi"/>
        </w:rPr>
      </w:pPr>
    </w:p>
    <w:p w14:paraId="50762A2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manustatakse teile teie anestesioloogi poolt või teie anestesioloogi järelevalve all.</w:t>
      </w:r>
    </w:p>
    <w:p w14:paraId="603C4467" w14:textId="77777777" w:rsidR="00DA4C32" w:rsidRPr="00FB49EA" w:rsidRDefault="00DA4C32">
      <w:pPr>
        <w:rPr>
          <w:rFonts w:asciiTheme="majorBidi" w:hAnsiTheme="majorBidi" w:cstheme="majorBidi"/>
        </w:rPr>
      </w:pPr>
    </w:p>
    <w:p w14:paraId="031917A3" w14:textId="77777777" w:rsidR="00DA4C32" w:rsidRPr="00FB49EA" w:rsidRDefault="006003F6" w:rsidP="00FB49EA">
      <w:pPr>
        <w:keepNext/>
        <w:rPr>
          <w:rFonts w:asciiTheme="majorBidi" w:eastAsia="Times New Roman" w:hAnsiTheme="majorBidi" w:cstheme="majorBidi"/>
          <w:b/>
          <w:bCs/>
        </w:rPr>
      </w:pPr>
      <w:r w:rsidRPr="00FB49EA">
        <w:rPr>
          <w:rFonts w:asciiTheme="majorBidi" w:hAnsiTheme="majorBidi" w:cstheme="majorBidi"/>
          <w:b/>
          <w:bCs/>
        </w:rPr>
        <w:lastRenderedPageBreak/>
        <w:t>Annus</w:t>
      </w:r>
    </w:p>
    <w:p w14:paraId="74AC711F" w14:textId="77777777" w:rsidR="00DA4C32" w:rsidRPr="00FB49EA" w:rsidRDefault="006003F6" w:rsidP="00FB49EA">
      <w:pPr>
        <w:keepNext/>
        <w:rPr>
          <w:rFonts w:asciiTheme="majorBidi" w:eastAsia="Times New Roman" w:hAnsiTheme="majorBidi" w:cstheme="majorBidi"/>
        </w:rPr>
      </w:pPr>
      <w:r w:rsidRPr="00FB49EA">
        <w:rPr>
          <w:rFonts w:asciiTheme="majorBidi" w:hAnsiTheme="majorBidi" w:cstheme="majorBidi"/>
        </w:rPr>
        <w:t>Teie anestesioloog määrab teile vajaliku Sugammadex Amomed’i annuse, arvestades:</w:t>
      </w:r>
    </w:p>
    <w:p w14:paraId="167CB936" w14:textId="77777777" w:rsidR="00DA4C32" w:rsidRPr="00FB49EA" w:rsidRDefault="006003F6" w:rsidP="00FB49EA">
      <w:pPr>
        <w:keepNext/>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teie kehakaalu,</w:t>
      </w:r>
    </w:p>
    <w:p w14:paraId="49DA1C44"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ui palju lihaslõõgastit veel teie organismis on.</w:t>
      </w:r>
    </w:p>
    <w:p w14:paraId="4F7B39C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avaline annus igas vanuses patsientidele on 2…4 mg/kg kehakaalu kohta. Kui on vaja kiiret taastumist lihaslõõgastusest, võib täiskasvanutel kasutada annust 16 mg/kg.</w:t>
      </w:r>
    </w:p>
    <w:p w14:paraId="4563DE9B" w14:textId="77777777" w:rsidR="00DA4C32" w:rsidRPr="00FB49EA" w:rsidRDefault="00DA4C32">
      <w:pPr>
        <w:rPr>
          <w:rFonts w:asciiTheme="majorBidi" w:hAnsiTheme="majorBidi" w:cstheme="majorBidi"/>
        </w:rPr>
      </w:pPr>
    </w:p>
    <w:p w14:paraId="235FC850" w14:textId="77777777" w:rsidR="00DA4C32" w:rsidRPr="00FB49EA" w:rsidRDefault="006003F6" w:rsidP="00FB49EA">
      <w:pPr>
        <w:keepNext/>
        <w:widowControl/>
        <w:rPr>
          <w:rFonts w:eastAsia="Times New Roman"/>
          <w:b/>
          <w:bCs/>
        </w:rPr>
      </w:pPr>
      <w:r>
        <w:rPr>
          <w:b/>
          <w:bCs/>
        </w:rPr>
        <w:t>Kuidas Sugammadex Amomed’i kasutada</w:t>
      </w:r>
    </w:p>
    <w:p w14:paraId="2C945D0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manustab teile anestesioloog. See süstitakse ühekordse süstina veenisisese manustamissüsteemi voolikusse.</w:t>
      </w:r>
    </w:p>
    <w:p w14:paraId="52C1F00B" w14:textId="77777777" w:rsidR="00DA4C32" w:rsidRPr="00FB49EA" w:rsidRDefault="00DA4C32">
      <w:pPr>
        <w:rPr>
          <w:rFonts w:asciiTheme="majorBidi" w:hAnsiTheme="majorBidi" w:cstheme="majorBidi"/>
        </w:rPr>
      </w:pPr>
    </w:p>
    <w:p w14:paraId="7522C4AA" w14:textId="77777777" w:rsidR="00DA4C32" w:rsidRPr="00FB49EA" w:rsidRDefault="006003F6" w:rsidP="00FB49EA">
      <w:pPr>
        <w:keepNext/>
        <w:widowControl/>
        <w:rPr>
          <w:rFonts w:eastAsia="Times New Roman"/>
          <w:b/>
          <w:bCs/>
        </w:rPr>
      </w:pPr>
      <w:r>
        <w:rPr>
          <w:b/>
          <w:bCs/>
        </w:rPr>
        <w:t>Kui te saate Sugammadex Amomed’i rohkem, kui ette nähtud</w:t>
      </w:r>
    </w:p>
    <w:p w14:paraId="51DF9276"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Et anestesioloog jälgib teie seisundit hoolikalt, on ebatõenäoline, et teile manustatakse liiga palju</w:t>
      </w:r>
    </w:p>
    <w:p w14:paraId="09029781"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Kuid kui see juhtub, ei põhjusta see tõenäoliselt mingeid probleeme.</w:t>
      </w:r>
    </w:p>
    <w:p w14:paraId="437AF326" w14:textId="77777777" w:rsidR="00DA4C32" w:rsidRPr="00FB49EA" w:rsidRDefault="00DA4C32">
      <w:pPr>
        <w:rPr>
          <w:rFonts w:asciiTheme="majorBidi" w:hAnsiTheme="majorBidi" w:cstheme="majorBidi"/>
        </w:rPr>
      </w:pPr>
    </w:p>
    <w:p w14:paraId="5ECED6FD"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Kui teil on lisaküsimusi selle ravimi kasutamise kohta, pidage nõu oma anestesioloogi või mõne teise arstiga.</w:t>
      </w:r>
    </w:p>
    <w:p w14:paraId="401A8E1D" w14:textId="77777777" w:rsidR="00DA4C32" w:rsidRPr="00FB49EA" w:rsidRDefault="00DA4C32">
      <w:pPr>
        <w:rPr>
          <w:rFonts w:asciiTheme="majorBidi" w:hAnsiTheme="majorBidi" w:cstheme="majorBidi"/>
        </w:rPr>
      </w:pPr>
    </w:p>
    <w:p w14:paraId="55CABF15" w14:textId="77777777" w:rsidR="00DA4C32" w:rsidRPr="00FB49EA" w:rsidRDefault="00DA4C32">
      <w:pPr>
        <w:rPr>
          <w:rFonts w:asciiTheme="majorBidi" w:hAnsiTheme="majorBidi" w:cstheme="majorBidi"/>
        </w:rPr>
      </w:pPr>
    </w:p>
    <w:p w14:paraId="5E116C95"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4.</w:t>
      </w:r>
      <w:r w:rsidRPr="00FB49EA">
        <w:rPr>
          <w:rFonts w:asciiTheme="majorBidi" w:hAnsiTheme="majorBidi" w:cstheme="majorBidi"/>
          <w:b/>
        </w:rPr>
        <w:tab/>
        <w:t>Võimalikud kõrvaltoimed</w:t>
      </w:r>
    </w:p>
    <w:p w14:paraId="5D7F75CE" w14:textId="77777777" w:rsidR="00DA4C32" w:rsidRPr="00FB49EA" w:rsidRDefault="00DA4C32">
      <w:pPr>
        <w:rPr>
          <w:rFonts w:asciiTheme="majorBidi" w:hAnsiTheme="majorBidi" w:cstheme="majorBidi"/>
        </w:rPr>
      </w:pPr>
    </w:p>
    <w:p w14:paraId="7DD74C5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Nagu kõik ravimid, võib ka see ravim põhjustada kõrvaltoimeid, kuigi kõigil neid ei teki. Kui need kõrvaltoimed tekivad anesteesia ajal, näeb ja ravib neid teie anestesioloog.</w:t>
      </w:r>
    </w:p>
    <w:p w14:paraId="47983351" w14:textId="77777777" w:rsidR="00DA4C32" w:rsidRPr="00FB49EA" w:rsidRDefault="00DA4C32">
      <w:pPr>
        <w:rPr>
          <w:rFonts w:asciiTheme="majorBidi" w:hAnsiTheme="majorBidi" w:cstheme="majorBidi"/>
        </w:rPr>
      </w:pPr>
    </w:p>
    <w:p w14:paraId="34F58D8F" w14:textId="77777777" w:rsidR="00DA4C32" w:rsidRPr="00FB49EA" w:rsidRDefault="006003F6" w:rsidP="00FB49EA">
      <w:pPr>
        <w:keepNext/>
        <w:widowControl/>
        <w:rPr>
          <w:rFonts w:eastAsia="Times New Roman"/>
          <w:b/>
          <w:bCs/>
        </w:rPr>
      </w:pPr>
      <w:r>
        <w:rPr>
          <w:b/>
          <w:bCs/>
        </w:rPr>
        <w:t>Sagedad kõrvaltoimed (võivad tekkida kuni 1 inimesel 10-st)</w:t>
      </w:r>
    </w:p>
    <w:p w14:paraId="4B446657"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öha.</w:t>
      </w:r>
    </w:p>
    <w:p w14:paraId="1A16E4B6"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Hingamisteede tüsistused, milleks võivad olla köhimine või liigutamine, nagu ärkaksite või teeksite hingetõmbe.</w:t>
      </w:r>
    </w:p>
    <w:p w14:paraId="7B50CA11"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erge anesteesia – te võite hakata sügavast unest välja tulema, seega vajate rohkem</w:t>
      </w:r>
    </w:p>
    <w:p w14:paraId="6564F7F8" w14:textId="77777777" w:rsidR="00DA4C32" w:rsidRPr="00FB49EA" w:rsidRDefault="006003F6">
      <w:pPr>
        <w:pStyle w:val="ListParagraph"/>
        <w:ind w:left="709" w:firstLine="0"/>
        <w:rPr>
          <w:rFonts w:asciiTheme="majorBidi" w:hAnsiTheme="majorBidi" w:cstheme="majorBidi"/>
        </w:rPr>
      </w:pPr>
      <w:r w:rsidRPr="00FB49EA">
        <w:rPr>
          <w:rFonts w:asciiTheme="majorBidi" w:hAnsiTheme="majorBidi" w:cstheme="majorBidi"/>
        </w:rPr>
        <w:t>anesteetikumi. See võib põhjustada liigutusi või köha operatsiooni lõpus.</w:t>
      </w:r>
    </w:p>
    <w:p w14:paraId="6D89C06E"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Teie protseduuri ajal tekkivad tüsistused, näiteks südame löögisageduse muutused, köhimine või liigutamine.</w:t>
      </w:r>
    </w:p>
    <w:p w14:paraId="58A825E9"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Kirurgilisest protseduurist tingitud vererõhu langus.</w:t>
      </w:r>
    </w:p>
    <w:p w14:paraId="45C32F7D" w14:textId="77777777" w:rsidR="00DA4C32" w:rsidRPr="00FB49EA" w:rsidRDefault="00DA4C32">
      <w:pPr>
        <w:rPr>
          <w:rFonts w:asciiTheme="majorBidi" w:hAnsiTheme="majorBidi" w:cstheme="majorBidi"/>
        </w:rPr>
      </w:pPr>
    </w:p>
    <w:p w14:paraId="6C01B210" w14:textId="77777777" w:rsidR="00DA4C32" w:rsidRPr="00FB49EA" w:rsidRDefault="006003F6" w:rsidP="00FB49EA">
      <w:pPr>
        <w:keepNext/>
        <w:widowControl/>
        <w:rPr>
          <w:rFonts w:eastAsia="Times New Roman"/>
          <w:b/>
          <w:bCs/>
        </w:rPr>
      </w:pPr>
      <w:r>
        <w:rPr>
          <w:b/>
          <w:bCs/>
        </w:rPr>
        <w:t>Aeg-ajalt esinevad kõrvaltoimed (võivad tekkida kuni 1 inimesel 100-st)</w:t>
      </w:r>
    </w:p>
    <w:p w14:paraId="1818FFFC"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Õhupuudus hingamisteede lihaste krampide tõttu (bronhospasm), mida on täheldatud kopsuprobleemidega patsientidel.</w:t>
      </w:r>
    </w:p>
    <w:p w14:paraId="122116E1"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Allergilised reaktsioonid (ülitundlikkusreaktsioonid ravimi suhtes), nagu lööve, nahapunetus,</w:t>
      </w:r>
    </w:p>
    <w:p w14:paraId="1A776F49" w14:textId="77777777" w:rsidR="00DA4C32" w:rsidRPr="00FB49EA" w:rsidRDefault="006003F6">
      <w:pPr>
        <w:pStyle w:val="ListParagraph"/>
        <w:ind w:left="709" w:firstLine="0"/>
        <w:rPr>
          <w:rFonts w:asciiTheme="majorBidi" w:hAnsiTheme="majorBidi" w:cstheme="majorBidi"/>
        </w:rPr>
      </w:pPr>
      <w:r w:rsidRPr="00FB49EA">
        <w:rPr>
          <w:rFonts w:asciiTheme="majorBidi" w:hAnsiTheme="majorBidi" w:cstheme="majorBidi"/>
        </w:rPr>
        <w:t>keele ja/või kurgu turse, õhupuudus, vererõhu või südame löögisageduse muutused, mis mõnikord põhjustavad tõsise vererõhu languse. Rasked allergilised või allergiataolised reaktsioonid võivad olla eluohtlikud. Allergilistest reaktsioonidest teatati sagedamini tervetel teadvusel vabatahtlikel.</w:t>
      </w:r>
    </w:p>
    <w:p w14:paraId="72F50A2D"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Lihaslõõgastuse taastekkimine pärast operatsiooni.</w:t>
      </w:r>
    </w:p>
    <w:p w14:paraId="3D944534" w14:textId="77777777" w:rsidR="00DA4C32" w:rsidRPr="00FB49EA" w:rsidRDefault="00DA4C32">
      <w:pPr>
        <w:rPr>
          <w:rFonts w:asciiTheme="majorBidi" w:hAnsiTheme="majorBidi" w:cstheme="majorBidi"/>
        </w:rPr>
      </w:pPr>
    </w:p>
    <w:p w14:paraId="7C2FA23F" w14:textId="77777777" w:rsidR="00DA4C32" w:rsidRPr="00FB49EA" w:rsidRDefault="006003F6" w:rsidP="00FB49EA">
      <w:pPr>
        <w:keepNext/>
        <w:widowControl/>
        <w:rPr>
          <w:rFonts w:eastAsia="Times New Roman"/>
          <w:b/>
          <w:bCs/>
        </w:rPr>
      </w:pPr>
      <w:r>
        <w:rPr>
          <w:b/>
          <w:bCs/>
        </w:rPr>
        <w:t>Esinemissagedus teadmata</w:t>
      </w:r>
    </w:p>
    <w:p w14:paraId="4A703A3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i manustamisel võib esineda südame löögisageduse tugev aeglustumine ja südame löögisageduse aeglustumine kuni südameseiskuseni.</w:t>
      </w:r>
    </w:p>
    <w:p w14:paraId="4E76C046" w14:textId="77777777" w:rsidR="00DA4C32" w:rsidRPr="00FB49EA" w:rsidRDefault="00DA4C32">
      <w:pPr>
        <w:rPr>
          <w:rFonts w:asciiTheme="majorBidi" w:hAnsiTheme="majorBidi" w:cstheme="majorBidi"/>
        </w:rPr>
      </w:pPr>
    </w:p>
    <w:p w14:paraId="3CBB2B46" w14:textId="77777777" w:rsidR="00DA4C32" w:rsidRPr="00FB49EA" w:rsidRDefault="006003F6">
      <w:pPr>
        <w:rPr>
          <w:rFonts w:eastAsia="Times New Roman"/>
          <w:b/>
          <w:bCs/>
        </w:rPr>
      </w:pPr>
      <w:r>
        <w:rPr>
          <w:b/>
          <w:bCs/>
        </w:rPr>
        <w:t>Kõrvaltoimetest teatamine</w:t>
      </w:r>
    </w:p>
    <w:p w14:paraId="73780135"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Kui teil tekib ükskõik milline kõrvaltoime, pidage nõu oma anestesioloogi või mõne teise arstiga. Kõrvaltoime võib olla ka selline, mida selles infolehes ei ole nimetatud. Kõrvaltoimetest võite ka ise teatada </w:t>
      </w:r>
      <w:r w:rsidRPr="00FB49EA">
        <w:rPr>
          <w:rFonts w:asciiTheme="majorBidi" w:hAnsiTheme="majorBidi" w:cstheme="majorBidi"/>
          <w:highlight w:val="lightGray"/>
        </w:rPr>
        <w:t xml:space="preserve">riikliku teavitussüsteemi (vt </w:t>
      </w:r>
      <w:hyperlink r:id="rId13">
        <w:r w:rsidRPr="00FB49EA">
          <w:rPr>
            <w:rStyle w:val="Hyperlink"/>
            <w:rFonts w:asciiTheme="majorBidi" w:hAnsiTheme="majorBidi" w:cstheme="majorBidi"/>
            <w:highlight w:val="lightGray"/>
          </w:rPr>
          <w:t>V lisa</w:t>
        </w:r>
      </w:hyperlink>
      <w:r w:rsidRPr="00FB49EA">
        <w:rPr>
          <w:rFonts w:asciiTheme="majorBidi" w:hAnsiTheme="majorBidi" w:cstheme="majorBidi"/>
          <w:highlight w:val="lightGray"/>
        </w:rPr>
        <w:t>)</w:t>
      </w:r>
      <w:r w:rsidRPr="00FB49EA">
        <w:rPr>
          <w:rFonts w:asciiTheme="majorBidi" w:hAnsiTheme="majorBidi" w:cstheme="majorBidi"/>
        </w:rPr>
        <w:t xml:space="preserve"> kaudu. Teatades aitate saada rohkem infot ravimi ohutusest.</w:t>
      </w:r>
    </w:p>
    <w:p w14:paraId="5DD333DB" w14:textId="77777777" w:rsidR="00DA4C32" w:rsidRPr="00FB49EA" w:rsidRDefault="00DA4C32">
      <w:pPr>
        <w:rPr>
          <w:rFonts w:asciiTheme="majorBidi" w:hAnsiTheme="majorBidi" w:cstheme="majorBidi"/>
        </w:rPr>
      </w:pPr>
    </w:p>
    <w:p w14:paraId="0A793E17" w14:textId="77777777" w:rsidR="00DA4C32" w:rsidRPr="00FB49EA" w:rsidRDefault="00DA4C32">
      <w:pPr>
        <w:rPr>
          <w:rFonts w:asciiTheme="majorBidi" w:hAnsiTheme="majorBidi" w:cstheme="majorBidi"/>
        </w:rPr>
      </w:pPr>
    </w:p>
    <w:p w14:paraId="684FB08D" w14:textId="77777777" w:rsidR="00DA4C32" w:rsidRPr="00FB49EA" w:rsidRDefault="006003F6" w:rsidP="00FB49EA">
      <w:pPr>
        <w:keepNext/>
        <w:ind w:left="567" w:hanging="567"/>
        <w:rPr>
          <w:rFonts w:asciiTheme="majorBidi" w:hAnsiTheme="majorBidi" w:cstheme="majorBidi"/>
          <w:b/>
        </w:rPr>
      </w:pPr>
      <w:r w:rsidRPr="00FB49EA">
        <w:rPr>
          <w:rFonts w:asciiTheme="majorBidi" w:hAnsiTheme="majorBidi" w:cstheme="majorBidi"/>
          <w:b/>
        </w:rPr>
        <w:lastRenderedPageBreak/>
        <w:t>5.</w:t>
      </w:r>
      <w:r w:rsidRPr="00FB49EA">
        <w:rPr>
          <w:rFonts w:asciiTheme="majorBidi" w:hAnsiTheme="majorBidi" w:cstheme="majorBidi"/>
          <w:b/>
        </w:rPr>
        <w:tab/>
        <w:t>Kuidas Sugammadex Amomed’i säilitatakse</w:t>
      </w:r>
    </w:p>
    <w:p w14:paraId="5434F3E7" w14:textId="77777777" w:rsidR="00DA4C32" w:rsidRPr="00FB49EA" w:rsidRDefault="00DA4C32" w:rsidP="00FB49EA">
      <w:pPr>
        <w:keepNext/>
        <w:rPr>
          <w:rFonts w:asciiTheme="majorBidi" w:hAnsiTheme="majorBidi" w:cstheme="majorBidi"/>
        </w:rPr>
      </w:pPr>
    </w:p>
    <w:p w14:paraId="0E7DC73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äilitamise eest kannavad hoolt tervishoiutöötajad.</w:t>
      </w:r>
    </w:p>
    <w:p w14:paraId="0A50BB8A" w14:textId="77777777" w:rsidR="00DA4C32" w:rsidRPr="00FB49EA" w:rsidRDefault="00DA4C32">
      <w:pPr>
        <w:rPr>
          <w:rFonts w:asciiTheme="majorBidi" w:hAnsiTheme="majorBidi" w:cstheme="majorBidi"/>
        </w:rPr>
      </w:pPr>
    </w:p>
    <w:p w14:paraId="56374AD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ke seda ravimit laste eest varjatud ja kättesaamatus kohas.</w:t>
      </w:r>
    </w:p>
    <w:p w14:paraId="223EEC4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Ärge kasutage seda ravimit pärast kõlblikkusaega, mis on märgitud karbil ja sildil pärast EXP. Kõlblikkusaeg viitab selle kuu viimasele päevale.</w:t>
      </w:r>
    </w:p>
    <w:p w14:paraId="62FC29C6" w14:textId="77777777" w:rsidR="00DA4C32" w:rsidRPr="00FB49EA" w:rsidRDefault="00DA4C32">
      <w:pPr>
        <w:rPr>
          <w:rFonts w:asciiTheme="majorBidi" w:hAnsiTheme="majorBidi" w:cstheme="majorBidi"/>
        </w:rPr>
      </w:pPr>
    </w:p>
    <w:p w14:paraId="7EDB8F0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Hoida temperatuuril kuni 30 °C. Mitte lasta külmuda. Hoida viaal välispakendis, valguse eest kaitstult.</w:t>
      </w:r>
    </w:p>
    <w:p w14:paraId="480B1AA5" w14:textId="77777777" w:rsidR="00DA4C32" w:rsidRPr="00FB49EA" w:rsidRDefault="00DA4C32">
      <w:pPr>
        <w:rPr>
          <w:rFonts w:asciiTheme="majorBidi" w:hAnsiTheme="majorBidi" w:cstheme="majorBidi"/>
        </w:rPr>
      </w:pPr>
    </w:p>
    <w:p w14:paraId="6D0A05C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Pärast esmast avamist ja lahjendamist hoida temperatuuril 2 °C...8 °C ja kasutada 24 tunni jooksul.</w:t>
      </w:r>
    </w:p>
    <w:p w14:paraId="348C9B54" w14:textId="77777777" w:rsidR="00DA4C32" w:rsidRPr="00FB49EA" w:rsidRDefault="00DA4C32">
      <w:pPr>
        <w:rPr>
          <w:rFonts w:asciiTheme="majorBidi" w:hAnsiTheme="majorBidi" w:cstheme="majorBidi"/>
        </w:rPr>
      </w:pPr>
    </w:p>
    <w:p w14:paraId="112FBF0F" w14:textId="77777777" w:rsidR="00DA4C32" w:rsidRPr="00FB49EA" w:rsidRDefault="006003F6">
      <w:pPr>
        <w:numPr>
          <w:ilvl w:val="12"/>
          <w:numId w:val="0"/>
        </w:numPr>
        <w:ind w:right="-2"/>
        <w:rPr>
          <w:rFonts w:asciiTheme="majorBidi" w:eastAsia="Times New Roman" w:hAnsiTheme="majorBidi" w:cstheme="majorBidi"/>
          <w:i/>
        </w:rPr>
      </w:pPr>
      <w:r w:rsidRPr="00FB49EA">
        <w:rPr>
          <w:rFonts w:asciiTheme="majorBidi" w:hAnsiTheme="majorBidi" w:cstheme="majorBidi"/>
        </w:rPr>
        <w:t>Ärge visake ravimeid kanalisatsiooni ega olmejäätmete hulka. Küsige oma apteekrilt, kuidas hävitada ravimeid, mida te enam ei kasuta. Need meetmed aitavad kaitsta keskkonda.</w:t>
      </w:r>
    </w:p>
    <w:p w14:paraId="6FC1583F" w14:textId="77777777" w:rsidR="00DA4C32" w:rsidRPr="00FB49EA" w:rsidRDefault="00DA4C32">
      <w:pPr>
        <w:rPr>
          <w:rFonts w:asciiTheme="majorBidi" w:hAnsiTheme="majorBidi" w:cstheme="majorBidi"/>
        </w:rPr>
      </w:pPr>
    </w:p>
    <w:p w14:paraId="676352C2" w14:textId="77777777" w:rsidR="00DA4C32" w:rsidRPr="00FB49EA" w:rsidRDefault="00DA4C32">
      <w:pPr>
        <w:rPr>
          <w:rFonts w:asciiTheme="majorBidi" w:hAnsiTheme="majorBidi" w:cstheme="majorBidi"/>
        </w:rPr>
      </w:pPr>
    </w:p>
    <w:p w14:paraId="686ACFA4" w14:textId="77777777" w:rsidR="00DA4C32" w:rsidRPr="00FB49EA" w:rsidRDefault="006003F6" w:rsidP="00FB49EA">
      <w:pPr>
        <w:ind w:left="567" w:hanging="567"/>
        <w:rPr>
          <w:rFonts w:asciiTheme="majorBidi" w:hAnsiTheme="majorBidi" w:cstheme="majorBidi"/>
          <w:b/>
        </w:rPr>
      </w:pPr>
      <w:r w:rsidRPr="00FB49EA">
        <w:rPr>
          <w:rFonts w:asciiTheme="majorBidi" w:hAnsiTheme="majorBidi" w:cstheme="majorBidi"/>
          <w:b/>
        </w:rPr>
        <w:t>6.</w:t>
      </w:r>
      <w:r w:rsidRPr="00FB49EA">
        <w:rPr>
          <w:rFonts w:asciiTheme="majorBidi" w:hAnsiTheme="majorBidi" w:cstheme="majorBidi"/>
          <w:b/>
        </w:rPr>
        <w:tab/>
        <w:t>Pakendi sisu ja muu teave</w:t>
      </w:r>
    </w:p>
    <w:p w14:paraId="64ACA762" w14:textId="77777777" w:rsidR="00DA4C32" w:rsidRPr="00FB49EA" w:rsidRDefault="00DA4C32">
      <w:pPr>
        <w:pStyle w:val="ListParagraph"/>
        <w:ind w:left="0" w:firstLine="0"/>
        <w:rPr>
          <w:rFonts w:asciiTheme="majorBidi" w:hAnsiTheme="majorBidi" w:cstheme="majorBidi"/>
        </w:rPr>
      </w:pPr>
    </w:p>
    <w:p w14:paraId="4E9E4E84" w14:textId="77777777" w:rsidR="00DA4C32" w:rsidRPr="00FB49EA" w:rsidRDefault="006003F6" w:rsidP="00FB49EA">
      <w:pPr>
        <w:keepNext/>
        <w:widowControl/>
        <w:rPr>
          <w:rFonts w:eastAsia="Times New Roman"/>
          <w:b/>
          <w:bCs/>
        </w:rPr>
      </w:pPr>
      <w:r>
        <w:rPr>
          <w:b/>
          <w:bCs/>
        </w:rPr>
        <w:t>Mida Sugammadex Amomed sisaldab</w:t>
      </w:r>
    </w:p>
    <w:p w14:paraId="2A36F7B8"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Toimeaine on sugammadeks.</w:t>
      </w:r>
    </w:p>
    <w:p w14:paraId="19CA188D" w14:textId="77777777" w:rsidR="00DA4C32" w:rsidRPr="00FB49EA" w:rsidRDefault="006003F6" w:rsidP="00FB49EA">
      <w:pPr>
        <w:ind w:left="567"/>
        <w:rPr>
          <w:rFonts w:asciiTheme="majorBidi" w:eastAsia="Times New Roman" w:hAnsiTheme="majorBidi" w:cstheme="majorBidi"/>
        </w:rPr>
      </w:pPr>
      <w:r w:rsidRPr="00FB49EA">
        <w:rPr>
          <w:rFonts w:asciiTheme="majorBidi" w:hAnsiTheme="majorBidi" w:cstheme="majorBidi"/>
        </w:rPr>
        <w:t>1 ml süstelahust sisaldab naatriumsugammadeksi koguses, mis vastab 100 mg sugammadeksile. Iga 2 ml viaal sisaldab naatriumsugammadeksi koguses, mis vastab 200 mg sugammadeksile.</w:t>
      </w:r>
    </w:p>
    <w:p w14:paraId="791C905E" w14:textId="77777777" w:rsidR="00DA4C32" w:rsidRPr="00FB49EA" w:rsidRDefault="00DA4C32">
      <w:pPr>
        <w:rPr>
          <w:rFonts w:asciiTheme="majorBidi" w:hAnsiTheme="majorBidi" w:cstheme="majorBidi"/>
        </w:rPr>
      </w:pPr>
    </w:p>
    <w:p w14:paraId="57DB5A5C" w14:textId="77777777" w:rsidR="00DA4C32" w:rsidRPr="00FB49EA" w:rsidRDefault="006003F6" w:rsidP="00FB49EA">
      <w:pPr>
        <w:ind w:left="567" w:hanging="567"/>
        <w:rPr>
          <w:rFonts w:asciiTheme="majorBidi" w:hAnsiTheme="majorBidi" w:cstheme="majorBidi"/>
        </w:rPr>
      </w:pPr>
      <w:r w:rsidRPr="00FB49EA">
        <w:rPr>
          <w:rFonts w:asciiTheme="majorBidi" w:hAnsiTheme="majorBidi" w:cstheme="majorBidi"/>
        </w:rPr>
        <w:t>-</w:t>
      </w:r>
      <w:r w:rsidRPr="00FB49EA">
        <w:rPr>
          <w:rFonts w:asciiTheme="majorBidi" w:hAnsiTheme="majorBidi" w:cstheme="majorBidi"/>
        </w:rPr>
        <w:tab/>
        <w:t>Teised koostisosad on süstevesi, vesinikkloriidhape ja/või naatriumhüdroksiid.</w:t>
      </w:r>
    </w:p>
    <w:p w14:paraId="15267123" w14:textId="77777777" w:rsidR="00DA4C32" w:rsidRPr="00FB49EA" w:rsidRDefault="00DA4C32">
      <w:pPr>
        <w:rPr>
          <w:rFonts w:asciiTheme="majorBidi" w:hAnsiTheme="majorBidi" w:cstheme="majorBidi"/>
        </w:rPr>
      </w:pPr>
    </w:p>
    <w:p w14:paraId="7ECF0CE6" w14:textId="77777777" w:rsidR="00DA4C32" w:rsidRPr="00FB49EA" w:rsidRDefault="006003F6" w:rsidP="00FB49EA">
      <w:pPr>
        <w:keepNext/>
        <w:widowControl/>
        <w:rPr>
          <w:rFonts w:eastAsia="Times New Roman"/>
          <w:b/>
          <w:bCs/>
        </w:rPr>
      </w:pPr>
      <w:r>
        <w:rPr>
          <w:b/>
          <w:bCs/>
        </w:rPr>
        <w:t>Kuidas Sugammadex Amomed välja näeb ja pakendi sisu</w:t>
      </w:r>
    </w:p>
    <w:p w14:paraId="682ED4CE"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ugammadex Amomed on läbipaistev ja kergelt kollakas süstelahus.</w:t>
      </w:r>
    </w:p>
    <w:p w14:paraId="67A6C969"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eda müüakse pakendis, mis sisaldab 10 viaali, igas viaalis 2 ml süstelahust.</w:t>
      </w:r>
    </w:p>
    <w:p w14:paraId="0489B48A" w14:textId="77777777" w:rsidR="00DA4C32" w:rsidRPr="00FB49EA" w:rsidRDefault="00DA4C32">
      <w:pPr>
        <w:rPr>
          <w:rFonts w:asciiTheme="majorBidi" w:hAnsiTheme="majorBidi" w:cstheme="majorBidi"/>
        </w:rPr>
      </w:pPr>
    </w:p>
    <w:p w14:paraId="31DFBB1F" w14:textId="77777777" w:rsidR="00DA4C32" w:rsidRPr="00FB49EA" w:rsidRDefault="006003F6" w:rsidP="00FB49EA">
      <w:pPr>
        <w:keepNext/>
        <w:widowControl/>
        <w:rPr>
          <w:rFonts w:eastAsia="Times New Roman"/>
          <w:b/>
          <w:bCs/>
        </w:rPr>
      </w:pPr>
      <w:r>
        <w:rPr>
          <w:b/>
          <w:bCs/>
        </w:rPr>
        <w:t>Müügiloa hoidja</w:t>
      </w:r>
    </w:p>
    <w:p w14:paraId="6F1A5572" w14:textId="77777777" w:rsidR="00DA4C32" w:rsidRPr="00FB49EA" w:rsidRDefault="00DA4C32" w:rsidP="00FB49EA">
      <w:pPr>
        <w:keepNext/>
        <w:widowControl/>
        <w:rPr>
          <w:rFonts w:asciiTheme="majorBidi" w:hAnsiTheme="majorBidi" w:cstheme="majorBidi"/>
        </w:rPr>
      </w:pPr>
    </w:p>
    <w:p w14:paraId="604CF7AA"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OP Orphan Pharmaceuticals GmbH</w:t>
      </w:r>
    </w:p>
    <w:p w14:paraId="03C61B57"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eopold-Ungar-Platz 2</w:t>
      </w:r>
    </w:p>
    <w:p w14:paraId="62137F4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1190 Vienna</w:t>
      </w:r>
    </w:p>
    <w:p w14:paraId="2106496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Austria</w:t>
      </w:r>
    </w:p>
    <w:p w14:paraId="093B4F10" w14:textId="77777777" w:rsidR="00DA4C32" w:rsidRPr="00FB49EA" w:rsidRDefault="00DA4C32">
      <w:pPr>
        <w:rPr>
          <w:rFonts w:asciiTheme="majorBidi" w:hAnsiTheme="majorBidi" w:cstheme="majorBidi"/>
        </w:rPr>
      </w:pPr>
    </w:p>
    <w:p w14:paraId="4354CD56" w14:textId="77777777" w:rsidR="00DA4C32" w:rsidRPr="00FB49EA" w:rsidRDefault="006003F6" w:rsidP="00FB49EA">
      <w:pPr>
        <w:keepNext/>
        <w:widowControl/>
        <w:rPr>
          <w:rFonts w:eastAsia="Times New Roman"/>
          <w:b/>
          <w:bCs/>
        </w:rPr>
      </w:pPr>
      <w:r>
        <w:rPr>
          <w:b/>
          <w:bCs/>
        </w:rPr>
        <w:t>Tootja</w:t>
      </w:r>
    </w:p>
    <w:p w14:paraId="275642BF" w14:textId="77777777" w:rsidR="00DA4C32" w:rsidRPr="00FB49EA" w:rsidRDefault="00DA4C32" w:rsidP="00FB49EA">
      <w:pPr>
        <w:keepNext/>
        <w:widowControl/>
        <w:rPr>
          <w:rFonts w:asciiTheme="majorBidi" w:hAnsiTheme="majorBidi" w:cstheme="majorBidi"/>
        </w:rPr>
      </w:pPr>
    </w:p>
    <w:p w14:paraId="3233205C" w14:textId="77777777" w:rsidR="00E74C70" w:rsidRDefault="00E74C70" w:rsidP="00E74C70">
      <w:pPr>
        <w:rPr>
          <w:ins w:id="13" w:author="Author"/>
        </w:rPr>
      </w:pPr>
      <w:ins w:id="14" w:author="Author">
        <w:r>
          <w:t>Bendalis GmbH</w:t>
        </w:r>
      </w:ins>
    </w:p>
    <w:p w14:paraId="6E6D2716" w14:textId="77777777" w:rsidR="00E74C70" w:rsidRDefault="00E74C70" w:rsidP="00E74C70">
      <w:pPr>
        <w:rPr>
          <w:ins w:id="15" w:author="Author"/>
        </w:rPr>
      </w:pPr>
      <w:ins w:id="16" w:author="Author">
        <w:r>
          <w:t>Keltenring 17</w:t>
        </w:r>
      </w:ins>
    </w:p>
    <w:p w14:paraId="6C8163A3" w14:textId="77777777" w:rsidR="00E74C70" w:rsidRDefault="00E74C70" w:rsidP="00E74C70">
      <w:pPr>
        <w:rPr>
          <w:ins w:id="17" w:author="Author"/>
        </w:rPr>
      </w:pPr>
      <w:ins w:id="18" w:author="Author">
        <w:r>
          <w:t>82041 Oberhaching</w:t>
        </w:r>
      </w:ins>
    </w:p>
    <w:p w14:paraId="334B5F72" w14:textId="52FC146B" w:rsidR="00DA4C32" w:rsidRPr="00FB49EA" w:rsidDel="00E74C70" w:rsidRDefault="006003F6">
      <w:pPr>
        <w:rPr>
          <w:del w:id="19" w:author="Author"/>
          <w:rFonts w:asciiTheme="majorBidi" w:eastAsia="Times New Roman" w:hAnsiTheme="majorBidi" w:cstheme="majorBidi"/>
        </w:rPr>
      </w:pPr>
      <w:del w:id="20" w:author="Author">
        <w:r w:rsidRPr="00FB49EA" w:rsidDel="00E74C70">
          <w:rPr>
            <w:rFonts w:asciiTheme="majorBidi" w:hAnsiTheme="majorBidi" w:cstheme="majorBidi"/>
          </w:rPr>
          <w:delText>Biofactor GmbH</w:delText>
        </w:r>
      </w:del>
    </w:p>
    <w:p w14:paraId="6D996BE2" w14:textId="6FECE2BD" w:rsidR="00DA4C32" w:rsidRPr="00FB49EA" w:rsidDel="00E74C70" w:rsidRDefault="006003F6">
      <w:pPr>
        <w:rPr>
          <w:del w:id="21" w:author="Author"/>
          <w:rFonts w:asciiTheme="majorBidi" w:eastAsia="Times New Roman" w:hAnsiTheme="majorBidi" w:cstheme="majorBidi"/>
        </w:rPr>
      </w:pPr>
      <w:del w:id="22" w:author="Author">
        <w:r w:rsidRPr="00FB49EA" w:rsidDel="00E74C70">
          <w:rPr>
            <w:rFonts w:asciiTheme="majorBidi" w:hAnsiTheme="majorBidi" w:cstheme="majorBidi"/>
          </w:rPr>
          <w:delText>Rudolf-Huch Straße 14</w:delText>
        </w:r>
      </w:del>
    </w:p>
    <w:p w14:paraId="31CCA447" w14:textId="7C7F141A" w:rsidR="00DA4C32" w:rsidRPr="00FB49EA" w:rsidDel="00E74C70" w:rsidRDefault="006003F6">
      <w:pPr>
        <w:rPr>
          <w:del w:id="23" w:author="Author"/>
          <w:rFonts w:asciiTheme="majorBidi" w:eastAsia="Times New Roman" w:hAnsiTheme="majorBidi" w:cstheme="majorBidi"/>
        </w:rPr>
      </w:pPr>
      <w:del w:id="24" w:author="Author">
        <w:r w:rsidRPr="00FB49EA" w:rsidDel="00E74C70">
          <w:rPr>
            <w:rFonts w:asciiTheme="majorBidi" w:hAnsiTheme="majorBidi" w:cstheme="majorBidi"/>
          </w:rPr>
          <w:delText>38667 Bad Harzburg</w:delText>
        </w:r>
      </w:del>
    </w:p>
    <w:p w14:paraId="12C7164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Saksamaa</w:t>
      </w:r>
    </w:p>
    <w:p w14:paraId="7AAE7D80" w14:textId="77777777" w:rsidR="00DA4C32" w:rsidRPr="00FB49EA" w:rsidRDefault="00DA4C32">
      <w:pPr>
        <w:rPr>
          <w:rFonts w:asciiTheme="majorBidi" w:hAnsiTheme="majorBidi" w:cstheme="majorBidi"/>
        </w:rPr>
      </w:pPr>
    </w:p>
    <w:p w14:paraId="1311A44B"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Lisaküsimuste tekkimisel selle ravimi kohta pöörduge palun müügiloa hoidja kohaliku esindaja poole:</w:t>
      </w:r>
    </w:p>
    <w:p w14:paraId="26D8906A" w14:textId="77777777" w:rsidR="00DA4C32" w:rsidRPr="00FB49EA" w:rsidRDefault="00DA4C32">
      <w:pPr>
        <w:rPr>
          <w:rFonts w:asciiTheme="majorBidi" w:hAnsiTheme="majorBidi" w:cstheme="majorBidi"/>
        </w:rPr>
      </w:pPr>
    </w:p>
    <w:tbl>
      <w:tblPr>
        <w:tblW w:w="5000" w:type="pct"/>
        <w:tblLayout w:type="fixed"/>
        <w:tblLook w:val="0000" w:firstRow="0" w:lastRow="0" w:firstColumn="0" w:lastColumn="0" w:noHBand="0" w:noVBand="0"/>
      </w:tblPr>
      <w:tblGrid>
        <w:gridCol w:w="4492"/>
        <w:gridCol w:w="4582"/>
      </w:tblGrid>
      <w:tr w:rsidR="00DA4C32" w14:paraId="15B58797" w14:textId="77777777" w:rsidTr="00FB49EA">
        <w:trPr>
          <w:cantSplit/>
        </w:trPr>
        <w:tc>
          <w:tcPr>
            <w:tcW w:w="4644" w:type="dxa"/>
          </w:tcPr>
          <w:p w14:paraId="5D28EAB4" w14:textId="77777777" w:rsidR="00DA4C32" w:rsidRPr="00FB49EA" w:rsidRDefault="006003F6" w:rsidP="00FB49EA">
            <w:pPr>
              <w:rPr>
                <w:b/>
                <w:bCs/>
              </w:rPr>
            </w:pPr>
            <w:r>
              <w:rPr>
                <w:b/>
                <w:bCs/>
              </w:rPr>
              <w:t>België/Belgique/Belgien</w:t>
            </w:r>
          </w:p>
          <w:p w14:paraId="05C0DE13" w14:textId="77777777" w:rsidR="00DA4C32" w:rsidRDefault="006003F6" w:rsidP="00FB49EA">
            <w:r>
              <w:t>AOP Orphan Pharmaceuticals GmbH (Austria)</w:t>
            </w:r>
          </w:p>
          <w:p w14:paraId="53143AD8" w14:textId="77777777" w:rsidR="00DA4C32" w:rsidRDefault="006003F6" w:rsidP="00FB49EA">
            <w:r>
              <w:t>Tél/Tel: +43 1 5037244</w:t>
            </w:r>
          </w:p>
        </w:tc>
        <w:tc>
          <w:tcPr>
            <w:tcW w:w="4738" w:type="dxa"/>
          </w:tcPr>
          <w:p w14:paraId="4A22564C" w14:textId="77777777" w:rsidR="00DA4C32" w:rsidRPr="00FB49EA" w:rsidRDefault="006003F6" w:rsidP="00FB49EA">
            <w:pPr>
              <w:rPr>
                <w:b/>
                <w:bCs/>
              </w:rPr>
            </w:pPr>
            <w:r>
              <w:rPr>
                <w:b/>
                <w:bCs/>
              </w:rPr>
              <w:t>Lietuva</w:t>
            </w:r>
          </w:p>
          <w:p w14:paraId="225575AE" w14:textId="77777777" w:rsidR="00DA4C32" w:rsidRDefault="006003F6" w:rsidP="00FB49EA">
            <w:r>
              <w:t>AOP Orphan Pharmaceuticals GmbH (Austrija)</w:t>
            </w:r>
          </w:p>
          <w:p w14:paraId="43906668" w14:textId="77777777" w:rsidR="00DA4C32" w:rsidRDefault="006003F6" w:rsidP="00FB49EA">
            <w:r>
              <w:t>Tel: + 43 1 5037244</w:t>
            </w:r>
          </w:p>
        </w:tc>
      </w:tr>
      <w:tr w:rsidR="00DA4C32" w14:paraId="3BE76612" w14:textId="77777777" w:rsidTr="00FB49EA">
        <w:trPr>
          <w:cantSplit/>
        </w:trPr>
        <w:tc>
          <w:tcPr>
            <w:tcW w:w="4644" w:type="dxa"/>
          </w:tcPr>
          <w:p w14:paraId="701F5D3B" w14:textId="77777777" w:rsidR="00DA4C32" w:rsidRPr="00FB49EA" w:rsidRDefault="00DA4C32" w:rsidP="00FB49EA"/>
          <w:p w14:paraId="7E48952B" w14:textId="77777777" w:rsidR="00DA4C32" w:rsidRPr="00FB49EA" w:rsidRDefault="006003F6" w:rsidP="00FB49EA">
            <w:pPr>
              <w:rPr>
                <w:b/>
                <w:bCs/>
              </w:rPr>
            </w:pPr>
            <w:r w:rsidRPr="00FB49EA">
              <w:rPr>
                <w:b/>
                <w:bCs/>
              </w:rPr>
              <w:t>България</w:t>
            </w:r>
          </w:p>
          <w:p w14:paraId="418F92D3" w14:textId="77777777" w:rsidR="00DA4C32" w:rsidRDefault="006003F6" w:rsidP="00FB49EA">
            <w:r>
              <w:t>AOP Orphan Pharmaceuticals GmbH (Австрия)</w:t>
            </w:r>
          </w:p>
          <w:p w14:paraId="3C007A66" w14:textId="77777777" w:rsidR="00DA4C32" w:rsidRDefault="006003F6" w:rsidP="00FB49EA">
            <w:r>
              <w:t>Teл.: + 43 1 5037244</w:t>
            </w:r>
          </w:p>
          <w:p w14:paraId="79647B69" w14:textId="77777777" w:rsidR="00DA4C32" w:rsidRPr="00FB49EA" w:rsidRDefault="00DA4C32" w:rsidP="00FB49EA"/>
        </w:tc>
        <w:tc>
          <w:tcPr>
            <w:tcW w:w="4738" w:type="dxa"/>
          </w:tcPr>
          <w:p w14:paraId="1EDF5B9D" w14:textId="77777777" w:rsidR="00DA4C32" w:rsidRPr="00FB49EA" w:rsidRDefault="00DA4C32" w:rsidP="00FB49EA"/>
          <w:p w14:paraId="79CA623C" w14:textId="77777777" w:rsidR="00DA4C32" w:rsidRPr="00FB49EA" w:rsidRDefault="006003F6" w:rsidP="00FB49EA">
            <w:pPr>
              <w:rPr>
                <w:b/>
                <w:bCs/>
              </w:rPr>
            </w:pPr>
            <w:r w:rsidRPr="00FB49EA">
              <w:rPr>
                <w:b/>
                <w:bCs/>
              </w:rPr>
              <w:t>Luxembourg/Luxemburg</w:t>
            </w:r>
          </w:p>
          <w:p w14:paraId="64278D95" w14:textId="77777777" w:rsidR="00DA4C32" w:rsidRDefault="006003F6" w:rsidP="00FB49EA">
            <w:r>
              <w:t>AOP Orphan Pharmaceuticals GmbH (Austria)</w:t>
            </w:r>
          </w:p>
          <w:p w14:paraId="5C6F7BA6" w14:textId="77777777" w:rsidR="00DA4C32" w:rsidRPr="00FB49EA" w:rsidRDefault="006003F6" w:rsidP="00FB49EA">
            <w:r>
              <w:t>Tél/Tel: + 43 1 5037244</w:t>
            </w:r>
          </w:p>
        </w:tc>
      </w:tr>
      <w:tr w:rsidR="00DA4C32" w14:paraId="33B0C41F" w14:textId="77777777" w:rsidTr="00FB49EA">
        <w:trPr>
          <w:cantSplit/>
        </w:trPr>
        <w:tc>
          <w:tcPr>
            <w:tcW w:w="4644" w:type="dxa"/>
          </w:tcPr>
          <w:p w14:paraId="3743A76B" w14:textId="77777777" w:rsidR="00DA4C32" w:rsidRPr="00FB49EA" w:rsidRDefault="006003F6" w:rsidP="00FB49EA">
            <w:pPr>
              <w:rPr>
                <w:b/>
                <w:bCs/>
              </w:rPr>
            </w:pPr>
            <w:r>
              <w:rPr>
                <w:b/>
                <w:bCs/>
              </w:rPr>
              <w:lastRenderedPageBreak/>
              <w:t>Česká republika</w:t>
            </w:r>
          </w:p>
          <w:p w14:paraId="397A7668" w14:textId="77777777" w:rsidR="00DA4C32" w:rsidRDefault="006003F6" w:rsidP="00FB49EA">
            <w:r>
              <w:t>AOP Orphan Pharmaceuticals GmbH (Rakousko)</w:t>
            </w:r>
          </w:p>
          <w:p w14:paraId="2A1D5903" w14:textId="77777777" w:rsidR="00DA4C32" w:rsidRDefault="006003F6" w:rsidP="00FB49EA">
            <w:r>
              <w:t>Tel: + 43 1 5037244</w:t>
            </w:r>
          </w:p>
          <w:p w14:paraId="42EC8AC7" w14:textId="77777777" w:rsidR="00DA4C32" w:rsidRPr="00FB49EA" w:rsidRDefault="00DA4C32" w:rsidP="00FB49EA"/>
        </w:tc>
        <w:tc>
          <w:tcPr>
            <w:tcW w:w="4738" w:type="dxa"/>
          </w:tcPr>
          <w:p w14:paraId="0794C119" w14:textId="77777777" w:rsidR="00DA4C32" w:rsidRPr="00FB49EA" w:rsidRDefault="006003F6" w:rsidP="00FB49EA">
            <w:pPr>
              <w:rPr>
                <w:b/>
                <w:bCs/>
              </w:rPr>
            </w:pPr>
            <w:r>
              <w:rPr>
                <w:b/>
                <w:bCs/>
              </w:rPr>
              <w:t>Magyarország</w:t>
            </w:r>
          </w:p>
          <w:p w14:paraId="70C09686" w14:textId="77777777" w:rsidR="00DA4C32" w:rsidRDefault="006003F6" w:rsidP="00FB49EA">
            <w:r>
              <w:t>AOP Orphan Pharmaceuticals GmbH (Ausztria)</w:t>
            </w:r>
          </w:p>
          <w:p w14:paraId="275B8698" w14:textId="77777777" w:rsidR="00DA4C32" w:rsidRDefault="006003F6" w:rsidP="00FB49EA">
            <w:r>
              <w:t>Tel.: + 43 1 5037244</w:t>
            </w:r>
          </w:p>
          <w:p w14:paraId="7D474F0E" w14:textId="77777777" w:rsidR="00DA4C32" w:rsidRPr="00FB49EA" w:rsidRDefault="00DA4C32" w:rsidP="00FB49EA"/>
        </w:tc>
      </w:tr>
      <w:tr w:rsidR="00DA4C32" w14:paraId="261C945E" w14:textId="77777777" w:rsidTr="00FB49EA">
        <w:trPr>
          <w:cantSplit/>
        </w:trPr>
        <w:tc>
          <w:tcPr>
            <w:tcW w:w="4644" w:type="dxa"/>
          </w:tcPr>
          <w:p w14:paraId="1F60B2CE" w14:textId="77777777" w:rsidR="00DA4C32" w:rsidRPr="00FB49EA" w:rsidRDefault="006003F6" w:rsidP="00FB49EA">
            <w:pPr>
              <w:rPr>
                <w:b/>
                <w:bCs/>
              </w:rPr>
            </w:pPr>
            <w:r>
              <w:rPr>
                <w:b/>
                <w:bCs/>
              </w:rPr>
              <w:t>Danmark</w:t>
            </w:r>
          </w:p>
          <w:p w14:paraId="5BB83EA2" w14:textId="77777777" w:rsidR="00DA4C32" w:rsidRDefault="006003F6" w:rsidP="00FB49EA">
            <w:r>
              <w:t>AOP Orphan Pharmaceuticals GmbH (Østrig)</w:t>
            </w:r>
          </w:p>
          <w:p w14:paraId="4647B6BA" w14:textId="77777777" w:rsidR="00DA4C32" w:rsidRDefault="006003F6" w:rsidP="00FB49EA">
            <w:r>
              <w:t>Tlf: + 43 1 5037244</w:t>
            </w:r>
          </w:p>
          <w:p w14:paraId="4839CA4C" w14:textId="77777777" w:rsidR="00DA4C32" w:rsidRPr="00FB49EA" w:rsidRDefault="00DA4C32" w:rsidP="00FB49EA"/>
        </w:tc>
        <w:tc>
          <w:tcPr>
            <w:tcW w:w="4738" w:type="dxa"/>
          </w:tcPr>
          <w:p w14:paraId="6C129F72" w14:textId="77777777" w:rsidR="00DA4C32" w:rsidRPr="00FB49EA" w:rsidRDefault="006003F6" w:rsidP="00FB49EA">
            <w:pPr>
              <w:rPr>
                <w:b/>
                <w:bCs/>
              </w:rPr>
            </w:pPr>
            <w:r>
              <w:rPr>
                <w:b/>
                <w:bCs/>
              </w:rPr>
              <w:t>Malta</w:t>
            </w:r>
          </w:p>
          <w:p w14:paraId="217BD074" w14:textId="77777777" w:rsidR="00DA4C32" w:rsidRDefault="006003F6" w:rsidP="00FB49EA">
            <w:r>
              <w:t>AOP Orphan Pharmaceuticals GmbH (L-Awstrija)</w:t>
            </w:r>
          </w:p>
          <w:p w14:paraId="25F8A552" w14:textId="77777777" w:rsidR="00DA4C32" w:rsidRDefault="006003F6" w:rsidP="00FB49EA">
            <w:r>
              <w:t>Tel: + 43 1 5037244</w:t>
            </w:r>
          </w:p>
          <w:p w14:paraId="4EEAF096" w14:textId="77777777" w:rsidR="00DA4C32" w:rsidRPr="00FB49EA" w:rsidRDefault="00DA4C32" w:rsidP="00FB49EA"/>
        </w:tc>
      </w:tr>
      <w:tr w:rsidR="00DA4C32" w14:paraId="0EC717AA" w14:textId="77777777" w:rsidTr="00FB49EA">
        <w:trPr>
          <w:cantSplit/>
        </w:trPr>
        <w:tc>
          <w:tcPr>
            <w:tcW w:w="4644" w:type="dxa"/>
          </w:tcPr>
          <w:p w14:paraId="3174A6E0" w14:textId="77777777" w:rsidR="00DA4C32" w:rsidRPr="00FB49EA" w:rsidRDefault="006003F6" w:rsidP="00FB49EA">
            <w:pPr>
              <w:rPr>
                <w:b/>
                <w:bCs/>
              </w:rPr>
            </w:pPr>
            <w:r>
              <w:rPr>
                <w:b/>
                <w:bCs/>
              </w:rPr>
              <w:t>Deutschland</w:t>
            </w:r>
          </w:p>
          <w:p w14:paraId="6332B936" w14:textId="77777777" w:rsidR="00DA4C32" w:rsidRDefault="006003F6" w:rsidP="00FB49EA">
            <w:r>
              <w:t>AOP Orphan Pharmaceuticals Germany GmbH</w:t>
            </w:r>
          </w:p>
          <w:p w14:paraId="2BF844A7" w14:textId="77777777" w:rsidR="00DA4C32" w:rsidRDefault="006003F6" w:rsidP="00FB49EA">
            <w:r>
              <w:t>Tel: + 49 89 99 740 7600</w:t>
            </w:r>
          </w:p>
          <w:p w14:paraId="6E6E940E" w14:textId="77777777" w:rsidR="00DA4C32" w:rsidRPr="00FB49EA" w:rsidRDefault="00DA4C32" w:rsidP="00FB49EA"/>
        </w:tc>
        <w:tc>
          <w:tcPr>
            <w:tcW w:w="4738" w:type="dxa"/>
          </w:tcPr>
          <w:p w14:paraId="2332D1AD" w14:textId="77777777" w:rsidR="00DA4C32" w:rsidRPr="00FB49EA" w:rsidRDefault="006003F6" w:rsidP="00FB49EA">
            <w:pPr>
              <w:rPr>
                <w:b/>
                <w:bCs/>
              </w:rPr>
            </w:pPr>
            <w:r>
              <w:rPr>
                <w:b/>
                <w:bCs/>
              </w:rPr>
              <w:t>Nederland</w:t>
            </w:r>
          </w:p>
          <w:p w14:paraId="6FA2A599" w14:textId="77777777" w:rsidR="00DA4C32" w:rsidRDefault="006003F6" w:rsidP="00FB49EA">
            <w:r>
              <w:t>AOP Orphan Pharmaceuticals GmbH (Oostenrijk)</w:t>
            </w:r>
          </w:p>
          <w:p w14:paraId="4DB7D0EC" w14:textId="77777777" w:rsidR="00DA4C32" w:rsidRDefault="006003F6" w:rsidP="00FB49EA">
            <w:r>
              <w:t>Tel: + 43 1 5037244</w:t>
            </w:r>
          </w:p>
          <w:p w14:paraId="1FD6CEC5" w14:textId="77777777" w:rsidR="00DA4C32" w:rsidRPr="00FB49EA" w:rsidRDefault="00DA4C32" w:rsidP="00FB49EA"/>
        </w:tc>
      </w:tr>
      <w:tr w:rsidR="00DA4C32" w14:paraId="12B50FDF" w14:textId="77777777" w:rsidTr="00FB49EA">
        <w:trPr>
          <w:cantSplit/>
        </w:trPr>
        <w:tc>
          <w:tcPr>
            <w:tcW w:w="4644" w:type="dxa"/>
          </w:tcPr>
          <w:p w14:paraId="06E37BCD" w14:textId="77777777" w:rsidR="00DA4C32" w:rsidRPr="00FB49EA" w:rsidRDefault="006003F6" w:rsidP="00FB49EA">
            <w:pPr>
              <w:rPr>
                <w:b/>
                <w:bCs/>
              </w:rPr>
            </w:pPr>
            <w:r>
              <w:rPr>
                <w:b/>
                <w:bCs/>
              </w:rPr>
              <w:t>Eesti</w:t>
            </w:r>
          </w:p>
          <w:p w14:paraId="60110CEF" w14:textId="77777777" w:rsidR="00DA4C32" w:rsidRDefault="006003F6" w:rsidP="00FB49EA">
            <w:r>
              <w:t>AOP Orphan Pharmaceuticals GmbH (Austria)</w:t>
            </w:r>
          </w:p>
          <w:p w14:paraId="092A2623" w14:textId="77777777" w:rsidR="00DA4C32" w:rsidRDefault="006003F6" w:rsidP="00FB49EA">
            <w:r>
              <w:t>Tel: + 43 1 5037244</w:t>
            </w:r>
          </w:p>
          <w:p w14:paraId="3105C31D" w14:textId="77777777" w:rsidR="00DA4C32" w:rsidRPr="00FB49EA" w:rsidRDefault="00DA4C32" w:rsidP="00FB49EA"/>
        </w:tc>
        <w:tc>
          <w:tcPr>
            <w:tcW w:w="4738" w:type="dxa"/>
          </w:tcPr>
          <w:p w14:paraId="451B046E" w14:textId="77777777" w:rsidR="00DA4C32" w:rsidRPr="00FB49EA" w:rsidRDefault="006003F6" w:rsidP="00FB49EA">
            <w:pPr>
              <w:rPr>
                <w:b/>
                <w:bCs/>
              </w:rPr>
            </w:pPr>
            <w:r>
              <w:rPr>
                <w:b/>
                <w:bCs/>
              </w:rPr>
              <w:t>Norge</w:t>
            </w:r>
          </w:p>
          <w:p w14:paraId="3885C215" w14:textId="77777777" w:rsidR="00DA4C32" w:rsidRDefault="006003F6" w:rsidP="00FB49EA">
            <w:r>
              <w:t>AOP Orphan Pharmaceuticals GmbH (Østerrike)</w:t>
            </w:r>
          </w:p>
          <w:p w14:paraId="7E737C76" w14:textId="77777777" w:rsidR="00DA4C32" w:rsidRDefault="006003F6" w:rsidP="00FB49EA">
            <w:r>
              <w:t>Tlf: + 43 1 5037244</w:t>
            </w:r>
          </w:p>
          <w:p w14:paraId="2F7ABD18" w14:textId="77777777" w:rsidR="00DA4C32" w:rsidRPr="00FB49EA" w:rsidRDefault="00DA4C32" w:rsidP="00FB49EA"/>
        </w:tc>
      </w:tr>
      <w:tr w:rsidR="00DA4C32" w14:paraId="305E1756" w14:textId="77777777" w:rsidTr="00FB49EA">
        <w:trPr>
          <w:cantSplit/>
        </w:trPr>
        <w:tc>
          <w:tcPr>
            <w:tcW w:w="4644" w:type="dxa"/>
          </w:tcPr>
          <w:p w14:paraId="472EA2CC" w14:textId="77777777" w:rsidR="00DA4C32" w:rsidRPr="00FB49EA" w:rsidRDefault="006003F6" w:rsidP="00FB49EA">
            <w:pPr>
              <w:rPr>
                <w:b/>
                <w:bCs/>
              </w:rPr>
            </w:pPr>
            <w:r w:rsidRPr="00FB49EA">
              <w:rPr>
                <w:b/>
                <w:bCs/>
              </w:rPr>
              <w:t>Ελλάδα</w:t>
            </w:r>
          </w:p>
          <w:p w14:paraId="63283C35" w14:textId="77777777" w:rsidR="00DA4C32" w:rsidRDefault="006003F6" w:rsidP="00FB49EA">
            <w:r>
              <w:t>AOP Orphan Φαρμακευτική Ελλάδας ΜΕΠΕ (Ελλάδα)</w:t>
            </w:r>
          </w:p>
          <w:p w14:paraId="199A9DC4" w14:textId="77777777" w:rsidR="00DA4C32" w:rsidRDefault="006003F6" w:rsidP="00FB49EA">
            <w:r>
              <w:t>Τηλ: +30 2107781283</w:t>
            </w:r>
          </w:p>
          <w:p w14:paraId="5BA319E1" w14:textId="77777777" w:rsidR="00DA4C32" w:rsidRPr="00FB49EA" w:rsidRDefault="00DA4C32" w:rsidP="00FB49EA"/>
        </w:tc>
        <w:tc>
          <w:tcPr>
            <w:tcW w:w="4738" w:type="dxa"/>
          </w:tcPr>
          <w:p w14:paraId="1B24B6FD" w14:textId="77777777" w:rsidR="00DA4C32" w:rsidRPr="00FB49EA" w:rsidRDefault="006003F6" w:rsidP="00FB49EA">
            <w:pPr>
              <w:rPr>
                <w:b/>
                <w:bCs/>
              </w:rPr>
            </w:pPr>
            <w:r>
              <w:rPr>
                <w:b/>
                <w:bCs/>
              </w:rPr>
              <w:t>Österreich</w:t>
            </w:r>
          </w:p>
          <w:p w14:paraId="6A8CD11D" w14:textId="77777777" w:rsidR="00DA4C32" w:rsidRDefault="006003F6" w:rsidP="00FB49EA">
            <w:r>
              <w:t>AOP Orphan Pharmaceuticals GmbH</w:t>
            </w:r>
          </w:p>
          <w:p w14:paraId="373F3122" w14:textId="77777777" w:rsidR="00DA4C32" w:rsidRDefault="006003F6" w:rsidP="00FB49EA">
            <w:r>
              <w:t>Tel: + 43 1 5037244</w:t>
            </w:r>
          </w:p>
          <w:p w14:paraId="0E4CB8E6" w14:textId="77777777" w:rsidR="00DA4C32" w:rsidRPr="00FB49EA" w:rsidRDefault="00DA4C32" w:rsidP="00FB49EA"/>
        </w:tc>
      </w:tr>
      <w:tr w:rsidR="00DA4C32" w14:paraId="42D8046B" w14:textId="77777777" w:rsidTr="00FB49EA">
        <w:trPr>
          <w:cantSplit/>
        </w:trPr>
        <w:tc>
          <w:tcPr>
            <w:tcW w:w="4644" w:type="dxa"/>
          </w:tcPr>
          <w:p w14:paraId="24B21888" w14:textId="77777777" w:rsidR="00DA4C32" w:rsidRPr="00FB49EA" w:rsidRDefault="006003F6" w:rsidP="00FB49EA">
            <w:pPr>
              <w:rPr>
                <w:b/>
                <w:bCs/>
              </w:rPr>
            </w:pPr>
            <w:r>
              <w:rPr>
                <w:b/>
                <w:bCs/>
              </w:rPr>
              <w:t>España</w:t>
            </w:r>
          </w:p>
          <w:p w14:paraId="5F63EE86" w14:textId="77777777" w:rsidR="00DA4C32" w:rsidRDefault="006003F6" w:rsidP="00FB49EA">
            <w:r>
              <w:t>AOP Orphan Pharmaceuticals Iberia S.L.U.</w:t>
            </w:r>
          </w:p>
          <w:p w14:paraId="17C271B5" w14:textId="77777777" w:rsidR="00DA4C32" w:rsidRDefault="006003F6" w:rsidP="00FB49EA">
            <w:r>
              <w:t>Tel: +34 91 449 19 89</w:t>
            </w:r>
          </w:p>
          <w:p w14:paraId="1990FD3B" w14:textId="77777777" w:rsidR="00DA4C32" w:rsidRPr="00FB49EA" w:rsidRDefault="00DA4C32" w:rsidP="00FB49EA"/>
        </w:tc>
        <w:tc>
          <w:tcPr>
            <w:tcW w:w="4738" w:type="dxa"/>
          </w:tcPr>
          <w:p w14:paraId="6A4F770E" w14:textId="77777777" w:rsidR="00DA4C32" w:rsidRPr="00FB49EA" w:rsidRDefault="006003F6" w:rsidP="00FB49EA">
            <w:pPr>
              <w:rPr>
                <w:b/>
                <w:bCs/>
              </w:rPr>
            </w:pPr>
            <w:r>
              <w:rPr>
                <w:b/>
                <w:bCs/>
              </w:rPr>
              <w:t>Polska</w:t>
            </w:r>
          </w:p>
          <w:p w14:paraId="05973DE3" w14:textId="77777777" w:rsidR="00DA4C32" w:rsidRDefault="006003F6" w:rsidP="00FB49EA">
            <w:r>
              <w:t>AOP Orphan Pharmaceuticals GmbH (Austria)</w:t>
            </w:r>
          </w:p>
          <w:p w14:paraId="162DF33A" w14:textId="77777777" w:rsidR="00DA4C32" w:rsidRDefault="006003F6" w:rsidP="00FB49EA">
            <w:r>
              <w:t>Tel.: + 43 1 5037244</w:t>
            </w:r>
          </w:p>
          <w:p w14:paraId="7BD8AFAA" w14:textId="77777777" w:rsidR="00DA4C32" w:rsidRPr="00FB49EA" w:rsidRDefault="00DA4C32" w:rsidP="00FB49EA"/>
        </w:tc>
      </w:tr>
      <w:tr w:rsidR="00DA4C32" w14:paraId="04E59147" w14:textId="77777777" w:rsidTr="00FB49EA">
        <w:trPr>
          <w:cantSplit/>
        </w:trPr>
        <w:tc>
          <w:tcPr>
            <w:tcW w:w="4644" w:type="dxa"/>
          </w:tcPr>
          <w:p w14:paraId="742E59DB" w14:textId="77777777" w:rsidR="00DA4C32" w:rsidRPr="00FB49EA" w:rsidRDefault="006003F6" w:rsidP="00FB49EA">
            <w:pPr>
              <w:rPr>
                <w:b/>
                <w:bCs/>
              </w:rPr>
            </w:pPr>
            <w:r>
              <w:rPr>
                <w:b/>
                <w:bCs/>
              </w:rPr>
              <w:t>France</w:t>
            </w:r>
          </w:p>
          <w:p w14:paraId="313A105C" w14:textId="77777777" w:rsidR="00DA4C32" w:rsidRDefault="006003F6" w:rsidP="00FB49EA">
            <w:r>
              <w:t>AOP Orphan Pharmaceuticals France</w:t>
            </w:r>
          </w:p>
          <w:p w14:paraId="1B925F2F" w14:textId="77777777" w:rsidR="00DA4C32" w:rsidRDefault="006003F6" w:rsidP="00FB49EA">
            <w:r>
              <w:t>Tél: + 33 1 85 74 69 44</w:t>
            </w:r>
          </w:p>
          <w:p w14:paraId="595A45AB" w14:textId="77777777" w:rsidR="00DA4C32" w:rsidRPr="00FB49EA" w:rsidRDefault="00DA4C32" w:rsidP="00FB49EA"/>
        </w:tc>
        <w:tc>
          <w:tcPr>
            <w:tcW w:w="4738" w:type="dxa"/>
          </w:tcPr>
          <w:p w14:paraId="772FA8C7" w14:textId="77777777" w:rsidR="00DA4C32" w:rsidRPr="00FB49EA" w:rsidRDefault="006003F6" w:rsidP="00FB49EA">
            <w:pPr>
              <w:rPr>
                <w:b/>
                <w:bCs/>
              </w:rPr>
            </w:pPr>
            <w:r>
              <w:rPr>
                <w:b/>
                <w:bCs/>
              </w:rPr>
              <w:t>Portugal</w:t>
            </w:r>
          </w:p>
          <w:p w14:paraId="7A6ADD90" w14:textId="77777777" w:rsidR="00DA4C32" w:rsidRDefault="006003F6" w:rsidP="00FB49EA">
            <w:r>
              <w:t>AOP Orphan Pharmaceuticals Iberia S.L.U.</w:t>
            </w:r>
          </w:p>
          <w:p w14:paraId="70C2E681" w14:textId="77777777" w:rsidR="00DA4C32" w:rsidRDefault="006003F6" w:rsidP="00FB49EA">
            <w:r>
              <w:t>Tel: +34 91 449 19 89</w:t>
            </w:r>
          </w:p>
          <w:p w14:paraId="0011D32F" w14:textId="77777777" w:rsidR="00DA4C32" w:rsidRDefault="00DA4C32" w:rsidP="00FB49EA"/>
          <w:p w14:paraId="46DF7057" w14:textId="77777777" w:rsidR="00DA4C32" w:rsidRPr="00FB49EA" w:rsidRDefault="00DA4C32" w:rsidP="00FB49EA"/>
        </w:tc>
      </w:tr>
      <w:tr w:rsidR="00DA4C32" w14:paraId="560FC7F3" w14:textId="77777777" w:rsidTr="00FB49EA">
        <w:trPr>
          <w:cantSplit/>
        </w:trPr>
        <w:tc>
          <w:tcPr>
            <w:tcW w:w="4644" w:type="dxa"/>
          </w:tcPr>
          <w:p w14:paraId="7602FF78" w14:textId="77777777" w:rsidR="00DA4C32" w:rsidRPr="00FB49EA" w:rsidRDefault="006003F6" w:rsidP="00FB49EA">
            <w:pPr>
              <w:rPr>
                <w:b/>
                <w:bCs/>
              </w:rPr>
            </w:pPr>
            <w:r>
              <w:rPr>
                <w:b/>
                <w:bCs/>
              </w:rPr>
              <w:t>Hrvatska</w:t>
            </w:r>
          </w:p>
          <w:p w14:paraId="6C0FA503" w14:textId="77777777" w:rsidR="00DA4C32" w:rsidRDefault="006003F6" w:rsidP="00FB49EA">
            <w:r>
              <w:t>AOP Orphan Pharmaceuticals GmbH (Austrija)</w:t>
            </w:r>
          </w:p>
          <w:p w14:paraId="2F3A5F33" w14:textId="77777777" w:rsidR="00DA4C32" w:rsidRPr="00FB49EA" w:rsidRDefault="006003F6" w:rsidP="00FB49EA">
            <w:r>
              <w:t>Tel: + 43 1 5037244</w:t>
            </w:r>
          </w:p>
        </w:tc>
        <w:tc>
          <w:tcPr>
            <w:tcW w:w="4738" w:type="dxa"/>
          </w:tcPr>
          <w:p w14:paraId="6D62EBC9" w14:textId="77777777" w:rsidR="00DA4C32" w:rsidRPr="00FB49EA" w:rsidRDefault="006003F6" w:rsidP="00FB49EA">
            <w:pPr>
              <w:rPr>
                <w:b/>
                <w:bCs/>
              </w:rPr>
            </w:pPr>
            <w:r>
              <w:rPr>
                <w:b/>
                <w:bCs/>
              </w:rPr>
              <w:t>România</w:t>
            </w:r>
          </w:p>
          <w:p w14:paraId="06FC6A12" w14:textId="77777777" w:rsidR="00DA4C32" w:rsidRDefault="006003F6" w:rsidP="00FB49EA">
            <w:r>
              <w:t>AOP Orphan Pharmaceuticals GmbH (Austria)</w:t>
            </w:r>
          </w:p>
          <w:p w14:paraId="1C7DE552" w14:textId="77777777" w:rsidR="00DA4C32" w:rsidRDefault="006003F6" w:rsidP="00FB49EA">
            <w:r>
              <w:t>Tel: + 43 1 5037244</w:t>
            </w:r>
          </w:p>
          <w:p w14:paraId="24D337C8" w14:textId="77777777" w:rsidR="00DA4C32" w:rsidRPr="00FB49EA" w:rsidRDefault="00DA4C32" w:rsidP="00FB49EA"/>
        </w:tc>
      </w:tr>
      <w:tr w:rsidR="00DA4C32" w14:paraId="37EC6AFF" w14:textId="77777777" w:rsidTr="00FB49EA">
        <w:trPr>
          <w:cantSplit/>
        </w:trPr>
        <w:tc>
          <w:tcPr>
            <w:tcW w:w="4644" w:type="dxa"/>
          </w:tcPr>
          <w:p w14:paraId="36769C61" w14:textId="77777777" w:rsidR="00DA4C32" w:rsidRPr="00FB49EA" w:rsidRDefault="006003F6" w:rsidP="00FB49EA">
            <w:pPr>
              <w:rPr>
                <w:b/>
                <w:bCs/>
              </w:rPr>
            </w:pPr>
            <w:r>
              <w:rPr>
                <w:b/>
                <w:bCs/>
              </w:rPr>
              <w:t>Ireland</w:t>
            </w:r>
          </w:p>
          <w:p w14:paraId="7F5A0CAD" w14:textId="77777777" w:rsidR="00DA4C32" w:rsidRDefault="006003F6" w:rsidP="00FB49EA">
            <w:r>
              <w:t>AOP Orphan Pharmaceuticals GmbH (Austria)</w:t>
            </w:r>
          </w:p>
          <w:p w14:paraId="3CA54814" w14:textId="77777777" w:rsidR="00DA4C32" w:rsidRPr="00FB49EA" w:rsidRDefault="006003F6" w:rsidP="00FB49EA">
            <w:r>
              <w:t>Tel: + 43 1 5037244</w:t>
            </w:r>
          </w:p>
        </w:tc>
        <w:tc>
          <w:tcPr>
            <w:tcW w:w="4738" w:type="dxa"/>
          </w:tcPr>
          <w:p w14:paraId="2BCAEB3A" w14:textId="77777777" w:rsidR="00DA4C32" w:rsidRDefault="006003F6" w:rsidP="00FB49EA">
            <w:pPr>
              <w:rPr>
                <w:b/>
                <w:bCs/>
              </w:rPr>
            </w:pPr>
            <w:r>
              <w:rPr>
                <w:b/>
                <w:bCs/>
              </w:rPr>
              <w:t>Slovenija</w:t>
            </w:r>
          </w:p>
          <w:p w14:paraId="22AEE03F" w14:textId="77777777" w:rsidR="00DA4C32" w:rsidRDefault="006003F6" w:rsidP="00FB49EA">
            <w:r>
              <w:t>AOP Orphan Pharmaceuticals GmbH</w:t>
            </w:r>
          </w:p>
          <w:p w14:paraId="29DD9200" w14:textId="77777777" w:rsidR="00DA4C32" w:rsidRDefault="006003F6" w:rsidP="00FB49EA">
            <w:r>
              <w:t>Tel: + 386 64209900</w:t>
            </w:r>
          </w:p>
          <w:p w14:paraId="3436DDEC" w14:textId="77777777" w:rsidR="00DA4C32" w:rsidRPr="00FB49EA" w:rsidRDefault="00DA4C32" w:rsidP="00FB49EA"/>
        </w:tc>
      </w:tr>
      <w:tr w:rsidR="00DA4C32" w14:paraId="3DDC2319" w14:textId="77777777" w:rsidTr="00FB49EA">
        <w:trPr>
          <w:cantSplit/>
        </w:trPr>
        <w:tc>
          <w:tcPr>
            <w:tcW w:w="4644" w:type="dxa"/>
          </w:tcPr>
          <w:p w14:paraId="03D17E53" w14:textId="77777777" w:rsidR="00DA4C32" w:rsidRPr="00FB49EA" w:rsidRDefault="006003F6" w:rsidP="00FB49EA">
            <w:pPr>
              <w:rPr>
                <w:b/>
                <w:bCs/>
              </w:rPr>
            </w:pPr>
            <w:r>
              <w:rPr>
                <w:b/>
                <w:bCs/>
              </w:rPr>
              <w:t>Ísland</w:t>
            </w:r>
          </w:p>
          <w:p w14:paraId="16E7E6C9" w14:textId="77777777" w:rsidR="00DA4C32" w:rsidRDefault="006003F6" w:rsidP="00FB49EA">
            <w:r>
              <w:t>AOP Orphan Pharmaceuticals GmbH (Austurríki)</w:t>
            </w:r>
          </w:p>
          <w:p w14:paraId="598D5C13" w14:textId="77777777" w:rsidR="00DA4C32" w:rsidRPr="00FB49EA" w:rsidRDefault="006003F6" w:rsidP="00FB49EA">
            <w:r>
              <w:t>Sími: + 43 1 5037244</w:t>
            </w:r>
          </w:p>
        </w:tc>
        <w:tc>
          <w:tcPr>
            <w:tcW w:w="4738" w:type="dxa"/>
          </w:tcPr>
          <w:p w14:paraId="1F122171" w14:textId="77777777" w:rsidR="00DA4C32" w:rsidRDefault="006003F6" w:rsidP="00FB49EA">
            <w:pPr>
              <w:rPr>
                <w:b/>
                <w:bCs/>
              </w:rPr>
            </w:pPr>
            <w:r>
              <w:rPr>
                <w:b/>
                <w:bCs/>
              </w:rPr>
              <w:t>Slovenská republika</w:t>
            </w:r>
          </w:p>
          <w:p w14:paraId="1599AC0B" w14:textId="77777777" w:rsidR="00DA4C32" w:rsidRDefault="006003F6">
            <w:r>
              <w:t>AOP Orphan Pharmaceuticals GmbH - organizačná zložka</w:t>
            </w:r>
          </w:p>
          <w:p w14:paraId="4369DA1E" w14:textId="77777777" w:rsidR="00DA4C32" w:rsidRDefault="006003F6" w:rsidP="00FB49EA">
            <w:r>
              <w:t>Tel: + 421 902 566 333</w:t>
            </w:r>
          </w:p>
          <w:p w14:paraId="4EE18C9C" w14:textId="77777777" w:rsidR="00DA4C32" w:rsidRDefault="00DA4C32" w:rsidP="00FB49EA"/>
        </w:tc>
      </w:tr>
      <w:tr w:rsidR="00DA4C32" w14:paraId="1D124A83" w14:textId="77777777" w:rsidTr="00FB49EA">
        <w:trPr>
          <w:cantSplit/>
        </w:trPr>
        <w:tc>
          <w:tcPr>
            <w:tcW w:w="4644" w:type="dxa"/>
          </w:tcPr>
          <w:p w14:paraId="413B5B89" w14:textId="77777777" w:rsidR="00DA4C32" w:rsidRPr="00FB49EA" w:rsidRDefault="006003F6" w:rsidP="00FB49EA">
            <w:pPr>
              <w:rPr>
                <w:b/>
                <w:bCs/>
              </w:rPr>
            </w:pPr>
            <w:r>
              <w:rPr>
                <w:b/>
                <w:bCs/>
              </w:rPr>
              <w:t>Italia</w:t>
            </w:r>
          </w:p>
          <w:p w14:paraId="1D336E5D" w14:textId="77777777" w:rsidR="00DA4C32" w:rsidRDefault="006003F6" w:rsidP="00FB49EA">
            <w:r>
              <w:t>AOP Orphan Pharmaceuticals GmbH (Austria)</w:t>
            </w:r>
          </w:p>
          <w:p w14:paraId="591DA639" w14:textId="77777777" w:rsidR="00DA4C32" w:rsidRDefault="006003F6" w:rsidP="00FB49EA">
            <w:r>
              <w:t>Tel: + 43 1 5037244</w:t>
            </w:r>
          </w:p>
          <w:p w14:paraId="617EBAA3" w14:textId="77777777" w:rsidR="00DA4C32" w:rsidRPr="00FB49EA" w:rsidRDefault="00DA4C32" w:rsidP="00FB49EA"/>
        </w:tc>
        <w:tc>
          <w:tcPr>
            <w:tcW w:w="4738" w:type="dxa"/>
          </w:tcPr>
          <w:p w14:paraId="55CAE890" w14:textId="77777777" w:rsidR="00DA4C32" w:rsidRPr="00FB49EA" w:rsidRDefault="006003F6" w:rsidP="00FB49EA">
            <w:pPr>
              <w:rPr>
                <w:b/>
                <w:bCs/>
              </w:rPr>
            </w:pPr>
            <w:r>
              <w:rPr>
                <w:b/>
                <w:bCs/>
              </w:rPr>
              <w:t>Suomi/Finland</w:t>
            </w:r>
          </w:p>
          <w:p w14:paraId="6448C4FC" w14:textId="77777777" w:rsidR="00DA4C32" w:rsidRDefault="006003F6" w:rsidP="00FB49EA">
            <w:r>
              <w:t>AOP Orphan Pharmaceuticals GmbH (Itävalta)</w:t>
            </w:r>
          </w:p>
          <w:p w14:paraId="56B9EE3B" w14:textId="77777777" w:rsidR="00DA4C32" w:rsidRDefault="006003F6" w:rsidP="00FB49EA">
            <w:r>
              <w:t>Puh/Tel: + 43 1 5037244</w:t>
            </w:r>
          </w:p>
          <w:p w14:paraId="35F542D9" w14:textId="77777777" w:rsidR="00DA4C32" w:rsidRPr="00FB49EA" w:rsidRDefault="00DA4C32" w:rsidP="00FB49EA"/>
        </w:tc>
      </w:tr>
      <w:tr w:rsidR="00DA4C32" w14:paraId="7519798B" w14:textId="77777777" w:rsidTr="00FB49EA">
        <w:trPr>
          <w:cantSplit/>
        </w:trPr>
        <w:tc>
          <w:tcPr>
            <w:tcW w:w="4644" w:type="dxa"/>
          </w:tcPr>
          <w:p w14:paraId="61C14899" w14:textId="77777777" w:rsidR="00DA4C32" w:rsidRPr="00FB49EA" w:rsidRDefault="006003F6" w:rsidP="00FB49EA">
            <w:pPr>
              <w:rPr>
                <w:b/>
                <w:bCs/>
              </w:rPr>
            </w:pPr>
            <w:r>
              <w:rPr>
                <w:b/>
                <w:bCs/>
              </w:rPr>
              <w:t>Κύπρος</w:t>
            </w:r>
          </w:p>
          <w:p w14:paraId="4F0AFA96" w14:textId="77777777" w:rsidR="00DA4C32" w:rsidRDefault="006003F6" w:rsidP="00FB49EA">
            <w:r>
              <w:t>AOP Orphan Pharmaceuticals GmbH (Αυστρία)</w:t>
            </w:r>
          </w:p>
          <w:p w14:paraId="733C20A2" w14:textId="77777777" w:rsidR="00DA4C32" w:rsidRDefault="006003F6" w:rsidP="00FB49EA">
            <w:r>
              <w:t>Τηλ: + 43 1 5037244</w:t>
            </w:r>
          </w:p>
          <w:p w14:paraId="64BCE661" w14:textId="77777777" w:rsidR="00DA4C32" w:rsidRPr="00FB49EA" w:rsidRDefault="00DA4C32" w:rsidP="00FB49EA"/>
        </w:tc>
        <w:tc>
          <w:tcPr>
            <w:tcW w:w="4738" w:type="dxa"/>
          </w:tcPr>
          <w:p w14:paraId="3DDEF712" w14:textId="77777777" w:rsidR="00DA4C32" w:rsidRDefault="006003F6" w:rsidP="00FB49EA">
            <w:pPr>
              <w:rPr>
                <w:b/>
                <w:bCs/>
              </w:rPr>
            </w:pPr>
            <w:r>
              <w:rPr>
                <w:b/>
                <w:bCs/>
              </w:rPr>
              <w:t>Sverige</w:t>
            </w:r>
          </w:p>
          <w:p w14:paraId="2DB95398" w14:textId="77777777" w:rsidR="00DA4C32" w:rsidRDefault="006003F6" w:rsidP="00FB49EA">
            <w:r>
              <w:t>AOP Orphan Pharmaceuticals GmbH (Österrike)</w:t>
            </w:r>
          </w:p>
          <w:p w14:paraId="39C8B0D5" w14:textId="77777777" w:rsidR="00DA4C32" w:rsidRDefault="006003F6" w:rsidP="00FB49EA">
            <w:r>
              <w:t>Tel: + 43 1 5037244</w:t>
            </w:r>
          </w:p>
          <w:p w14:paraId="6334A136" w14:textId="77777777" w:rsidR="00DA4C32" w:rsidRDefault="00DA4C32" w:rsidP="00FB49EA"/>
        </w:tc>
      </w:tr>
      <w:tr w:rsidR="00DA4C32" w14:paraId="5DCD9329" w14:textId="77777777" w:rsidTr="00FB49EA">
        <w:trPr>
          <w:cantSplit/>
        </w:trPr>
        <w:tc>
          <w:tcPr>
            <w:tcW w:w="4644" w:type="dxa"/>
          </w:tcPr>
          <w:p w14:paraId="6D58BD08" w14:textId="77777777" w:rsidR="00DA4C32" w:rsidRPr="00FB49EA" w:rsidRDefault="006003F6" w:rsidP="00FB49EA">
            <w:pPr>
              <w:rPr>
                <w:b/>
                <w:bCs/>
              </w:rPr>
            </w:pPr>
            <w:r>
              <w:rPr>
                <w:b/>
                <w:bCs/>
              </w:rPr>
              <w:lastRenderedPageBreak/>
              <w:t>Latvija</w:t>
            </w:r>
          </w:p>
          <w:p w14:paraId="0058DFB6" w14:textId="77777777" w:rsidR="00DA4C32" w:rsidRDefault="006003F6" w:rsidP="00FB49EA">
            <w:r>
              <w:t>AOP Orphan Pharmaceuticals GmbH (Austrija)</w:t>
            </w:r>
          </w:p>
          <w:p w14:paraId="6C8AE9B5" w14:textId="77777777" w:rsidR="00DA4C32" w:rsidRDefault="006003F6" w:rsidP="00FB49EA">
            <w:r>
              <w:t>Tel: + 43 1 5037244</w:t>
            </w:r>
          </w:p>
          <w:p w14:paraId="2834C57C" w14:textId="77777777" w:rsidR="00DA4C32" w:rsidRPr="00FB49EA" w:rsidRDefault="00DA4C32" w:rsidP="00FB49EA"/>
        </w:tc>
        <w:tc>
          <w:tcPr>
            <w:tcW w:w="4738" w:type="dxa"/>
          </w:tcPr>
          <w:p w14:paraId="0B88EA29" w14:textId="77777777" w:rsidR="00DA4C32" w:rsidRPr="00FB49EA" w:rsidRDefault="006003F6" w:rsidP="00FB49EA">
            <w:pPr>
              <w:rPr>
                <w:b/>
                <w:bCs/>
              </w:rPr>
            </w:pPr>
            <w:r>
              <w:rPr>
                <w:b/>
                <w:bCs/>
              </w:rPr>
              <w:t>United Kingdom (Northern Ireland)</w:t>
            </w:r>
          </w:p>
          <w:p w14:paraId="1E8BDEA5" w14:textId="77777777" w:rsidR="00DA4C32" w:rsidRDefault="006003F6" w:rsidP="00FB49EA">
            <w:r>
              <w:t>AOP Orphan Pharmaceuticals GmbH (Austria)</w:t>
            </w:r>
          </w:p>
          <w:p w14:paraId="76E918CF" w14:textId="77777777" w:rsidR="00DA4C32" w:rsidRDefault="006003F6" w:rsidP="00FB49EA">
            <w:r>
              <w:t>Tel: + 43 1 5037244</w:t>
            </w:r>
          </w:p>
          <w:p w14:paraId="6769B83B" w14:textId="77777777" w:rsidR="00DA4C32" w:rsidRPr="00FB49EA" w:rsidRDefault="00DA4C32" w:rsidP="00FB49EA"/>
        </w:tc>
      </w:tr>
    </w:tbl>
    <w:p w14:paraId="32938308" w14:textId="77777777" w:rsidR="00DA4C32" w:rsidRPr="00FB49EA" w:rsidRDefault="00DA4C32">
      <w:pPr>
        <w:rPr>
          <w:rFonts w:asciiTheme="majorBidi" w:hAnsiTheme="majorBidi" w:cstheme="majorBidi"/>
        </w:rPr>
      </w:pPr>
    </w:p>
    <w:p w14:paraId="60169C67"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b/>
          <w:bCs/>
        </w:rPr>
        <w:t>Infoleht on viimati uuendatud</w:t>
      </w:r>
    </w:p>
    <w:p w14:paraId="5E7AF4BB" w14:textId="77777777" w:rsidR="00DA4C32" w:rsidRPr="00FB49EA" w:rsidRDefault="00DA4C32" w:rsidP="00FB49EA">
      <w:pPr>
        <w:keepNext/>
        <w:widowControl/>
        <w:rPr>
          <w:rFonts w:asciiTheme="majorBidi" w:hAnsiTheme="majorBidi" w:cstheme="majorBidi"/>
        </w:rPr>
      </w:pPr>
    </w:p>
    <w:p w14:paraId="2E0B978E" w14:textId="77777777" w:rsidR="00DA4C32" w:rsidRPr="00FB49EA" w:rsidRDefault="006003F6" w:rsidP="00FB49EA">
      <w:pPr>
        <w:keepNext/>
        <w:widowControl/>
        <w:rPr>
          <w:rFonts w:asciiTheme="majorBidi" w:eastAsia="Times New Roman" w:hAnsiTheme="majorBidi" w:cstheme="majorBidi"/>
        </w:rPr>
      </w:pPr>
      <w:r w:rsidRPr="00FB49EA">
        <w:rPr>
          <w:rFonts w:asciiTheme="majorBidi" w:hAnsiTheme="majorBidi" w:cstheme="majorBidi"/>
          <w:b/>
          <w:bCs/>
        </w:rPr>
        <w:t>Muud teabeallikad</w:t>
      </w:r>
    </w:p>
    <w:p w14:paraId="0DC1F276" w14:textId="77777777" w:rsidR="00DA4C32" w:rsidRPr="00FB49EA" w:rsidRDefault="00DA4C32" w:rsidP="00FB49EA">
      <w:pPr>
        <w:keepNext/>
        <w:widowControl/>
        <w:rPr>
          <w:rFonts w:asciiTheme="majorBidi" w:hAnsiTheme="majorBidi" w:cstheme="majorBidi"/>
        </w:rPr>
      </w:pPr>
    </w:p>
    <w:p w14:paraId="647F6478"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 xml:space="preserve">Täpne teave selle ravimi kohta on Euroopa Ravimiameti kodulehel: </w:t>
      </w:r>
      <w:hyperlink r:id="rId14">
        <w:r w:rsidRPr="00FB49EA">
          <w:rPr>
            <w:rStyle w:val="Hyperlink"/>
            <w:rFonts w:asciiTheme="majorBidi" w:hAnsiTheme="majorBidi" w:cstheme="majorBidi"/>
          </w:rPr>
          <w:t>https://www.ema.europa.eu</w:t>
        </w:r>
      </w:hyperlink>
      <w:r w:rsidRPr="00FB49EA">
        <w:rPr>
          <w:rFonts w:asciiTheme="majorBidi" w:hAnsiTheme="majorBidi" w:cstheme="majorBidi"/>
        </w:rPr>
        <w:t>.</w:t>
      </w:r>
    </w:p>
    <w:p w14:paraId="063E3400" w14:textId="77777777" w:rsidR="00DA4C32" w:rsidRPr="00FB49EA" w:rsidRDefault="00DA4C32">
      <w:pPr>
        <w:rPr>
          <w:rFonts w:asciiTheme="majorBidi" w:hAnsiTheme="majorBidi" w:cstheme="majorBidi"/>
        </w:rPr>
      </w:pPr>
    </w:p>
    <w:p w14:paraId="1B5DA6C4"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w:t>
      </w:r>
    </w:p>
    <w:p w14:paraId="72D35A9B" w14:textId="77777777" w:rsidR="00DA4C32" w:rsidRPr="00FB49EA" w:rsidRDefault="00DA4C32">
      <w:pPr>
        <w:rPr>
          <w:rFonts w:asciiTheme="majorBidi" w:hAnsiTheme="majorBidi" w:cstheme="majorBidi"/>
        </w:rPr>
      </w:pPr>
    </w:p>
    <w:p w14:paraId="3147EF5C" w14:textId="77777777" w:rsidR="00DA4C32" w:rsidRPr="00FB49EA" w:rsidRDefault="006003F6" w:rsidP="00FB49EA">
      <w:pPr>
        <w:keepNext/>
        <w:widowControl/>
        <w:rPr>
          <w:rFonts w:eastAsia="Times New Roman"/>
          <w:b/>
          <w:bCs/>
        </w:rPr>
      </w:pPr>
      <w:r>
        <w:rPr>
          <w:b/>
          <w:bCs/>
        </w:rPr>
        <w:t>Järgmine teave on ainult tervishoiutöötajatele:</w:t>
      </w:r>
    </w:p>
    <w:p w14:paraId="2FB66A6C" w14:textId="77777777" w:rsidR="00DA4C32" w:rsidRPr="00FB49EA" w:rsidRDefault="00DA4C32" w:rsidP="00FB49EA">
      <w:pPr>
        <w:keepNext/>
        <w:widowControl/>
        <w:rPr>
          <w:rFonts w:asciiTheme="majorBidi" w:hAnsiTheme="majorBidi" w:cstheme="majorBidi"/>
        </w:rPr>
      </w:pPr>
    </w:p>
    <w:p w14:paraId="041D8E73" w14:textId="77777777" w:rsidR="00DA4C32" w:rsidRPr="00FB49EA" w:rsidRDefault="006003F6">
      <w:pPr>
        <w:rPr>
          <w:rFonts w:asciiTheme="majorBidi" w:eastAsia="Times New Roman" w:hAnsiTheme="majorBidi" w:cstheme="majorBidi"/>
        </w:rPr>
      </w:pPr>
      <w:r w:rsidRPr="00FB49EA">
        <w:rPr>
          <w:rFonts w:asciiTheme="majorBidi" w:hAnsiTheme="majorBidi" w:cstheme="majorBidi"/>
        </w:rPr>
        <w:t>Täpse teabe saamiseks lugege Sugammadex Amomed’i ravimi omaduste kokkuvõtet.</w:t>
      </w:r>
      <w:bookmarkEnd w:id="0"/>
    </w:p>
    <w:p w14:paraId="7CEE83C0" w14:textId="77777777" w:rsidR="00DA4C32" w:rsidRPr="00FB49EA" w:rsidRDefault="00DA4C32">
      <w:pPr>
        <w:rPr>
          <w:rFonts w:asciiTheme="majorBidi" w:hAnsiTheme="majorBidi" w:cstheme="majorBidi"/>
        </w:rPr>
      </w:pPr>
    </w:p>
    <w:p w14:paraId="654162DF" w14:textId="77777777" w:rsidR="00DA4C32" w:rsidRPr="00FB49EA" w:rsidRDefault="006003F6" w:rsidP="00FB49EA">
      <w:pPr>
        <w:keepNext/>
        <w:widowControl/>
        <w:rPr>
          <w:rFonts w:eastAsia="Times New Roman"/>
          <w:b/>
          <w:bCs/>
        </w:rPr>
      </w:pPr>
      <w:r>
        <w:rPr>
          <w:b/>
          <w:bCs/>
        </w:rPr>
        <w:t>Näidustus ja annustamine</w:t>
      </w:r>
    </w:p>
    <w:p w14:paraId="187AE440" w14:textId="77777777" w:rsidR="00DA4C32" w:rsidRPr="00FB49EA" w:rsidRDefault="00DA4C32" w:rsidP="00FB49EA">
      <w:pPr>
        <w:keepNext/>
        <w:widowControl/>
        <w:rPr>
          <w:rFonts w:asciiTheme="majorBidi" w:hAnsiTheme="majorBidi" w:cstheme="majorBidi"/>
        </w:rPr>
      </w:pPr>
    </w:p>
    <w:p w14:paraId="3D93198E" w14:textId="77777777" w:rsidR="00DA4C32" w:rsidRDefault="006003F6">
      <w:pPr>
        <w:rPr>
          <w:rFonts w:asciiTheme="majorBidi" w:eastAsia="Times New Roman" w:hAnsiTheme="majorBidi" w:cstheme="majorBidi"/>
        </w:rPr>
      </w:pPr>
      <w:r>
        <w:rPr>
          <w:rFonts w:asciiTheme="majorBidi" w:hAnsiTheme="majorBidi" w:cstheme="majorBidi"/>
        </w:rPr>
        <w:t>Rokurooniumi või vekurooniumiga tekitatud neuromuskulaarse blokaadi kõrvaldamine täiskasvanutel.</w:t>
      </w:r>
    </w:p>
    <w:p w14:paraId="4F48402A" w14:textId="77777777" w:rsidR="00DA4C32" w:rsidRDefault="00DA4C32">
      <w:pPr>
        <w:rPr>
          <w:rFonts w:asciiTheme="majorBidi" w:hAnsiTheme="majorBidi" w:cstheme="majorBidi"/>
        </w:rPr>
      </w:pPr>
    </w:p>
    <w:p w14:paraId="21D27476" w14:textId="77777777" w:rsidR="00DA4C32" w:rsidRDefault="006003F6">
      <w:pPr>
        <w:rPr>
          <w:rFonts w:asciiTheme="majorBidi" w:eastAsia="Times New Roman" w:hAnsiTheme="majorBidi" w:cstheme="majorBidi"/>
        </w:rPr>
      </w:pPr>
      <w:r>
        <w:rPr>
          <w:rFonts w:asciiTheme="majorBidi" w:hAnsiTheme="majorBidi" w:cstheme="majorBidi"/>
        </w:rPr>
        <w:t>Lapsed: sugammadeksi soovitatakse lastele alates sünnist kuni 17 aasta vanuseni ainult rokurooniumiga tekitatud blokaadi rutiinseks kõrvaldamiseks.</w:t>
      </w:r>
    </w:p>
    <w:p w14:paraId="21CA873F" w14:textId="77777777" w:rsidR="00DA4C32" w:rsidRDefault="00DA4C32">
      <w:pPr>
        <w:rPr>
          <w:rFonts w:asciiTheme="majorBidi" w:hAnsiTheme="majorBidi" w:cstheme="majorBidi"/>
        </w:rPr>
      </w:pPr>
    </w:p>
    <w:p w14:paraId="71B32E16" w14:textId="77777777" w:rsidR="00DA4C32" w:rsidRDefault="006003F6">
      <w:pPr>
        <w:rPr>
          <w:rFonts w:asciiTheme="majorBidi" w:eastAsia="Times New Roman" w:hAnsiTheme="majorBidi" w:cstheme="majorBidi"/>
        </w:rPr>
      </w:pPr>
      <w:r>
        <w:rPr>
          <w:rFonts w:asciiTheme="majorBidi" w:hAnsiTheme="majorBidi" w:cstheme="majorBidi"/>
        </w:rPr>
        <w:t>Sugammadeksi võib manustada ainult anestesioloog või manustamine peab toimuma anestesioloogi järelevalve all.</w:t>
      </w:r>
    </w:p>
    <w:p w14:paraId="01FBF6A9" w14:textId="77777777" w:rsidR="00DA4C32" w:rsidRDefault="006003F6">
      <w:pPr>
        <w:rPr>
          <w:rFonts w:asciiTheme="majorBidi" w:eastAsia="Times New Roman" w:hAnsiTheme="majorBidi" w:cstheme="majorBidi"/>
        </w:rPr>
      </w:pPr>
      <w:r>
        <w:rPr>
          <w:rFonts w:asciiTheme="majorBidi" w:hAnsiTheme="majorBidi" w:cstheme="majorBidi"/>
        </w:rPr>
        <w:t>Neuromuskulaarsest blokaadist taastumise jälgimiseks on soovitatav kasutada sobivat neuromuskulaarse ülekande jälgimise tehnikat (vt ravimi omaduste kokkuvõte, lõik 4.4).</w:t>
      </w:r>
    </w:p>
    <w:p w14:paraId="3A325DD4" w14:textId="77777777" w:rsidR="00DA4C32" w:rsidRDefault="00DA4C32">
      <w:pPr>
        <w:rPr>
          <w:rFonts w:asciiTheme="majorBidi" w:hAnsiTheme="majorBidi" w:cstheme="majorBidi"/>
        </w:rPr>
      </w:pPr>
    </w:p>
    <w:p w14:paraId="39465CD8" w14:textId="77777777" w:rsidR="00DA4C32" w:rsidRDefault="006003F6" w:rsidP="00FB49EA">
      <w:pPr>
        <w:keepNext/>
        <w:widowControl/>
        <w:rPr>
          <w:rFonts w:asciiTheme="majorBidi" w:eastAsia="Times New Roman" w:hAnsiTheme="majorBidi" w:cstheme="majorBidi"/>
          <w:i/>
          <w:iCs/>
        </w:rPr>
      </w:pPr>
      <w:r>
        <w:rPr>
          <w:rFonts w:asciiTheme="majorBidi" w:hAnsiTheme="majorBidi" w:cstheme="majorBidi"/>
          <w:i/>
          <w:iCs/>
        </w:rPr>
        <w:t>Täiskasvanud</w:t>
      </w:r>
    </w:p>
    <w:p w14:paraId="5B64983E" w14:textId="77777777" w:rsidR="00DA4C32" w:rsidRDefault="00DA4C32" w:rsidP="00FB49EA">
      <w:pPr>
        <w:keepNext/>
        <w:widowControl/>
        <w:rPr>
          <w:rFonts w:asciiTheme="majorBidi" w:hAnsiTheme="majorBidi" w:cstheme="majorBidi"/>
        </w:rPr>
      </w:pPr>
    </w:p>
    <w:p w14:paraId="3D317131"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Rutiinne kõrvaldamine</w:t>
      </w:r>
    </w:p>
    <w:p w14:paraId="2CD04982" w14:textId="77777777" w:rsidR="00DA4C32" w:rsidRDefault="006003F6">
      <w:pPr>
        <w:rPr>
          <w:rFonts w:asciiTheme="majorBidi" w:eastAsia="Times New Roman" w:hAnsiTheme="majorBidi" w:cstheme="majorBidi"/>
        </w:rPr>
      </w:pPr>
      <w:r>
        <w:rPr>
          <w:rFonts w:asciiTheme="majorBidi" w:hAnsiTheme="majorBidi" w:cstheme="majorBidi"/>
        </w:rPr>
        <w:t>Kui taastumine rokurooniumi või vekurooniumiga tekitatud blokaadist on jõudnud vähemalt 1...2 posttetaanilise vastuseni (</w:t>
      </w:r>
      <w:r>
        <w:rPr>
          <w:rFonts w:asciiTheme="majorBidi" w:hAnsiTheme="majorBidi" w:cstheme="majorBidi"/>
          <w:i/>
          <w:iCs/>
        </w:rPr>
        <w:t>post-tetanic counts</w:t>
      </w:r>
      <w:r>
        <w:rPr>
          <w:rFonts w:asciiTheme="majorBidi" w:hAnsiTheme="majorBidi" w:cstheme="majorBidi"/>
        </w:rPr>
        <w:t>, PTC), on sugammadeksi soovitatav annus 4 mg/kg. Taastumisaja mediaan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on umbes 3 minutit (vt ravimi omaduste kokkuvõte, lõik 5.1).</w:t>
      </w:r>
    </w:p>
    <w:p w14:paraId="4DA0B87F" w14:textId="77777777" w:rsidR="00DA4C32" w:rsidRDefault="006003F6">
      <w:pPr>
        <w:rPr>
          <w:rFonts w:asciiTheme="majorBidi" w:eastAsia="Times New Roman" w:hAnsiTheme="majorBidi" w:cstheme="majorBidi"/>
        </w:rPr>
      </w:pPr>
      <w:r>
        <w:rPr>
          <w:rFonts w:asciiTheme="majorBidi" w:hAnsiTheme="majorBidi" w:cstheme="majorBidi"/>
        </w:rPr>
        <w:t>Sugammadeksi annust 2 mg/kg soovitatakse kasutada siis, kui spontaanne taastumine pärast rokurooniumi või vekurooniumiga tekitatud blokaadi on jõudnud vähemalt T</w:t>
      </w:r>
      <w:r>
        <w:rPr>
          <w:rFonts w:asciiTheme="majorBidi" w:hAnsiTheme="majorBidi" w:cstheme="majorBidi"/>
          <w:vertAlign w:val="subscript"/>
        </w:rPr>
        <w:t>2</w:t>
      </w:r>
      <w:r>
        <w:rPr>
          <w:rFonts w:asciiTheme="majorBidi" w:hAnsiTheme="majorBidi" w:cstheme="majorBidi"/>
        </w:rPr>
        <w:t xml:space="preserve"> taasilmumiseni. Taastumisaja mediaan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on umbes 2 minutit (vt ravimi omaduste kokkuvõte, lõik 5.1).</w:t>
      </w:r>
    </w:p>
    <w:p w14:paraId="29D2C9CA" w14:textId="77777777" w:rsidR="00DA4C32" w:rsidRDefault="006003F6">
      <w:pPr>
        <w:rPr>
          <w:rFonts w:asciiTheme="majorBidi" w:eastAsia="Times New Roman" w:hAnsiTheme="majorBidi" w:cstheme="majorBidi"/>
        </w:rPr>
      </w:pPr>
      <w:r>
        <w:rPr>
          <w:rFonts w:asciiTheme="majorBidi" w:hAnsiTheme="majorBidi" w:cstheme="majorBidi"/>
        </w:rPr>
        <w:t>Soovitatavate annuste kasutamine blokaadi rutiinseks kõrvaldamiseks põhjustab rokurooniumi puhul veidi kiirema taastumisaja mediaan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võrreldes vekurooniumiga tekitatud neuromuskulaarse blokaadiga (vt ravimi omaduste kokkuvõte, lõik 5.1).</w:t>
      </w:r>
    </w:p>
    <w:p w14:paraId="16940235" w14:textId="77777777" w:rsidR="00DA4C32" w:rsidRDefault="00DA4C32">
      <w:pPr>
        <w:rPr>
          <w:rFonts w:asciiTheme="majorBidi" w:hAnsiTheme="majorBidi" w:cstheme="majorBidi"/>
        </w:rPr>
      </w:pPr>
    </w:p>
    <w:p w14:paraId="47256B18"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Rokurooniumiga tekitatud blokaadi viivitamatu kõrvaldamine</w:t>
      </w:r>
    </w:p>
    <w:p w14:paraId="018A4845" w14:textId="77777777" w:rsidR="00DA4C32" w:rsidRDefault="006003F6">
      <w:pPr>
        <w:rPr>
          <w:rFonts w:asciiTheme="majorBidi" w:hAnsiTheme="majorBidi" w:cstheme="majorBidi"/>
        </w:rPr>
      </w:pPr>
      <w:r>
        <w:rPr>
          <w:rFonts w:asciiTheme="majorBidi" w:hAnsiTheme="majorBidi" w:cstheme="majorBidi"/>
        </w:rPr>
        <w:t>Kui tekib kliiniline vajadus kõrvaldada blokaad kohe pärast rokurooniumi manustamist, on sugammadeksi soovitatav annus 16 mg/kg. Kui sugammadeksi manustatakse annuses 16 mg/kg 3 minutit pärast rokurooniumbromiidi boolusannuse 1,2 mg/kg manustamist, on eeldatav taastumisaja mediaan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umbes 1,5 minutit (vt ravimi omaduste kokkuvõte, lõik 5.1).</w:t>
      </w:r>
    </w:p>
    <w:p w14:paraId="31033CA9" w14:textId="77777777" w:rsidR="00DA4C32" w:rsidRDefault="006003F6">
      <w:pPr>
        <w:rPr>
          <w:rFonts w:asciiTheme="majorBidi" w:eastAsia="Times New Roman" w:hAnsiTheme="majorBidi" w:cstheme="majorBidi"/>
        </w:rPr>
      </w:pPr>
      <w:r>
        <w:rPr>
          <w:rFonts w:asciiTheme="majorBidi" w:hAnsiTheme="majorBidi" w:cstheme="majorBidi"/>
        </w:rPr>
        <w:t>Puuduvad andmed, mis soovitavad sugammadeksi kasutada vekurooniumiga tekitatud blokaadi viivitamatuks kõrvaldamiseks.</w:t>
      </w:r>
    </w:p>
    <w:p w14:paraId="643ADEB5" w14:textId="77777777" w:rsidR="00DA4C32" w:rsidRDefault="00DA4C32">
      <w:pPr>
        <w:rPr>
          <w:rFonts w:asciiTheme="majorBidi" w:hAnsiTheme="majorBidi" w:cstheme="majorBidi"/>
        </w:rPr>
      </w:pPr>
    </w:p>
    <w:p w14:paraId="417EBDC0"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Sugammadeksi korduv manustamine</w:t>
      </w:r>
    </w:p>
    <w:p w14:paraId="364257CD" w14:textId="77777777" w:rsidR="00DA4C32" w:rsidRDefault="006003F6">
      <w:pPr>
        <w:rPr>
          <w:rFonts w:asciiTheme="majorBidi" w:eastAsia="Times New Roman" w:hAnsiTheme="majorBidi" w:cstheme="majorBidi"/>
        </w:rPr>
      </w:pPr>
      <w:r>
        <w:rPr>
          <w:rFonts w:asciiTheme="majorBidi" w:hAnsiTheme="majorBidi" w:cstheme="majorBidi"/>
        </w:rPr>
        <w:t>Erandjuhtudel, st kui operatsioonijärgselt tekib pärast algannuse 2 mg/kg või 4 mg/kg sugammadeksi manustamist uuesti neuromuskulaarne blokaad (vt ravimi omaduste kokkuvõte, lõik 4.4), soovitatakse sugammadeksi manustamist korrata annuses 4 mg/kg kohta. Pärast sugammadeksi teist annust tuleb patsienti hoolikalt jälgida, et veenduda neuromuskulaarse funktsiooni stabiilses taastumises.</w:t>
      </w:r>
    </w:p>
    <w:p w14:paraId="2A2F2047" w14:textId="77777777" w:rsidR="00DA4C32" w:rsidRDefault="00DA4C32">
      <w:pPr>
        <w:rPr>
          <w:rFonts w:asciiTheme="majorBidi" w:hAnsiTheme="majorBidi" w:cstheme="majorBidi"/>
        </w:rPr>
      </w:pPr>
    </w:p>
    <w:p w14:paraId="6CF5FE3C"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lastRenderedPageBreak/>
        <w:t>Neerukahjustus</w:t>
      </w:r>
    </w:p>
    <w:p w14:paraId="342737B6" w14:textId="77777777" w:rsidR="00DA4C32" w:rsidRDefault="006003F6">
      <w:pPr>
        <w:rPr>
          <w:rFonts w:asciiTheme="majorBidi" w:eastAsia="Times New Roman" w:hAnsiTheme="majorBidi" w:cstheme="majorBidi"/>
        </w:rPr>
      </w:pPr>
      <w:r>
        <w:rPr>
          <w:rFonts w:asciiTheme="majorBidi" w:hAnsiTheme="majorBidi" w:cstheme="majorBidi"/>
        </w:rPr>
        <w:t>Sugammadeksi kasutamine raske neerukahjustusega patsientidel (sh dialüüsi vajavatel patsientidel (kreatiniinikliirens &lt; 30 ml/min)) ei ole soovitatav (vt ravimi omaduste kokkuvõte, lõik 4.4).</w:t>
      </w:r>
    </w:p>
    <w:p w14:paraId="5F911AF4" w14:textId="77777777" w:rsidR="00DA4C32" w:rsidRDefault="00DA4C32">
      <w:pPr>
        <w:rPr>
          <w:rFonts w:asciiTheme="majorBidi" w:hAnsiTheme="majorBidi" w:cstheme="majorBidi"/>
          <w:u w:val="single"/>
        </w:rPr>
      </w:pPr>
    </w:p>
    <w:p w14:paraId="5CC3FAAD" w14:textId="77777777" w:rsidR="00DA4C32" w:rsidRDefault="006003F6" w:rsidP="00FB49EA">
      <w:pPr>
        <w:keepNext/>
        <w:keepLines/>
        <w:rPr>
          <w:rFonts w:asciiTheme="majorBidi" w:eastAsia="Times New Roman" w:hAnsiTheme="majorBidi" w:cstheme="majorBidi"/>
          <w:u w:val="single"/>
        </w:rPr>
      </w:pPr>
      <w:r>
        <w:rPr>
          <w:rFonts w:asciiTheme="majorBidi" w:hAnsiTheme="majorBidi" w:cstheme="majorBidi"/>
          <w:u w:val="single"/>
        </w:rPr>
        <w:t>Rasvtõvega patsiendid</w:t>
      </w:r>
    </w:p>
    <w:p w14:paraId="6574983C" w14:textId="77777777" w:rsidR="00DA4C32" w:rsidRDefault="006003F6" w:rsidP="00FB49EA">
      <w:pPr>
        <w:keepNext/>
        <w:keepLines/>
        <w:rPr>
          <w:rFonts w:asciiTheme="majorBidi" w:eastAsia="Times New Roman" w:hAnsiTheme="majorBidi" w:cstheme="majorBidi"/>
        </w:rPr>
      </w:pPr>
      <w:r>
        <w:rPr>
          <w:rFonts w:asciiTheme="majorBidi" w:hAnsiTheme="majorBidi" w:cstheme="majorBidi"/>
        </w:rPr>
        <w:t>Rasvtõvega patsientidele, kaasa arvatud haigusliku rasvumusega (kehamassiindeks ≥ 40 kg/m</w:t>
      </w:r>
      <w:r>
        <w:rPr>
          <w:rFonts w:asciiTheme="majorBidi" w:hAnsiTheme="majorBidi" w:cstheme="majorBidi"/>
          <w:vertAlign w:val="superscript"/>
        </w:rPr>
        <w:t>2</w:t>
      </w:r>
      <w:r>
        <w:rPr>
          <w:rFonts w:asciiTheme="majorBidi" w:hAnsiTheme="majorBidi" w:cstheme="majorBidi"/>
        </w:rPr>
        <w:t>) patsientidele tuleb sugammadeksi manustada vastavalt tegelikule kehakaalule. Annustamissoovitused on samasugused kui täiskasvanute puhul.</w:t>
      </w:r>
    </w:p>
    <w:p w14:paraId="45012A63" w14:textId="77777777" w:rsidR="00DA4C32" w:rsidRDefault="00DA4C32">
      <w:pPr>
        <w:rPr>
          <w:rFonts w:asciiTheme="majorBidi" w:hAnsiTheme="majorBidi" w:cstheme="majorBidi"/>
        </w:rPr>
      </w:pPr>
    </w:p>
    <w:p w14:paraId="58C3E3B7" w14:textId="77777777" w:rsidR="00DA4C32" w:rsidRDefault="006003F6" w:rsidP="00FB49EA">
      <w:pPr>
        <w:keepNext/>
        <w:widowControl/>
        <w:rPr>
          <w:rFonts w:asciiTheme="majorBidi" w:eastAsia="Times New Roman" w:hAnsiTheme="majorBidi" w:cstheme="majorBidi"/>
          <w:i/>
          <w:iCs/>
        </w:rPr>
      </w:pPr>
      <w:r>
        <w:rPr>
          <w:rFonts w:asciiTheme="majorBidi" w:hAnsiTheme="majorBidi" w:cstheme="majorBidi"/>
          <w:i/>
          <w:iCs/>
        </w:rPr>
        <w:t>Lapsed (sünnist kuni 17-aastased)</w:t>
      </w:r>
    </w:p>
    <w:p w14:paraId="6E03D5D2" w14:textId="77777777" w:rsidR="00DA4C32" w:rsidRDefault="00DA4C32" w:rsidP="00FB49EA">
      <w:pPr>
        <w:keepNext/>
        <w:widowControl/>
        <w:rPr>
          <w:rFonts w:asciiTheme="majorBidi" w:hAnsiTheme="majorBidi" w:cstheme="majorBidi"/>
        </w:rPr>
      </w:pPr>
    </w:p>
    <w:p w14:paraId="242EBA2C" w14:textId="77777777" w:rsidR="00DA4C32" w:rsidRDefault="006003F6">
      <w:pPr>
        <w:rPr>
          <w:rFonts w:asciiTheme="majorBidi" w:eastAsia="Times New Roman" w:hAnsiTheme="majorBidi" w:cstheme="majorBidi"/>
        </w:rPr>
      </w:pPr>
      <w:r>
        <w:rPr>
          <w:rFonts w:asciiTheme="majorBidi" w:hAnsiTheme="majorBidi" w:cstheme="majorBidi"/>
        </w:rPr>
        <w:t>Annustamistäpsuse suurendamiseks lastel võib Sugammadex Amomed’i 100 mg/ml lahjendada 10 mg/ml-ni (vt ravimi omaduste kokkuvõte, lõik 6.6).</w:t>
      </w:r>
    </w:p>
    <w:p w14:paraId="2FA8FE94" w14:textId="77777777" w:rsidR="00DA4C32" w:rsidRDefault="00DA4C32">
      <w:pPr>
        <w:rPr>
          <w:rFonts w:asciiTheme="majorBidi" w:hAnsiTheme="majorBidi" w:cstheme="majorBidi"/>
        </w:rPr>
      </w:pPr>
    </w:p>
    <w:p w14:paraId="013B5062" w14:textId="77777777" w:rsidR="00DA4C32" w:rsidRDefault="006003F6">
      <w:pPr>
        <w:keepNext/>
        <w:rPr>
          <w:rFonts w:asciiTheme="majorBidi" w:eastAsia="Times New Roman" w:hAnsiTheme="majorBidi" w:cstheme="majorBidi"/>
          <w:u w:val="single"/>
        </w:rPr>
      </w:pPr>
      <w:r>
        <w:rPr>
          <w:rFonts w:asciiTheme="majorBidi" w:hAnsiTheme="majorBidi" w:cstheme="majorBidi"/>
          <w:u w:val="single"/>
        </w:rPr>
        <w:t>Rutiinne kõrvaldamine</w:t>
      </w:r>
    </w:p>
    <w:p w14:paraId="5B876032" w14:textId="77777777" w:rsidR="00DA4C32" w:rsidRDefault="006003F6">
      <w:pPr>
        <w:rPr>
          <w:rFonts w:asciiTheme="majorBidi" w:eastAsia="Times New Roman" w:hAnsiTheme="majorBidi" w:cstheme="majorBidi"/>
        </w:rPr>
      </w:pPr>
      <w:r>
        <w:rPr>
          <w:rFonts w:asciiTheme="majorBidi" w:hAnsiTheme="majorBidi" w:cstheme="majorBidi"/>
        </w:rPr>
        <w:t>Kui taastumine on jõudnud vähemalt 1…2 PTC-ni, on sugammadeksi soovitatav annus rokurooniumiga tekitatud blokaadi kõrvaldamiseks 4 mg/kg.</w:t>
      </w:r>
    </w:p>
    <w:p w14:paraId="73823887" w14:textId="77777777" w:rsidR="00DA4C32" w:rsidRDefault="006003F6">
      <w:pPr>
        <w:rPr>
          <w:rFonts w:asciiTheme="majorBidi" w:hAnsiTheme="majorBidi" w:cstheme="majorBidi"/>
        </w:rPr>
      </w:pPr>
      <w:r>
        <w:rPr>
          <w:rFonts w:asciiTheme="majorBidi" w:hAnsiTheme="majorBidi" w:cstheme="majorBidi"/>
        </w:rPr>
        <w:t>T</w:t>
      </w:r>
      <w:r>
        <w:rPr>
          <w:rFonts w:asciiTheme="majorBidi" w:hAnsiTheme="majorBidi" w:cstheme="majorBidi"/>
          <w:vertAlign w:val="subscript"/>
        </w:rPr>
        <w:t>2</w:t>
      </w:r>
      <w:r>
        <w:rPr>
          <w:rFonts w:asciiTheme="majorBidi" w:hAnsiTheme="majorBidi" w:cstheme="majorBidi"/>
        </w:rPr>
        <w:t xml:space="preserve"> taasilmumisel on sugammadeksi soovitatav annus rokurooniumiga tekitatud blokaadi kõrvaldamiseks 2 mg/kg (vt ravimi omaduste kokkuvõte, lõik 5.1).</w:t>
      </w:r>
    </w:p>
    <w:p w14:paraId="65BF7A98" w14:textId="77777777" w:rsidR="00DA4C32" w:rsidRDefault="00DA4C32">
      <w:pPr>
        <w:rPr>
          <w:rFonts w:asciiTheme="majorBidi" w:hAnsiTheme="majorBidi" w:cstheme="majorBidi"/>
        </w:rPr>
      </w:pPr>
    </w:p>
    <w:p w14:paraId="7DCEF441"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Vastunäidustused</w:t>
      </w:r>
    </w:p>
    <w:p w14:paraId="077D560E" w14:textId="77777777" w:rsidR="00DA4C32" w:rsidRDefault="00DA4C32" w:rsidP="00FB49EA">
      <w:pPr>
        <w:keepNext/>
        <w:widowControl/>
        <w:rPr>
          <w:rFonts w:asciiTheme="majorBidi" w:hAnsiTheme="majorBidi" w:cstheme="majorBidi"/>
        </w:rPr>
      </w:pPr>
    </w:p>
    <w:p w14:paraId="6E5B150D" w14:textId="77777777" w:rsidR="00DA4C32" w:rsidRDefault="006003F6">
      <w:pPr>
        <w:rPr>
          <w:rFonts w:asciiTheme="majorBidi" w:eastAsia="Times New Roman" w:hAnsiTheme="majorBidi" w:cstheme="majorBidi"/>
        </w:rPr>
      </w:pPr>
      <w:r>
        <w:rPr>
          <w:rFonts w:asciiTheme="majorBidi" w:hAnsiTheme="majorBidi" w:cstheme="majorBidi"/>
        </w:rPr>
        <w:t>Ülitundlikkus toimeaine või lõigus 6.1 loetletud mis tahes abiainete suhtes.</w:t>
      </w:r>
    </w:p>
    <w:p w14:paraId="374375E1" w14:textId="77777777" w:rsidR="00DA4C32" w:rsidRDefault="00DA4C32">
      <w:pPr>
        <w:rPr>
          <w:rFonts w:asciiTheme="majorBidi" w:hAnsiTheme="majorBidi" w:cstheme="majorBidi"/>
        </w:rPr>
      </w:pPr>
    </w:p>
    <w:p w14:paraId="320E10C8"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Erihoiatused ja ettevaatusabinõud kasutamisel</w:t>
      </w:r>
    </w:p>
    <w:p w14:paraId="60A68C8A" w14:textId="77777777" w:rsidR="00DA4C32" w:rsidRDefault="00DA4C32" w:rsidP="00FB49EA">
      <w:pPr>
        <w:keepNext/>
        <w:widowControl/>
        <w:rPr>
          <w:rFonts w:asciiTheme="majorBidi" w:hAnsiTheme="majorBidi" w:cstheme="majorBidi"/>
        </w:rPr>
      </w:pPr>
    </w:p>
    <w:p w14:paraId="706A79B3" w14:textId="77777777" w:rsidR="00DA4C32" w:rsidRDefault="006003F6">
      <w:pPr>
        <w:rPr>
          <w:rFonts w:asciiTheme="majorBidi" w:eastAsia="Times New Roman" w:hAnsiTheme="majorBidi" w:cstheme="majorBidi"/>
        </w:rPr>
      </w:pPr>
      <w:r>
        <w:rPr>
          <w:rFonts w:asciiTheme="majorBidi" w:hAnsiTheme="majorBidi" w:cstheme="majorBidi"/>
        </w:rPr>
        <w:t>Nagu pärast neuromuskulaarset blokaadi tehtava anesteesiajärgse ravi korral tavapärane, soovitatakse vahetult pärast operatsiooni patsienti jälgida kõrvaltoimete, sh neuromuskulaarse blokaadi taastekkimise suhtes.</w:t>
      </w:r>
    </w:p>
    <w:p w14:paraId="3FCBB3A0" w14:textId="77777777" w:rsidR="00DA4C32" w:rsidRDefault="00DA4C32">
      <w:pPr>
        <w:rPr>
          <w:rFonts w:asciiTheme="majorBidi" w:hAnsiTheme="majorBidi" w:cstheme="majorBidi"/>
          <w:u w:val="single"/>
        </w:rPr>
      </w:pPr>
    </w:p>
    <w:p w14:paraId="04B6D4AD"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Hingamisfunktsiooni jälgimine taastumise ajal</w:t>
      </w:r>
    </w:p>
    <w:p w14:paraId="75099243" w14:textId="77777777" w:rsidR="00DA4C32" w:rsidRDefault="006003F6">
      <w:pPr>
        <w:rPr>
          <w:rFonts w:asciiTheme="majorBidi" w:eastAsia="Times New Roman" w:hAnsiTheme="majorBidi" w:cstheme="majorBidi"/>
        </w:rPr>
      </w:pPr>
      <w:r>
        <w:rPr>
          <w:rFonts w:asciiTheme="majorBidi" w:hAnsiTheme="majorBidi" w:cstheme="majorBidi"/>
        </w:rPr>
        <w:t>Pärast neuromuskulaarse blokaadi kõrvaldamist vajavad patsiendid hingamise toetamist kuni adekvaatse spontaanse hingamise taastumiseni. Isegi kui taastumine neuromuskulaarsest blokaadist on täielik, võivad teised peri- ja postoperatiivsel perioodil kasutatud ravimid tekitada hingamisdepressiooni ja seetõttu on ikkagi vajalik hingamist toetada.</w:t>
      </w:r>
    </w:p>
    <w:p w14:paraId="0B3D14FF" w14:textId="77777777" w:rsidR="00DA4C32" w:rsidRDefault="006003F6">
      <w:pPr>
        <w:rPr>
          <w:rFonts w:asciiTheme="majorBidi" w:eastAsia="Times New Roman" w:hAnsiTheme="majorBidi" w:cstheme="majorBidi"/>
        </w:rPr>
      </w:pPr>
      <w:r>
        <w:rPr>
          <w:rFonts w:asciiTheme="majorBidi" w:hAnsiTheme="majorBidi" w:cstheme="majorBidi"/>
        </w:rPr>
        <w:t>Kui neuromuskulaarne blokaad tekib taas pärast ekstubatsiooni, tuleb kasutada adekvaatset ventileerimist.</w:t>
      </w:r>
    </w:p>
    <w:p w14:paraId="415B2978" w14:textId="77777777" w:rsidR="00DA4C32" w:rsidRDefault="00DA4C32">
      <w:pPr>
        <w:rPr>
          <w:rFonts w:asciiTheme="majorBidi" w:hAnsiTheme="majorBidi" w:cstheme="majorBidi"/>
        </w:rPr>
      </w:pPr>
    </w:p>
    <w:p w14:paraId="6152A839"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Neuromuskulaarse blokaadi taastekkimine</w:t>
      </w:r>
    </w:p>
    <w:p w14:paraId="3B0C856C" w14:textId="77777777" w:rsidR="00DA4C32" w:rsidRDefault="006003F6">
      <w:pPr>
        <w:rPr>
          <w:rFonts w:asciiTheme="majorBidi" w:eastAsia="Times New Roman" w:hAnsiTheme="majorBidi" w:cstheme="majorBidi"/>
        </w:rPr>
      </w:pPr>
      <w:r>
        <w:rPr>
          <w:rFonts w:asciiTheme="majorBidi" w:hAnsiTheme="majorBidi" w:cstheme="majorBidi"/>
        </w:rPr>
        <w:t>Rokurooniumi või vekurooniumi saanud isikutega läbi viidud kliinilistes uuringutes, kus sugammadeksi manustati vastavalt neuromuskulaarse blokaadi sügavusele ettenähtud annuses, oli neuromuskulaarse ülekande jälgimise või kliiniliste andmete põhjal neuromuskulaarse blokaadi taastekkimise esinemissagedus 0,20%. Soovitatust väiksemate annuste kasutamine võib viia neuromuskulaarse blokaadi taastekkimise riski suurenemiseni pärast selle esialgset kõrvaldamist ning ei ole soovitatav (vt ravimi omaduste kokkuvõte, lõik 4.2 ja lõik 4.8).</w:t>
      </w:r>
    </w:p>
    <w:p w14:paraId="6A675D98" w14:textId="77777777" w:rsidR="00DA4C32" w:rsidRDefault="00DA4C32">
      <w:pPr>
        <w:rPr>
          <w:rFonts w:asciiTheme="majorBidi" w:hAnsiTheme="majorBidi" w:cstheme="majorBidi"/>
        </w:rPr>
      </w:pPr>
    </w:p>
    <w:p w14:paraId="1A7E7680"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Toime hemostaasile</w:t>
      </w:r>
    </w:p>
    <w:p w14:paraId="0094BDA8" w14:textId="77777777" w:rsidR="00DA4C32" w:rsidRDefault="006003F6">
      <w:pPr>
        <w:rPr>
          <w:rFonts w:asciiTheme="majorBidi" w:eastAsia="Times New Roman" w:hAnsiTheme="majorBidi" w:cstheme="majorBidi"/>
        </w:rPr>
      </w:pPr>
      <w:r>
        <w:rPr>
          <w:rFonts w:asciiTheme="majorBidi" w:hAnsiTheme="majorBidi" w:cstheme="majorBidi"/>
        </w:rPr>
        <w:t>Uuringus vabatahtlikel pikendasid sugammadeksi annused 4 mg/kg ja 16 mg/kg aktiveeritud osalise tromboplastiini aega (activated partial thromboplastin time, aPTT) ja protrombiini aja rahvusvahelist normaliseeritud suhet (PT-INR) maksimaalselt keskmiselt vastavalt 17 ja 22% ning 11 ja 22% võrra. Need piiratud keskmised aPTT ja PT (INR) pikenemised olid lühikese kestusega (≤ 30 minutit). Toetudes kliinilisele andmebaasile (n = 3519) ja eriuuringule 1184 patsiendil, kes olid läbi teinud puusaluumurru / suure liigese asendamise operatsiooni, puudus sugammadeksil manustatuna 4 mg/kg üksinda või kombinatsioonis antikoagulantidega kliiniliselt oluline toime peri- või postoperatiivse verejooksuga seotud tüsistuste esinemissagedusele.</w:t>
      </w:r>
    </w:p>
    <w:p w14:paraId="653C8F80" w14:textId="77777777" w:rsidR="00DA4C32" w:rsidRDefault="00DA4C32">
      <w:pPr>
        <w:rPr>
          <w:rFonts w:asciiTheme="majorBidi" w:hAnsiTheme="majorBidi" w:cstheme="majorBidi"/>
        </w:rPr>
      </w:pPr>
    </w:p>
    <w:p w14:paraId="5F5A078D" w14:textId="77777777" w:rsidR="00DA4C32" w:rsidRDefault="006003F6">
      <w:pPr>
        <w:rPr>
          <w:rFonts w:asciiTheme="majorBidi" w:eastAsia="Times New Roman" w:hAnsiTheme="majorBidi" w:cstheme="majorBidi"/>
        </w:rPr>
      </w:pPr>
      <w:r>
        <w:rPr>
          <w:rFonts w:asciiTheme="majorBidi" w:hAnsiTheme="majorBidi" w:cstheme="majorBidi"/>
          <w:i/>
          <w:iCs/>
        </w:rPr>
        <w:t>In vitro</w:t>
      </w:r>
      <w:r>
        <w:rPr>
          <w:rFonts w:asciiTheme="majorBidi" w:hAnsiTheme="majorBidi" w:cstheme="majorBidi"/>
        </w:rPr>
        <w:t xml:space="preserve"> katsetes täheldati vitamiin K antagonistide, fraktsioneerimata hepariini, madala </w:t>
      </w:r>
      <w:r>
        <w:rPr>
          <w:rFonts w:asciiTheme="majorBidi" w:hAnsiTheme="majorBidi" w:cstheme="majorBidi"/>
        </w:rPr>
        <w:lastRenderedPageBreak/>
        <w:t>molekulmassiga hepariinide, rivaroksabaani ja dabigatraaniga farmakodünaamilist koostoimet (aPTT ja PT pikenemine). Patsientidel, kes saavad rutiinset postoperatiivset profülaktilist antikoagulatsioonravi, ei ole see farmakodünaamiline koostoime kliiniliselt oluline. Ettevaatusega tuleb kaaluda sugammadeksi kasutamist patsientidel, kes saavad terapeutilist antikoagulatsioonravi olemasoleva või komorbiidse seisundi jaoks.</w:t>
      </w:r>
    </w:p>
    <w:p w14:paraId="1BE0A0AA" w14:textId="77777777" w:rsidR="00DA4C32" w:rsidRDefault="00DA4C32">
      <w:pPr>
        <w:rPr>
          <w:rFonts w:asciiTheme="majorBidi" w:hAnsiTheme="majorBidi" w:cstheme="majorBidi"/>
        </w:rPr>
      </w:pPr>
    </w:p>
    <w:p w14:paraId="13805794"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Suurenenud verejooksuriski ei saa välistada patsientidel:</w:t>
      </w:r>
    </w:p>
    <w:p w14:paraId="3DAC769F" w14:textId="77777777" w:rsidR="00DA4C32" w:rsidRDefault="006003F6">
      <w:pPr>
        <w:ind w:left="567" w:hanging="567"/>
        <w:rPr>
          <w:rFonts w:asciiTheme="majorBidi" w:hAnsiTheme="majorBidi" w:cstheme="majorBidi"/>
        </w:rPr>
      </w:pPr>
      <w:r>
        <w:rPr>
          <w:rFonts w:asciiTheme="majorBidi" w:hAnsiTheme="majorBidi" w:cstheme="majorBidi"/>
        </w:rPr>
        <w:t>•</w:t>
      </w:r>
      <w:r>
        <w:rPr>
          <w:rFonts w:asciiTheme="majorBidi" w:hAnsiTheme="majorBidi" w:cstheme="majorBidi"/>
        </w:rPr>
        <w:tab/>
        <w:t>kellel on pärilik K-vitamiinist sõltuvate hüübimisfaktorite puudus;</w:t>
      </w:r>
    </w:p>
    <w:p w14:paraId="1C4F91E6" w14:textId="77777777" w:rsidR="00DA4C32" w:rsidRDefault="006003F6">
      <w:pPr>
        <w:ind w:left="567" w:hanging="567"/>
        <w:rPr>
          <w:rFonts w:asciiTheme="majorBidi" w:hAnsiTheme="majorBidi" w:cstheme="majorBidi"/>
        </w:rPr>
      </w:pPr>
      <w:r>
        <w:rPr>
          <w:rFonts w:asciiTheme="majorBidi" w:hAnsiTheme="majorBidi" w:cstheme="majorBidi"/>
        </w:rPr>
        <w:t>•</w:t>
      </w:r>
      <w:r>
        <w:rPr>
          <w:rFonts w:asciiTheme="majorBidi" w:hAnsiTheme="majorBidi" w:cstheme="majorBidi"/>
        </w:rPr>
        <w:tab/>
        <w:t>kellel on olemasolevad koagulopaatiad;</w:t>
      </w:r>
    </w:p>
    <w:p w14:paraId="339CD9C1" w14:textId="77777777" w:rsidR="00DA4C32" w:rsidRDefault="006003F6">
      <w:pPr>
        <w:ind w:left="567" w:hanging="567"/>
        <w:rPr>
          <w:rFonts w:asciiTheme="majorBidi" w:hAnsiTheme="majorBidi" w:cstheme="majorBidi"/>
        </w:rPr>
      </w:pPr>
      <w:r>
        <w:rPr>
          <w:rFonts w:asciiTheme="majorBidi" w:hAnsiTheme="majorBidi" w:cstheme="majorBidi"/>
        </w:rPr>
        <w:t>•</w:t>
      </w:r>
      <w:r>
        <w:rPr>
          <w:rFonts w:asciiTheme="majorBidi" w:hAnsiTheme="majorBidi" w:cstheme="majorBidi"/>
        </w:rPr>
        <w:tab/>
        <w:t>kes saavad kumariini derivaate ja kellel on INR üle 3,5;</w:t>
      </w:r>
    </w:p>
    <w:p w14:paraId="235A999B" w14:textId="77777777" w:rsidR="00DA4C32" w:rsidRDefault="006003F6">
      <w:pPr>
        <w:ind w:left="567" w:hanging="567"/>
        <w:rPr>
          <w:rFonts w:asciiTheme="majorBidi" w:hAnsiTheme="majorBidi" w:cstheme="majorBidi"/>
        </w:rPr>
      </w:pPr>
      <w:r>
        <w:rPr>
          <w:rFonts w:asciiTheme="majorBidi" w:hAnsiTheme="majorBidi" w:cstheme="majorBidi"/>
        </w:rPr>
        <w:t>•</w:t>
      </w:r>
      <w:r>
        <w:rPr>
          <w:rFonts w:asciiTheme="majorBidi" w:hAnsiTheme="majorBidi" w:cstheme="majorBidi"/>
        </w:rPr>
        <w:tab/>
        <w:t>kes kasutavad antikoagulante ja saavad sugammadeksi annuses 16 mg/kg.</w:t>
      </w:r>
    </w:p>
    <w:p w14:paraId="65C396A3" w14:textId="77777777" w:rsidR="00DA4C32" w:rsidRDefault="006003F6">
      <w:pPr>
        <w:rPr>
          <w:rFonts w:asciiTheme="majorBidi" w:eastAsia="Times New Roman" w:hAnsiTheme="majorBidi" w:cstheme="majorBidi"/>
        </w:rPr>
      </w:pPr>
      <w:r>
        <w:rPr>
          <w:rFonts w:asciiTheme="majorBidi" w:hAnsiTheme="majorBidi" w:cstheme="majorBidi"/>
        </w:rPr>
        <w:t>Kui on meditsiiniline vajadus anda sugammadeksi nendele patsientidele, peab anestesioloog otsustama, kas kasu kaalub üles võimaliku verejooksuga seotud tüsistuste riski, arvestades patsientide verejooksu episoodide anamneesi ja määratud operatsiooni tüüpi. Kui sugammadeksi manustatakse nendele patsientidele, on soovitatav jälgida hemostaasi ja koagulatsiooni parameetreid.</w:t>
      </w:r>
    </w:p>
    <w:p w14:paraId="1B76E86C" w14:textId="77777777" w:rsidR="00DA4C32" w:rsidRDefault="00DA4C32">
      <w:pPr>
        <w:rPr>
          <w:rFonts w:asciiTheme="majorBidi" w:hAnsiTheme="majorBidi" w:cstheme="majorBidi"/>
        </w:rPr>
      </w:pPr>
    </w:p>
    <w:p w14:paraId="3BBF3EB7"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Ooteajad neuromuskulaarset ülekannet blokeerivate ainete (NMBA) korduvaks manustamiseks pärast blokaadi kõrvaldamist sugammadeksiga</w:t>
      </w:r>
    </w:p>
    <w:p w14:paraId="32D5D743" w14:textId="77777777" w:rsidR="00DA4C32" w:rsidRDefault="00DA4C32" w:rsidP="00FB49EA">
      <w:pPr>
        <w:keepNext/>
        <w:widowControl/>
        <w:rPr>
          <w:rFonts w:asciiTheme="majorBidi" w:hAnsiTheme="majorBidi" w:cstheme="majorBidi"/>
        </w:rPr>
      </w:pPr>
    </w:p>
    <w:p w14:paraId="50AFE494" w14:textId="77777777" w:rsidR="00DA4C32" w:rsidRPr="00FB49EA" w:rsidRDefault="006003F6" w:rsidP="00FB49EA">
      <w:pPr>
        <w:keepNext/>
        <w:widowControl/>
        <w:rPr>
          <w:rFonts w:eastAsia="Times New Roman" w:cs="Times New Roman"/>
          <w:b/>
          <w:bCs/>
        </w:rPr>
      </w:pPr>
      <w:r w:rsidRPr="00FB49EA">
        <w:rPr>
          <w:b/>
          <w:bCs/>
        </w:rPr>
        <w:t>Tabel 1. Rokurooniumi või vekurooniumi korduv manustamine pärast blokaadi rutiinset kõrvaldamist (kuni 4 mg/kg sugammadeksiga)</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898"/>
        <w:gridCol w:w="6166"/>
      </w:tblGrid>
      <w:tr w:rsidR="00DA4C32" w14:paraId="510FEF84" w14:textId="77777777">
        <w:trPr>
          <w:trHeight w:val="253"/>
        </w:trPr>
        <w:tc>
          <w:tcPr>
            <w:tcW w:w="2967" w:type="dxa"/>
          </w:tcPr>
          <w:p w14:paraId="06E0E74C" w14:textId="77777777" w:rsidR="00DA4C32" w:rsidRDefault="006003F6">
            <w:pPr>
              <w:jc w:val="center"/>
              <w:rPr>
                <w:rFonts w:asciiTheme="majorBidi" w:hAnsiTheme="majorBidi" w:cstheme="majorBidi"/>
                <w:b/>
                <w:bCs/>
              </w:rPr>
            </w:pPr>
            <w:r>
              <w:rPr>
                <w:rFonts w:asciiTheme="majorBidi" w:hAnsiTheme="majorBidi" w:cstheme="majorBidi"/>
                <w:b/>
                <w:bCs/>
              </w:rPr>
              <w:t>Minimaalne ooteaeg</w:t>
            </w:r>
          </w:p>
        </w:tc>
        <w:tc>
          <w:tcPr>
            <w:tcW w:w="6320" w:type="dxa"/>
          </w:tcPr>
          <w:p w14:paraId="7D1606CD" w14:textId="77777777" w:rsidR="00DA4C32" w:rsidRDefault="006003F6">
            <w:pPr>
              <w:jc w:val="center"/>
              <w:rPr>
                <w:rFonts w:asciiTheme="majorBidi" w:eastAsia="Times New Roman" w:hAnsiTheme="majorBidi" w:cstheme="majorBidi"/>
                <w:b/>
                <w:bCs/>
              </w:rPr>
            </w:pPr>
            <w:r>
              <w:rPr>
                <w:rFonts w:asciiTheme="majorBidi" w:hAnsiTheme="majorBidi" w:cstheme="majorBidi"/>
                <w:b/>
                <w:bCs/>
              </w:rPr>
              <w:t>NMBA ja manustatav annus</w:t>
            </w:r>
          </w:p>
        </w:tc>
      </w:tr>
      <w:tr w:rsidR="00DA4C32" w14:paraId="07BE46CD" w14:textId="77777777">
        <w:trPr>
          <w:trHeight w:val="251"/>
        </w:trPr>
        <w:tc>
          <w:tcPr>
            <w:tcW w:w="2967" w:type="dxa"/>
          </w:tcPr>
          <w:p w14:paraId="6B647D55" w14:textId="77777777" w:rsidR="00DA4C32" w:rsidRDefault="006003F6">
            <w:pPr>
              <w:jc w:val="center"/>
              <w:rPr>
                <w:rFonts w:asciiTheme="majorBidi" w:hAnsiTheme="majorBidi" w:cstheme="majorBidi"/>
              </w:rPr>
            </w:pPr>
            <w:r>
              <w:rPr>
                <w:rFonts w:asciiTheme="majorBidi" w:hAnsiTheme="majorBidi" w:cstheme="majorBidi"/>
              </w:rPr>
              <w:t>5 minutit</w:t>
            </w:r>
          </w:p>
        </w:tc>
        <w:tc>
          <w:tcPr>
            <w:tcW w:w="6320" w:type="dxa"/>
          </w:tcPr>
          <w:p w14:paraId="092912AE" w14:textId="77777777" w:rsidR="00DA4C32" w:rsidRDefault="006003F6">
            <w:pPr>
              <w:jc w:val="center"/>
              <w:rPr>
                <w:rFonts w:asciiTheme="majorBidi" w:eastAsia="Times New Roman" w:hAnsiTheme="majorBidi" w:cstheme="majorBidi"/>
              </w:rPr>
            </w:pPr>
            <w:r>
              <w:rPr>
                <w:rFonts w:asciiTheme="majorBidi" w:hAnsiTheme="majorBidi" w:cstheme="majorBidi"/>
              </w:rPr>
              <w:t>1,2 mg/kg rokurooniumi</w:t>
            </w:r>
          </w:p>
        </w:tc>
      </w:tr>
      <w:tr w:rsidR="00DA4C32" w14:paraId="083BF1AE" w14:textId="77777777">
        <w:trPr>
          <w:trHeight w:val="506"/>
        </w:trPr>
        <w:tc>
          <w:tcPr>
            <w:tcW w:w="2967" w:type="dxa"/>
          </w:tcPr>
          <w:p w14:paraId="29AED2AF" w14:textId="77777777" w:rsidR="00DA4C32" w:rsidRDefault="006003F6">
            <w:pPr>
              <w:jc w:val="center"/>
              <w:rPr>
                <w:rFonts w:asciiTheme="majorBidi" w:hAnsiTheme="majorBidi" w:cstheme="majorBidi"/>
              </w:rPr>
            </w:pPr>
            <w:r>
              <w:rPr>
                <w:rFonts w:asciiTheme="majorBidi" w:hAnsiTheme="majorBidi" w:cstheme="majorBidi"/>
              </w:rPr>
              <w:t>4 tundi</w:t>
            </w:r>
          </w:p>
        </w:tc>
        <w:tc>
          <w:tcPr>
            <w:tcW w:w="6320" w:type="dxa"/>
          </w:tcPr>
          <w:p w14:paraId="32D53D7F" w14:textId="77777777" w:rsidR="00DA4C32" w:rsidRDefault="006003F6">
            <w:pPr>
              <w:jc w:val="center"/>
              <w:rPr>
                <w:rFonts w:asciiTheme="majorBidi" w:eastAsia="Times New Roman" w:hAnsiTheme="majorBidi" w:cstheme="majorBidi"/>
              </w:rPr>
            </w:pPr>
            <w:r>
              <w:rPr>
                <w:rFonts w:asciiTheme="majorBidi" w:hAnsiTheme="majorBidi" w:cstheme="majorBidi"/>
              </w:rPr>
              <w:t>0,6 mg/kg rokurooniumi või</w:t>
            </w:r>
          </w:p>
          <w:p w14:paraId="39A4F446" w14:textId="77777777" w:rsidR="00DA4C32" w:rsidRDefault="006003F6">
            <w:pPr>
              <w:jc w:val="center"/>
              <w:rPr>
                <w:rFonts w:asciiTheme="majorBidi" w:eastAsia="Times New Roman" w:hAnsiTheme="majorBidi" w:cstheme="majorBidi"/>
              </w:rPr>
            </w:pPr>
            <w:r>
              <w:rPr>
                <w:rFonts w:asciiTheme="majorBidi" w:hAnsiTheme="majorBidi" w:cstheme="majorBidi"/>
              </w:rPr>
              <w:t>0,1 mg/kg vekurooniumi</w:t>
            </w:r>
          </w:p>
        </w:tc>
      </w:tr>
    </w:tbl>
    <w:p w14:paraId="7EB3684A" w14:textId="77777777" w:rsidR="00DA4C32" w:rsidRDefault="00DA4C32">
      <w:pPr>
        <w:rPr>
          <w:rFonts w:asciiTheme="majorBidi" w:hAnsiTheme="majorBidi" w:cstheme="majorBidi"/>
        </w:rPr>
      </w:pPr>
    </w:p>
    <w:p w14:paraId="43B4D50B" w14:textId="77777777" w:rsidR="00DA4C32" w:rsidRDefault="006003F6">
      <w:pPr>
        <w:rPr>
          <w:rFonts w:asciiTheme="majorBidi" w:eastAsia="Times New Roman" w:hAnsiTheme="majorBidi" w:cstheme="majorBidi"/>
        </w:rPr>
      </w:pPr>
      <w:r>
        <w:rPr>
          <w:rFonts w:asciiTheme="majorBidi" w:hAnsiTheme="majorBidi" w:cstheme="majorBidi"/>
        </w:rPr>
        <w:t>Neuromuskulaarse blokaadi algus võib pikeneda kuni umbes 4 minutit ja neuromuskulaarse blokaadi kestus võib lüheneda kuni umbes 15 minutit pärast rokurooniumi 1,2 mg/kg korduvat manustamist 30 minuti jooksul pärast sugammadeksi manustamist.</w:t>
      </w:r>
    </w:p>
    <w:p w14:paraId="0B5DF212" w14:textId="77777777" w:rsidR="00DA4C32" w:rsidRDefault="00DA4C32">
      <w:pPr>
        <w:rPr>
          <w:rFonts w:asciiTheme="majorBidi" w:hAnsiTheme="majorBidi" w:cstheme="majorBidi"/>
        </w:rPr>
      </w:pPr>
    </w:p>
    <w:p w14:paraId="2E1C65AC" w14:textId="77777777" w:rsidR="00DA4C32" w:rsidRDefault="006003F6">
      <w:pPr>
        <w:rPr>
          <w:rFonts w:asciiTheme="majorBidi" w:eastAsia="Times New Roman" w:hAnsiTheme="majorBidi" w:cstheme="majorBidi"/>
        </w:rPr>
      </w:pPr>
      <w:r>
        <w:rPr>
          <w:rFonts w:asciiTheme="majorBidi" w:hAnsiTheme="majorBidi" w:cstheme="majorBidi"/>
        </w:rPr>
        <w:t>Farmakokineetilise modelleerimise põhjal peab soovitatav ooteaeg 0,6 mg/kg rokurooniumi või 0,1 mg/kg vekurooniumi korduvaks kasutamiseks kerge kuni mõõduka neerukahjustusega patsientidel pärast rutiinset blokaadi kõrvaldamist sugammadeksiga olema 24 tundi. Kui on vaja lühemat ooteaega, siis peab rokurooniumi uue neuromuskulaarse blokaadi annus olema 1,2 mg/kg.</w:t>
      </w:r>
    </w:p>
    <w:p w14:paraId="127535C1" w14:textId="77777777" w:rsidR="00DA4C32" w:rsidRDefault="00DA4C32">
      <w:pPr>
        <w:rPr>
          <w:rFonts w:asciiTheme="majorBidi" w:hAnsiTheme="majorBidi" w:cstheme="majorBidi"/>
        </w:rPr>
      </w:pPr>
    </w:p>
    <w:p w14:paraId="359BDE6B" w14:textId="77777777" w:rsidR="00DA4C32" w:rsidRDefault="006003F6">
      <w:pPr>
        <w:rPr>
          <w:rFonts w:asciiTheme="majorBidi" w:eastAsia="Times New Roman" w:hAnsiTheme="majorBidi" w:cstheme="majorBidi"/>
        </w:rPr>
      </w:pPr>
      <w:r>
        <w:rPr>
          <w:rFonts w:asciiTheme="majorBidi" w:hAnsiTheme="majorBidi" w:cstheme="majorBidi"/>
        </w:rPr>
        <w:t>Rokurooniumi või vekurooniumi korduv manustamine pärast viivitamatut blokaadi kõrvaldamist (16 mg/kg sugammadeksiga): väga harvade juhtude korral, kus see võib vajalik olla, soovitatakse 24-tunnist ooteaega.</w:t>
      </w:r>
    </w:p>
    <w:p w14:paraId="37B07647" w14:textId="77777777" w:rsidR="00DA4C32" w:rsidRDefault="00DA4C32">
      <w:pPr>
        <w:rPr>
          <w:rFonts w:asciiTheme="majorBidi" w:hAnsiTheme="majorBidi" w:cstheme="majorBidi"/>
        </w:rPr>
      </w:pPr>
    </w:p>
    <w:p w14:paraId="07B65F9B" w14:textId="77777777" w:rsidR="00DA4C32" w:rsidRDefault="006003F6">
      <w:pPr>
        <w:rPr>
          <w:rFonts w:asciiTheme="majorBidi" w:eastAsia="Times New Roman" w:hAnsiTheme="majorBidi" w:cstheme="majorBidi"/>
        </w:rPr>
      </w:pPr>
      <w:r>
        <w:rPr>
          <w:rFonts w:asciiTheme="majorBidi" w:hAnsiTheme="majorBidi" w:cstheme="majorBidi"/>
        </w:rPr>
        <w:t>Kui neuromuskulaarset blokaadi vajatakse enne soovitatava ooteaja möödumist, tuleb kasutada mittesteroidset neuromuskulaarset ülekannet blokeerivat ainet. Depolariseeriva neuromuskulaarset ülekannet blokeeriva aine toime algus võib olla oodatust aeglasem, sest märkimisväärne osa lihasraku pinnal olevatest nikotiiniretseptoritest võivad olla veel hõivatud neuromuskulaarset ülekannet blokeeriva aine poolt.</w:t>
      </w:r>
    </w:p>
    <w:p w14:paraId="7A7E80AA" w14:textId="77777777" w:rsidR="00DA4C32" w:rsidRDefault="00DA4C32">
      <w:pPr>
        <w:rPr>
          <w:rFonts w:asciiTheme="majorBidi" w:hAnsiTheme="majorBidi" w:cstheme="majorBidi"/>
        </w:rPr>
      </w:pPr>
    </w:p>
    <w:p w14:paraId="621B0546"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Neerukahjustus</w:t>
      </w:r>
    </w:p>
    <w:p w14:paraId="41A630A9" w14:textId="77777777" w:rsidR="00DA4C32" w:rsidRDefault="006003F6">
      <w:pPr>
        <w:rPr>
          <w:rFonts w:asciiTheme="majorBidi" w:eastAsia="Times New Roman" w:hAnsiTheme="majorBidi" w:cstheme="majorBidi"/>
        </w:rPr>
      </w:pPr>
      <w:r>
        <w:rPr>
          <w:rFonts w:asciiTheme="majorBidi" w:hAnsiTheme="majorBidi" w:cstheme="majorBidi"/>
        </w:rPr>
        <w:t>Sugammadeksi ei soovitata manustada raske neerukahjustusega patsientidele, sh nendele, kes vajavad dialüüsi (vt ravimi omaduste kokkuvõte, lõik 5.1).</w:t>
      </w:r>
    </w:p>
    <w:p w14:paraId="1FA5A242" w14:textId="77777777" w:rsidR="00DA4C32" w:rsidRDefault="00DA4C32">
      <w:pPr>
        <w:rPr>
          <w:rFonts w:asciiTheme="majorBidi" w:hAnsiTheme="majorBidi" w:cstheme="majorBidi"/>
          <w:u w:val="single"/>
        </w:rPr>
      </w:pPr>
    </w:p>
    <w:p w14:paraId="304E6FCE"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erge anesteesia</w:t>
      </w:r>
    </w:p>
    <w:p w14:paraId="4C2403A8" w14:textId="77777777" w:rsidR="00DA4C32" w:rsidRDefault="006003F6">
      <w:pPr>
        <w:rPr>
          <w:rFonts w:asciiTheme="majorBidi" w:eastAsia="Times New Roman" w:hAnsiTheme="majorBidi" w:cstheme="majorBidi"/>
        </w:rPr>
      </w:pPr>
      <w:r>
        <w:rPr>
          <w:rFonts w:asciiTheme="majorBidi" w:hAnsiTheme="majorBidi" w:cstheme="majorBidi"/>
        </w:rPr>
        <w:t>Kui neuromuskulaarne blokaad kõrvaldati kliinilises uuringus tahtlikult anesteesia keskel, täheldati mõnikord kerge anesteesia nähte (liigutused, köha, grimassitamine ja intubatsioonitoru imemine).</w:t>
      </w:r>
    </w:p>
    <w:p w14:paraId="1CAD2B5C" w14:textId="77777777" w:rsidR="00DA4C32" w:rsidRDefault="006003F6">
      <w:pPr>
        <w:rPr>
          <w:rFonts w:asciiTheme="majorBidi" w:eastAsia="Times New Roman" w:hAnsiTheme="majorBidi" w:cstheme="majorBidi"/>
        </w:rPr>
      </w:pPr>
      <w:r>
        <w:rPr>
          <w:rFonts w:asciiTheme="majorBidi" w:hAnsiTheme="majorBidi" w:cstheme="majorBidi"/>
        </w:rPr>
        <w:t>Kui neuromuskulaarne blokaad kõrvaldatakse anesteesia ajal, tuleb manustada anesteetikumi ja/või opioidi täiendav annus, nagu kliiniliselt näidustatud.</w:t>
      </w:r>
    </w:p>
    <w:p w14:paraId="3A652E68" w14:textId="77777777" w:rsidR="00DA4C32" w:rsidRDefault="00DA4C32">
      <w:pPr>
        <w:rPr>
          <w:rFonts w:asciiTheme="majorBidi" w:hAnsiTheme="majorBidi" w:cstheme="majorBidi"/>
        </w:rPr>
      </w:pPr>
    </w:p>
    <w:p w14:paraId="56B21848" w14:textId="77777777" w:rsidR="00DA4C32" w:rsidRDefault="006003F6">
      <w:pPr>
        <w:keepNext/>
        <w:rPr>
          <w:rFonts w:asciiTheme="majorBidi" w:eastAsia="Times New Roman" w:hAnsiTheme="majorBidi" w:cstheme="majorBidi"/>
          <w:u w:val="single"/>
        </w:rPr>
      </w:pPr>
      <w:r>
        <w:rPr>
          <w:rFonts w:asciiTheme="majorBidi" w:hAnsiTheme="majorBidi" w:cstheme="majorBidi"/>
          <w:u w:val="single"/>
        </w:rPr>
        <w:t>Väljendunud bradükardia</w:t>
      </w:r>
    </w:p>
    <w:p w14:paraId="095A6D75" w14:textId="77777777" w:rsidR="00DA4C32" w:rsidRDefault="006003F6">
      <w:pPr>
        <w:rPr>
          <w:rFonts w:asciiTheme="majorBidi" w:eastAsia="Times New Roman" w:hAnsiTheme="majorBidi" w:cstheme="majorBidi"/>
        </w:rPr>
      </w:pPr>
      <w:r>
        <w:rPr>
          <w:rFonts w:asciiTheme="majorBidi" w:hAnsiTheme="majorBidi" w:cstheme="majorBidi"/>
        </w:rPr>
        <w:t xml:space="preserve">Harvadel juhtudel on täheldatud väljendunud bradükardiat mõne minuti jooksul pärast sugammadeksi </w:t>
      </w:r>
      <w:r>
        <w:rPr>
          <w:rFonts w:asciiTheme="majorBidi" w:hAnsiTheme="majorBidi" w:cstheme="majorBidi"/>
        </w:rPr>
        <w:lastRenderedPageBreak/>
        <w:t>manustamist neuromuskulaarse blokaadi kõrvaldamiseks. Bradükardia võib mõnikord viia südameseiskuseni (vt ravimi omaduste kokkuvõte, lõik 4.8). Patsiente tuleb hoolikalt jälgida hemodünaamiliste muutuste suhtes neuromuskulaarse blokaadi kõrvaldamise ajal ja järel. Kui täheldatakse kliiniliselt olulist bradükardiat, tuleb manustada antikolinergilist ainet, nt atropiini.</w:t>
      </w:r>
    </w:p>
    <w:p w14:paraId="6D25D92C" w14:textId="77777777" w:rsidR="00DA4C32" w:rsidRDefault="00DA4C32">
      <w:pPr>
        <w:rPr>
          <w:rFonts w:asciiTheme="majorBidi" w:hAnsiTheme="majorBidi" w:cstheme="majorBidi"/>
        </w:rPr>
      </w:pPr>
    </w:p>
    <w:p w14:paraId="60096B9D"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Maksakahjustus</w:t>
      </w:r>
    </w:p>
    <w:p w14:paraId="64723EF9" w14:textId="77777777" w:rsidR="00DA4C32" w:rsidRDefault="006003F6">
      <w:pPr>
        <w:rPr>
          <w:rFonts w:asciiTheme="majorBidi" w:eastAsia="Times New Roman" w:hAnsiTheme="majorBidi" w:cstheme="majorBidi"/>
        </w:rPr>
      </w:pPr>
      <w:r>
        <w:rPr>
          <w:rFonts w:asciiTheme="majorBidi" w:hAnsiTheme="majorBidi" w:cstheme="majorBidi"/>
        </w:rPr>
        <w:t>Sugammadeksi ei metaboliseerita ega elimineerita maksa kaudu, seetõttu ei ole vastavaid uuringuid maksakahjustusega patsientide kohta läbi viidud. Raske maksakahjustusega patsiente tuleb ravida suure ettevaatusega (vt ravimi omaduste kokkuvõte, lõik 4.2). Juhul kui maksakahjustusega kaasneb koagulopaatia, vt teavet toime kohta hemostaasile.</w:t>
      </w:r>
    </w:p>
    <w:p w14:paraId="0DE6C79A" w14:textId="77777777" w:rsidR="00DA4C32" w:rsidRDefault="00DA4C32">
      <w:pPr>
        <w:rPr>
          <w:rFonts w:asciiTheme="majorBidi" w:hAnsiTheme="majorBidi" w:cstheme="majorBidi"/>
        </w:rPr>
      </w:pPr>
    </w:p>
    <w:p w14:paraId="69841D0F"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asutamine intensiivraviosakonnas</w:t>
      </w:r>
    </w:p>
    <w:p w14:paraId="0C5BB88C" w14:textId="77777777" w:rsidR="00DA4C32" w:rsidRDefault="006003F6">
      <w:pPr>
        <w:rPr>
          <w:rFonts w:asciiTheme="majorBidi" w:eastAsia="Times New Roman" w:hAnsiTheme="majorBidi" w:cstheme="majorBidi"/>
        </w:rPr>
      </w:pPr>
      <w:r>
        <w:rPr>
          <w:rFonts w:asciiTheme="majorBidi" w:hAnsiTheme="majorBidi" w:cstheme="majorBidi"/>
        </w:rPr>
        <w:t>Sugammadeksi kasutamist ei ole uuritud patsientide puhul, kes saavad rokurooniumi või vekurooniumi intensiivraviosakonnas.</w:t>
      </w:r>
    </w:p>
    <w:p w14:paraId="35C37C25" w14:textId="77777777" w:rsidR="00DA4C32" w:rsidRDefault="00DA4C32">
      <w:pPr>
        <w:rPr>
          <w:rFonts w:asciiTheme="majorBidi" w:hAnsiTheme="majorBidi" w:cstheme="majorBidi"/>
        </w:rPr>
      </w:pPr>
    </w:p>
    <w:p w14:paraId="277E7481"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asutamine teiste neuromuskulaarsete blokaatorite toime kõrvaldamiseks peale rokurooniumi ja vekurooniumi</w:t>
      </w:r>
    </w:p>
    <w:p w14:paraId="39484345" w14:textId="77777777" w:rsidR="00DA4C32" w:rsidRDefault="006003F6">
      <w:pPr>
        <w:rPr>
          <w:rFonts w:asciiTheme="majorBidi" w:eastAsia="Times New Roman" w:hAnsiTheme="majorBidi" w:cstheme="majorBidi"/>
        </w:rPr>
      </w:pPr>
      <w:r>
        <w:rPr>
          <w:rFonts w:asciiTheme="majorBidi" w:hAnsiTheme="majorBidi" w:cstheme="majorBidi"/>
        </w:rPr>
        <w:t>Sugammadeksi ei tohi kasutada mittesteroidsetest neuromuskulaarset ülekannet blokeerivatest ainetest, nagu suktsinüülkoliin või bensüülisokinoliini ühendid, põhjustatud blokaadi kõrvaldamiseks. Sugammadeksi ei tohi kasutada muudest steroidsetest neuromuskulaarset ülekannet blokeerivatest ainetest, peale rokurooniumi või vekurooniumi, põhjustatud blokaadi kõrvaldamiseks, sest puuduvad andmed efektiivsuse ja ohutuse kohta nendes olukordades. Pankurooniumiga tekitatud blokaadi kõrvaldamise kohta on andmed piiratud, kuid selles olukorras ei soovitata sugammadeksi kasutada.</w:t>
      </w:r>
    </w:p>
    <w:p w14:paraId="24496FB5" w14:textId="77777777" w:rsidR="00DA4C32" w:rsidRDefault="00DA4C32">
      <w:pPr>
        <w:rPr>
          <w:rFonts w:asciiTheme="majorBidi" w:hAnsiTheme="majorBidi" w:cstheme="majorBidi"/>
        </w:rPr>
      </w:pPr>
    </w:p>
    <w:p w14:paraId="304F2ABA"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Aeglustunud taastumine</w:t>
      </w:r>
    </w:p>
    <w:p w14:paraId="6826EF58" w14:textId="77777777" w:rsidR="00DA4C32" w:rsidRDefault="006003F6">
      <w:pPr>
        <w:rPr>
          <w:rFonts w:asciiTheme="majorBidi" w:eastAsia="Times New Roman" w:hAnsiTheme="majorBidi" w:cstheme="majorBidi"/>
        </w:rPr>
      </w:pPr>
      <w:r>
        <w:rPr>
          <w:rFonts w:asciiTheme="majorBidi" w:hAnsiTheme="majorBidi" w:cstheme="majorBidi"/>
        </w:rPr>
        <w:t>Olukorrad, mille puhul on tsirkulatsiooniaeg pikenenud, nagu kardiovaskulaarne haigus, kõrge vanus (vt ravimi omaduste kokkuvõte, lõik 4.2 taastumise kohta eakatel) või tursete esinemine (nt raske maksakahjustus), võib taastumisaeg olla pikem.</w:t>
      </w:r>
    </w:p>
    <w:p w14:paraId="38B8F1A3" w14:textId="77777777" w:rsidR="00DA4C32" w:rsidRDefault="00DA4C32">
      <w:pPr>
        <w:rPr>
          <w:rFonts w:asciiTheme="majorBidi" w:hAnsiTheme="majorBidi" w:cstheme="majorBidi"/>
        </w:rPr>
      </w:pPr>
    </w:p>
    <w:p w14:paraId="2A1ADEEC"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Ülitundlikkusreaktsioonid ravimi suhtes</w:t>
      </w:r>
    </w:p>
    <w:p w14:paraId="63E6BC01" w14:textId="77777777" w:rsidR="00DA4C32" w:rsidRDefault="006003F6">
      <w:pPr>
        <w:rPr>
          <w:rFonts w:asciiTheme="majorBidi" w:eastAsia="Times New Roman" w:hAnsiTheme="majorBidi" w:cstheme="majorBidi"/>
        </w:rPr>
      </w:pPr>
      <w:r>
        <w:rPr>
          <w:rFonts w:asciiTheme="majorBidi" w:hAnsiTheme="majorBidi" w:cstheme="majorBidi"/>
        </w:rPr>
        <w:t>Arstid peavad olema valmis võimalike ülitundlikkusreaktsioonide (sealhulgas anafülaktiliste reaktsioonide) tekkimiseks ravimi suhtes ja võtma kasutusele vajalikud ettevaatusabinõud (vt ravimi omaduste kokkuvõte, lõik 4.8).</w:t>
      </w:r>
    </w:p>
    <w:p w14:paraId="25C75C04" w14:textId="77777777" w:rsidR="00DA4C32" w:rsidRDefault="00DA4C32">
      <w:pPr>
        <w:rPr>
          <w:rFonts w:asciiTheme="majorBidi" w:hAnsiTheme="majorBidi" w:cstheme="majorBidi"/>
        </w:rPr>
      </w:pPr>
    </w:p>
    <w:p w14:paraId="6C21BD46"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Naatrium</w:t>
      </w:r>
    </w:p>
    <w:p w14:paraId="65670CA1" w14:textId="77777777" w:rsidR="00DA4C32" w:rsidRDefault="006003F6">
      <w:pPr>
        <w:rPr>
          <w:rFonts w:asciiTheme="majorBidi" w:eastAsia="Times New Roman" w:hAnsiTheme="majorBidi" w:cstheme="majorBidi"/>
        </w:rPr>
      </w:pPr>
      <w:r>
        <w:rPr>
          <w:rFonts w:asciiTheme="majorBidi" w:hAnsiTheme="majorBidi" w:cstheme="majorBidi"/>
        </w:rPr>
        <w:t>Ravim sisaldab kuni 9,4 mg naatriumi ühes milliliitris, mis on võrdne 0,5%-ga WHO poolt soovitatud naatriumi maksimaalsest ööpäevasest kogusest täiskasvanutel, s.o 2 g.</w:t>
      </w:r>
    </w:p>
    <w:p w14:paraId="3D5C7366" w14:textId="77777777" w:rsidR="00DA4C32" w:rsidRDefault="00DA4C32">
      <w:pPr>
        <w:rPr>
          <w:rFonts w:asciiTheme="majorBidi" w:hAnsiTheme="majorBidi" w:cstheme="majorBidi"/>
        </w:rPr>
      </w:pPr>
    </w:p>
    <w:p w14:paraId="1EC3F403"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Koostoimed teiste ravimitega ja muud koostoimed</w:t>
      </w:r>
    </w:p>
    <w:p w14:paraId="5E74D667" w14:textId="77777777" w:rsidR="00DA4C32" w:rsidRDefault="00DA4C32" w:rsidP="00FB49EA">
      <w:pPr>
        <w:keepNext/>
        <w:widowControl/>
        <w:rPr>
          <w:rFonts w:asciiTheme="majorBidi" w:hAnsiTheme="majorBidi" w:cstheme="majorBidi"/>
        </w:rPr>
      </w:pPr>
    </w:p>
    <w:p w14:paraId="435219EA" w14:textId="77777777" w:rsidR="00DA4C32" w:rsidRDefault="006003F6">
      <w:pPr>
        <w:rPr>
          <w:rFonts w:asciiTheme="majorBidi" w:eastAsia="Times New Roman" w:hAnsiTheme="majorBidi" w:cstheme="majorBidi"/>
        </w:rPr>
      </w:pPr>
      <w:r>
        <w:rPr>
          <w:rFonts w:asciiTheme="majorBidi" w:hAnsiTheme="majorBidi" w:cstheme="majorBidi"/>
        </w:rPr>
        <w:t>Selles lõigus toodud teave põhineb seondumisafiinsusel sugammadeksi ja teiste ravimite vahel, mittekliinilistel katsetel, kliinilistel uuringutel ja simulatsioonidel, kus kasutati mudelit, mis arvestas neuromuskulaarsete blokaatorite farmakodünaamilist toimet ja farmakokineetilist koostoimet neuromuskulaarsete blokaatorite ja sugammadeksi vahel. Põhinedes nendel andmetel, ei ole teiste ravimitega kliiniliselt olulisi farmakodünaamilisi koostoimeid oodata; v.a järgmised ravimid: väljatõrjuvaid koostoimeid ei saa välistada toremifeeni ja fusidiinhappega (kliiniliselt olulisi farmakokineetilisi koostoimeid eeldatavalt ei ole).</w:t>
      </w:r>
    </w:p>
    <w:p w14:paraId="3FB90072" w14:textId="77777777" w:rsidR="00DA4C32" w:rsidRDefault="006003F6">
      <w:pPr>
        <w:rPr>
          <w:rFonts w:asciiTheme="majorBidi" w:eastAsia="Times New Roman" w:hAnsiTheme="majorBidi" w:cstheme="majorBidi"/>
        </w:rPr>
      </w:pPr>
      <w:r>
        <w:rPr>
          <w:rFonts w:asciiTheme="majorBidi" w:hAnsiTheme="majorBidi" w:cstheme="majorBidi"/>
        </w:rPr>
        <w:t>Kliiniliselt olulisi farmakokineetilisi koostoimeid ei saa välistada hormonaalsete kontratseptiividega (väljatõrjuvaid koostoimeid eeldatavalt ei ole).</w:t>
      </w:r>
    </w:p>
    <w:p w14:paraId="3752F878" w14:textId="77777777" w:rsidR="00DA4C32" w:rsidRDefault="00DA4C32">
      <w:pPr>
        <w:rPr>
          <w:rFonts w:asciiTheme="majorBidi" w:hAnsiTheme="majorBidi" w:cstheme="majorBidi"/>
        </w:rPr>
      </w:pPr>
    </w:p>
    <w:p w14:paraId="0512F262"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oostoimed, mis võivad mõjutada sugammadeksi efektiivsust (väljatõrjuvad koostoimed)</w:t>
      </w:r>
    </w:p>
    <w:p w14:paraId="42E94476" w14:textId="77777777" w:rsidR="00DA4C32" w:rsidRDefault="006003F6">
      <w:pPr>
        <w:rPr>
          <w:rFonts w:asciiTheme="majorBidi" w:eastAsia="Times New Roman" w:hAnsiTheme="majorBidi" w:cstheme="majorBidi"/>
        </w:rPr>
      </w:pPr>
      <w:r>
        <w:rPr>
          <w:rFonts w:asciiTheme="majorBidi" w:hAnsiTheme="majorBidi" w:cstheme="majorBidi"/>
        </w:rPr>
        <w:t xml:space="preserve">Teatud ravimite manustamisel pärast sugammadeksi võivad teoreetiliselt rokuroonium või vekuroonium saada välja tõrjutud kompleksist sugammadeksiga. Selle tulemusena võib täheldada neuromuskulaarse blokaadi taastekkimist. Sellises olukorras tuleb patsienti ventileerida. Infusiooni korral tuleb lõpetada selle ravimpreparaadi manustamine, mis põhjustas väljatõrjumise. Olukordades, kus on oodata võimalikke väljatõrjuvaid koostoimeid, tuleb patsiente hoolikalt jälgida neuromuskulaarse blokaadi taastekkimise nähtude suhtes (ligikaudu kuni 15 minutit) pärast teise </w:t>
      </w:r>
      <w:r>
        <w:rPr>
          <w:rFonts w:asciiTheme="majorBidi" w:hAnsiTheme="majorBidi" w:cstheme="majorBidi"/>
        </w:rPr>
        <w:lastRenderedPageBreak/>
        <w:t>ravimi parenteraalset manustamist 7,5 tunni jooksul pärast sugammadeksi manustamist.</w:t>
      </w:r>
    </w:p>
    <w:p w14:paraId="09F438D0" w14:textId="77777777" w:rsidR="00DA4C32" w:rsidRDefault="00DA4C32">
      <w:pPr>
        <w:rPr>
          <w:rFonts w:asciiTheme="majorBidi" w:hAnsiTheme="majorBidi" w:cstheme="majorBidi"/>
        </w:rPr>
      </w:pPr>
    </w:p>
    <w:p w14:paraId="79344426"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Toremifeen</w:t>
      </w:r>
    </w:p>
    <w:p w14:paraId="652755AC" w14:textId="77777777" w:rsidR="00DA4C32" w:rsidRDefault="006003F6">
      <w:pPr>
        <w:widowControl/>
        <w:rPr>
          <w:rFonts w:asciiTheme="majorBidi" w:eastAsia="Times New Roman" w:hAnsiTheme="majorBidi" w:cstheme="majorBidi"/>
        </w:rPr>
      </w:pPr>
      <w:r>
        <w:rPr>
          <w:rFonts w:asciiTheme="majorBidi" w:hAnsiTheme="majorBidi" w:cstheme="majorBidi"/>
        </w:rPr>
        <w:t>Toremifeeniga, millel on suhteliselt kõrge seondumisafiinsus sugammadeksi suhtes ja mida võib olla suhteliselt suures kontsentratsioonis plasmas, võib ilmneda mõningal määral vekurooniumi või rokurooniumi väljatõrjumist kompleksist sugammadeksiga. Arstid peavad olema teadlikud, et patsientidel, kes saavad operatsioonipäeval toremifeeni, võib seetõttu taastumine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aeglustuda.</w:t>
      </w:r>
    </w:p>
    <w:p w14:paraId="310E88AB" w14:textId="77777777" w:rsidR="00DA4C32" w:rsidRDefault="00DA4C32">
      <w:pPr>
        <w:rPr>
          <w:rFonts w:asciiTheme="majorBidi" w:hAnsiTheme="majorBidi" w:cstheme="majorBidi"/>
        </w:rPr>
      </w:pPr>
    </w:p>
    <w:p w14:paraId="159DD227"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Fusidiinhappe intravenoosne manustamine</w:t>
      </w:r>
    </w:p>
    <w:p w14:paraId="6293E753" w14:textId="77777777" w:rsidR="00DA4C32" w:rsidRDefault="006003F6">
      <w:pPr>
        <w:rPr>
          <w:rFonts w:asciiTheme="majorBidi" w:eastAsia="Times New Roman" w:hAnsiTheme="majorBidi" w:cstheme="majorBidi"/>
        </w:rPr>
      </w:pPr>
      <w:r>
        <w:rPr>
          <w:rFonts w:asciiTheme="majorBidi" w:hAnsiTheme="majorBidi" w:cstheme="majorBidi"/>
        </w:rPr>
        <w:t>Fusidiinhappe kasutamine operatsioonieelses faasis võib mõningal määral aeglustada taastumist T</w:t>
      </w:r>
      <w:r>
        <w:rPr>
          <w:rFonts w:asciiTheme="majorBidi" w:hAnsiTheme="majorBidi" w:cstheme="majorBidi"/>
          <w:vertAlign w:val="subscript"/>
        </w:rPr>
        <w:t>4</w:t>
      </w:r>
      <w:r>
        <w:rPr>
          <w:rFonts w:asciiTheme="majorBidi" w:hAnsiTheme="majorBidi" w:cstheme="majorBidi"/>
        </w:rPr>
        <w:t>/T</w:t>
      </w:r>
      <w:r>
        <w:rPr>
          <w:rFonts w:asciiTheme="majorBidi" w:hAnsiTheme="majorBidi" w:cstheme="majorBidi"/>
          <w:vertAlign w:val="subscript"/>
        </w:rPr>
        <w:t>1</w:t>
      </w:r>
      <w:r>
        <w:rPr>
          <w:rFonts w:asciiTheme="majorBidi" w:hAnsiTheme="majorBidi" w:cstheme="majorBidi"/>
        </w:rPr>
        <w:t xml:space="preserve"> suhteni 0,9. Operatsioonijärgses faasis ei ole oodata neuromuskulaarse blokaadi taastekkimist, sest fusidiinhapet manustatakse mitu tundi kestva infusioonina ning selle sisaldus veres kumuleerub 2…3-päevase ravi järgselt. Sugammadeksi korduva manustamise kohta vt ravimi omaduste kokkuvõte, lõik 4.2.</w:t>
      </w:r>
    </w:p>
    <w:p w14:paraId="5F1E4E17" w14:textId="77777777" w:rsidR="00DA4C32" w:rsidRDefault="00DA4C32">
      <w:pPr>
        <w:rPr>
          <w:rFonts w:asciiTheme="majorBidi" w:hAnsiTheme="majorBidi" w:cstheme="majorBidi"/>
        </w:rPr>
      </w:pPr>
    </w:p>
    <w:p w14:paraId="28A6BA9F"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oostoimed, mis võivad mõjutada teiste ravimite efektiivsust (farmakokineetilised koostoimed)</w:t>
      </w:r>
    </w:p>
    <w:p w14:paraId="1F523FAE" w14:textId="77777777" w:rsidR="00DA4C32" w:rsidRDefault="006003F6">
      <w:pPr>
        <w:rPr>
          <w:rFonts w:asciiTheme="majorBidi" w:eastAsia="Times New Roman" w:hAnsiTheme="majorBidi" w:cstheme="majorBidi"/>
        </w:rPr>
      </w:pPr>
      <w:r>
        <w:rPr>
          <w:rFonts w:asciiTheme="majorBidi" w:hAnsiTheme="majorBidi" w:cstheme="majorBidi"/>
        </w:rPr>
        <w:t>Sugammadeksi manustamisel võib mõnede ravimite efektiivsus väheneda, kuna väheneb nende (vaba) kontsentratsioon plasmas. Kui täheldatakse sellist olukorda, soovitatakse arstil vastavalt kaaluda ravimi taasmanustamist, terapeutiliselt võrdväärse ravimi (eelistatult erinevast keemilisest klassist) manustamist ja/või mittefarmakoloogilist sekkumist.</w:t>
      </w:r>
    </w:p>
    <w:p w14:paraId="3161A87D" w14:textId="77777777" w:rsidR="00DA4C32" w:rsidRDefault="00DA4C32">
      <w:pPr>
        <w:rPr>
          <w:rFonts w:asciiTheme="majorBidi" w:hAnsiTheme="majorBidi" w:cstheme="majorBidi"/>
        </w:rPr>
      </w:pPr>
    </w:p>
    <w:p w14:paraId="0A8998AF"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Hormonaalsed kontratseptiivid</w:t>
      </w:r>
    </w:p>
    <w:p w14:paraId="5BB319CF" w14:textId="77777777" w:rsidR="00DA4C32" w:rsidRDefault="006003F6">
      <w:pPr>
        <w:rPr>
          <w:rFonts w:asciiTheme="majorBidi" w:eastAsia="Times New Roman" w:hAnsiTheme="majorBidi" w:cstheme="majorBidi"/>
        </w:rPr>
      </w:pPr>
      <w:r>
        <w:rPr>
          <w:rFonts w:asciiTheme="majorBidi" w:hAnsiTheme="majorBidi" w:cstheme="majorBidi"/>
        </w:rPr>
        <w:t>Sugammadeksi 4 mg/kg ja progestageeni vahelise koostoime tõttu võib väheneda progestageeni ekspositsioon (34% AUC-st) sarnaselt sellele, mida on täheldatud siis, kui suukaudse kontratseptiivi ööpäevane annus manustatakse 12 tundi hiljem, mis võib ravimi efektiivsust vähendada. Östrogeenide puhul on toime tõenäoliselt nõrgem. Seetõttu loetakse sugammadeksi boolusannuse manustamist võrdväärseks ühe vahelejäänud suukaudse steroidse kontratseptiivi päevaannusega (kas kombineeritud või ainult progesteroon). Kui sugammadeksi manustatakse samal päeval, kui võetakse suukaudset kontratseptiivi, tuleb vaadata suukaudse kontratseptiivi pakendi infolehel olevat teavet vahelejäänud annuse kohta. Teiste hormonaalsete kontratseptiivide kasutamisel peab patsient järgmise 7 päeva jooksul kasutama täiendavat mittehormonaalset kontratseptsioonimeetodit ja lugema ravimi pakendi infolehel olevat teavet.</w:t>
      </w:r>
    </w:p>
    <w:p w14:paraId="00F208CC" w14:textId="77777777" w:rsidR="00DA4C32" w:rsidRDefault="00DA4C32">
      <w:pPr>
        <w:rPr>
          <w:rFonts w:asciiTheme="majorBidi" w:hAnsiTheme="majorBidi" w:cstheme="majorBidi"/>
        </w:rPr>
      </w:pPr>
    </w:p>
    <w:p w14:paraId="6048317B"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oostoimed, mis on tingitud rokurooniumi või vekurooniumi pikaajalisest toimest</w:t>
      </w:r>
    </w:p>
    <w:p w14:paraId="4C9F1E71" w14:textId="77777777" w:rsidR="00DA4C32" w:rsidRDefault="006003F6">
      <w:pPr>
        <w:rPr>
          <w:rFonts w:asciiTheme="majorBidi" w:eastAsia="Times New Roman" w:hAnsiTheme="majorBidi" w:cstheme="majorBidi"/>
        </w:rPr>
      </w:pPr>
      <w:r>
        <w:rPr>
          <w:rFonts w:asciiTheme="majorBidi" w:hAnsiTheme="majorBidi" w:cstheme="majorBidi"/>
        </w:rPr>
        <w:t>Kui postoperatiivsel perioodil kasutatakse neuromuskulaarset blokaadi võimendavaid ravimeid, tuleb erilist tähelepanu pöörata neuromuskulaarse blokaadi võimalikule taastekkimisele (vt ravimi omaduste kokkuvõte, lõik 4.4). Palun vaadake rokurooniumi või vekurooniumi pakendi infolehest loetelu konkreetsetest neuromuskulaarset blokaadi võimendavatest ravimitest. Juhul kui täheldatakse neuromuskulaarse blokaadi taastekkimist, võib patsient vajada mehhaanilist ventileerimist ja sugammadeksi taasmanustamist (vt ravimi omaduste kokkuvõte, lõik 4.2).</w:t>
      </w:r>
    </w:p>
    <w:p w14:paraId="0F5FA36E" w14:textId="77777777" w:rsidR="00DA4C32" w:rsidRDefault="00DA4C32">
      <w:pPr>
        <w:rPr>
          <w:rFonts w:asciiTheme="majorBidi" w:hAnsiTheme="majorBidi" w:cstheme="majorBidi"/>
        </w:rPr>
      </w:pPr>
    </w:p>
    <w:p w14:paraId="630D6649"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Fertiilsus, rasedus ja imetamine</w:t>
      </w:r>
    </w:p>
    <w:p w14:paraId="1419E89F" w14:textId="77777777" w:rsidR="00DA4C32" w:rsidRDefault="00DA4C32" w:rsidP="00FB49EA">
      <w:pPr>
        <w:keepNext/>
        <w:widowControl/>
        <w:rPr>
          <w:rFonts w:asciiTheme="majorBidi" w:hAnsiTheme="majorBidi" w:cstheme="majorBidi"/>
        </w:rPr>
      </w:pPr>
    </w:p>
    <w:p w14:paraId="40FDD708"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Rasedus</w:t>
      </w:r>
    </w:p>
    <w:p w14:paraId="652F1B61" w14:textId="77777777" w:rsidR="00DA4C32" w:rsidRDefault="006003F6">
      <w:pPr>
        <w:rPr>
          <w:rFonts w:asciiTheme="majorBidi" w:eastAsia="Times New Roman" w:hAnsiTheme="majorBidi" w:cstheme="majorBidi"/>
        </w:rPr>
      </w:pPr>
      <w:r>
        <w:rPr>
          <w:rFonts w:asciiTheme="majorBidi" w:hAnsiTheme="majorBidi" w:cstheme="majorBidi"/>
        </w:rPr>
        <w:t>Sugammadeksi kasutamise kohta rasedatel ei ole kliinilisi andmeid.</w:t>
      </w:r>
    </w:p>
    <w:p w14:paraId="5B3A5165" w14:textId="77777777" w:rsidR="00DA4C32" w:rsidRDefault="006003F6">
      <w:pPr>
        <w:rPr>
          <w:rFonts w:asciiTheme="majorBidi" w:eastAsia="Times New Roman" w:hAnsiTheme="majorBidi" w:cstheme="majorBidi"/>
        </w:rPr>
      </w:pPr>
      <w:r>
        <w:rPr>
          <w:rFonts w:asciiTheme="majorBidi" w:hAnsiTheme="majorBidi" w:cstheme="majorBidi"/>
        </w:rPr>
        <w:t>Loomkatsed ei näita otsest või kaudset kahjulikku toimet rasedusele, embrüo/loote arengule, sünnitusele või postnataalsele arengule.</w:t>
      </w:r>
    </w:p>
    <w:p w14:paraId="675184E1" w14:textId="77777777" w:rsidR="00DA4C32" w:rsidRDefault="006003F6">
      <w:pPr>
        <w:rPr>
          <w:rFonts w:asciiTheme="majorBidi" w:eastAsia="Times New Roman" w:hAnsiTheme="majorBidi" w:cstheme="majorBidi"/>
        </w:rPr>
      </w:pPr>
      <w:r>
        <w:rPr>
          <w:rFonts w:asciiTheme="majorBidi" w:hAnsiTheme="majorBidi" w:cstheme="majorBidi"/>
        </w:rPr>
        <w:t>Raseduse ajal tuleb ravimit kasutada ettevaatusega.</w:t>
      </w:r>
    </w:p>
    <w:p w14:paraId="3D6388E0" w14:textId="77777777" w:rsidR="00DA4C32" w:rsidRDefault="00DA4C32">
      <w:pPr>
        <w:rPr>
          <w:rFonts w:asciiTheme="majorBidi" w:hAnsiTheme="majorBidi" w:cstheme="majorBidi"/>
        </w:rPr>
      </w:pPr>
    </w:p>
    <w:p w14:paraId="2E86CAC0"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Imetamine</w:t>
      </w:r>
    </w:p>
    <w:p w14:paraId="041CE545" w14:textId="77777777" w:rsidR="00DA4C32" w:rsidRDefault="006003F6">
      <w:pPr>
        <w:rPr>
          <w:rFonts w:asciiTheme="majorBidi" w:eastAsia="Times New Roman" w:hAnsiTheme="majorBidi" w:cstheme="majorBidi"/>
        </w:rPr>
      </w:pPr>
      <w:r>
        <w:rPr>
          <w:rFonts w:asciiTheme="majorBidi" w:hAnsiTheme="majorBidi" w:cstheme="majorBidi"/>
        </w:rPr>
        <w:t>Ei ole teada, kas sugammadeks eritub rinnapiima. Loomkatsed on näidanud sugammadeksi eritumist rinnapiima. Tsüklodekstriinide imendumine suukaudsel manustamisel on üldiselt väike ja arvatakse, et ühekordse annuse manustamisel imetavale emale puudub toime lapsele.</w:t>
      </w:r>
    </w:p>
    <w:p w14:paraId="63944069" w14:textId="77777777" w:rsidR="00DA4C32" w:rsidRDefault="006003F6">
      <w:pPr>
        <w:rPr>
          <w:rFonts w:asciiTheme="majorBidi" w:eastAsia="Times New Roman" w:hAnsiTheme="majorBidi" w:cstheme="majorBidi"/>
        </w:rPr>
      </w:pPr>
      <w:r>
        <w:rPr>
          <w:rFonts w:asciiTheme="majorBidi" w:hAnsiTheme="majorBidi" w:cstheme="majorBidi"/>
        </w:rPr>
        <w:t>Rinnaga toitmise katkestamine või sugammadeksiga ravi katkestamine / ravist hoidumine tuleb otsustada, arvestades imetamise kasu lapsele ja ravi kasu naisele.</w:t>
      </w:r>
    </w:p>
    <w:p w14:paraId="4977ECC3" w14:textId="77777777" w:rsidR="00DA4C32" w:rsidRDefault="00DA4C32">
      <w:pPr>
        <w:rPr>
          <w:rFonts w:asciiTheme="majorBidi" w:hAnsiTheme="majorBidi" w:cstheme="majorBidi"/>
        </w:rPr>
      </w:pPr>
    </w:p>
    <w:p w14:paraId="18C2CEE8"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lastRenderedPageBreak/>
        <w:t>Fertiilsus</w:t>
      </w:r>
    </w:p>
    <w:p w14:paraId="04885A80" w14:textId="77777777" w:rsidR="00DA4C32" w:rsidRDefault="006003F6">
      <w:pPr>
        <w:rPr>
          <w:rFonts w:asciiTheme="majorBidi" w:eastAsia="Times New Roman" w:hAnsiTheme="majorBidi" w:cstheme="majorBidi"/>
        </w:rPr>
      </w:pPr>
      <w:r>
        <w:rPr>
          <w:rFonts w:asciiTheme="majorBidi" w:hAnsiTheme="majorBidi" w:cstheme="majorBidi"/>
        </w:rPr>
        <w:t>Sugammadeksi mõju inimese viljakusele ei ole uuritud. Loomkatsed ei ole näidanud kahjulikku toimet viljakusele.</w:t>
      </w:r>
    </w:p>
    <w:p w14:paraId="7E048729" w14:textId="77777777" w:rsidR="00DA4C32" w:rsidRDefault="00DA4C32">
      <w:pPr>
        <w:rPr>
          <w:rFonts w:asciiTheme="majorBidi" w:hAnsiTheme="majorBidi" w:cstheme="majorBidi"/>
        </w:rPr>
      </w:pPr>
    </w:p>
    <w:p w14:paraId="0EC2259C"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Kõrvaltoimed</w:t>
      </w:r>
    </w:p>
    <w:p w14:paraId="492992EF" w14:textId="77777777" w:rsidR="00DA4C32" w:rsidRDefault="00DA4C32" w:rsidP="00FB49EA">
      <w:pPr>
        <w:keepNext/>
        <w:widowControl/>
        <w:rPr>
          <w:rFonts w:asciiTheme="majorBidi" w:hAnsiTheme="majorBidi" w:cstheme="majorBidi"/>
        </w:rPr>
      </w:pPr>
    </w:p>
    <w:p w14:paraId="5AF6BCAE"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Ohutusprofiili kokkuvõte</w:t>
      </w:r>
    </w:p>
    <w:p w14:paraId="46B14197" w14:textId="77777777" w:rsidR="00DA4C32" w:rsidRDefault="006003F6">
      <w:pPr>
        <w:rPr>
          <w:rFonts w:asciiTheme="majorBidi" w:eastAsia="Times New Roman" w:hAnsiTheme="majorBidi" w:cstheme="majorBidi"/>
        </w:rPr>
      </w:pPr>
      <w:r>
        <w:rPr>
          <w:rFonts w:asciiTheme="majorBidi" w:hAnsiTheme="majorBidi" w:cstheme="majorBidi"/>
        </w:rPr>
        <w:t>Kirurgilistele patsientidele manustatakse Sugammadex’i koos neuromuskulaarset ülekannet blokeerivate ainete ja anesteetikumidega. Seetõttu on kõrvaltoimete põhjuslikkust raske hinnata.</w:t>
      </w:r>
    </w:p>
    <w:p w14:paraId="192E2AA7" w14:textId="77777777" w:rsidR="00DA4C32" w:rsidRDefault="006003F6">
      <w:pPr>
        <w:rPr>
          <w:rFonts w:asciiTheme="majorBidi" w:eastAsia="Times New Roman" w:hAnsiTheme="majorBidi" w:cstheme="majorBidi"/>
        </w:rPr>
      </w:pPr>
      <w:r>
        <w:rPr>
          <w:rFonts w:asciiTheme="majorBidi" w:hAnsiTheme="majorBidi" w:cstheme="majorBidi"/>
        </w:rPr>
        <w:t>Kõige sagedamini teatatud kõrvaltoimed kirurgilistel patsientidel olid köha, anesteesiaga seotud hingamisteede tüsistused, anesteesia tüsistused, protseduurist tingitud hüpotensioon ja protseduuri tüsistused (sage (≥ 1/100 kuni &lt; 1/10)).</w:t>
      </w:r>
    </w:p>
    <w:p w14:paraId="1B27189E" w14:textId="77777777" w:rsidR="00DA4C32" w:rsidRDefault="00DA4C32">
      <w:pPr>
        <w:rPr>
          <w:rFonts w:asciiTheme="majorBidi" w:hAnsiTheme="majorBidi" w:cstheme="majorBidi"/>
        </w:rPr>
      </w:pPr>
    </w:p>
    <w:p w14:paraId="45E837F8" w14:textId="77777777" w:rsidR="00DA4C32" w:rsidRPr="00FB49EA" w:rsidRDefault="006003F6" w:rsidP="00FB49EA">
      <w:pPr>
        <w:keepNext/>
        <w:widowControl/>
        <w:rPr>
          <w:rFonts w:eastAsia="Times New Roman" w:cs="Times New Roman"/>
          <w:b/>
          <w:bCs/>
        </w:rPr>
      </w:pPr>
      <w:r w:rsidRPr="00FB49EA">
        <w:rPr>
          <w:b/>
          <w:bCs/>
        </w:rPr>
        <w:t>Tabel 2. Kõrvaltoimete loetelu tabelina</w:t>
      </w:r>
    </w:p>
    <w:p w14:paraId="78B80560" w14:textId="77777777" w:rsidR="00DA4C32" w:rsidRDefault="006003F6">
      <w:pPr>
        <w:rPr>
          <w:rFonts w:asciiTheme="majorBidi" w:eastAsia="Times New Roman" w:hAnsiTheme="majorBidi" w:cstheme="majorBidi"/>
        </w:rPr>
      </w:pPr>
      <w:r>
        <w:rPr>
          <w:rFonts w:asciiTheme="majorBidi" w:hAnsiTheme="majorBidi" w:cstheme="majorBidi"/>
        </w:rPr>
        <w:t>Sugammadeksi ohutust on hinnatud 3519 ainukordsel isikul I...III faasi uuringute ohutuse koondandmete põhjal. Järgmistest kõrvaltoimetest teatati platseebokontrolliga uuringutes, kus isikud said anesteetikume ja/või neuromuskulaarset ülekannet blokeerivaid aineid (1078 isikut said sugammadeksi ja 544 platseebot).</w:t>
      </w:r>
    </w:p>
    <w:p w14:paraId="46B31D60" w14:textId="77777777" w:rsidR="00DA4C32" w:rsidRDefault="006003F6">
      <w:pPr>
        <w:rPr>
          <w:rFonts w:asciiTheme="majorBidi" w:eastAsia="Times New Roman" w:hAnsiTheme="majorBidi" w:cstheme="majorBidi"/>
        </w:rPr>
      </w:pPr>
      <w:r>
        <w:rPr>
          <w:rFonts w:asciiTheme="majorBidi" w:hAnsiTheme="majorBidi" w:cstheme="majorBidi"/>
        </w:rPr>
        <w:t>Kõrvaltoimed on loetletud organsüsteemi klasside ja sageduste kaupa:</w:t>
      </w:r>
    </w:p>
    <w:p w14:paraId="607ABC1F" w14:textId="77777777" w:rsidR="00DA4C32" w:rsidRDefault="006003F6">
      <w:pPr>
        <w:rPr>
          <w:rFonts w:asciiTheme="majorBidi" w:hAnsiTheme="majorBidi" w:cstheme="majorBidi"/>
          <w:i/>
          <w:iCs/>
        </w:rPr>
      </w:pPr>
      <w:r>
        <w:rPr>
          <w:rFonts w:asciiTheme="majorBidi" w:hAnsiTheme="majorBidi" w:cstheme="majorBidi"/>
          <w:i/>
          <w:iCs/>
        </w:rPr>
        <w:t>[väga sage (≥ 1/10), sage (≥ 1/100 kuni &lt; 1/10), aeg-ajalt (≥ 1/1000 kuni &lt; 1/100), harv (≥ 1/10 000 kuni &lt; 1/1000), väga harv (&lt; 1/10 000)]</w:t>
      </w:r>
    </w:p>
    <w:p w14:paraId="5F8FDFB4" w14:textId="77777777" w:rsidR="00DA4C32" w:rsidRDefault="00DA4C32">
      <w:pPr>
        <w:rPr>
          <w:rFonts w:asciiTheme="majorBidi" w:hAnsiTheme="majorBidi" w:cstheme="majorBidi"/>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648"/>
        <w:gridCol w:w="3637"/>
        <w:gridCol w:w="2779"/>
      </w:tblGrid>
      <w:tr w:rsidR="00DA4C32" w14:paraId="5A27F358" w14:textId="77777777">
        <w:trPr>
          <w:trHeight w:val="20"/>
        </w:trPr>
        <w:tc>
          <w:tcPr>
            <w:tcW w:w="2648" w:type="dxa"/>
          </w:tcPr>
          <w:p w14:paraId="2D85F28E" w14:textId="77777777" w:rsidR="00DA4C32" w:rsidRDefault="006003F6">
            <w:pPr>
              <w:rPr>
                <w:rFonts w:asciiTheme="majorBidi" w:hAnsiTheme="majorBidi" w:cstheme="majorBidi"/>
              </w:rPr>
            </w:pPr>
            <w:r>
              <w:rPr>
                <w:rFonts w:asciiTheme="majorBidi" w:hAnsiTheme="majorBidi" w:cstheme="majorBidi"/>
              </w:rPr>
              <w:t>Organsüsteemi klass</w:t>
            </w:r>
          </w:p>
        </w:tc>
        <w:tc>
          <w:tcPr>
            <w:tcW w:w="3637" w:type="dxa"/>
          </w:tcPr>
          <w:p w14:paraId="06B6F639" w14:textId="77777777" w:rsidR="00DA4C32" w:rsidRDefault="006003F6">
            <w:pPr>
              <w:rPr>
                <w:rFonts w:asciiTheme="majorBidi" w:eastAsia="Times New Roman" w:hAnsiTheme="majorBidi" w:cstheme="majorBidi"/>
              </w:rPr>
            </w:pPr>
            <w:r>
              <w:rPr>
                <w:rFonts w:asciiTheme="majorBidi" w:hAnsiTheme="majorBidi" w:cstheme="majorBidi"/>
              </w:rPr>
              <w:t>Esinemissagedused</w:t>
            </w:r>
          </w:p>
        </w:tc>
        <w:tc>
          <w:tcPr>
            <w:tcW w:w="2779" w:type="dxa"/>
          </w:tcPr>
          <w:p w14:paraId="3410AADF" w14:textId="77777777" w:rsidR="00DA4C32" w:rsidRDefault="006003F6">
            <w:pPr>
              <w:rPr>
                <w:rFonts w:asciiTheme="majorBidi" w:eastAsia="Times New Roman" w:hAnsiTheme="majorBidi" w:cstheme="majorBidi"/>
              </w:rPr>
            </w:pPr>
            <w:r>
              <w:rPr>
                <w:rFonts w:asciiTheme="majorBidi" w:hAnsiTheme="majorBidi" w:cstheme="majorBidi"/>
              </w:rPr>
              <w:t>Kõrvaltoimed</w:t>
            </w:r>
          </w:p>
          <w:p w14:paraId="7E77EF65" w14:textId="77777777" w:rsidR="00DA4C32" w:rsidRDefault="006003F6">
            <w:pPr>
              <w:rPr>
                <w:rFonts w:asciiTheme="majorBidi" w:eastAsia="Times New Roman" w:hAnsiTheme="majorBidi" w:cstheme="majorBidi"/>
              </w:rPr>
            </w:pPr>
            <w:r>
              <w:rPr>
                <w:rFonts w:asciiTheme="majorBidi" w:hAnsiTheme="majorBidi" w:cstheme="majorBidi"/>
              </w:rPr>
              <w:t>(eelisterminid)</w:t>
            </w:r>
          </w:p>
        </w:tc>
      </w:tr>
      <w:tr w:rsidR="00DA4C32" w14:paraId="17F2E751" w14:textId="77777777">
        <w:trPr>
          <w:trHeight w:val="20"/>
        </w:trPr>
        <w:tc>
          <w:tcPr>
            <w:tcW w:w="2648" w:type="dxa"/>
          </w:tcPr>
          <w:p w14:paraId="49AF6856" w14:textId="77777777" w:rsidR="00DA4C32" w:rsidRDefault="006003F6">
            <w:pPr>
              <w:rPr>
                <w:rFonts w:asciiTheme="majorBidi" w:hAnsiTheme="majorBidi" w:cstheme="majorBidi"/>
              </w:rPr>
            </w:pPr>
            <w:r>
              <w:rPr>
                <w:rFonts w:asciiTheme="majorBidi" w:hAnsiTheme="majorBidi" w:cstheme="majorBidi"/>
              </w:rPr>
              <w:t>Immuunsüsteemi häired</w:t>
            </w:r>
          </w:p>
        </w:tc>
        <w:tc>
          <w:tcPr>
            <w:tcW w:w="3637" w:type="dxa"/>
          </w:tcPr>
          <w:p w14:paraId="69427E43" w14:textId="77777777" w:rsidR="00DA4C32" w:rsidRDefault="006003F6">
            <w:pPr>
              <w:rPr>
                <w:rFonts w:asciiTheme="majorBidi" w:eastAsia="Times New Roman" w:hAnsiTheme="majorBidi" w:cstheme="majorBidi"/>
              </w:rPr>
            </w:pPr>
            <w:r>
              <w:rPr>
                <w:rFonts w:asciiTheme="majorBidi" w:hAnsiTheme="majorBidi" w:cstheme="majorBidi"/>
              </w:rPr>
              <w:t>Aeg-ajalt</w:t>
            </w:r>
          </w:p>
        </w:tc>
        <w:tc>
          <w:tcPr>
            <w:tcW w:w="2779" w:type="dxa"/>
          </w:tcPr>
          <w:p w14:paraId="36F2B412" w14:textId="77777777" w:rsidR="00DA4C32" w:rsidRDefault="006003F6">
            <w:pPr>
              <w:rPr>
                <w:rFonts w:asciiTheme="majorBidi" w:eastAsia="Times New Roman" w:hAnsiTheme="majorBidi" w:cstheme="majorBidi"/>
              </w:rPr>
            </w:pPr>
            <w:r>
              <w:rPr>
                <w:rFonts w:asciiTheme="majorBidi" w:hAnsiTheme="majorBidi" w:cstheme="majorBidi"/>
              </w:rPr>
              <w:t>Ülitundlikkusreaktsioonid ravimi suhtes (vt ravimi omaduste kokkuvõte, lõik 4.4)</w:t>
            </w:r>
          </w:p>
        </w:tc>
      </w:tr>
      <w:tr w:rsidR="00DA4C32" w14:paraId="1EFBC93E" w14:textId="77777777">
        <w:trPr>
          <w:trHeight w:val="20"/>
        </w:trPr>
        <w:tc>
          <w:tcPr>
            <w:tcW w:w="2648" w:type="dxa"/>
          </w:tcPr>
          <w:p w14:paraId="5CA0BA8F" w14:textId="77777777" w:rsidR="00DA4C32" w:rsidRDefault="006003F6">
            <w:pPr>
              <w:rPr>
                <w:rFonts w:asciiTheme="majorBidi" w:hAnsiTheme="majorBidi" w:cstheme="majorBidi"/>
              </w:rPr>
            </w:pPr>
            <w:r>
              <w:rPr>
                <w:rFonts w:asciiTheme="majorBidi" w:hAnsiTheme="majorBidi" w:cstheme="majorBidi"/>
              </w:rPr>
              <w:t>Respiratoorsed, rindkere ja mediastiinumi häired</w:t>
            </w:r>
          </w:p>
        </w:tc>
        <w:tc>
          <w:tcPr>
            <w:tcW w:w="3637" w:type="dxa"/>
          </w:tcPr>
          <w:p w14:paraId="1D21D944" w14:textId="77777777" w:rsidR="00DA4C32" w:rsidRDefault="006003F6">
            <w:pPr>
              <w:rPr>
                <w:rFonts w:asciiTheme="majorBidi" w:eastAsia="Times New Roman" w:hAnsiTheme="majorBidi" w:cstheme="majorBidi"/>
              </w:rPr>
            </w:pPr>
            <w:r>
              <w:rPr>
                <w:rFonts w:asciiTheme="majorBidi" w:hAnsiTheme="majorBidi" w:cstheme="majorBidi"/>
              </w:rPr>
              <w:t>Sage</w:t>
            </w:r>
          </w:p>
        </w:tc>
        <w:tc>
          <w:tcPr>
            <w:tcW w:w="2779" w:type="dxa"/>
          </w:tcPr>
          <w:p w14:paraId="3698CCF6" w14:textId="77777777" w:rsidR="00DA4C32" w:rsidRDefault="006003F6">
            <w:pPr>
              <w:rPr>
                <w:rFonts w:asciiTheme="majorBidi" w:eastAsia="Times New Roman" w:hAnsiTheme="majorBidi" w:cstheme="majorBidi"/>
              </w:rPr>
            </w:pPr>
            <w:r>
              <w:rPr>
                <w:rFonts w:asciiTheme="majorBidi" w:hAnsiTheme="majorBidi" w:cstheme="majorBidi"/>
              </w:rPr>
              <w:t>Köha</w:t>
            </w:r>
          </w:p>
        </w:tc>
      </w:tr>
      <w:tr w:rsidR="00DA4C32" w14:paraId="0832FCC3" w14:textId="77777777">
        <w:trPr>
          <w:trHeight w:val="1801"/>
        </w:trPr>
        <w:tc>
          <w:tcPr>
            <w:tcW w:w="2648" w:type="dxa"/>
          </w:tcPr>
          <w:p w14:paraId="3C641B20" w14:textId="77777777" w:rsidR="00DA4C32" w:rsidRDefault="006003F6">
            <w:pPr>
              <w:rPr>
                <w:rFonts w:asciiTheme="majorBidi" w:hAnsiTheme="majorBidi" w:cstheme="majorBidi"/>
              </w:rPr>
            </w:pPr>
            <w:r>
              <w:rPr>
                <w:rFonts w:asciiTheme="majorBidi" w:hAnsiTheme="majorBidi" w:cstheme="majorBidi"/>
              </w:rPr>
              <w:t>Vigastus, mürgistus ja protseduuri tüsistused</w:t>
            </w:r>
          </w:p>
        </w:tc>
        <w:tc>
          <w:tcPr>
            <w:tcW w:w="3637" w:type="dxa"/>
          </w:tcPr>
          <w:p w14:paraId="67717F07" w14:textId="77777777" w:rsidR="00DA4C32" w:rsidRDefault="006003F6">
            <w:pPr>
              <w:rPr>
                <w:rFonts w:asciiTheme="majorBidi" w:eastAsia="Times New Roman" w:hAnsiTheme="majorBidi" w:cstheme="majorBidi"/>
              </w:rPr>
            </w:pPr>
            <w:r>
              <w:rPr>
                <w:rFonts w:asciiTheme="majorBidi" w:hAnsiTheme="majorBidi" w:cstheme="majorBidi"/>
              </w:rPr>
              <w:t>Sage</w:t>
            </w:r>
          </w:p>
        </w:tc>
        <w:tc>
          <w:tcPr>
            <w:tcW w:w="2779" w:type="dxa"/>
          </w:tcPr>
          <w:p w14:paraId="082318AC" w14:textId="77777777" w:rsidR="00DA4C32" w:rsidRDefault="006003F6">
            <w:pPr>
              <w:rPr>
                <w:rFonts w:asciiTheme="majorBidi" w:eastAsia="Times New Roman" w:hAnsiTheme="majorBidi" w:cstheme="majorBidi"/>
              </w:rPr>
            </w:pPr>
            <w:r>
              <w:rPr>
                <w:rFonts w:asciiTheme="majorBidi" w:hAnsiTheme="majorBidi" w:cstheme="majorBidi"/>
              </w:rPr>
              <w:t>Anesteesiaga seotud hingamisteede tüsistused</w:t>
            </w:r>
          </w:p>
          <w:p w14:paraId="45762BE4" w14:textId="77777777" w:rsidR="00DA4C32" w:rsidRDefault="00DA4C32">
            <w:pPr>
              <w:rPr>
                <w:rFonts w:asciiTheme="majorBidi" w:hAnsiTheme="majorBidi" w:cstheme="majorBidi"/>
              </w:rPr>
            </w:pPr>
          </w:p>
          <w:p w14:paraId="617EA683" w14:textId="77777777" w:rsidR="00DA4C32" w:rsidRDefault="006003F6">
            <w:pPr>
              <w:rPr>
                <w:rFonts w:asciiTheme="majorBidi" w:eastAsia="Times New Roman" w:hAnsiTheme="majorBidi" w:cstheme="majorBidi"/>
              </w:rPr>
            </w:pPr>
            <w:r>
              <w:rPr>
                <w:rFonts w:asciiTheme="majorBidi" w:hAnsiTheme="majorBidi" w:cstheme="majorBidi"/>
              </w:rPr>
              <w:t>Anesteesia tüsistused (vt ravimi omaduste kokkuvõte, lõik 4.4)</w:t>
            </w:r>
          </w:p>
          <w:p w14:paraId="52C6E3E1" w14:textId="77777777" w:rsidR="00DA4C32" w:rsidRDefault="00DA4C32">
            <w:pPr>
              <w:rPr>
                <w:rFonts w:asciiTheme="majorBidi" w:hAnsiTheme="majorBidi" w:cstheme="majorBidi"/>
              </w:rPr>
            </w:pPr>
          </w:p>
          <w:p w14:paraId="332104FB" w14:textId="77777777" w:rsidR="00DA4C32" w:rsidRDefault="006003F6">
            <w:pPr>
              <w:rPr>
                <w:rFonts w:asciiTheme="majorBidi" w:eastAsia="Times New Roman" w:hAnsiTheme="majorBidi" w:cstheme="majorBidi"/>
              </w:rPr>
            </w:pPr>
            <w:r>
              <w:rPr>
                <w:rFonts w:asciiTheme="majorBidi" w:hAnsiTheme="majorBidi" w:cstheme="majorBidi"/>
              </w:rPr>
              <w:t>Protseduurist tingitud hüpotensioon</w:t>
            </w:r>
          </w:p>
          <w:p w14:paraId="14C8EDA6" w14:textId="77777777" w:rsidR="00DA4C32" w:rsidRDefault="00DA4C32">
            <w:pPr>
              <w:rPr>
                <w:rFonts w:asciiTheme="majorBidi" w:hAnsiTheme="majorBidi" w:cstheme="majorBidi"/>
              </w:rPr>
            </w:pPr>
          </w:p>
          <w:p w14:paraId="7B51B252" w14:textId="77777777" w:rsidR="00DA4C32" w:rsidRDefault="006003F6">
            <w:pPr>
              <w:rPr>
                <w:rFonts w:asciiTheme="majorBidi" w:eastAsia="Times New Roman" w:hAnsiTheme="majorBidi" w:cstheme="majorBidi"/>
              </w:rPr>
            </w:pPr>
            <w:r>
              <w:rPr>
                <w:rFonts w:asciiTheme="majorBidi" w:hAnsiTheme="majorBidi" w:cstheme="majorBidi"/>
              </w:rPr>
              <w:t>Protseduuri tüsistused</w:t>
            </w:r>
          </w:p>
        </w:tc>
      </w:tr>
    </w:tbl>
    <w:p w14:paraId="271779D1" w14:textId="77777777" w:rsidR="00DA4C32" w:rsidRDefault="00DA4C32">
      <w:pPr>
        <w:rPr>
          <w:rFonts w:asciiTheme="majorBidi" w:hAnsiTheme="majorBidi" w:cstheme="majorBidi"/>
        </w:rPr>
      </w:pPr>
    </w:p>
    <w:p w14:paraId="4AA90A83"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Valitud kõrvaltoimete kirjeldus</w:t>
      </w:r>
    </w:p>
    <w:p w14:paraId="52051749" w14:textId="77777777" w:rsidR="00DA4C32" w:rsidRDefault="006003F6">
      <w:pPr>
        <w:rPr>
          <w:rFonts w:asciiTheme="majorBidi" w:eastAsia="Times New Roman" w:hAnsiTheme="majorBidi" w:cstheme="majorBidi"/>
        </w:rPr>
      </w:pPr>
      <w:r>
        <w:rPr>
          <w:rFonts w:asciiTheme="majorBidi" w:hAnsiTheme="majorBidi" w:cstheme="majorBidi"/>
        </w:rPr>
        <w:t>Ülitundlikkusreaktsioonid ravimi suhtes</w:t>
      </w:r>
    </w:p>
    <w:p w14:paraId="285B213D" w14:textId="77777777" w:rsidR="00DA4C32" w:rsidRDefault="006003F6">
      <w:pPr>
        <w:rPr>
          <w:rFonts w:asciiTheme="majorBidi" w:eastAsia="Times New Roman" w:hAnsiTheme="majorBidi" w:cstheme="majorBidi"/>
        </w:rPr>
      </w:pPr>
      <w:r>
        <w:rPr>
          <w:rFonts w:asciiTheme="majorBidi" w:hAnsiTheme="majorBidi" w:cstheme="majorBidi"/>
        </w:rPr>
        <w:t>Mõnel patsiendil ja vabatahtlikel (teavet vabatahtlike kohta vt allpool „Teave tervete vabatahtlike kohta“) on esinenud ülitundlikkusreaktsioone, sh anafülaksiat. Kliinilistes uuringutes kirurgilistel patsientidel teatati neist reaktsioonidest aeg-ajalt ja turuletulekujärgsetes teadetes ei ole nende sagedus teada.</w:t>
      </w:r>
    </w:p>
    <w:p w14:paraId="4B16F335" w14:textId="77777777" w:rsidR="00DA4C32" w:rsidRDefault="006003F6">
      <w:pPr>
        <w:rPr>
          <w:rFonts w:asciiTheme="majorBidi" w:eastAsia="Times New Roman" w:hAnsiTheme="majorBidi" w:cstheme="majorBidi"/>
        </w:rPr>
      </w:pPr>
      <w:r>
        <w:rPr>
          <w:rFonts w:asciiTheme="majorBidi" w:hAnsiTheme="majorBidi" w:cstheme="majorBidi"/>
        </w:rPr>
        <w:t>Need reaktsioonid ulatuvad isoleeritud nahareaktsioonidest raskete süsteemsete reaktsioonideni (st anafülaksia, anafülaktiline šokk) ja on esinenud patsientidel, kes ei ole varem sugammadeksiga kokku puutunud. Nende reaktsioonidega seotud sümptomite hulka võivad kuuluda: õhetus, urtikaaria, erütematoosne lööve, (raske) hüpotensioon, tahhükardia, keeleturse, neeluturse, bronhospasm ja pulmonaalsed obstruktiivsed haigusjuhud. Rasked ülitundlikkusreaktsioonid võivad lõppeda surmaga.</w:t>
      </w:r>
    </w:p>
    <w:p w14:paraId="4A7D0E1F" w14:textId="77777777" w:rsidR="00DA4C32" w:rsidRDefault="006003F6">
      <w:pPr>
        <w:rPr>
          <w:rFonts w:asciiTheme="majorBidi" w:eastAsia="Times New Roman" w:hAnsiTheme="majorBidi" w:cstheme="majorBidi"/>
        </w:rPr>
      </w:pPr>
      <w:r>
        <w:rPr>
          <w:rFonts w:asciiTheme="majorBidi" w:hAnsiTheme="majorBidi" w:cstheme="majorBidi"/>
        </w:rPr>
        <w:t>Turuletulekujärgsetes teatistes on täheldatud ülitundlikkust nii sugammadeksi kui ka sugammadeks-rokuroonium kompleksi suhtes.</w:t>
      </w:r>
    </w:p>
    <w:p w14:paraId="3A939B3F" w14:textId="77777777" w:rsidR="00DA4C32" w:rsidRDefault="00DA4C32">
      <w:pPr>
        <w:rPr>
          <w:rFonts w:asciiTheme="majorBidi" w:hAnsiTheme="majorBidi" w:cstheme="majorBidi"/>
        </w:rPr>
      </w:pPr>
    </w:p>
    <w:p w14:paraId="4BB78D83"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lastRenderedPageBreak/>
        <w:t>Anesteesiaga seotud hingamisteede tüsistused</w:t>
      </w:r>
    </w:p>
    <w:p w14:paraId="5BBCBB52" w14:textId="77777777" w:rsidR="00DA4C32" w:rsidRDefault="006003F6">
      <w:pPr>
        <w:rPr>
          <w:rFonts w:asciiTheme="majorBidi" w:eastAsia="Times New Roman" w:hAnsiTheme="majorBidi" w:cstheme="majorBidi"/>
        </w:rPr>
      </w:pPr>
      <w:r>
        <w:rPr>
          <w:rFonts w:asciiTheme="majorBidi" w:hAnsiTheme="majorBidi" w:cstheme="majorBidi"/>
        </w:rPr>
        <w:t>Anesteesiaga seotud hingamisteede tüsistused olid väljatõukereaktsioon intubatsioonitoru suhtes, köhimine, kerge väljatõukereaktsioon, virgumisreaktsioon operatsiooni ajal, köhimine anesteesiaprotseduuri või operatsiooni ajal või anesteesiaprotseduuriga seotud patsiendi spontaanne hingetõmme.</w:t>
      </w:r>
    </w:p>
    <w:p w14:paraId="726B25BB" w14:textId="77777777" w:rsidR="00DA4C32" w:rsidRDefault="00DA4C32">
      <w:pPr>
        <w:rPr>
          <w:rFonts w:asciiTheme="majorBidi" w:hAnsiTheme="majorBidi" w:cstheme="majorBidi"/>
          <w:i/>
          <w:iCs/>
          <w:u w:val="single"/>
        </w:rPr>
      </w:pPr>
    </w:p>
    <w:p w14:paraId="13937B2F"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Anesteesia tüsistused</w:t>
      </w:r>
    </w:p>
    <w:p w14:paraId="1BE9847B" w14:textId="77777777" w:rsidR="00DA4C32" w:rsidRDefault="006003F6">
      <w:pPr>
        <w:rPr>
          <w:rFonts w:asciiTheme="majorBidi" w:eastAsia="Times New Roman" w:hAnsiTheme="majorBidi" w:cstheme="majorBidi"/>
        </w:rPr>
      </w:pPr>
      <w:r>
        <w:rPr>
          <w:rFonts w:asciiTheme="majorBidi" w:hAnsiTheme="majorBidi" w:cstheme="majorBidi"/>
        </w:rPr>
        <w:t>Anesteesia tüsistused, mis viitavad neuromuskulaarse funktsiooni taastumisele, hõlmavad jäsemete või keha liigutamist või köhimist anesteesiaprotseduuri või operatsiooni ajal, grimassitamist või intubatsioonitoru imemist (vt ravimi omaduste kokkuvõte, lõik 4.4).</w:t>
      </w:r>
    </w:p>
    <w:p w14:paraId="688C2452" w14:textId="77777777" w:rsidR="00DA4C32" w:rsidRDefault="00DA4C32">
      <w:pPr>
        <w:rPr>
          <w:rFonts w:asciiTheme="majorBidi" w:hAnsiTheme="majorBidi" w:cstheme="majorBidi"/>
        </w:rPr>
      </w:pPr>
    </w:p>
    <w:p w14:paraId="635A3C1F"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Protseduuri tüsistused</w:t>
      </w:r>
    </w:p>
    <w:p w14:paraId="17C16567" w14:textId="77777777" w:rsidR="00DA4C32" w:rsidRDefault="006003F6">
      <w:pPr>
        <w:rPr>
          <w:rFonts w:asciiTheme="majorBidi" w:eastAsia="Times New Roman" w:hAnsiTheme="majorBidi" w:cstheme="majorBidi"/>
        </w:rPr>
      </w:pPr>
      <w:r>
        <w:rPr>
          <w:rFonts w:asciiTheme="majorBidi" w:hAnsiTheme="majorBidi" w:cstheme="majorBidi"/>
        </w:rPr>
        <w:t>Protseduuri tüsistused olid köha, tahhükardia, bradükardia, liigutamine ja südame löögisageduse suurenemine.</w:t>
      </w:r>
    </w:p>
    <w:p w14:paraId="715BE8B9" w14:textId="77777777" w:rsidR="00DA4C32" w:rsidRDefault="00DA4C32">
      <w:pPr>
        <w:rPr>
          <w:rFonts w:asciiTheme="majorBidi" w:hAnsiTheme="majorBidi" w:cstheme="majorBidi"/>
        </w:rPr>
      </w:pPr>
    </w:p>
    <w:p w14:paraId="6DFBE5E8"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Väljendunud bradükardia</w:t>
      </w:r>
    </w:p>
    <w:p w14:paraId="73AFFA47" w14:textId="77777777" w:rsidR="00DA4C32" w:rsidRDefault="006003F6">
      <w:pPr>
        <w:rPr>
          <w:rFonts w:asciiTheme="majorBidi" w:eastAsia="Times New Roman" w:hAnsiTheme="majorBidi" w:cstheme="majorBidi"/>
        </w:rPr>
      </w:pPr>
      <w:r>
        <w:rPr>
          <w:rFonts w:asciiTheme="majorBidi" w:hAnsiTheme="majorBidi" w:cstheme="majorBidi"/>
        </w:rPr>
        <w:t>Turuletulekujärgselt on üksikutel juhtudel täheldatud väljendunud bradükardiat ja südameseiskuseni viinud bradükardiat mõne minuti jooksul pärast sugammadeksi manustamist (vt ravimi omaduste kokkuvõte, lõik 4.4).</w:t>
      </w:r>
    </w:p>
    <w:p w14:paraId="41215F84" w14:textId="77777777" w:rsidR="00DA4C32" w:rsidRDefault="00DA4C32">
      <w:pPr>
        <w:rPr>
          <w:rFonts w:asciiTheme="majorBidi" w:hAnsiTheme="majorBidi" w:cstheme="majorBidi"/>
        </w:rPr>
      </w:pPr>
    </w:p>
    <w:p w14:paraId="385A302F"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Neuromuskulaarse blokaadi taasteke</w:t>
      </w:r>
    </w:p>
    <w:p w14:paraId="76F73DC2" w14:textId="77777777" w:rsidR="00DA4C32" w:rsidRDefault="006003F6">
      <w:pPr>
        <w:rPr>
          <w:rFonts w:asciiTheme="majorBidi" w:eastAsia="Times New Roman" w:hAnsiTheme="majorBidi" w:cstheme="majorBidi"/>
        </w:rPr>
      </w:pPr>
      <w:r>
        <w:rPr>
          <w:rFonts w:asciiTheme="majorBidi" w:hAnsiTheme="majorBidi" w:cstheme="majorBidi"/>
        </w:rPr>
        <w:t>Rokurooniumi või vekurooniumi saanud isikutega läbi viidud kliinilistes uuringutes, kus sugammadeksi manustati vastavalt neuromuskulaarse blokaadi sügavusele ettenähtud annuses (n = 2022), oli neuromuskulaarse ülekande jälgimise või kliiniliste andmete põhjal neuromuskulaarse blokaadi taastekkimise esinemissagedus 0,20% (vt ravimi omaduste kokkuvõte, lõik 4.4).</w:t>
      </w:r>
    </w:p>
    <w:p w14:paraId="06092EA5" w14:textId="77777777" w:rsidR="00DA4C32" w:rsidRDefault="00DA4C32">
      <w:pPr>
        <w:rPr>
          <w:rFonts w:asciiTheme="majorBidi" w:hAnsiTheme="majorBidi" w:cstheme="majorBidi"/>
        </w:rPr>
      </w:pPr>
    </w:p>
    <w:p w14:paraId="294F2A76"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Teave tervete vabatahtlike kohta</w:t>
      </w:r>
    </w:p>
    <w:p w14:paraId="5D1CC563" w14:textId="77777777" w:rsidR="00DA4C32" w:rsidRDefault="006003F6">
      <w:pPr>
        <w:rPr>
          <w:rFonts w:asciiTheme="majorBidi" w:eastAsia="Times New Roman" w:hAnsiTheme="majorBidi" w:cstheme="majorBidi"/>
        </w:rPr>
      </w:pPr>
      <w:r>
        <w:rPr>
          <w:rFonts w:asciiTheme="majorBidi" w:hAnsiTheme="majorBidi" w:cstheme="majorBidi"/>
        </w:rPr>
        <w:t>Randomiseeritud topeltpimedas uuringus uuriti ravimi suhtes tekkivate ülitundlikkusreaktsioonide esinemissagedust tervetel vabatahtlikel, kellele manustati kuni 3 annust platseebot (n = 76), 4 mg/kg sugammadeksi (n = 151) või 16 mg/kg sugammadeksi (n = 148). Võimaliku ülitundlikkuse teatiseid hindas komitee, kasutades pimemenetlust. Hinnatud ülitundlikkuse esinemissagedus oli vastavalt 1,3% platseebo-, 6,6% 4 mg/kg sugammadeksi ja 9,5% 16 mg/kg sugammadeksi rühmas. Anafülaksia kohta pärast platseebo või 4 mg/kg sugammadeksi manustamist teateid ei olnud. Pärast esimese 16 mg/kg sugammadeksi annuse manustamist oli üks hinnatud anafülaksia juht (esinemissagedus 0,7%).</w:t>
      </w:r>
    </w:p>
    <w:p w14:paraId="33CD3C9C" w14:textId="77777777" w:rsidR="00DA4C32" w:rsidRDefault="006003F6">
      <w:pPr>
        <w:rPr>
          <w:rFonts w:asciiTheme="majorBidi" w:eastAsia="Times New Roman" w:hAnsiTheme="majorBidi" w:cstheme="majorBidi"/>
        </w:rPr>
      </w:pPr>
      <w:r>
        <w:rPr>
          <w:rFonts w:asciiTheme="majorBidi" w:hAnsiTheme="majorBidi" w:cstheme="majorBidi"/>
        </w:rPr>
        <w:t>Tõendeid ülitundlikkuse esinemise sagenemise või raskuse suurenemise kohta sugammadeksi korduva annustamise korral ei olnud.</w:t>
      </w:r>
    </w:p>
    <w:p w14:paraId="639AF7C0" w14:textId="77777777" w:rsidR="00DA4C32" w:rsidRDefault="006003F6">
      <w:pPr>
        <w:rPr>
          <w:rFonts w:asciiTheme="majorBidi" w:eastAsia="Times New Roman" w:hAnsiTheme="majorBidi" w:cstheme="majorBidi"/>
        </w:rPr>
      </w:pPr>
      <w:r>
        <w:rPr>
          <w:rFonts w:asciiTheme="majorBidi" w:hAnsiTheme="majorBidi" w:cstheme="majorBidi"/>
        </w:rPr>
        <w:t>Sarnase kavandiga eelnevas uuringus esines kolm hinnatud anafülaksia juhtu, kõik pärast 16 mg/kg sugammadeksi manustamist (esinemissagedus 2,0%).</w:t>
      </w:r>
    </w:p>
    <w:p w14:paraId="4B1F5ABD" w14:textId="77777777" w:rsidR="00DA4C32" w:rsidRDefault="006003F6">
      <w:pPr>
        <w:rPr>
          <w:rFonts w:asciiTheme="majorBidi" w:eastAsia="Times New Roman" w:hAnsiTheme="majorBidi" w:cstheme="majorBidi"/>
        </w:rPr>
      </w:pPr>
      <w:r>
        <w:rPr>
          <w:rFonts w:asciiTheme="majorBidi" w:hAnsiTheme="majorBidi" w:cstheme="majorBidi"/>
        </w:rPr>
        <w:t>I faasi uuringute koondandmete põhjal olid sagedad (≥ 1/100 kuni &lt; 1/10) või väga sagedad</w:t>
      </w:r>
    </w:p>
    <w:p w14:paraId="0CE8E446" w14:textId="77777777" w:rsidR="00DA4C32" w:rsidRDefault="006003F6">
      <w:pPr>
        <w:rPr>
          <w:rFonts w:asciiTheme="majorBidi" w:eastAsia="Times New Roman" w:hAnsiTheme="majorBidi" w:cstheme="majorBidi"/>
        </w:rPr>
      </w:pPr>
      <w:r>
        <w:rPr>
          <w:rFonts w:asciiTheme="majorBidi" w:hAnsiTheme="majorBidi" w:cstheme="majorBidi"/>
        </w:rPr>
        <w:t>(≥ 1/10) ning sagedamini sugammadeksi- kui platseeborühmas esinenud kõrvaltoimed düsgeusia (10,1%), peavalu (6,7%), iiveldus (5,6%), urtikaaria (1,7%), kihelus (1,7%), pearinglus (1,6%), oksendamine (1,2%) ja kõhuvalu (1,0%).</w:t>
      </w:r>
    </w:p>
    <w:p w14:paraId="5D89FC36" w14:textId="77777777" w:rsidR="00DA4C32" w:rsidRDefault="00DA4C32">
      <w:pPr>
        <w:rPr>
          <w:rFonts w:asciiTheme="majorBidi" w:hAnsiTheme="majorBidi" w:cstheme="majorBidi"/>
        </w:rPr>
      </w:pPr>
    </w:p>
    <w:p w14:paraId="119D98F5" w14:textId="77777777" w:rsidR="00DA4C32" w:rsidRDefault="006003F6" w:rsidP="00FB49EA">
      <w:pPr>
        <w:keepNext/>
        <w:widowControl/>
        <w:rPr>
          <w:rFonts w:asciiTheme="majorBidi" w:eastAsia="Times New Roman" w:hAnsiTheme="majorBidi" w:cstheme="majorBidi"/>
          <w:i/>
          <w:iCs/>
        </w:rPr>
      </w:pPr>
      <w:r>
        <w:rPr>
          <w:rFonts w:asciiTheme="majorBidi" w:hAnsiTheme="majorBidi" w:cstheme="majorBidi"/>
          <w:i/>
          <w:iCs/>
        </w:rPr>
        <w:t>Täiendav teave erirühmade kohta</w:t>
      </w:r>
    </w:p>
    <w:p w14:paraId="6601B3B6" w14:textId="77777777" w:rsidR="00DA4C32" w:rsidRDefault="00DA4C32" w:rsidP="00FB49EA">
      <w:pPr>
        <w:keepNext/>
        <w:widowControl/>
        <w:rPr>
          <w:rFonts w:asciiTheme="majorBidi" w:hAnsiTheme="majorBidi" w:cstheme="majorBidi"/>
        </w:rPr>
      </w:pPr>
    </w:p>
    <w:p w14:paraId="6A583C9C" w14:textId="77777777" w:rsidR="00DA4C32" w:rsidRDefault="006003F6" w:rsidP="00FB49EA">
      <w:pPr>
        <w:keepNext/>
        <w:widowControl/>
        <w:rPr>
          <w:rFonts w:asciiTheme="majorBidi" w:eastAsia="Times New Roman" w:hAnsiTheme="majorBidi" w:cstheme="majorBidi"/>
        </w:rPr>
      </w:pPr>
      <w:r>
        <w:rPr>
          <w:rFonts w:asciiTheme="majorBidi" w:hAnsiTheme="majorBidi" w:cstheme="majorBidi"/>
        </w:rPr>
        <w:t>Kopsuprobleemidega patsiendid</w:t>
      </w:r>
    </w:p>
    <w:p w14:paraId="561A114D" w14:textId="77777777" w:rsidR="00DA4C32" w:rsidRDefault="006003F6">
      <w:pPr>
        <w:rPr>
          <w:rFonts w:asciiTheme="majorBidi" w:eastAsia="Times New Roman" w:hAnsiTheme="majorBidi" w:cstheme="majorBidi"/>
        </w:rPr>
      </w:pPr>
      <w:r>
        <w:rPr>
          <w:rFonts w:asciiTheme="majorBidi" w:hAnsiTheme="majorBidi" w:cstheme="majorBidi"/>
        </w:rPr>
        <w:t>Turuletulekujärgsetes andmetes ja ühes kopsutüsistuste anamneesiga patsientidele keskendunud kliinilises uuringus teatati võimaliku seotud kõrvaltoimena bronhospasmist. Kõikide patsientide puhul, kellel on varem esinenud kopsuprobleeme, peab arst olema teadlik bronhospasmi esinemise võimalusest.</w:t>
      </w:r>
    </w:p>
    <w:p w14:paraId="41168EA4" w14:textId="77777777" w:rsidR="00DA4C32" w:rsidRDefault="00DA4C32">
      <w:pPr>
        <w:rPr>
          <w:rFonts w:asciiTheme="majorBidi" w:hAnsiTheme="majorBidi" w:cstheme="majorBidi"/>
        </w:rPr>
      </w:pPr>
    </w:p>
    <w:p w14:paraId="196AF0FD" w14:textId="77777777" w:rsidR="00DA4C32" w:rsidRDefault="006003F6" w:rsidP="00FB49EA">
      <w:pPr>
        <w:keepNext/>
        <w:widowControl/>
        <w:rPr>
          <w:rFonts w:asciiTheme="majorBidi" w:eastAsia="Times New Roman" w:hAnsiTheme="majorBidi" w:cstheme="majorBidi"/>
          <w:i/>
          <w:iCs/>
        </w:rPr>
      </w:pPr>
      <w:r>
        <w:rPr>
          <w:rFonts w:asciiTheme="majorBidi" w:hAnsiTheme="majorBidi" w:cstheme="majorBidi"/>
          <w:i/>
          <w:iCs/>
        </w:rPr>
        <w:t>Lapsed</w:t>
      </w:r>
    </w:p>
    <w:p w14:paraId="36ABD15C" w14:textId="77777777" w:rsidR="00DA4C32" w:rsidRDefault="00DA4C32" w:rsidP="00FB49EA">
      <w:pPr>
        <w:keepNext/>
        <w:widowControl/>
        <w:rPr>
          <w:rFonts w:asciiTheme="majorBidi" w:hAnsiTheme="majorBidi" w:cstheme="majorBidi"/>
        </w:rPr>
      </w:pPr>
    </w:p>
    <w:p w14:paraId="788B79C7" w14:textId="77777777" w:rsidR="00DA4C32" w:rsidRDefault="006003F6">
      <w:pPr>
        <w:rPr>
          <w:rFonts w:asciiTheme="majorBidi" w:eastAsia="Times New Roman" w:hAnsiTheme="majorBidi" w:cstheme="majorBidi"/>
        </w:rPr>
      </w:pPr>
      <w:r>
        <w:rPr>
          <w:rFonts w:asciiTheme="majorBidi" w:hAnsiTheme="majorBidi" w:cstheme="majorBidi"/>
        </w:rPr>
        <w:t>Sünnist kuni 17-aastaste laste uuringutes oli sugammadeksi (kuni 4 mg/kg) ohutusprofiil üldiselt sarnane täiskasvanutel täheldatud profiiliga.</w:t>
      </w:r>
    </w:p>
    <w:p w14:paraId="19CBD2D0" w14:textId="77777777" w:rsidR="00DA4C32" w:rsidRDefault="00DA4C32">
      <w:pPr>
        <w:rPr>
          <w:rFonts w:asciiTheme="majorBidi" w:hAnsiTheme="majorBidi" w:cstheme="majorBidi"/>
        </w:rPr>
      </w:pPr>
    </w:p>
    <w:p w14:paraId="3B63316E" w14:textId="77777777" w:rsidR="00DA4C32" w:rsidRDefault="006003F6" w:rsidP="00FB49EA">
      <w:pPr>
        <w:keepNext/>
        <w:widowControl/>
        <w:rPr>
          <w:rFonts w:asciiTheme="majorBidi" w:eastAsia="Times New Roman" w:hAnsiTheme="majorBidi" w:cstheme="majorBidi"/>
          <w:i/>
          <w:iCs/>
        </w:rPr>
      </w:pPr>
      <w:r>
        <w:rPr>
          <w:rFonts w:asciiTheme="majorBidi" w:hAnsiTheme="majorBidi" w:cstheme="majorBidi"/>
          <w:i/>
          <w:iCs/>
        </w:rPr>
        <w:lastRenderedPageBreak/>
        <w:t>Haigusliku rasvumusega patsiendid</w:t>
      </w:r>
    </w:p>
    <w:p w14:paraId="676C27D1" w14:textId="77777777" w:rsidR="00DA4C32" w:rsidRDefault="00DA4C32" w:rsidP="00FB49EA">
      <w:pPr>
        <w:keepNext/>
        <w:widowControl/>
        <w:rPr>
          <w:rFonts w:asciiTheme="majorBidi" w:hAnsiTheme="majorBidi" w:cstheme="majorBidi"/>
        </w:rPr>
      </w:pPr>
    </w:p>
    <w:p w14:paraId="3B407B7B" w14:textId="77777777" w:rsidR="00DA4C32" w:rsidRDefault="006003F6">
      <w:pPr>
        <w:rPr>
          <w:rFonts w:asciiTheme="majorBidi" w:eastAsia="Times New Roman" w:hAnsiTheme="majorBidi" w:cstheme="majorBidi"/>
        </w:rPr>
      </w:pPr>
      <w:r>
        <w:rPr>
          <w:rFonts w:asciiTheme="majorBidi" w:hAnsiTheme="majorBidi" w:cstheme="majorBidi"/>
        </w:rPr>
        <w:t>Ühes suunatud kliinilises uuringus haigusliku rasvumusega patsientidel oli ohutusprofiil üldiselt sarnane täiskasvanute profiiliga I kuni III faasi koonduuringutes (vt tabel 2).</w:t>
      </w:r>
    </w:p>
    <w:p w14:paraId="33CDEF82" w14:textId="77777777" w:rsidR="00DA4C32" w:rsidRDefault="00DA4C32">
      <w:pPr>
        <w:rPr>
          <w:rFonts w:asciiTheme="majorBidi" w:hAnsiTheme="majorBidi" w:cstheme="majorBidi"/>
        </w:rPr>
      </w:pPr>
    </w:p>
    <w:p w14:paraId="7E6A0F30" w14:textId="77777777" w:rsidR="00DA4C32" w:rsidRDefault="006003F6" w:rsidP="00FB49EA">
      <w:pPr>
        <w:keepNext/>
        <w:rPr>
          <w:rFonts w:asciiTheme="majorBidi" w:eastAsia="Times New Roman" w:hAnsiTheme="majorBidi" w:cstheme="majorBidi"/>
          <w:i/>
          <w:iCs/>
        </w:rPr>
      </w:pPr>
      <w:r>
        <w:rPr>
          <w:rFonts w:asciiTheme="majorBidi" w:hAnsiTheme="majorBidi" w:cstheme="majorBidi"/>
          <w:i/>
          <w:iCs/>
        </w:rPr>
        <w:t>Raske süsteemse haigusega patsiendid</w:t>
      </w:r>
    </w:p>
    <w:p w14:paraId="45D590C9" w14:textId="77777777" w:rsidR="00DA4C32" w:rsidRDefault="00DA4C32" w:rsidP="00FB49EA">
      <w:pPr>
        <w:keepNext/>
        <w:rPr>
          <w:rFonts w:asciiTheme="majorBidi" w:hAnsiTheme="majorBidi" w:cstheme="majorBidi"/>
        </w:rPr>
      </w:pPr>
    </w:p>
    <w:p w14:paraId="2D203BAC" w14:textId="77777777" w:rsidR="00DA4C32" w:rsidRDefault="006003F6">
      <w:pPr>
        <w:rPr>
          <w:rFonts w:asciiTheme="majorBidi" w:eastAsia="Times New Roman" w:hAnsiTheme="majorBidi" w:cstheme="majorBidi"/>
        </w:rPr>
      </w:pPr>
      <w:r>
        <w:rPr>
          <w:rFonts w:asciiTheme="majorBidi" w:hAnsiTheme="majorBidi" w:cstheme="majorBidi"/>
        </w:rPr>
        <w:t>Ameerika Anestesioloogide Ühingu (</w:t>
      </w:r>
      <w:r>
        <w:rPr>
          <w:rFonts w:asciiTheme="majorBidi" w:hAnsiTheme="majorBidi" w:cstheme="majorBidi"/>
          <w:i/>
          <w:iCs/>
        </w:rPr>
        <w:t>American Society of Anesthesiologists</w:t>
      </w:r>
      <w:r>
        <w:rPr>
          <w:rFonts w:asciiTheme="majorBidi" w:hAnsiTheme="majorBidi" w:cstheme="majorBidi"/>
        </w:rPr>
        <w:t>, ASA) järgi III või IV klassi (raske süsteemse haigusega patsiendid või püsivalt eluohtliku raske süsteemse haigusega patsiendid) kuuluvate patsientidega läbi viidud uuringus oli nende ASA III ja IV klassi patsientide kõrvaltoimete profiil üldiselt sarnane I kuni III faasi koonduuringutes osalenud täiskasvanud patsientidel täheldatuga (vt tabel 2 ja lõik 5.1).</w:t>
      </w:r>
    </w:p>
    <w:p w14:paraId="489E085B" w14:textId="77777777" w:rsidR="00DA4C32" w:rsidRDefault="00DA4C32">
      <w:pPr>
        <w:rPr>
          <w:rFonts w:asciiTheme="majorBidi" w:hAnsiTheme="majorBidi" w:cstheme="majorBidi"/>
          <w:i/>
          <w:iCs/>
        </w:rPr>
      </w:pPr>
    </w:p>
    <w:p w14:paraId="71B360D9"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Üleannustamine</w:t>
      </w:r>
    </w:p>
    <w:p w14:paraId="09976437" w14:textId="77777777" w:rsidR="00DA4C32" w:rsidRDefault="00DA4C32" w:rsidP="00FB49EA">
      <w:pPr>
        <w:keepNext/>
        <w:widowControl/>
        <w:rPr>
          <w:rFonts w:asciiTheme="majorBidi" w:hAnsiTheme="majorBidi" w:cstheme="majorBidi"/>
        </w:rPr>
      </w:pPr>
    </w:p>
    <w:p w14:paraId="0FEC3D5E" w14:textId="77777777" w:rsidR="00DA4C32" w:rsidRDefault="006003F6">
      <w:pPr>
        <w:rPr>
          <w:rFonts w:asciiTheme="majorBidi" w:eastAsia="Times New Roman" w:hAnsiTheme="majorBidi" w:cstheme="majorBidi"/>
        </w:rPr>
      </w:pPr>
      <w:r>
        <w:rPr>
          <w:rFonts w:asciiTheme="majorBidi" w:hAnsiTheme="majorBidi" w:cstheme="majorBidi"/>
        </w:rPr>
        <w:t>Kliinilistes uuringutes teatati ühest 40 mg/kg annuse juhusliku üleannustamise juhust, mingeid olulisi kõrvaltoimeid ei täheldatud. Taluvuse uuringus manustati inimestele sugammadeksi annustes kuni 96 mg/kg. Annusega seotud kõrvaltoimeid ega tõsiseid kõrvaltoimeid ei täheldatud.</w:t>
      </w:r>
    </w:p>
    <w:p w14:paraId="74FAF924" w14:textId="77777777" w:rsidR="00DA4C32" w:rsidRDefault="006003F6">
      <w:pPr>
        <w:rPr>
          <w:rFonts w:asciiTheme="majorBidi" w:eastAsia="Times New Roman" w:hAnsiTheme="majorBidi" w:cstheme="majorBidi"/>
        </w:rPr>
      </w:pPr>
      <w:r>
        <w:rPr>
          <w:rFonts w:asciiTheme="majorBidi" w:hAnsiTheme="majorBidi" w:cstheme="majorBidi"/>
        </w:rPr>
        <w:t>Sugammadeksi saab eemaldada, kasutades hemodialüüsil hõredamat, mitte tihedamat filtrit. Kliiniliste uuringute põhjal väheneb sugammadeksi kontsentratsioon plasmas kuni 70% pärast 3- kuni 6-tunnist dialüüsi.</w:t>
      </w:r>
    </w:p>
    <w:p w14:paraId="5B34CA8B" w14:textId="77777777" w:rsidR="00DA4C32" w:rsidRDefault="00DA4C32">
      <w:pPr>
        <w:rPr>
          <w:rFonts w:asciiTheme="majorBidi" w:hAnsiTheme="majorBidi" w:cstheme="majorBidi"/>
        </w:rPr>
      </w:pPr>
    </w:p>
    <w:p w14:paraId="134B2911"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Abiainete loetelu</w:t>
      </w:r>
    </w:p>
    <w:p w14:paraId="45731A3D" w14:textId="77777777" w:rsidR="00DA4C32" w:rsidRDefault="00DA4C32" w:rsidP="00FB49EA">
      <w:pPr>
        <w:keepNext/>
        <w:widowControl/>
        <w:rPr>
          <w:rFonts w:asciiTheme="majorBidi" w:hAnsiTheme="majorBidi" w:cstheme="majorBidi"/>
        </w:rPr>
      </w:pPr>
    </w:p>
    <w:p w14:paraId="6BC25E50" w14:textId="77777777" w:rsidR="00DA4C32" w:rsidRDefault="006003F6">
      <w:pPr>
        <w:rPr>
          <w:rFonts w:asciiTheme="majorBidi" w:eastAsia="Times New Roman" w:hAnsiTheme="majorBidi" w:cstheme="majorBidi"/>
        </w:rPr>
      </w:pPr>
      <w:r>
        <w:rPr>
          <w:rFonts w:asciiTheme="majorBidi" w:hAnsiTheme="majorBidi" w:cstheme="majorBidi"/>
        </w:rPr>
        <w:t>Vesinikkloriidhape ja/või naatriumhüdroksiid (pH reguleerimiseks)</w:t>
      </w:r>
    </w:p>
    <w:p w14:paraId="1AA92032" w14:textId="77777777" w:rsidR="00DA4C32" w:rsidRDefault="006003F6">
      <w:pPr>
        <w:rPr>
          <w:rFonts w:asciiTheme="majorBidi" w:eastAsia="Times New Roman" w:hAnsiTheme="majorBidi" w:cstheme="majorBidi"/>
        </w:rPr>
      </w:pPr>
      <w:r>
        <w:rPr>
          <w:rFonts w:asciiTheme="majorBidi" w:hAnsiTheme="majorBidi" w:cstheme="majorBidi"/>
        </w:rPr>
        <w:t>Süstevesi</w:t>
      </w:r>
    </w:p>
    <w:p w14:paraId="6544DED3" w14:textId="77777777" w:rsidR="00DA4C32" w:rsidRDefault="00DA4C32">
      <w:pPr>
        <w:rPr>
          <w:rFonts w:asciiTheme="majorBidi" w:hAnsiTheme="majorBidi" w:cstheme="majorBidi"/>
        </w:rPr>
      </w:pPr>
    </w:p>
    <w:p w14:paraId="1E253B7E"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Kõlblikkusaeg</w:t>
      </w:r>
    </w:p>
    <w:p w14:paraId="15680766" w14:textId="77777777" w:rsidR="00DA4C32" w:rsidRDefault="00DA4C32" w:rsidP="00FB49EA">
      <w:pPr>
        <w:keepNext/>
        <w:widowControl/>
        <w:rPr>
          <w:rFonts w:asciiTheme="majorBidi" w:hAnsiTheme="majorBidi" w:cstheme="majorBidi"/>
        </w:rPr>
      </w:pPr>
    </w:p>
    <w:p w14:paraId="52F0977D" w14:textId="77777777" w:rsidR="00DA4C32" w:rsidRDefault="006003F6">
      <w:pPr>
        <w:rPr>
          <w:rFonts w:asciiTheme="majorBidi" w:hAnsiTheme="majorBidi" w:cstheme="majorBidi"/>
        </w:rPr>
      </w:pPr>
      <w:r>
        <w:rPr>
          <w:rFonts w:asciiTheme="majorBidi" w:hAnsiTheme="majorBidi" w:cstheme="majorBidi"/>
        </w:rPr>
        <w:t>3 aastat.</w:t>
      </w:r>
    </w:p>
    <w:p w14:paraId="72F08287" w14:textId="77777777" w:rsidR="00DA4C32" w:rsidRDefault="00DA4C32">
      <w:pPr>
        <w:rPr>
          <w:rFonts w:asciiTheme="majorBidi" w:hAnsiTheme="majorBidi" w:cstheme="majorBidi"/>
        </w:rPr>
      </w:pPr>
    </w:p>
    <w:p w14:paraId="0FCC795F" w14:textId="77777777" w:rsidR="00DA4C32" w:rsidRDefault="006003F6">
      <w:pPr>
        <w:rPr>
          <w:rFonts w:asciiTheme="majorBidi" w:eastAsia="Times New Roman" w:hAnsiTheme="majorBidi" w:cstheme="majorBidi"/>
        </w:rPr>
      </w:pPr>
      <w:r>
        <w:rPr>
          <w:rFonts w:asciiTheme="majorBidi" w:hAnsiTheme="majorBidi" w:cstheme="majorBidi"/>
        </w:rPr>
        <w:t>Pärast esmakordset avamist ja lahjendamist on lahuse kasutusaegne keemilis-füüsikaline stabiilsus tõestatud 48 tunni jooksul temperatuuril 2 °C kuni 25 °C . Mikrobioloogilise saastatuse vältimiskestuleb lahjendatud ravim kohe ära kasutada. Kui lahust ei kasutata kohe, on kõlblikkusaeg ja säilitamistingimused kasutaja vastutusel ning ega tohiks tavaliselt ületada 24 tundi temperatuuril 2 °C kuni 8 °C, välja arvatud juhul, kui lahustamine toimus kontrollitud ja valideeritud aseptilistes tingimustes.</w:t>
      </w:r>
    </w:p>
    <w:p w14:paraId="3258DC99" w14:textId="77777777" w:rsidR="00DA4C32" w:rsidRDefault="00DA4C32">
      <w:pPr>
        <w:rPr>
          <w:rFonts w:asciiTheme="majorBidi" w:hAnsiTheme="majorBidi" w:cstheme="majorBidi"/>
        </w:rPr>
      </w:pPr>
    </w:p>
    <w:p w14:paraId="16139E12" w14:textId="77777777" w:rsidR="00DA4C32" w:rsidRDefault="006003F6">
      <w:pPr>
        <w:keepNext/>
        <w:ind w:left="567" w:hanging="567"/>
        <w:rPr>
          <w:rFonts w:asciiTheme="majorBidi" w:hAnsiTheme="majorBidi" w:cstheme="majorBidi"/>
          <w:b/>
        </w:rPr>
      </w:pPr>
      <w:r>
        <w:rPr>
          <w:rFonts w:asciiTheme="majorBidi" w:hAnsiTheme="majorBidi" w:cstheme="majorBidi"/>
          <w:b/>
        </w:rPr>
        <w:t>Säilitamise eritingimused</w:t>
      </w:r>
    </w:p>
    <w:p w14:paraId="09A3CCC5" w14:textId="77777777" w:rsidR="00DA4C32" w:rsidRDefault="00DA4C32">
      <w:pPr>
        <w:keepNext/>
        <w:rPr>
          <w:rFonts w:asciiTheme="majorBidi" w:hAnsiTheme="majorBidi" w:cstheme="majorBidi"/>
        </w:rPr>
      </w:pPr>
    </w:p>
    <w:p w14:paraId="6BF345D4" w14:textId="77777777" w:rsidR="00DA4C32" w:rsidRDefault="006003F6">
      <w:pPr>
        <w:rPr>
          <w:rFonts w:asciiTheme="majorBidi" w:eastAsia="Times New Roman" w:hAnsiTheme="majorBidi" w:cstheme="majorBidi"/>
        </w:rPr>
      </w:pPr>
      <w:r>
        <w:rPr>
          <w:rFonts w:asciiTheme="majorBidi" w:hAnsiTheme="majorBidi" w:cstheme="majorBidi"/>
        </w:rPr>
        <w:t>Hoida temperatuuril kuni 30 °C. Mitte lasta külmuda.</w:t>
      </w:r>
    </w:p>
    <w:p w14:paraId="6ECAD2EB" w14:textId="77777777" w:rsidR="00DA4C32" w:rsidRDefault="006003F6">
      <w:pPr>
        <w:rPr>
          <w:rFonts w:asciiTheme="majorBidi" w:eastAsia="Times New Roman" w:hAnsiTheme="majorBidi" w:cstheme="majorBidi"/>
        </w:rPr>
      </w:pPr>
      <w:r>
        <w:rPr>
          <w:rFonts w:asciiTheme="majorBidi" w:hAnsiTheme="majorBidi" w:cstheme="majorBidi"/>
        </w:rPr>
        <w:t>Hoida viaal välispakendis, valguse eest kaitstult. Säilitamistingimused pärast ravimpreparaadi lahjendamist vt ravimi omaduste kokkuvõte, lõik 6.3.</w:t>
      </w:r>
    </w:p>
    <w:p w14:paraId="760A79C7" w14:textId="77777777" w:rsidR="00DA4C32" w:rsidRDefault="00DA4C32">
      <w:pPr>
        <w:rPr>
          <w:rFonts w:asciiTheme="majorBidi" w:hAnsiTheme="majorBidi" w:cstheme="majorBidi"/>
        </w:rPr>
      </w:pPr>
    </w:p>
    <w:p w14:paraId="0AEEC39A" w14:textId="77777777" w:rsidR="00DA4C32" w:rsidRDefault="006003F6" w:rsidP="00FB49EA">
      <w:pPr>
        <w:keepNext/>
        <w:widowControl/>
        <w:ind w:left="567" w:hanging="567"/>
        <w:rPr>
          <w:rFonts w:asciiTheme="majorBidi" w:hAnsiTheme="majorBidi" w:cstheme="majorBidi"/>
          <w:b/>
        </w:rPr>
      </w:pPr>
      <w:r>
        <w:rPr>
          <w:rFonts w:asciiTheme="majorBidi" w:hAnsiTheme="majorBidi" w:cstheme="majorBidi"/>
          <w:b/>
        </w:rPr>
        <w:t>Erihoiatused ravimpreparaadi hävitamiseks ja käsitlemiseks</w:t>
      </w:r>
    </w:p>
    <w:p w14:paraId="04D2AB9D" w14:textId="77777777" w:rsidR="00DA4C32" w:rsidRDefault="00DA4C32" w:rsidP="00FB49EA">
      <w:pPr>
        <w:keepNext/>
        <w:widowControl/>
        <w:rPr>
          <w:rFonts w:asciiTheme="majorBidi" w:hAnsiTheme="majorBidi" w:cstheme="majorBidi"/>
        </w:rPr>
      </w:pPr>
    </w:p>
    <w:p w14:paraId="210E5026" w14:textId="77777777" w:rsidR="00DA4C32" w:rsidRDefault="006003F6">
      <w:pPr>
        <w:rPr>
          <w:rFonts w:asciiTheme="majorBidi" w:eastAsia="Times New Roman" w:hAnsiTheme="majorBidi" w:cstheme="majorBidi"/>
        </w:rPr>
      </w:pPr>
      <w:r>
        <w:rPr>
          <w:rFonts w:asciiTheme="majorBidi" w:hAnsiTheme="majorBidi" w:cstheme="majorBidi"/>
        </w:rPr>
        <w:t>Sugammadex Amomed’i võib süstida järgnevate intravenoossete lahuste püsiinfusiooni voolikusse: naatriumkloriid 9 mg/ml (0,9%), glükoos 50 mg/ml (5%), naatriumkloriid 4,5 mg/ml (0,45%) ja glükoos 25 mg/ml (2,5%), Ringeri laktaadilahus, Ringeri lahus, glükoos 50 mg/ml (5%) naatriumkloriidi lahuses 9 mg/ml (0,9%).</w:t>
      </w:r>
    </w:p>
    <w:p w14:paraId="3D25786E" w14:textId="77777777" w:rsidR="00DA4C32" w:rsidRDefault="00DA4C32">
      <w:pPr>
        <w:rPr>
          <w:rFonts w:asciiTheme="majorBidi" w:hAnsiTheme="majorBidi" w:cstheme="majorBidi"/>
        </w:rPr>
      </w:pPr>
    </w:p>
    <w:p w14:paraId="6189D765" w14:textId="77777777" w:rsidR="00DA4C32" w:rsidRDefault="006003F6">
      <w:pPr>
        <w:rPr>
          <w:rFonts w:asciiTheme="majorBidi" w:eastAsia="Times New Roman" w:hAnsiTheme="majorBidi" w:cstheme="majorBidi"/>
        </w:rPr>
      </w:pPr>
      <w:r>
        <w:rPr>
          <w:rFonts w:asciiTheme="majorBidi" w:hAnsiTheme="majorBidi" w:cstheme="majorBidi"/>
        </w:rPr>
        <w:t>Infusioonisüsteemi tuleb Sugammadex’i ja teiste ravimpreparaatide manustamise vahepeal korralikult loputada (nt 0,9% naatriumkloriidi lahusega).</w:t>
      </w:r>
    </w:p>
    <w:p w14:paraId="001929D1" w14:textId="77777777" w:rsidR="00DA4C32" w:rsidRDefault="00DA4C32">
      <w:pPr>
        <w:rPr>
          <w:rFonts w:asciiTheme="majorBidi" w:hAnsiTheme="majorBidi" w:cstheme="majorBidi"/>
        </w:rPr>
      </w:pPr>
    </w:p>
    <w:p w14:paraId="6065EE85" w14:textId="77777777" w:rsidR="00DA4C32" w:rsidRDefault="006003F6" w:rsidP="00FB49EA">
      <w:pPr>
        <w:keepNext/>
        <w:widowControl/>
        <w:rPr>
          <w:rFonts w:asciiTheme="majorBidi" w:eastAsia="Times New Roman" w:hAnsiTheme="majorBidi" w:cstheme="majorBidi"/>
          <w:u w:val="single"/>
        </w:rPr>
      </w:pPr>
      <w:r>
        <w:rPr>
          <w:rFonts w:asciiTheme="majorBidi" w:hAnsiTheme="majorBidi" w:cstheme="majorBidi"/>
          <w:u w:val="single"/>
        </w:rPr>
        <w:t>Kasutamine lastel</w:t>
      </w:r>
    </w:p>
    <w:p w14:paraId="417C5BFA" w14:textId="77777777" w:rsidR="00DA4C32" w:rsidRDefault="006003F6">
      <w:pPr>
        <w:rPr>
          <w:rFonts w:asciiTheme="majorBidi" w:eastAsia="Times New Roman" w:hAnsiTheme="majorBidi" w:cstheme="majorBidi"/>
        </w:rPr>
      </w:pPr>
      <w:r>
        <w:rPr>
          <w:rFonts w:asciiTheme="majorBidi" w:hAnsiTheme="majorBidi" w:cstheme="majorBidi"/>
        </w:rPr>
        <w:t>Laste jaoks võib Sugammadex Amomed’i lahjendada 9 mg/ml (0,9%) naatriumkloriidi lahusega kontsentratsioonini 10 mg/ml (vt ravimi omaduste kokkuvõte, lõik 6.3).</w:t>
      </w:r>
    </w:p>
    <w:p w14:paraId="5AE1705E" w14:textId="77777777" w:rsidR="00DA4C32" w:rsidRPr="00E5177E" w:rsidRDefault="00DA4C32">
      <w:pPr>
        <w:rPr>
          <w:rFonts w:asciiTheme="majorBidi" w:hAnsiTheme="majorBidi" w:cstheme="majorBidi"/>
        </w:rPr>
      </w:pPr>
    </w:p>
    <w:sectPr w:rsidR="00DA4C32" w:rsidRPr="00E5177E" w:rsidSect="00FB49EA">
      <w:footerReference w:type="default" r:id="rId15"/>
      <w:pgSz w:w="11910" w:h="16840" w:code="9"/>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BBE17" w14:textId="77777777" w:rsidR="00DA4C32" w:rsidRDefault="006003F6">
      <w:r>
        <w:separator/>
      </w:r>
    </w:p>
  </w:endnote>
  <w:endnote w:type="continuationSeparator" w:id="0">
    <w:p w14:paraId="3A08C3CB" w14:textId="77777777" w:rsidR="00DA4C32" w:rsidRDefault="006003F6">
      <w:r>
        <w:continuationSeparator/>
      </w:r>
    </w:p>
  </w:endnote>
  <w:endnote w:type="continuationNotice" w:id="1">
    <w:p w14:paraId="6D6FC6F6" w14:textId="77777777" w:rsidR="00DA4C32" w:rsidRDefault="00DA4C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98572" w14:textId="77777777" w:rsidR="00DA4C32" w:rsidRPr="00FB49EA" w:rsidRDefault="006003F6" w:rsidP="00FB49EA">
    <w:pPr>
      <w:pStyle w:val="Footer"/>
      <w:jc w:val="center"/>
      <w:rPr>
        <w:rFonts w:asciiTheme="minorBidi" w:hAnsiTheme="minorBidi"/>
        <w:sz w:val="16"/>
        <w:szCs w:val="16"/>
      </w:rPr>
    </w:pPr>
    <w:r w:rsidRPr="00FB49EA">
      <w:rPr>
        <w:rFonts w:asciiTheme="minorBidi" w:hAnsiTheme="minorBidi"/>
        <w:sz w:val="16"/>
        <w:szCs w:val="16"/>
      </w:rPr>
      <w:fldChar w:fldCharType="begin"/>
    </w:r>
    <w:r w:rsidRPr="00FB49EA">
      <w:rPr>
        <w:rFonts w:asciiTheme="minorBidi" w:hAnsiTheme="minorBidi"/>
        <w:sz w:val="16"/>
        <w:szCs w:val="16"/>
      </w:rPr>
      <w:instrText>PAGE   \* MERGEFORMAT</w:instrText>
    </w:r>
    <w:r w:rsidRPr="00FB49EA">
      <w:rPr>
        <w:rFonts w:asciiTheme="minorBidi" w:hAnsiTheme="minorBidi"/>
        <w:sz w:val="16"/>
        <w:szCs w:val="16"/>
      </w:rPr>
      <w:fldChar w:fldCharType="separate"/>
    </w:r>
    <w:r w:rsidRPr="00FB49EA">
      <w:rPr>
        <w:rFonts w:asciiTheme="minorBidi" w:hAnsiTheme="minorBidi"/>
        <w:sz w:val="16"/>
        <w:szCs w:val="16"/>
        <w:lang w:val="de-DE"/>
      </w:rPr>
      <w:t>1</w:t>
    </w:r>
    <w:r w:rsidRPr="00FB49EA">
      <w:rPr>
        <w:rFonts w:asciiTheme="minorBidi" w:hAnsiTheme="minorBid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5AB2F" w14:textId="77777777" w:rsidR="00DA4C32" w:rsidRDefault="006003F6">
      <w:r>
        <w:separator/>
      </w:r>
    </w:p>
  </w:footnote>
  <w:footnote w:type="continuationSeparator" w:id="0">
    <w:p w14:paraId="678C01F4" w14:textId="77777777" w:rsidR="00DA4C32" w:rsidRDefault="006003F6">
      <w:r>
        <w:continuationSeparator/>
      </w:r>
    </w:p>
  </w:footnote>
  <w:footnote w:type="continuationNotice" w:id="1">
    <w:p w14:paraId="3F6F1232" w14:textId="77777777" w:rsidR="00DA4C32" w:rsidRDefault="00DA4C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603C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9E3F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05E0F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FCB6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E4862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08A8F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2A6A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9E1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F2D8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4704E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4B4BBC"/>
    <w:multiLevelType w:val="hybridMultilevel"/>
    <w:tmpl w:val="57966C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05A0057B"/>
    <w:multiLevelType w:val="hybridMultilevel"/>
    <w:tmpl w:val="7B003074"/>
    <w:lvl w:ilvl="0" w:tplc="0416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9E96A66"/>
    <w:multiLevelType w:val="hybridMultilevel"/>
    <w:tmpl w:val="16EEE8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FFD7EF6"/>
    <w:multiLevelType w:val="hybridMultilevel"/>
    <w:tmpl w:val="F87E973E"/>
    <w:lvl w:ilvl="0" w:tplc="C3E4B47A">
      <w:start w:val="1"/>
      <w:numFmt w:val="decimal"/>
      <w:lvlText w:val="%1."/>
      <w:lvlJc w:val="left"/>
      <w:pPr>
        <w:ind w:left="228" w:hanging="567"/>
      </w:pPr>
      <w:rPr>
        <w:rFonts w:ascii="Times New Roman" w:eastAsia="Times New Roman" w:hAnsi="Times New Roman" w:cs="Times New Roman" w:hint="default"/>
        <w:b/>
        <w:bCs/>
        <w:spacing w:val="-3"/>
        <w:w w:val="132"/>
        <w:sz w:val="17"/>
        <w:szCs w:val="17"/>
        <w:lang w:val="et-EE" w:eastAsia="en-US" w:bidi="ar-SA"/>
      </w:rPr>
    </w:lvl>
    <w:lvl w:ilvl="1" w:tplc="3CC258BA">
      <w:numFmt w:val="bullet"/>
      <w:lvlText w:val="•"/>
      <w:lvlJc w:val="left"/>
      <w:pPr>
        <w:ind w:left="800" w:hanging="567"/>
      </w:pPr>
      <w:rPr>
        <w:rFonts w:hint="default"/>
        <w:lang w:val="et-EE" w:eastAsia="en-US" w:bidi="ar-SA"/>
      </w:rPr>
    </w:lvl>
    <w:lvl w:ilvl="2" w:tplc="3F3AF1BE">
      <w:numFmt w:val="bullet"/>
      <w:lvlText w:val="•"/>
      <w:lvlJc w:val="left"/>
      <w:pPr>
        <w:ind w:left="1769" w:hanging="567"/>
      </w:pPr>
      <w:rPr>
        <w:rFonts w:hint="default"/>
        <w:lang w:val="et-EE" w:eastAsia="en-US" w:bidi="ar-SA"/>
      </w:rPr>
    </w:lvl>
    <w:lvl w:ilvl="3" w:tplc="C12C3DD4">
      <w:numFmt w:val="bullet"/>
      <w:lvlText w:val="•"/>
      <w:lvlJc w:val="left"/>
      <w:pPr>
        <w:ind w:left="2739" w:hanging="567"/>
      </w:pPr>
      <w:rPr>
        <w:rFonts w:hint="default"/>
        <w:lang w:val="et-EE" w:eastAsia="en-US" w:bidi="ar-SA"/>
      </w:rPr>
    </w:lvl>
    <w:lvl w:ilvl="4" w:tplc="619CF74C">
      <w:numFmt w:val="bullet"/>
      <w:lvlText w:val="•"/>
      <w:lvlJc w:val="left"/>
      <w:pPr>
        <w:ind w:left="3708" w:hanging="567"/>
      </w:pPr>
      <w:rPr>
        <w:rFonts w:hint="default"/>
        <w:lang w:val="et-EE" w:eastAsia="en-US" w:bidi="ar-SA"/>
      </w:rPr>
    </w:lvl>
    <w:lvl w:ilvl="5" w:tplc="BE8A4108">
      <w:numFmt w:val="bullet"/>
      <w:lvlText w:val="•"/>
      <w:lvlJc w:val="left"/>
      <w:pPr>
        <w:ind w:left="4678" w:hanging="567"/>
      </w:pPr>
      <w:rPr>
        <w:rFonts w:hint="default"/>
        <w:lang w:val="et-EE" w:eastAsia="en-US" w:bidi="ar-SA"/>
      </w:rPr>
    </w:lvl>
    <w:lvl w:ilvl="6" w:tplc="4F2480CA">
      <w:numFmt w:val="bullet"/>
      <w:lvlText w:val="•"/>
      <w:lvlJc w:val="left"/>
      <w:pPr>
        <w:ind w:left="5648" w:hanging="567"/>
      </w:pPr>
      <w:rPr>
        <w:rFonts w:hint="default"/>
        <w:lang w:val="et-EE" w:eastAsia="en-US" w:bidi="ar-SA"/>
      </w:rPr>
    </w:lvl>
    <w:lvl w:ilvl="7" w:tplc="263AFA7E">
      <w:numFmt w:val="bullet"/>
      <w:lvlText w:val="•"/>
      <w:lvlJc w:val="left"/>
      <w:pPr>
        <w:ind w:left="6617" w:hanging="567"/>
      </w:pPr>
      <w:rPr>
        <w:rFonts w:hint="default"/>
        <w:lang w:val="et-EE" w:eastAsia="en-US" w:bidi="ar-SA"/>
      </w:rPr>
    </w:lvl>
    <w:lvl w:ilvl="8" w:tplc="373451AC">
      <w:numFmt w:val="bullet"/>
      <w:lvlText w:val="•"/>
      <w:lvlJc w:val="left"/>
      <w:pPr>
        <w:ind w:left="7587" w:hanging="567"/>
      </w:pPr>
      <w:rPr>
        <w:rFonts w:hint="default"/>
        <w:lang w:val="et-EE" w:eastAsia="en-US" w:bidi="ar-SA"/>
      </w:rPr>
    </w:lvl>
  </w:abstractNum>
  <w:abstractNum w:abstractNumId="14" w15:restartNumberingAfterBreak="0">
    <w:nsid w:val="17AE151F"/>
    <w:multiLevelType w:val="hybridMultilevel"/>
    <w:tmpl w:val="9FBC6EAC"/>
    <w:lvl w:ilvl="0" w:tplc="209EBA84">
      <w:start w:val="1"/>
      <w:numFmt w:val="upp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B21705B"/>
    <w:multiLevelType w:val="hybridMultilevel"/>
    <w:tmpl w:val="8DFA1778"/>
    <w:lvl w:ilvl="0" w:tplc="8878E722">
      <w:start w:val="6"/>
      <w:numFmt w:val="bullet"/>
      <w:lvlText w:val="-"/>
      <w:lvlJc w:val="left"/>
      <w:pPr>
        <w:ind w:left="720" w:hanging="360"/>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B92767E"/>
    <w:multiLevelType w:val="hybridMultilevel"/>
    <w:tmpl w:val="27BA8E5A"/>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E372C8B"/>
    <w:multiLevelType w:val="hybridMultilevel"/>
    <w:tmpl w:val="286E6174"/>
    <w:lvl w:ilvl="0" w:tplc="2CA8898E">
      <w:start w:val="1"/>
      <w:numFmt w:val="upperLetter"/>
      <w:lvlText w:val="%1."/>
      <w:lvlJc w:val="left"/>
      <w:pPr>
        <w:ind w:left="795" w:hanging="567"/>
      </w:pPr>
      <w:rPr>
        <w:rFonts w:ascii="Times New Roman" w:eastAsia="Times New Roman" w:hAnsi="Times New Roman" w:cs="Times New Roman" w:hint="default"/>
        <w:b/>
        <w:bCs/>
        <w:spacing w:val="-11"/>
        <w:w w:val="132"/>
        <w:sz w:val="17"/>
        <w:szCs w:val="17"/>
        <w:lang w:val="et-EE" w:eastAsia="en-US" w:bidi="ar-SA"/>
      </w:rPr>
    </w:lvl>
    <w:lvl w:ilvl="1" w:tplc="8F2AB68C">
      <w:start w:val="1"/>
      <w:numFmt w:val="upperLetter"/>
      <w:lvlText w:val="%2."/>
      <w:lvlJc w:val="left"/>
      <w:pPr>
        <w:ind w:left="3697" w:hanging="269"/>
        <w:jc w:val="right"/>
      </w:pPr>
      <w:rPr>
        <w:rFonts w:ascii="Times New Roman" w:eastAsia="Times New Roman" w:hAnsi="Times New Roman" w:cs="Times New Roman" w:hint="default"/>
        <w:b/>
        <w:bCs/>
        <w:spacing w:val="-12"/>
        <w:w w:val="132"/>
        <w:sz w:val="17"/>
        <w:szCs w:val="17"/>
        <w:lang w:val="et-EE" w:eastAsia="en-US" w:bidi="ar-SA"/>
      </w:rPr>
    </w:lvl>
    <w:lvl w:ilvl="2" w:tplc="CA245060">
      <w:numFmt w:val="bullet"/>
      <w:lvlText w:val="•"/>
      <w:lvlJc w:val="left"/>
      <w:pPr>
        <w:ind w:left="4347" w:hanging="269"/>
      </w:pPr>
      <w:rPr>
        <w:rFonts w:hint="default"/>
        <w:lang w:val="et-EE" w:eastAsia="en-US" w:bidi="ar-SA"/>
      </w:rPr>
    </w:lvl>
    <w:lvl w:ilvl="3" w:tplc="F3A0E544">
      <w:numFmt w:val="bullet"/>
      <w:lvlText w:val="•"/>
      <w:lvlJc w:val="left"/>
      <w:pPr>
        <w:ind w:left="4994" w:hanging="269"/>
      </w:pPr>
      <w:rPr>
        <w:rFonts w:hint="default"/>
        <w:lang w:val="et-EE" w:eastAsia="en-US" w:bidi="ar-SA"/>
      </w:rPr>
    </w:lvl>
    <w:lvl w:ilvl="4" w:tplc="E4AE9928">
      <w:numFmt w:val="bullet"/>
      <w:lvlText w:val="•"/>
      <w:lvlJc w:val="left"/>
      <w:pPr>
        <w:ind w:left="5642" w:hanging="269"/>
      </w:pPr>
      <w:rPr>
        <w:rFonts w:hint="default"/>
        <w:lang w:val="et-EE" w:eastAsia="en-US" w:bidi="ar-SA"/>
      </w:rPr>
    </w:lvl>
    <w:lvl w:ilvl="5" w:tplc="3F42229E">
      <w:numFmt w:val="bullet"/>
      <w:lvlText w:val="•"/>
      <w:lvlJc w:val="left"/>
      <w:pPr>
        <w:ind w:left="6289" w:hanging="269"/>
      </w:pPr>
      <w:rPr>
        <w:rFonts w:hint="default"/>
        <w:lang w:val="et-EE" w:eastAsia="en-US" w:bidi="ar-SA"/>
      </w:rPr>
    </w:lvl>
    <w:lvl w:ilvl="6" w:tplc="71E27992">
      <w:numFmt w:val="bullet"/>
      <w:lvlText w:val="•"/>
      <w:lvlJc w:val="left"/>
      <w:pPr>
        <w:ind w:left="6936" w:hanging="269"/>
      </w:pPr>
      <w:rPr>
        <w:rFonts w:hint="default"/>
        <w:lang w:val="et-EE" w:eastAsia="en-US" w:bidi="ar-SA"/>
      </w:rPr>
    </w:lvl>
    <w:lvl w:ilvl="7" w:tplc="5EB6E70E">
      <w:numFmt w:val="bullet"/>
      <w:lvlText w:val="•"/>
      <w:lvlJc w:val="left"/>
      <w:pPr>
        <w:ind w:left="7584" w:hanging="269"/>
      </w:pPr>
      <w:rPr>
        <w:rFonts w:hint="default"/>
        <w:lang w:val="et-EE" w:eastAsia="en-US" w:bidi="ar-SA"/>
      </w:rPr>
    </w:lvl>
    <w:lvl w:ilvl="8" w:tplc="886C0594">
      <w:numFmt w:val="bullet"/>
      <w:lvlText w:val="•"/>
      <w:lvlJc w:val="left"/>
      <w:pPr>
        <w:ind w:left="8231" w:hanging="269"/>
      </w:pPr>
      <w:rPr>
        <w:rFonts w:hint="default"/>
        <w:lang w:val="et-EE" w:eastAsia="en-US" w:bidi="ar-SA"/>
      </w:rPr>
    </w:lvl>
  </w:abstractNum>
  <w:abstractNum w:abstractNumId="18" w15:restartNumberingAfterBreak="0">
    <w:nsid w:val="302E0229"/>
    <w:multiLevelType w:val="hybridMultilevel"/>
    <w:tmpl w:val="3CD4E680"/>
    <w:lvl w:ilvl="0" w:tplc="4070523E">
      <w:numFmt w:val="bullet"/>
      <w:lvlText w:val=""/>
      <w:lvlJc w:val="left"/>
      <w:pPr>
        <w:ind w:left="795" w:hanging="567"/>
      </w:pPr>
      <w:rPr>
        <w:rFonts w:ascii="Symbol" w:eastAsia="Symbol" w:hAnsi="Symbol" w:cs="Symbol" w:hint="default"/>
        <w:w w:val="100"/>
        <w:sz w:val="22"/>
        <w:szCs w:val="22"/>
        <w:lang w:val="et-EE" w:eastAsia="en-US" w:bidi="ar-SA"/>
      </w:rPr>
    </w:lvl>
    <w:lvl w:ilvl="1" w:tplc="6DD4C192">
      <w:numFmt w:val="bullet"/>
      <w:lvlText w:val=""/>
      <w:lvlJc w:val="left"/>
      <w:pPr>
        <w:ind w:left="948" w:hanging="361"/>
      </w:pPr>
      <w:rPr>
        <w:rFonts w:ascii="Symbol" w:eastAsia="Symbol" w:hAnsi="Symbol" w:cs="Symbol" w:hint="default"/>
        <w:w w:val="100"/>
        <w:sz w:val="22"/>
        <w:szCs w:val="22"/>
        <w:lang w:val="et-EE" w:eastAsia="en-US" w:bidi="ar-SA"/>
      </w:rPr>
    </w:lvl>
    <w:lvl w:ilvl="2" w:tplc="9E0A4CD2">
      <w:numFmt w:val="bullet"/>
      <w:lvlText w:val="•"/>
      <w:lvlJc w:val="left"/>
      <w:pPr>
        <w:ind w:left="1894" w:hanging="361"/>
      </w:pPr>
      <w:rPr>
        <w:rFonts w:hint="default"/>
        <w:lang w:val="et-EE" w:eastAsia="en-US" w:bidi="ar-SA"/>
      </w:rPr>
    </w:lvl>
    <w:lvl w:ilvl="3" w:tplc="720E1C4E">
      <w:numFmt w:val="bullet"/>
      <w:lvlText w:val="•"/>
      <w:lvlJc w:val="left"/>
      <w:pPr>
        <w:ind w:left="2848" w:hanging="361"/>
      </w:pPr>
      <w:rPr>
        <w:rFonts w:hint="default"/>
        <w:lang w:val="et-EE" w:eastAsia="en-US" w:bidi="ar-SA"/>
      </w:rPr>
    </w:lvl>
    <w:lvl w:ilvl="4" w:tplc="1C681954">
      <w:numFmt w:val="bullet"/>
      <w:lvlText w:val="•"/>
      <w:lvlJc w:val="left"/>
      <w:pPr>
        <w:ind w:left="3802" w:hanging="361"/>
      </w:pPr>
      <w:rPr>
        <w:rFonts w:hint="default"/>
        <w:lang w:val="et-EE" w:eastAsia="en-US" w:bidi="ar-SA"/>
      </w:rPr>
    </w:lvl>
    <w:lvl w:ilvl="5" w:tplc="2402C76A">
      <w:numFmt w:val="bullet"/>
      <w:lvlText w:val="•"/>
      <w:lvlJc w:val="left"/>
      <w:pPr>
        <w:ind w:left="4756" w:hanging="361"/>
      </w:pPr>
      <w:rPr>
        <w:rFonts w:hint="default"/>
        <w:lang w:val="et-EE" w:eastAsia="en-US" w:bidi="ar-SA"/>
      </w:rPr>
    </w:lvl>
    <w:lvl w:ilvl="6" w:tplc="BACEEEC6">
      <w:numFmt w:val="bullet"/>
      <w:lvlText w:val="•"/>
      <w:lvlJc w:val="left"/>
      <w:pPr>
        <w:ind w:left="5710" w:hanging="361"/>
      </w:pPr>
      <w:rPr>
        <w:rFonts w:hint="default"/>
        <w:lang w:val="et-EE" w:eastAsia="en-US" w:bidi="ar-SA"/>
      </w:rPr>
    </w:lvl>
    <w:lvl w:ilvl="7" w:tplc="A7AABE2A">
      <w:numFmt w:val="bullet"/>
      <w:lvlText w:val="•"/>
      <w:lvlJc w:val="left"/>
      <w:pPr>
        <w:ind w:left="6664" w:hanging="361"/>
      </w:pPr>
      <w:rPr>
        <w:rFonts w:hint="default"/>
        <w:lang w:val="et-EE" w:eastAsia="en-US" w:bidi="ar-SA"/>
      </w:rPr>
    </w:lvl>
    <w:lvl w:ilvl="8" w:tplc="CF06B8B4">
      <w:numFmt w:val="bullet"/>
      <w:lvlText w:val="•"/>
      <w:lvlJc w:val="left"/>
      <w:pPr>
        <w:ind w:left="7618" w:hanging="361"/>
      </w:pPr>
      <w:rPr>
        <w:rFonts w:hint="default"/>
        <w:lang w:val="et-EE" w:eastAsia="en-US" w:bidi="ar-SA"/>
      </w:rPr>
    </w:lvl>
  </w:abstractNum>
  <w:abstractNum w:abstractNumId="19" w15:restartNumberingAfterBreak="0">
    <w:nsid w:val="3252203F"/>
    <w:multiLevelType w:val="hybridMultilevel"/>
    <w:tmpl w:val="996E9BAC"/>
    <w:lvl w:ilvl="0" w:tplc="BF408ED4">
      <w:start w:val="1"/>
      <w:numFmt w:val="decimal"/>
      <w:lvlText w:val="%1."/>
      <w:lvlJc w:val="left"/>
      <w:pPr>
        <w:ind w:left="795" w:hanging="567"/>
      </w:pPr>
      <w:rPr>
        <w:rFonts w:ascii="Times New Roman" w:eastAsia="Times New Roman" w:hAnsi="Times New Roman" w:cs="Times New Roman" w:hint="default"/>
        <w:w w:val="130"/>
        <w:sz w:val="17"/>
        <w:szCs w:val="17"/>
        <w:lang w:val="et-EE" w:eastAsia="en-US" w:bidi="ar-SA"/>
      </w:rPr>
    </w:lvl>
    <w:lvl w:ilvl="1" w:tplc="045691EA">
      <w:numFmt w:val="bullet"/>
      <w:lvlText w:val="•"/>
      <w:lvlJc w:val="left"/>
      <w:pPr>
        <w:ind w:left="1672" w:hanging="567"/>
      </w:pPr>
      <w:rPr>
        <w:rFonts w:hint="default"/>
        <w:lang w:val="et-EE" w:eastAsia="en-US" w:bidi="ar-SA"/>
      </w:rPr>
    </w:lvl>
    <w:lvl w:ilvl="2" w:tplc="26701B4C">
      <w:numFmt w:val="bullet"/>
      <w:lvlText w:val="•"/>
      <w:lvlJc w:val="left"/>
      <w:pPr>
        <w:ind w:left="2545" w:hanging="567"/>
      </w:pPr>
      <w:rPr>
        <w:rFonts w:hint="default"/>
        <w:lang w:val="et-EE" w:eastAsia="en-US" w:bidi="ar-SA"/>
      </w:rPr>
    </w:lvl>
    <w:lvl w:ilvl="3" w:tplc="B192B65E">
      <w:numFmt w:val="bullet"/>
      <w:lvlText w:val="•"/>
      <w:lvlJc w:val="left"/>
      <w:pPr>
        <w:ind w:left="3417" w:hanging="567"/>
      </w:pPr>
      <w:rPr>
        <w:rFonts w:hint="default"/>
        <w:lang w:val="et-EE" w:eastAsia="en-US" w:bidi="ar-SA"/>
      </w:rPr>
    </w:lvl>
    <w:lvl w:ilvl="4" w:tplc="ADD0A38C">
      <w:numFmt w:val="bullet"/>
      <w:lvlText w:val="•"/>
      <w:lvlJc w:val="left"/>
      <w:pPr>
        <w:ind w:left="4290" w:hanging="567"/>
      </w:pPr>
      <w:rPr>
        <w:rFonts w:hint="default"/>
        <w:lang w:val="et-EE" w:eastAsia="en-US" w:bidi="ar-SA"/>
      </w:rPr>
    </w:lvl>
    <w:lvl w:ilvl="5" w:tplc="CF36C7E8">
      <w:numFmt w:val="bullet"/>
      <w:lvlText w:val="•"/>
      <w:lvlJc w:val="left"/>
      <w:pPr>
        <w:ind w:left="5163" w:hanging="567"/>
      </w:pPr>
      <w:rPr>
        <w:rFonts w:hint="default"/>
        <w:lang w:val="et-EE" w:eastAsia="en-US" w:bidi="ar-SA"/>
      </w:rPr>
    </w:lvl>
    <w:lvl w:ilvl="6" w:tplc="B90233E8">
      <w:numFmt w:val="bullet"/>
      <w:lvlText w:val="•"/>
      <w:lvlJc w:val="left"/>
      <w:pPr>
        <w:ind w:left="6035" w:hanging="567"/>
      </w:pPr>
      <w:rPr>
        <w:rFonts w:hint="default"/>
        <w:lang w:val="et-EE" w:eastAsia="en-US" w:bidi="ar-SA"/>
      </w:rPr>
    </w:lvl>
    <w:lvl w:ilvl="7" w:tplc="D5129DD6">
      <w:numFmt w:val="bullet"/>
      <w:lvlText w:val="•"/>
      <w:lvlJc w:val="left"/>
      <w:pPr>
        <w:ind w:left="6908" w:hanging="567"/>
      </w:pPr>
      <w:rPr>
        <w:rFonts w:hint="default"/>
        <w:lang w:val="et-EE" w:eastAsia="en-US" w:bidi="ar-SA"/>
      </w:rPr>
    </w:lvl>
    <w:lvl w:ilvl="8" w:tplc="CC1E2A3C">
      <w:numFmt w:val="bullet"/>
      <w:lvlText w:val="•"/>
      <w:lvlJc w:val="left"/>
      <w:pPr>
        <w:ind w:left="7781" w:hanging="567"/>
      </w:pPr>
      <w:rPr>
        <w:rFonts w:hint="default"/>
        <w:lang w:val="et-EE" w:eastAsia="en-US" w:bidi="ar-SA"/>
      </w:rPr>
    </w:lvl>
  </w:abstractNum>
  <w:abstractNum w:abstractNumId="20" w15:restartNumberingAfterBreak="0">
    <w:nsid w:val="35D022E3"/>
    <w:multiLevelType w:val="hybridMultilevel"/>
    <w:tmpl w:val="892A9E58"/>
    <w:lvl w:ilvl="0" w:tplc="3698B2E4">
      <w:start w:val="1"/>
      <w:numFmt w:val="decimal"/>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367B4E5A"/>
    <w:multiLevelType w:val="hybridMultilevel"/>
    <w:tmpl w:val="723E50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C9C32A1"/>
    <w:multiLevelType w:val="multilevel"/>
    <w:tmpl w:val="8FB0D6DE"/>
    <w:lvl w:ilvl="0">
      <w:start w:val="1"/>
      <w:numFmt w:val="decimal"/>
      <w:lvlText w:val="%1."/>
      <w:lvlJc w:val="left"/>
      <w:pPr>
        <w:ind w:left="720" w:hanging="360"/>
      </w:pPr>
      <w:rPr>
        <w:rFonts w:hint="default"/>
        <w:b/>
        <w:bCs/>
      </w:rPr>
    </w:lvl>
    <w:lvl w:ilvl="1">
      <w:start w:val="1"/>
      <w:numFmt w:val="decimal"/>
      <w:isLgl/>
      <w:lvlText w:val="%1.%2."/>
      <w:lvlJc w:val="left"/>
      <w:pPr>
        <w:ind w:left="643"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DD24A1"/>
    <w:multiLevelType w:val="hybridMultilevel"/>
    <w:tmpl w:val="9D1009C2"/>
    <w:lvl w:ilvl="0" w:tplc="9F9CBE3C">
      <w:start w:val="1"/>
      <w:numFmt w:val="decimal"/>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6B1029B"/>
    <w:multiLevelType w:val="hybridMultilevel"/>
    <w:tmpl w:val="2174A352"/>
    <w:lvl w:ilvl="0" w:tplc="133411A0">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BC72EAF"/>
    <w:multiLevelType w:val="hybridMultilevel"/>
    <w:tmpl w:val="7A1E62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DBE1B4B"/>
    <w:multiLevelType w:val="hybridMultilevel"/>
    <w:tmpl w:val="5AC23BD2"/>
    <w:lvl w:ilvl="0" w:tplc="19788944">
      <w:start w:val="2"/>
      <w:numFmt w:val="bullet"/>
      <w:lvlText w:val="-"/>
      <w:lvlJc w:val="left"/>
      <w:pPr>
        <w:ind w:left="720" w:hanging="360"/>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62D1E9A"/>
    <w:multiLevelType w:val="hybridMultilevel"/>
    <w:tmpl w:val="7832795C"/>
    <w:lvl w:ilvl="0" w:tplc="1BACF4CA">
      <w:start w:val="1"/>
      <w:numFmt w:val="upperLetter"/>
      <w:lvlText w:val="%1."/>
      <w:lvlJc w:val="left"/>
      <w:pPr>
        <w:ind w:left="1930" w:hanging="708"/>
      </w:pPr>
      <w:rPr>
        <w:rFonts w:ascii="Times New Roman" w:eastAsia="Times New Roman" w:hAnsi="Times New Roman" w:cs="Times New Roman" w:hint="default"/>
        <w:b/>
        <w:bCs/>
        <w:spacing w:val="-11"/>
        <w:w w:val="132"/>
        <w:sz w:val="17"/>
        <w:szCs w:val="17"/>
        <w:lang w:val="et-EE" w:eastAsia="en-US" w:bidi="ar-SA"/>
      </w:rPr>
    </w:lvl>
    <w:lvl w:ilvl="1" w:tplc="9A1A56D2">
      <w:numFmt w:val="bullet"/>
      <w:lvlText w:val="•"/>
      <w:lvlJc w:val="left"/>
      <w:pPr>
        <w:ind w:left="2698" w:hanging="708"/>
      </w:pPr>
      <w:rPr>
        <w:rFonts w:hint="default"/>
        <w:lang w:val="et-EE" w:eastAsia="en-US" w:bidi="ar-SA"/>
      </w:rPr>
    </w:lvl>
    <w:lvl w:ilvl="2" w:tplc="404895D6">
      <w:numFmt w:val="bullet"/>
      <w:lvlText w:val="•"/>
      <w:lvlJc w:val="left"/>
      <w:pPr>
        <w:ind w:left="3457" w:hanging="708"/>
      </w:pPr>
      <w:rPr>
        <w:rFonts w:hint="default"/>
        <w:lang w:val="et-EE" w:eastAsia="en-US" w:bidi="ar-SA"/>
      </w:rPr>
    </w:lvl>
    <w:lvl w:ilvl="3" w:tplc="BB4E4510">
      <w:numFmt w:val="bullet"/>
      <w:lvlText w:val="•"/>
      <w:lvlJc w:val="left"/>
      <w:pPr>
        <w:ind w:left="4215" w:hanging="708"/>
      </w:pPr>
      <w:rPr>
        <w:rFonts w:hint="default"/>
        <w:lang w:val="et-EE" w:eastAsia="en-US" w:bidi="ar-SA"/>
      </w:rPr>
    </w:lvl>
    <w:lvl w:ilvl="4" w:tplc="01021588">
      <w:numFmt w:val="bullet"/>
      <w:lvlText w:val="•"/>
      <w:lvlJc w:val="left"/>
      <w:pPr>
        <w:ind w:left="4974" w:hanging="708"/>
      </w:pPr>
      <w:rPr>
        <w:rFonts w:hint="default"/>
        <w:lang w:val="et-EE" w:eastAsia="en-US" w:bidi="ar-SA"/>
      </w:rPr>
    </w:lvl>
    <w:lvl w:ilvl="5" w:tplc="586E0282">
      <w:numFmt w:val="bullet"/>
      <w:lvlText w:val="•"/>
      <w:lvlJc w:val="left"/>
      <w:pPr>
        <w:ind w:left="5733" w:hanging="708"/>
      </w:pPr>
      <w:rPr>
        <w:rFonts w:hint="default"/>
        <w:lang w:val="et-EE" w:eastAsia="en-US" w:bidi="ar-SA"/>
      </w:rPr>
    </w:lvl>
    <w:lvl w:ilvl="6" w:tplc="9B5E02F2">
      <w:numFmt w:val="bullet"/>
      <w:lvlText w:val="•"/>
      <w:lvlJc w:val="left"/>
      <w:pPr>
        <w:ind w:left="6491" w:hanging="708"/>
      </w:pPr>
      <w:rPr>
        <w:rFonts w:hint="default"/>
        <w:lang w:val="et-EE" w:eastAsia="en-US" w:bidi="ar-SA"/>
      </w:rPr>
    </w:lvl>
    <w:lvl w:ilvl="7" w:tplc="4CC0E6B6">
      <w:numFmt w:val="bullet"/>
      <w:lvlText w:val="•"/>
      <w:lvlJc w:val="left"/>
      <w:pPr>
        <w:ind w:left="7250" w:hanging="708"/>
      </w:pPr>
      <w:rPr>
        <w:rFonts w:hint="default"/>
        <w:lang w:val="et-EE" w:eastAsia="en-US" w:bidi="ar-SA"/>
      </w:rPr>
    </w:lvl>
    <w:lvl w:ilvl="8" w:tplc="5DA875B4">
      <w:numFmt w:val="bullet"/>
      <w:lvlText w:val="•"/>
      <w:lvlJc w:val="left"/>
      <w:pPr>
        <w:ind w:left="8009" w:hanging="708"/>
      </w:pPr>
      <w:rPr>
        <w:rFonts w:hint="default"/>
        <w:lang w:val="et-EE" w:eastAsia="en-US" w:bidi="ar-SA"/>
      </w:rPr>
    </w:lvl>
  </w:abstractNum>
  <w:abstractNum w:abstractNumId="28" w15:restartNumberingAfterBreak="0">
    <w:nsid w:val="66EC3943"/>
    <w:multiLevelType w:val="hybridMultilevel"/>
    <w:tmpl w:val="9DE6F12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773613A"/>
    <w:multiLevelType w:val="hybridMultilevel"/>
    <w:tmpl w:val="B5983A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8055F8B"/>
    <w:multiLevelType w:val="multilevel"/>
    <w:tmpl w:val="652CACD6"/>
    <w:lvl w:ilvl="0">
      <w:start w:val="1"/>
      <w:numFmt w:val="decimal"/>
      <w:lvlText w:val="%1."/>
      <w:lvlJc w:val="left"/>
      <w:pPr>
        <w:ind w:left="795" w:hanging="567"/>
      </w:pPr>
      <w:rPr>
        <w:rFonts w:ascii="Times New Roman" w:eastAsia="Times New Roman" w:hAnsi="Times New Roman" w:cs="Times New Roman" w:hint="default"/>
        <w:b/>
        <w:bCs/>
        <w:spacing w:val="-3"/>
        <w:w w:val="132"/>
        <w:sz w:val="17"/>
        <w:szCs w:val="17"/>
        <w:lang w:val="et-EE" w:eastAsia="en-US" w:bidi="ar-SA"/>
      </w:rPr>
    </w:lvl>
    <w:lvl w:ilvl="1">
      <w:start w:val="1"/>
      <w:numFmt w:val="decimal"/>
      <w:lvlText w:val="%1.%2"/>
      <w:lvlJc w:val="left"/>
      <w:pPr>
        <w:ind w:left="795" w:hanging="567"/>
      </w:pPr>
      <w:rPr>
        <w:rFonts w:ascii="Times New Roman" w:eastAsia="Times New Roman" w:hAnsi="Times New Roman" w:cs="Times New Roman" w:hint="default"/>
        <w:b/>
        <w:bCs/>
        <w:spacing w:val="-3"/>
        <w:w w:val="132"/>
        <w:sz w:val="17"/>
        <w:szCs w:val="17"/>
        <w:lang w:val="et-EE" w:eastAsia="en-US" w:bidi="ar-SA"/>
      </w:rPr>
    </w:lvl>
    <w:lvl w:ilvl="2">
      <w:numFmt w:val="bullet"/>
      <w:lvlText w:val="•"/>
      <w:lvlJc w:val="left"/>
      <w:pPr>
        <w:ind w:left="2545" w:hanging="567"/>
      </w:pPr>
      <w:rPr>
        <w:rFonts w:hint="default"/>
        <w:lang w:val="et-EE" w:eastAsia="en-US" w:bidi="ar-SA"/>
      </w:rPr>
    </w:lvl>
    <w:lvl w:ilvl="3">
      <w:numFmt w:val="bullet"/>
      <w:lvlText w:val="•"/>
      <w:lvlJc w:val="left"/>
      <w:pPr>
        <w:ind w:left="3417" w:hanging="567"/>
      </w:pPr>
      <w:rPr>
        <w:rFonts w:hint="default"/>
        <w:lang w:val="et-EE" w:eastAsia="en-US" w:bidi="ar-SA"/>
      </w:rPr>
    </w:lvl>
    <w:lvl w:ilvl="4">
      <w:numFmt w:val="bullet"/>
      <w:lvlText w:val="•"/>
      <w:lvlJc w:val="left"/>
      <w:pPr>
        <w:ind w:left="4290" w:hanging="567"/>
      </w:pPr>
      <w:rPr>
        <w:rFonts w:hint="default"/>
        <w:lang w:val="et-EE" w:eastAsia="en-US" w:bidi="ar-SA"/>
      </w:rPr>
    </w:lvl>
    <w:lvl w:ilvl="5">
      <w:numFmt w:val="bullet"/>
      <w:lvlText w:val="•"/>
      <w:lvlJc w:val="left"/>
      <w:pPr>
        <w:ind w:left="5163" w:hanging="567"/>
      </w:pPr>
      <w:rPr>
        <w:rFonts w:hint="default"/>
        <w:lang w:val="et-EE" w:eastAsia="en-US" w:bidi="ar-SA"/>
      </w:rPr>
    </w:lvl>
    <w:lvl w:ilvl="6">
      <w:numFmt w:val="bullet"/>
      <w:lvlText w:val="•"/>
      <w:lvlJc w:val="left"/>
      <w:pPr>
        <w:ind w:left="6035" w:hanging="567"/>
      </w:pPr>
      <w:rPr>
        <w:rFonts w:hint="default"/>
        <w:lang w:val="et-EE" w:eastAsia="en-US" w:bidi="ar-SA"/>
      </w:rPr>
    </w:lvl>
    <w:lvl w:ilvl="7">
      <w:numFmt w:val="bullet"/>
      <w:lvlText w:val="•"/>
      <w:lvlJc w:val="left"/>
      <w:pPr>
        <w:ind w:left="6908" w:hanging="567"/>
      </w:pPr>
      <w:rPr>
        <w:rFonts w:hint="default"/>
        <w:lang w:val="et-EE" w:eastAsia="en-US" w:bidi="ar-SA"/>
      </w:rPr>
    </w:lvl>
    <w:lvl w:ilvl="8">
      <w:numFmt w:val="bullet"/>
      <w:lvlText w:val="•"/>
      <w:lvlJc w:val="left"/>
      <w:pPr>
        <w:ind w:left="7781" w:hanging="567"/>
      </w:pPr>
      <w:rPr>
        <w:rFonts w:hint="default"/>
        <w:lang w:val="et-EE" w:eastAsia="en-US" w:bidi="ar-SA"/>
      </w:rPr>
    </w:lvl>
  </w:abstractNum>
  <w:abstractNum w:abstractNumId="31" w15:restartNumberingAfterBreak="0">
    <w:nsid w:val="6C8F6BFC"/>
    <w:multiLevelType w:val="hybridMultilevel"/>
    <w:tmpl w:val="DE5C0B1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EDF3C2A"/>
    <w:multiLevelType w:val="hybridMultilevel"/>
    <w:tmpl w:val="C1FC67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789303F4"/>
    <w:multiLevelType w:val="hybridMultilevel"/>
    <w:tmpl w:val="A6AA73BC"/>
    <w:lvl w:ilvl="0" w:tplc="60B8DCCE">
      <w:numFmt w:val="bullet"/>
      <w:lvlText w:val="-"/>
      <w:lvlJc w:val="left"/>
      <w:pPr>
        <w:ind w:left="795" w:hanging="567"/>
      </w:pPr>
      <w:rPr>
        <w:rFonts w:ascii="Times New Roman" w:eastAsia="Times New Roman" w:hAnsi="Times New Roman" w:cs="Times New Roman" w:hint="default"/>
        <w:w w:val="128"/>
        <w:sz w:val="17"/>
        <w:szCs w:val="17"/>
        <w:lang w:val="et-EE" w:eastAsia="en-US" w:bidi="ar-SA"/>
      </w:rPr>
    </w:lvl>
    <w:lvl w:ilvl="1" w:tplc="47C6E598">
      <w:numFmt w:val="bullet"/>
      <w:lvlText w:val="•"/>
      <w:lvlJc w:val="left"/>
      <w:pPr>
        <w:ind w:left="1672" w:hanging="567"/>
      </w:pPr>
      <w:rPr>
        <w:rFonts w:hint="default"/>
        <w:lang w:val="et-EE" w:eastAsia="en-US" w:bidi="ar-SA"/>
      </w:rPr>
    </w:lvl>
    <w:lvl w:ilvl="2" w:tplc="B3E4AD20">
      <w:numFmt w:val="bullet"/>
      <w:lvlText w:val="•"/>
      <w:lvlJc w:val="left"/>
      <w:pPr>
        <w:ind w:left="2545" w:hanging="567"/>
      </w:pPr>
      <w:rPr>
        <w:rFonts w:hint="default"/>
        <w:lang w:val="et-EE" w:eastAsia="en-US" w:bidi="ar-SA"/>
      </w:rPr>
    </w:lvl>
    <w:lvl w:ilvl="3" w:tplc="1B28521A">
      <w:numFmt w:val="bullet"/>
      <w:lvlText w:val="•"/>
      <w:lvlJc w:val="left"/>
      <w:pPr>
        <w:ind w:left="3417" w:hanging="567"/>
      </w:pPr>
      <w:rPr>
        <w:rFonts w:hint="default"/>
        <w:lang w:val="et-EE" w:eastAsia="en-US" w:bidi="ar-SA"/>
      </w:rPr>
    </w:lvl>
    <w:lvl w:ilvl="4" w:tplc="40C88E7A">
      <w:numFmt w:val="bullet"/>
      <w:lvlText w:val="•"/>
      <w:lvlJc w:val="left"/>
      <w:pPr>
        <w:ind w:left="4290" w:hanging="567"/>
      </w:pPr>
      <w:rPr>
        <w:rFonts w:hint="default"/>
        <w:lang w:val="et-EE" w:eastAsia="en-US" w:bidi="ar-SA"/>
      </w:rPr>
    </w:lvl>
    <w:lvl w:ilvl="5" w:tplc="68E20FBE">
      <w:numFmt w:val="bullet"/>
      <w:lvlText w:val="•"/>
      <w:lvlJc w:val="left"/>
      <w:pPr>
        <w:ind w:left="5163" w:hanging="567"/>
      </w:pPr>
      <w:rPr>
        <w:rFonts w:hint="default"/>
        <w:lang w:val="et-EE" w:eastAsia="en-US" w:bidi="ar-SA"/>
      </w:rPr>
    </w:lvl>
    <w:lvl w:ilvl="6" w:tplc="62CCB038">
      <w:numFmt w:val="bullet"/>
      <w:lvlText w:val="•"/>
      <w:lvlJc w:val="left"/>
      <w:pPr>
        <w:ind w:left="6035" w:hanging="567"/>
      </w:pPr>
      <w:rPr>
        <w:rFonts w:hint="default"/>
        <w:lang w:val="et-EE" w:eastAsia="en-US" w:bidi="ar-SA"/>
      </w:rPr>
    </w:lvl>
    <w:lvl w:ilvl="7" w:tplc="D2D82538">
      <w:numFmt w:val="bullet"/>
      <w:lvlText w:val="•"/>
      <w:lvlJc w:val="left"/>
      <w:pPr>
        <w:ind w:left="6908" w:hanging="567"/>
      </w:pPr>
      <w:rPr>
        <w:rFonts w:hint="default"/>
        <w:lang w:val="et-EE" w:eastAsia="en-US" w:bidi="ar-SA"/>
      </w:rPr>
    </w:lvl>
    <w:lvl w:ilvl="8" w:tplc="4CA6E9AA">
      <w:numFmt w:val="bullet"/>
      <w:lvlText w:val="•"/>
      <w:lvlJc w:val="left"/>
      <w:pPr>
        <w:ind w:left="7781" w:hanging="567"/>
      </w:pPr>
      <w:rPr>
        <w:rFonts w:hint="default"/>
        <w:lang w:val="et-EE" w:eastAsia="en-US" w:bidi="ar-SA"/>
      </w:rPr>
    </w:lvl>
  </w:abstractNum>
  <w:abstractNum w:abstractNumId="34" w15:restartNumberingAfterBreak="0">
    <w:nsid w:val="7CFF287B"/>
    <w:multiLevelType w:val="hybridMultilevel"/>
    <w:tmpl w:val="6742B1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107461269">
    <w:abstractNumId w:val="27"/>
  </w:num>
  <w:num w:numId="2" w16cid:durableId="1994408841">
    <w:abstractNumId w:val="33"/>
  </w:num>
  <w:num w:numId="3" w16cid:durableId="648482113">
    <w:abstractNumId w:val="13"/>
  </w:num>
  <w:num w:numId="4" w16cid:durableId="45181360">
    <w:abstractNumId w:val="19"/>
  </w:num>
  <w:num w:numId="5" w16cid:durableId="1427075640">
    <w:abstractNumId w:val="17"/>
  </w:num>
  <w:num w:numId="6" w16cid:durableId="1625623874">
    <w:abstractNumId w:val="18"/>
  </w:num>
  <w:num w:numId="7" w16cid:durableId="1842155213">
    <w:abstractNumId w:val="30"/>
  </w:num>
  <w:num w:numId="8" w16cid:durableId="1168667148">
    <w:abstractNumId w:val="22"/>
  </w:num>
  <w:num w:numId="9" w16cid:durableId="3938731">
    <w:abstractNumId w:val="34"/>
  </w:num>
  <w:num w:numId="10" w16cid:durableId="397631974">
    <w:abstractNumId w:val="16"/>
  </w:num>
  <w:num w:numId="11" w16cid:durableId="1636524533">
    <w:abstractNumId w:val="14"/>
  </w:num>
  <w:num w:numId="12" w16cid:durableId="762654018">
    <w:abstractNumId w:val="21"/>
  </w:num>
  <w:num w:numId="13" w16cid:durableId="396900205">
    <w:abstractNumId w:val="24"/>
  </w:num>
  <w:num w:numId="14" w16cid:durableId="1553498105">
    <w:abstractNumId w:val="12"/>
  </w:num>
  <w:num w:numId="15" w16cid:durableId="1807700231">
    <w:abstractNumId w:val="23"/>
  </w:num>
  <w:num w:numId="16" w16cid:durableId="1929465895">
    <w:abstractNumId w:val="20"/>
  </w:num>
  <w:num w:numId="17" w16cid:durableId="1761245668">
    <w:abstractNumId w:val="28"/>
  </w:num>
  <w:num w:numId="18" w16cid:durableId="1878161181">
    <w:abstractNumId w:val="26"/>
  </w:num>
  <w:num w:numId="19" w16cid:durableId="1059015272">
    <w:abstractNumId w:val="11"/>
  </w:num>
  <w:num w:numId="20" w16cid:durableId="433138648">
    <w:abstractNumId w:val="10"/>
  </w:num>
  <w:num w:numId="21" w16cid:durableId="1337080034">
    <w:abstractNumId w:val="29"/>
  </w:num>
  <w:num w:numId="22" w16cid:durableId="1000306146">
    <w:abstractNumId w:val="31"/>
  </w:num>
  <w:num w:numId="23" w16cid:durableId="1989624505">
    <w:abstractNumId w:val="32"/>
  </w:num>
  <w:num w:numId="24" w16cid:durableId="1709723678">
    <w:abstractNumId w:val="25"/>
  </w:num>
  <w:num w:numId="25" w16cid:durableId="447746881">
    <w:abstractNumId w:val="15"/>
  </w:num>
  <w:num w:numId="26" w16cid:durableId="264994658">
    <w:abstractNumId w:val="9"/>
  </w:num>
  <w:num w:numId="27" w16cid:durableId="565140906">
    <w:abstractNumId w:val="7"/>
  </w:num>
  <w:num w:numId="28" w16cid:durableId="20326120">
    <w:abstractNumId w:val="6"/>
  </w:num>
  <w:num w:numId="29" w16cid:durableId="742533414">
    <w:abstractNumId w:val="5"/>
  </w:num>
  <w:num w:numId="30" w16cid:durableId="1717776558">
    <w:abstractNumId w:val="4"/>
  </w:num>
  <w:num w:numId="31" w16cid:durableId="802237174">
    <w:abstractNumId w:val="8"/>
  </w:num>
  <w:num w:numId="32" w16cid:durableId="672874087">
    <w:abstractNumId w:val="3"/>
  </w:num>
  <w:num w:numId="33" w16cid:durableId="614023597">
    <w:abstractNumId w:val="2"/>
  </w:num>
  <w:num w:numId="34" w16cid:durableId="1375689395">
    <w:abstractNumId w:val="1"/>
  </w:num>
  <w:num w:numId="35" w16cid:durableId="57824701">
    <w:abstractNumId w:val="0"/>
  </w:num>
  <w:num w:numId="36" w16cid:durableId="642271478">
    <w:abstractNumId w:val="1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567"/>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4C32"/>
    <w:rsid w:val="00137AAF"/>
    <w:rsid w:val="00205479"/>
    <w:rsid w:val="0032098D"/>
    <w:rsid w:val="0051020F"/>
    <w:rsid w:val="005709F2"/>
    <w:rsid w:val="006003F6"/>
    <w:rsid w:val="007D2E9C"/>
    <w:rsid w:val="007E2D57"/>
    <w:rsid w:val="00A15FB1"/>
    <w:rsid w:val="00C15A83"/>
    <w:rsid w:val="00D712A1"/>
    <w:rsid w:val="00DA4C32"/>
    <w:rsid w:val="00E5177E"/>
    <w:rsid w:val="00E74C70"/>
    <w:rsid w:val="00FB49EA"/>
  </w:rsids>
  <m:mathPr>
    <m:mathFont m:val="Cambria Math"/>
    <m:brkBin m:val="before"/>
    <m:brkBinSub m:val="--"/>
    <m:smallFrac m:val="0"/>
    <m:dispDef/>
    <m:lMargin m:val="0"/>
    <m:rMargin m:val="0"/>
    <m:defJc m:val="centerGroup"/>
    <m:wrapIndent m:val="1440"/>
    <m:intLim m:val="subSup"/>
    <m:naryLim m:val="undOvr"/>
  </m:mathPr>
  <w:themeFontLang w:val="et-E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910F6"/>
  <w15:docId w15:val="{2B5EE5D4-0E2E-49BF-BB6D-C4E87B7D2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t-EE"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uiPriority w:val="9"/>
    <w:qFormat/>
    <w:pPr>
      <w:spacing w:before="97"/>
      <w:ind w:left="228"/>
      <w:outlineLvl w:val="0"/>
    </w:pPr>
    <w:rPr>
      <w:b/>
      <w:bCs/>
    </w:rPr>
  </w:style>
  <w:style w:type="paragraph" w:styleId="Heading2">
    <w:name w:val="heading 2"/>
    <w:basedOn w:val="Normal"/>
    <w:uiPriority w:val="9"/>
    <w:unhideWhenUsed/>
    <w:qFormat/>
    <w:pPr>
      <w:ind w:left="228"/>
      <w:outlineLvl w:val="1"/>
    </w:pPr>
  </w:style>
  <w:style w:type="paragraph" w:styleId="Heading3">
    <w:name w:val="heading 3"/>
    <w:basedOn w:val="Normal"/>
    <w:uiPriority w:val="9"/>
    <w:unhideWhenUsed/>
    <w:qFormat/>
    <w:pPr>
      <w:ind w:left="107"/>
      <w:outlineLvl w:val="2"/>
    </w:pPr>
    <w:rPr>
      <w:b/>
      <w:bCs/>
      <w:sz w:val="17"/>
      <w:szCs w:val="17"/>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17"/>
      <w:szCs w:val="17"/>
    </w:rPr>
  </w:style>
  <w:style w:type="paragraph" w:styleId="ListParagraph">
    <w:name w:val="List Paragraph"/>
    <w:basedOn w:val="Normal"/>
    <w:uiPriority w:val="1"/>
    <w:qFormat/>
    <w:pPr>
      <w:ind w:left="795" w:hanging="568"/>
    </w:pPr>
  </w:style>
  <w:style w:type="paragraph" w:customStyle="1" w:styleId="TableParagraph">
    <w:name w:val="Table Paragraph"/>
    <w:basedOn w:val="Normal"/>
    <w:uiPriority w:val="1"/>
    <w:qFormat/>
    <w:pPr>
      <w:spacing w:before="50"/>
    </w:pPr>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eader">
    <w:name w:val="header"/>
    <w:basedOn w:val="Normal"/>
    <w:link w:val="HeaderChar"/>
    <w:unhideWhenUsed/>
    <w:pPr>
      <w:tabs>
        <w:tab w:val="center" w:pos="4536"/>
        <w:tab w:val="right" w:pos="9072"/>
      </w:tabs>
      <w:autoSpaceDE/>
      <w:autoSpaceDN/>
    </w:pPr>
    <w:rPr>
      <w:rFonts w:asciiTheme="minorHAnsi" w:eastAsiaTheme="minorHAnsi" w:hAnsiTheme="minorHAnsi"/>
    </w:r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Footer">
    <w:name w:val="footer"/>
    <w:basedOn w:val="Normal"/>
    <w:link w:val="FooterChar"/>
    <w:uiPriority w:val="99"/>
    <w:unhideWhenUsed/>
    <w:pPr>
      <w:tabs>
        <w:tab w:val="center" w:pos="4677"/>
        <w:tab w:val="right" w:pos="9355"/>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paragraph" w:customStyle="1" w:styleId="Default">
    <w:name w:val="Default"/>
    <w:pPr>
      <w:widowControl/>
      <w:adjustRightInd w:val="0"/>
    </w:pPr>
    <w:rPr>
      <w:rFonts w:ascii="Times New Roman" w:eastAsia="Times New Roman" w:hAnsi="Times New Roman" w:cs="Times New Roman"/>
      <w:color w:val="000000"/>
      <w:sz w:val="24"/>
      <w:szCs w:val="24"/>
    </w:rPr>
  </w:style>
  <w:style w:type="paragraph" w:customStyle="1" w:styleId="TitleA">
    <w:name w:val="Title A"/>
    <w:basedOn w:val="Normal"/>
    <w:qFormat/>
    <w:pPr>
      <w:jc w:val="center"/>
    </w:pPr>
    <w:rPr>
      <w:b/>
      <w:bCs/>
      <w:spacing w:val="-5"/>
      <w:w w:val="105"/>
    </w:rPr>
  </w:style>
  <w:style w:type="paragraph" w:customStyle="1" w:styleId="TitleB">
    <w:name w:val="Title B"/>
    <w:basedOn w:val="Normal"/>
    <w:qFormat/>
    <w:pPr>
      <w:ind w:left="567" w:hanging="567"/>
    </w:pPr>
    <w:rPr>
      <w:b/>
      <w:bCs/>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Times New Roman" w:eastAsia="Times New Roman" w:hAnsi="Times New Roman" w:cs="Times New Roman"/>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rPr>
      <w:sz w:val="22"/>
      <w:szCs w:val="22"/>
    </w:rPr>
  </w:style>
  <w:style w:type="character" w:customStyle="1" w:styleId="BodyTextChar">
    <w:name w:val="Body Text Char"/>
    <w:basedOn w:val="DefaultParagraphFont"/>
    <w:link w:val="BodyText"/>
    <w:uiPriority w:val="1"/>
    <w:rPr>
      <w:rFonts w:ascii="Times New Roman" w:eastAsia="Times New Roman" w:hAnsi="Times New Roman" w:cs="Times New Roman"/>
      <w:sz w:val="17"/>
      <w:szCs w:val="17"/>
    </w:rPr>
  </w:style>
  <w:style w:type="character" w:customStyle="1" w:styleId="BodyTextFirstIndentChar">
    <w:name w:val="Body Text First Indent Char"/>
    <w:basedOn w:val="BodyTextChar"/>
    <w:link w:val="BodyTextFirstIndent"/>
    <w:uiPriority w:val="99"/>
    <w:semiHidden/>
    <w:rPr>
      <w:rFonts w:ascii="Times New Roman" w:eastAsia="Times New Roman" w:hAnsi="Times New Roman" w:cs="Times New Roman"/>
      <w:sz w:val="17"/>
      <w:szCs w:val="17"/>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pPr>
      <w:spacing w:after="0"/>
      <w:ind w:left="360" w:firstLine="360"/>
    </w:pPr>
  </w:style>
  <w:style w:type="character" w:customStyle="1" w:styleId="BodyTextFirstIndent2Char">
    <w:name w:val="Body Text First Indent 2 Char"/>
    <w:basedOn w:val="BodyTextIndentChar"/>
    <w:link w:val="BodyTextFirstIndent2"/>
    <w:uiPriority w:val="99"/>
    <w:semiHidden/>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pPr>
      <w:spacing w:after="200"/>
    </w:pPr>
    <w:rPr>
      <w:i/>
      <w:iCs/>
      <w:color w:val="1F497D" w:themeColor="text2"/>
      <w:sz w:val="18"/>
      <w:szCs w:val="18"/>
    </w:rPr>
  </w:style>
  <w:style w:type="paragraph" w:styleId="Closing">
    <w:name w:val="Closing"/>
    <w:basedOn w:val="Normal"/>
    <w:link w:val="ClosingChar"/>
    <w:uiPriority w:val="99"/>
    <w:semiHidden/>
    <w:unhideWhenUsed/>
    <w:pPr>
      <w:ind w:left="4252"/>
    </w:pPr>
  </w:style>
  <w:style w:type="character" w:customStyle="1" w:styleId="ClosingChar">
    <w:name w:val="Closing Char"/>
    <w:basedOn w:val="DefaultParagraphFont"/>
    <w:link w:val="Closing"/>
    <w:uiPriority w:val="99"/>
    <w:semiHidden/>
    <w:rPr>
      <w:rFonts w:ascii="Times New Roman" w:eastAsia="Times New Roman" w:hAnsi="Times New Roman" w:cs="Times New Roman"/>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Times New Roman" w:hAnsi="Times New Roman" w:cs="Times New Roman"/>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rFonts w:ascii="Times New Roman" w:eastAsia="Times New Roman" w:hAnsi="Times New Roman" w:cs="Times New Roman"/>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rFonts w:ascii="Times New Roman" w:eastAsia="Times New Roman" w:hAnsi="Times New Roman" w:cs="Times New Roman"/>
      <w:sz w:val="20"/>
      <w:szCs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rFonts w:ascii="Times New Roman" w:eastAsia="Times New Roman" w:hAnsi="Times New Roman" w:cs="Times New Roman"/>
      <w:i/>
      <w:iCs/>
    </w:rPr>
  </w:style>
  <w:style w:type="paragraph" w:styleId="HTMLPreformatted">
    <w:name w:val="HTML Preformatted"/>
    <w:basedOn w:val="Normal"/>
    <w:link w:val="HTMLPreformattedChar"/>
    <w:uiPriority w:val="99"/>
    <w:semiHidden/>
    <w:unhideWhenUsed/>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Times New Roman" w:hAnsi="Consolas" w:cs="Times New Roman"/>
      <w:sz w:val="20"/>
      <w:szCs w:val="20"/>
    </w:rPr>
  </w:style>
  <w:style w:type="paragraph" w:styleId="Index1">
    <w:name w:val="index 1"/>
    <w:basedOn w:val="Normal"/>
    <w:next w:val="Normal"/>
    <w:autoRedefine/>
    <w:uiPriority w:val="99"/>
    <w:semiHidden/>
    <w:unhideWhenUsed/>
    <w:pPr>
      <w:ind w:left="220" w:hanging="220"/>
    </w:pPr>
  </w:style>
  <w:style w:type="paragraph" w:styleId="Index2">
    <w:name w:val="index 2"/>
    <w:basedOn w:val="Normal"/>
    <w:next w:val="Normal"/>
    <w:autoRedefine/>
    <w:uiPriority w:val="99"/>
    <w:semiHidden/>
    <w:unhideWhenUsed/>
    <w:pPr>
      <w:ind w:left="440" w:hanging="220"/>
    </w:pPr>
  </w:style>
  <w:style w:type="paragraph" w:styleId="Index3">
    <w:name w:val="index 3"/>
    <w:basedOn w:val="Normal"/>
    <w:next w:val="Normal"/>
    <w:autoRedefine/>
    <w:uiPriority w:val="99"/>
    <w:semiHidden/>
    <w:unhideWhenUsed/>
    <w:pPr>
      <w:ind w:left="660" w:hanging="220"/>
    </w:pPr>
  </w:style>
  <w:style w:type="paragraph" w:styleId="Index4">
    <w:name w:val="index 4"/>
    <w:basedOn w:val="Normal"/>
    <w:next w:val="Normal"/>
    <w:autoRedefine/>
    <w:uiPriority w:val="99"/>
    <w:semiHidden/>
    <w:unhideWhenUsed/>
    <w:pPr>
      <w:ind w:left="880" w:hanging="220"/>
    </w:pPr>
  </w:style>
  <w:style w:type="paragraph" w:styleId="Index5">
    <w:name w:val="index 5"/>
    <w:basedOn w:val="Normal"/>
    <w:next w:val="Normal"/>
    <w:autoRedefine/>
    <w:uiPriority w:val="99"/>
    <w:semiHidden/>
    <w:unhideWhenUsed/>
    <w:pPr>
      <w:ind w:left="1100" w:hanging="220"/>
    </w:pPr>
  </w:style>
  <w:style w:type="paragraph" w:styleId="Index6">
    <w:name w:val="index 6"/>
    <w:basedOn w:val="Normal"/>
    <w:next w:val="Normal"/>
    <w:autoRedefine/>
    <w:uiPriority w:val="99"/>
    <w:semiHidden/>
    <w:unhideWhenUsed/>
    <w:pPr>
      <w:ind w:left="1320" w:hanging="220"/>
    </w:pPr>
  </w:style>
  <w:style w:type="paragraph" w:styleId="Index7">
    <w:name w:val="index 7"/>
    <w:basedOn w:val="Normal"/>
    <w:next w:val="Normal"/>
    <w:autoRedefine/>
    <w:uiPriority w:val="99"/>
    <w:semiHidden/>
    <w:unhideWhenUsed/>
    <w:pPr>
      <w:ind w:left="1540" w:hanging="220"/>
    </w:pPr>
  </w:style>
  <w:style w:type="paragraph" w:styleId="Index8">
    <w:name w:val="index 8"/>
    <w:basedOn w:val="Normal"/>
    <w:next w:val="Normal"/>
    <w:autoRedefine/>
    <w:uiPriority w:val="99"/>
    <w:semiHidden/>
    <w:unhideWhenUsed/>
    <w:pPr>
      <w:ind w:left="1760" w:hanging="220"/>
    </w:pPr>
  </w:style>
  <w:style w:type="paragraph" w:styleId="Index9">
    <w:name w:val="index 9"/>
    <w:basedOn w:val="Normal"/>
    <w:next w:val="Normal"/>
    <w:autoRedefine/>
    <w:uiPriority w:val="99"/>
    <w:semiHidden/>
    <w:unhideWhenUsed/>
    <w:pPr>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eastAsia="Times New Roman" w:hAnsi="Times New Roman" w:cs="Times New Roman"/>
      <w:i/>
      <w:iCs/>
      <w:color w:val="4F81BD" w:themeColor="accent1"/>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26"/>
      </w:numPr>
      <w:contextualSpacing/>
    </w:pPr>
  </w:style>
  <w:style w:type="paragraph" w:styleId="ListBullet2">
    <w:name w:val="List Bullet 2"/>
    <w:basedOn w:val="Normal"/>
    <w:uiPriority w:val="99"/>
    <w:semiHidden/>
    <w:unhideWhenUsed/>
    <w:pPr>
      <w:numPr>
        <w:numId w:val="27"/>
      </w:numPr>
      <w:contextualSpacing/>
    </w:pPr>
  </w:style>
  <w:style w:type="paragraph" w:styleId="ListBullet3">
    <w:name w:val="List Bullet 3"/>
    <w:basedOn w:val="Normal"/>
    <w:uiPriority w:val="99"/>
    <w:semiHidden/>
    <w:unhideWhenUsed/>
    <w:pPr>
      <w:numPr>
        <w:numId w:val="28"/>
      </w:numPr>
      <w:contextualSpacing/>
    </w:pPr>
  </w:style>
  <w:style w:type="paragraph" w:styleId="ListBullet4">
    <w:name w:val="List Bullet 4"/>
    <w:basedOn w:val="Normal"/>
    <w:uiPriority w:val="99"/>
    <w:semiHidden/>
    <w:unhideWhenUsed/>
    <w:pPr>
      <w:numPr>
        <w:numId w:val="29"/>
      </w:numPr>
      <w:contextualSpacing/>
    </w:pPr>
  </w:style>
  <w:style w:type="paragraph" w:styleId="ListBullet5">
    <w:name w:val="List Bullet 5"/>
    <w:basedOn w:val="Normal"/>
    <w:uiPriority w:val="99"/>
    <w:semiHidden/>
    <w:unhideWhenUsed/>
    <w:pPr>
      <w:numPr>
        <w:numId w:val="30"/>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31"/>
      </w:numPr>
      <w:contextualSpacing/>
    </w:pPr>
  </w:style>
  <w:style w:type="paragraph" w:styleId="ListNumber2">
    <w:name w:val="List Number 2"/>
    <w:basedOn w:val="Normal"/>
    <w:uiPriority w:val="99"/>
    <w:semiHidden/>
    <w:unhideWhenUsed/>
    <w:pPr>
      <w:numPr>
        <w:numId w:val="32"/>
      </w:numPr>
      <w:contextualSpacing/>
    </w:pPr>
  </w:style>
  <w:style w:type="paragraph" w:styleId="ListNumber3">
    <w:name w:val="List Number 3"/>
    <w:basedOn w:val="Normal"/>
    <w:uiPriority w:val="99"/>
    <w:semiHidden/>
    <w:unhideWhenUsed/>
    <w:pPr>
      <w:numPr>
        <w:numId w:val="33"/>
      </w:numPr>
      <w:contextualSpacing/>
    </w:pPr>
  </w:style>
  <w:style w:type="paragraph" w:styleId="ListNumber4">
    <w:name w:val="List Number 4"/>
    <w:basedOn w:val="Normal"/>
    <w:uiPriority w:val="99"/>
    <w:semiHidden/>
    <w:unhideWhenUsed/>
    <w:pPr>
      <w:numPr>
        <w:numId w:val="34"/>
      </w:numPr>
      <w:contextualSpacing/>
    </w:pPr>
  </w:style>
  <w:style w:type="paragraph" w:styleId="ListNumber5">
    <w:name w:val="List Number 5"/>
    <w:basedOn w:val="Normal"/>
    <w:uiPriority w:val="99"/>
    <w:semiHidden/>
    <w:unhideWhenUsed/>
    <w:pPr>
      <w:numPr>
        <w:numId w:val="35"/>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rPr>
      <w:rFonts w:ascii="Times New Roman" w:eastAsia="Times New Roman" w:hAnsi="Times New Roman" w:cs="Times New Roman"/>
    </w:rPr>
  </w:style>
  <w:style w:type="paragraph" w:styleId="NormalWeb">
    <w:name w:val="Normal (Web)"/>
    <w:basedOn w:val="Normal"/>
    <w:uiPriority w:val="99"/>
    <w:semiHidden/>
    <w:unhideWhenUsed/>
    <w:rPr>
      <w:sz w:val="24"/>
      <w:szCs w:val="24"/>
    </w:rPr>
  </w:style>
  <w:style w:type="paragraph" w:styleId="NormalIndent">
    <w:name w:val="Normal Indent"/>
    <w:basedOn w:val="Normal"/>
    <w:uiPriority w:val="99"/>
    <w:semiHidden/>
    <w:unhideWhenUsed/>
    <w:pPr>
      <w:ind w:left="708"/>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rFonts w:ascii="Times New Roman" w:eastAsia="Times New Roman" w:hAnsi="Times New Roman" w:cs="Times New Roman"/>
    </w:rPr>
  </w:style>
  <w:style w:type="paragraph" w:styleId="PlainText">
    <w:name w:val="Plain Text"/>
    <w:basedOn w:val="Normal"/>
    <w:link w:val="PlainTextChar"/>
    <w:uiPriority w:val="99"/>
    <w:semiHidden/>
    <w:unhideWhenUsed/>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Times New Roman"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Times New Roman" w:hAnsi="Times New Roman" w:cs="Times New Roman"/>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basedOn w:val="DefaultParagraphFont"/>
    <w:link w:val="Signature"/>
    <w:uiPriority w:val="99"/>
    <w:semiHidden/>
    <w:rPr>
      <w:rFonts w:ascii="Times New Roman" w:eastAsia="Times New Roman" w:hAnsi="Times New Roman" w:cs="Times New Roman"/>
    </w:rPr>
  </w:style>
  <w:style w:type="paragraph" w:styleId="Subtitle">
    <w:name w:val="Subtitle"/>
    <w:basedOn w:val="Normal"/>
    <w:next w:val="Normal"/>
    <w:link w:val="SubtitleChar"/>
    <w:uiPriority w:val="11"/>
    <w:qFormat/>
    <w:pPr>
      <w:numPr>
        <w:ilvl w:val="1"/>
      </w:numPr>
      <w:spacing w:after="160"/>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semiHidden/>
    <w:unhideWhenUsed/>
    <w:qFormat/>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customStyle="1" w:styleId="BodytextAgency">
    <w:name w:val="Body text (Agency)"/>
    <w:basedOn w:val="Normal"/>
    <w:link w:val="BodytextAgencyChar"/>
    <w:pPr>
      <w:widowControl/>
      <w:autoSpaceDE/>
      <w:autoSpaceDN/>
      <w:spacing w:after="140" w:line="280" w:lineRule="atLeast"/>
    </w:pPr>
    <w:rPr>
      <w:rFonts w:ascii="Verdana" w:eastAsia="Verdana" w:hAnsi="Verdana"/>
      <w:sz w:val="18"/>
      <w:szCs w:val="18"/>
    </w:rPr>
  </w:style>
  <w:style w:type="paragraph" w:customStyle="1" w:styleId="No-numheading3Agency">
    <w:name w:val="No-num heading 3 (Agency)"/>
    <w:basedOn w:val="Normal"/>
    <w:next w:val="BodytextAgency"/>
    <w:link w:val="No-numheading3AgencyChar"/>
    <w:pPr>
      <w:keepNext/>
      <w:widowControl/>
      <w:autoSpaceDE/>
      <w:autoSpaceDN/>
      <w:spacing w:before="280" w:after="220"/>
      <w:outlineLvl w:val="2"/>
    </w:pPr>
    <w:rPr>
      <w:rFonts w:ascii="Verdana" w:eastAsia="Verdana" w:hAnsi="Verdana"/>
      <w:b/>
      <w:bCs/>
      <w:kern w:val="32"/>
    </w:rPr>
  </w:style>
  <w:style w:type="character" w:customStyle="1" w:styleId="BodytextAgencyChar">
    <w:name w:val="Body text (Agency) Char"/>
    <w:link w:val="BodytextAgency"/>
    <w:rPr>
      <w:rFonts w:ascii="Verdana" w:eastAsia="Verdana" w:hAnsi="Verdana" w:cs="Times New Roman"/>
      <w:sz w:val="18"/>
      <w:szCs w:val="18"/>
    </w:rPr>
  </w:style>
  <w:style w:type="character" w:customStyle="1" w:styleId="No-numheading3AgencyChar">
    <w:name w:val="No-num heading 3 (Agency) Char"/>
    <w:link w:val="No-numheading3Agency"/>
    <w:rPr>
      <w:rFonts w:ascii="Verdana" w:eastAsia="Verdana" w:hAnsi="Verdana" w:cs="Times New Roman"/>
      <w:b/>
      <w:bCs/>
      <w:kern w:val="32"/>
    </w:rPr>
  </w:style>
  <w:style w:type="paragraph" w:customStyle="1" w:styleId="DraftingNotesAgency">
    <w:name w:val="Drafting Notes (Agency)"/>
    <w:basedOn w:val="Normal"/>
    <w:next w:val="BodytextAgency"/>
    <w:link w:val="DraftingNotesAgencyChar"/>
    <w:pPr>
      <w:widowControl/>
      <w:autoSpaceDE/>
      <w:autoSpaceDN/>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cs="Times New Roman"/>
      <w:i/>
      <w:color w:val="339966"/>
      <w:szCs w:val="18"/>
    </w:rPr>
  </w:style>
  <w:style w:type="character" w:customStyle="1" w:styleId="ui-provider">
    <w:name w:val="ui-provider"/>
    <w:basedOn w:val="DefaultParagraphFont"/>
  </w:style>
  <w:style w:type="paragraph" w:customStyle="1" w:styleId="Compact">
    <w:name w:val="Compact"/>
    <w:basedOn w:val="BodyText"/>
    <w:pPr>
      <w:widowControl/>
      <w:autoSpaceDE/>
      <w:autoSpaceDN/>
      <w:spacing w:before="36" w:after="36"/>
    </w:pPr>
    <w:rPr>
      <w:rFonts w:ascii="Cambria" w:eastAsia="Cambria" w:hAnsi="Cambria"/>
      <w:sz w:val="24"/>
      <w:szCs w:val="24"/>
      <w:lang w:val="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28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ma.europa.e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en/documents/template-form/qrd-appendix-v-adverse-drug-reaction-reporting-details_en.docx"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ema.europa.eu/en/medicines/human/EPAR/sugammadex-amomed" TargetMode="External"/><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79615</_dlc_DocId>
    <_dlc_DocIdUrl xmlns="a034c160-bfb7-45f5-8632-2eb7e0508071">
      <Url>https://euema.sharepoint.com/sites/CRM/_layouts/15/DocIdRedir.aspx?ID=EMADOC-1700519818-2879615</Url>
      <Description>EMADOC-1700519818-287961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DB8DB7-F1BF-4741-9B61-A0C61872F251}">
  <ds:schemaRefs>
    <ds:schemaRef ds:uri="http://schemas.microsoft.com/office/2006/metadata/properties"/>
    <ds:schemaRef ds:uri="http://purl.org/dc/terms/"/>
    <ds:schemaRef ds:uri="http://www.w3.org/XML/1998/namespace"/>
    <ds:schemaRef ds:uri="59e6f6a6-8d82-489f-9821-0b4711d6f9aa"/>
    <ds:schemaRef ds:uri="http://schemas.microsoft.com/office/2006/documentManagement/types"/>
    <ds:schemaRef ds:uri="http://schemas.microsoft.com/office/infopath/2007/PartnerControls"/>
    <ds:schemaRef ds:uri="http://purl.org/dc/elements/1.1/"/>
    <ds:schemaRef ds:uri="dd952048-a6c7-4dae-8723-c12597c5997c"/>
    <ds:schemaRef ds:uri="http://schemas.openxmlformats.org/package/2006/metadata/core-properties"/>
    <ds:schemaRef ds:uri="29514e7c-e93b-4031-98b2-4885d2cc980b"/>
    <ds:schemaRef ds:uri="http://purl.org/dc/dcmitype/"/>
  </ds:schemaRefs>
</ds:datastoreItem>
</file>

<file path=customXml/itemProps2.xml><?xml version="1.0" encoding="utf-8"?>
<ds:datastoreItem xmlns:ds="http://schemas.openxmlformats.org/officeDocument/2006/customXml" ds:itemID="{B8FC80C3-03A8-4C45-8B4B-5BDB4326C75A}">
  <ds:schemaRefs>
    <ds:schemaRef ds:uri="http://schemas.microsoft.com/sharepoint/v3/contenttype/forms"/>
  </ds:schemaRefs>
</ds:datastoreItem>
</file>

<file path=customXml/itemProps3.xml><?xml version="1.0" encoding="utf-8"?>
<ds:datastoreItem xmlns:ds="http://schemas.openxmlformats.org/officeDocument/2006/customXml" ds:itemID="{38FB1B48-0C8A-4F62-8BF6-0796E44706EF}"/>
</file>

<file path=customXml/itemProps4.xml><?xml version="1.0" encoding="utf-8"?>
<ds:datastoreItem xmlns:ds="http://schemas.openxmlformats.org/officeDocument/2006/customXml" ds:itemID="{1493654D-F7B9-4316-8399-E8B6919D42CF}"/>
</file>

<file path=docProps/app.xml><?xml version="1.0" encoding="utf-8"?>
<Properties xmlns="http://schemas.openxmlformats.org/officeDocument/2006/extended-properties" xmlns:vt="http://schemas.openxmlformats.org/officeDocument/2006/docPropsVTypes">
  <Template>Normal.dotm</Template>
  <TotalTime>0</TotalTime>
  <Pages>39</Pages>
  <Words>11800</Words>
  <Characters>74344</Characters>
  <Application>Microsoft Office Word</Application>
  <DocSecurity>0</DocSecurity>
  <Lines>619</Lines>
  <Paragraphs>171</Paragraphs>
  <ScaleCrop>false</ScaleCrop>
  <HeadingPairs>
    <vt:vector size="2" baseType="variant">
      <vt:variant>
        <vt:lpstr>Title</vt:lpstr>
      </vt:variant>
      <vt:variant>
        <vt:i4>1</vt:i4>
      </vt:variant>
    </vt:vector>
  </HeadingPairs>
  <TitlesOfParts>
    <vt:vector size="1" baseType="lpstr">
      <vt:lpstr>Sugammadex Amomed: EPAR – Product information – tracked changes</vt:lpstr>
    </vt:vector>
  </TitlesOfParts>
  <Company/>
  <LinksUpToDate>false</LinksUpToDate>
  <CharactersWithSpaces>8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Amomed: EPAR – Product information – tracked changes</dc:title>
  <dc:subject>EPAR</dc:subject>
  <dc:creator>CHMP</dc:creator>
  <cp:keywords>Sugammadex Amomed, INN-sugammadex</cp:keywords>
  <cp:lastModifiedBy>AOP</cp:lastModifiedBy>
  <cp:revision>3</cp:revision>
  <dcterms:created xsi:type="dcterms:W3CDTF">2026-01-05T08:09:00Z</dcterms:created>
  <dcterms:modified xsi:type="dcterms:W3CDTF">2026-01-0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NewReviewCycle">
    <vt:lpwstr/>
  </property>
  <property fmtid="{D5CDD505-2E9C-101B-9397-08002B2CF9AE}" pid="5" name="_ReviewingToolsShownOnce">
    <vt:lpwstr/>
  </property>
  <property fmtid="{D5CDD505-2E9C-101B-9397-08002B2CF9AE}" pid="6" name="_AdHocReviewCycleID">
    <vt:i4>-530394290</vt:i4>
  </property>
  <property fmtid="{D5CDD505-2E9C-101B-9397-08002B2CF9AE}" pid="7" name="_dlc_DocIdItemGuid">
    <vt:lpwstr>ebf658b2-95ea-4863-a171-f37dfb8cb4d3</vt:lpwstr>
  </property>
</Properties>
</file>